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Default Extension="wdp" ContentType="image/vnd.ms-photo"/>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B670F9" w:rsidRPr="00DE4BEF" w:rsidRDefault="00B670F9" w:rsidP="00B670F9">
      <w:pPr>
        <w:spacing w:before="60" w:after="60"/>
        <w:ind w:firstLine="0"/>
        <w:jc w:val="center"/>
        <w:outlineLvl w:val="0"/>
        <w:rPr>
          <w:b/>
          <w:lang w:val="vi-VN"/>
        </w:rPr>
      </w:pPr>
      <w:r w:rsidRPr="00DE4BEF">
        <w:rPr>
          <w:rFonts w:ascii="Tahoma" w:hAnsi="Tahoma" w:cs="Tahoma"/>
          <w:b/>
          <w:lang w:val="vi-VN"/>
        </w:rPr>
        <w:t>BỘ MÔN CÔNG NGHỆ PHẦN MỀM</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670F9"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NGUYỄN HOÀNG MINH – TRƯƠNG NGỌC TU</w:t>
      </w:r>
      <w:r w:rsidR="0047173A">
        <w:rPr>
          <w:rFonts w:eastAsiaTheme="minorEastAsia"/>
          <w:b/>
          <w:spacing w:val="0"/>
          <w:sz w:val="28"/>
          <w:szCs w:val="28"/>
          <w:lang w:eastAsia="ja-JP"/>
        </w:rPr>
        <w:t>Ấ</w:t>
      </w:r>
      <w:r>
        <w:rPr>
          <w:rFonts w:eastAsiaTheme="minorEastAsia"/>
          <w:b/>
          <w:spacing w:val="0"/>
          <w:sz w:val="28"/>
          <w:szCs w:val="28"/>
          <w:lang w:eastAsia="ja-JP"/>
        </w:rPr>
        <w:t>N</w:t>
      </w:r>
    </w:p>
    <w:p w:rsidR="00FE5EEE" w:rsidRPr="00FE5EEE" w:rsidRDefault="00FE5EEE" w:rsidP="00FE5EEE">
      <w:pPr>
        <w:jc w:val="left"/>
        <w:rPr>
          <w:rFonts w:eastAsiaTheme="minorEastAsia"/>
          <w:spacing w:val="0"/>
          <w:szCs w:val="24"/>
          <w:lang w:val="vi-VN" w:eastAsia="ja-JP"/>
        </w:rPr>
      </w:pPr>
    </w:p>
    <w:p w:rsidR="00FE5EEE" w:rsidRDefault="00FE5EEE" w:rsidP="00FE5EEE">
      <w:pPr>
        <w:jc w:val="left"/>
        <w:rPr>
          <w:rFonts w:eastAsiaTheme="minorEastAsia"/>
          <w:spacing w:val="0"/>
          <w:szCs w:val="24"/>
          <w:lang w:eastAsia="ja-JP"/>
        </w:rPr>
      </w:pPr>
    </w:p>
    <w:p w:rsidR="00B670F9" w:rsidRPr="00FE5EEE" w:rsidRDefault="00B670F9"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B670F9" w:rsidRDefault="00B670F9" w:rsidP="00B670F9">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Default="00FE5EEE" w:rsidP="00FE5EEE">
      <w:pPr>
        <w:jc w:val="left"/>
        <w:rPr>
          <w:rFonts w:eastAsiaTheme="minorEastAsia"/>
          <w:spacing w:val="0"/>
          <w:szCs w:val="24"/>
          <w:lang w:eastAsia="ja-JP"/>
        </w:rPr>
      </w:pPr>
    </w:p>
    <w:p w:rsidR="00B670F9" w:rsidRDefault="00B670F9" w:rsidP="00FE5EEE">
      <w:pPr>
        <w:jc w:val="left"/>
        <w:rPr>
          <w:rFonts w:eastAsiaTheme="minorEastAsia"/>
          <w:spacing w:val="0"/>
          <w:szCs w:val="24"/>
          <w:lang w:eastAsia="ja-JP"/>
        </w:rPr>
      </w:pPr>
    </w:p>
    <w:p w:rsidR="00B670F9" w:rsidRPr="00B670F9" w:rsidRDefault="00B670F9" w:rsidP="00FE5EEE">
      <w:pPr>
        <w:jc w:val="left"/>
        <w:rPr>
          <w:rFonts w:eastAsiaTheme="minorEastAsia"/>
          <w:spacing w:val="0"/>
          <w:szCs w:val="24"/>
          <w:lang w:eastAsia="ja-JP"/>
        </w:rPr>
      </w:pPr>
    </w:p>
    <w:p w:rsidR="00D1722A" w:rsidRPr="004E3955" w:rsidRDefault="00D1722A" w:rsidP="00D1722A">
      <w:pPr>
        <w:pStyle w:val="Thesistype"/>
        <w:outlineLvl w:val="0"/>
      </w:pPr>
      <w:bookmarkStart w:id="2" w:name="_Toc201850467"/>
      <w:r w:rsidRPr="00C17ECA">
        <w:rPr>
          <w:lang w:val="vi-VN"/>
        </w:rPr>
        <w:t xml:space="preserve">KHÓA LUẬN TỐT NGHIỆP </w:t>
      </w:r>
      <w:bookmarkEnd w:id="2"/>
      <w:r>
        <w:t>HỆ CHÍNH QUI</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0047173A">
        <w:rPr>
          <w:rFonts w:ascii="Tahoma" w:eastAsiaTheme="minorEastAsia" w:hAnsi="Tahoma"/>
          <w:b/>
          <w:spacing w:val="0"/>
          <w:szCs w:val="24"/>
          <w:lang w:eastAsia="ja-JP"/>
        </w:rPr>
        <w:t>11</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D1722A" w:rsidRPr="00DE4BEF" w:rsidRDefault="00D1722A" w:rsidP="00D1722A">
      <w:pPr>
        <w:spacing w:before="60" w:after="60"/>
        <w:ind w:firstLine="0"/>
        <w:jc w:val="center"/>
        <w:rPr>
          <w:b/>
          <w:lang w:val="vi-VN"/>
        </w:rPr>
      </w:pPr>
      <w:r w:rsidRPr="00DE4BEF">
        <w:rPr>
          <w:rFonts w:ascii="Tahoma" w:hAnsi="Tahoma" w:cs="Tahoma"/>
          <w:b/>
          <w:lang w:val="vi-VN"/>
        </w:rPr>
        <w:t>BỘ MÔN CÔNG NGHỆ PHẦN MỀM</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NGUYỄN HOÀNG MINH</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281</w:t>
      </w:r>
    </w:p>
    <w:p w:rsidR="00FE5EEE" w:rsidRPr="00D1722A"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D1722A">
        <w:rPr>
          <w:rFonts w:eastAsiaTheme="minorEastAsia"/>
          <w:b/>
          <w:spacing w:val="0"/>
          <w:sz w:val="28"/>
          <w:szCs w:val="28"/>
          <w:lang w:eastAsia="ja-JP"/>
        </w:rPr>
        <w:t>TRƯƠNG NGỌC TUẤN</w:t>
      </w:r>
      <w:r w:rsidRPr="00FE5EEE">
        <w:rPr>
          <w:rFonts w:eastAsiaTheme="minorEastAsia"/>
          <w:b/>
          <w:spacing w:val="0"/>
          <w:sz w:val="28"/>
          <w:szCs w:val="28"/>
          <w:lang w:val="vi-VN" w:eastAsia="ja-JP"/>
        </w:rPr>
        <w:tab/>
        <w:t xml:space="preserve">  </w:t>
      </w:r>
      <w:r w:rsidR="00D1722A">
        <w:rPr>
          <w:rFonts w:eastAsiaTheme="minorEastAsia"/>
          <w:b/>
          <w:spacing w:val="0"/>
          <w:sz w:val="28"/>
          <w:szCs w:val="28"/>
          <w:lang w:eastAsia="ja-JP"/>
        </w:rPr>
        <w:t>0712494</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HỆ THỐNG THIẾT KẾ</w:t>
      </w:r>
    </w:p>
    <w:p w:rsidR="00D1722A" w:rsidRDefault="00D1722A" w:rsidP="00D1722A">
      <w:pPr>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VÀ TRÌNH DIỄN CẢNH 3 CHIỀU</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00D1722A">
        <w:rPr>
          <w:rFonts w:ascii="Tahoma" w:eastAsiaTheme="minorEastAsia" w:hAnsi="Tahoma"/>
          <w:b/>
          <w:spacing w:val="0"/>
          <w:szCs w:val="24"/>
          <w:lang w:eastAsia="ja-JP"/>
        </w:rPr>
        <w:t>7</w:t>
      </w:r>
      <w:r w:rsidRPr="00FE5EEE">
        <w:rPr>
          <w:rFonts w:ascii="Tahoma" w:eastAsiaTheme="minorEastAsia" w:hAnsi="Tahoma"/>
          <w:b/>
          <w:spacing w:val="0"/>
          <w:szCs w:val="24"/>
          <w:lang w:val="vi-VN" w:eastAsia="ja-JP"/>
        </w:rPr>
        <w:t xml:space="preserve"> – 20</w:t>
      </w:r>
      <w:bookmarkEnd w:id="7"/>
      <w:r w:rsidR="00D1722A">
        <w:rPr>
          <w:rFonts w:ascii="Tahoma" w:eastAsiaTheme="minorEastAsia" w:hAnsi="Tahoma"/>
          <w:b/>
          <w:spacing w:val="0"/>
          <w:szCs w:val="24"/>
          <w:lang w:eastAsia="ja-JP"/>
        </w:rPr>
        <w:t>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D1722A" w:rsidRDefault="00FE5EEE" w:rsidP="00D1722A">
            <w:pPr>
              <w:spacing w:after="200"/>
              <w:ind w:left="709" w:firstLine="11"/>
              <w:rPr>
                <w:rFonts w:eastAsiaTheme="minorHAnsi"/>
                <w:spacing w:val="0"/>
                <w:szCs w:val="26"/>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D1722A">
            <w:pPr>
              <w:spacing w:after="200"/>
              <w:ind w:left="709" w:firstLine="11"/>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Default="00FE5EEE" w:rsidP="00FE5EEE">
      <w:pPr>
        <w:tabs>
          <w:tab w:val="center" w:pos="6120"/>
        </w:tabs>
        <w:spacing w:after="200"/>
        <w:outlineLvl w:val="0"/>
        <w:rPr>
          <w:rFonts w:eastAsiaTheme="minorHAnsi"/>
          <w:spacing w:val="0"/>
          <w:szCs w:val="26"/>
        </w:rPr>
      </w:pPr>
      <w:r w:rsidRPr="00FE5EEE">
        <w:rPr>
          <w:rFonts w:eastAsiaTheme="minorHAnsi"/>
          <w:spacing w:val="0"/>
          <w:szCs w:val="26"/>
          <w:lang w:val="vi-VN"/>
        </w:rPr>
        <w:tab/>
        <w:t>Nhóm thực hiện</w:t>
      </w:r>
    </w:p>
    <w:p w:rsidR="008373E5" w:rsidRPr="008373E5" w:rsidRDefault="008373E5" w:rsidP="00FE5EEE">
      <w:pPr>
        <w:tabs>
          <w:tab w:val="center" w:pos="6120"/>
        </w:tabs>
        <w:spacing w:after="200"/>
        <w:outlineLvl w:val="0"/>
        <w:rPr>
          <w:rFonts w:eastAsiaTheme="minorHAnsi"/>
          <w:spacing w:val="0"/>
          <w:szCs w:val="26"/>
        </w:rPr>
      </w:pPr>
    </w:p>
    <w:p w:rsidR="00FE5EEE" w:rsidRPr="00FE5EEE" w:rsidRDefault="008373E5" w:rsidP="00FE5EEE">
      <w:pPr>
        <w:spacing w:after="200" w:line="276" w:lineRule="auto"/>
        <w:jc w:val="right"/>
        <w:rPr>
          <w:rFonts w:eastAsiaTheme="minorHAnsi"/>
          <w:spacing w:val="0"/>
          <w:szCs w:val="26"/>
        </w:rPr>
      </w:pPr>
      <w:r>
        <w:rPr>
          <w:rFonts w:eastAsiaTheme="minorHAnsi"/>
          <w:spacing w:val="0"/>
          <w:szCs w:val="26"/>
        </w:rPr>
        <w:t>Nguyễn Hoàng Minh</w:t>
      </w:r>
      <w:r w:rsidR="00372A9C">
        <w:rPr>
          <w:rFonts w:eastAsiaTheme="minorHAnsi"/>
          <w:spacing w:val="0"/>
          <w:szCs w:val="26"/>
        </w:rPr>
        <w:t xml:space="preserve"> &amp; </w:t>
      </w:r>
      <w:r>
        <w:rPr>
          <w:rFonts w:eastAsiaTheme="minorHAnsi"/>
          <w:spacing w:val="0"/>
          <w:szCs w:val="26"/>
        </w:rPr>
        <w:t>Trương Ngọc Tuấn</w:t>
      </w:r>
      <w:r w:rsidR="00FE5EEE"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FE5EEE" w:rsidRPr="00FE5EEE" w:rsidRDefault="00FE5EEE" w:rsidP="008373E5">
            <w:pPr>
              <w:rPr>
                <w:bCs/>
              </w:rPr>
            </w:pPr>
          </w:p>
        </w:tc>
      </w:tr>
      <w:tr w:rsidR="00FE5EEE" w:rsidRPr="00FE5EEE" w:rsidTr="00371B36">
        <w:tc>
          <w:tcPr>
            <w:tcW w:w="8820" w:type="dxa"/>
            <w:gridSpan w:val="2"/>
          </w:tcPr>
          <w:p w:rsidR="00FE5EEE" w:rsidRPr="00FE5EEE" w:rsidRDefault="00FE5EEE" w:rsidP="008373E5"/>
        </w:tc>
      </w:tr>
      <w:tr w:rsidR="00FE5EEE" w:rsidRPr="00FE5EEE" w:rsidTr="00371B36">
        <w:tc>
          <w:tcPr>
            <w:tcW w:w="8820" w:type="dxa"/>
            <w:gridSpan w:val="2"/>
          </w:tcPr>
          <w:p w:rsidR="005D4B26" w:rsidRPr="005D4B26" w:rsidRDefault="005D4B26" w:rsidP="008373E5"/>
        </w:tc>
      </w:tr>
      <w:tr w:rsidR="00FE5EEE" w:rsidRPr="00FE5EEE" w:rsidTr="00371B36">
        <w:tc>
          <w:tcPr>
            <w:tcW w:w="8820" w:type="dxa"/>
            <w:gridSpan w:val="2"/>
          </w:tcPr>
          <w:p w:rsidR="0083581E" w:rsidRPr="00FE5EEE" w:rsidRDefault="0083581E" w:rsidP="008373E5">
            <w:pPr>
              <w:rPr>
                <w:lang w:val="vi-VN"/>
              </w:rPr>
            </w:pP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124AB4" w:rsidRDefault="00A54891">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8509278" w:history="1">
        <w:r w:rsidR="00124AB4" w:rsidRPr="00572C81">
          <w:rPr>
            <w:rStyle w:val="Hyperlink"/>
            <w:lang w:eastAsia="ja-JP"/>
          </w:rPr>
          <w:t>Chương 1 Giới thiệu</w:t>
        </w:r>
        <w:r w:rsidR="00124AB4">
          <w:rPr>
            <w:webHidden/>
          </w:rPr>
          <w:tab/>
        </w:r>
        <w:r>
          <w:rPr>
            <w:webHidden/>
          </w:rPr>
          <w:fldChar w:fldCharType="begin"/>
        </w:r>
        <w:r w:rsidR="00124AB4">
          <w:rPr>
            <w:webHidden/>
          </w:rPr>
          <w:instrText xml:space="preserve"> PAGEREF _Toc298509278 \h </w:instrText>
        </w:r>
        <w:r>
          <w:rPr>
            <w:webHidden/>
          </w:rPr>
        </w:r>
        <w:r>
          <w:rPr>
            <w:webHidden/>
          </w:rPr>
          <w:fldChar w:fldCharType="separate"/>
        </w:r>
        <w:r w:rsidR="00124AB4">
          <w:rPr>
            <w:webHidden/>
          </w:rPr>
          <w:t>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79" w:history="1">
        <w:r w:rsidR="00124AB4" w:rsidRPr="00572C81">
          <w:rPr>
            <w:rStyle w:val="Hyperlink"/>
          </w:rPr>
          <w:t>1.1</w:t>
        </w:r>
        <w:r w:rsidR="00124AB4">
          <w:rPr>
            <w:rFonts w:asciiTheme="minorHAnsi" w:eastAsiaTheme="minorEastAsia" w:hAnsiTheme="minorHAnsi" w:cstheme="minorBidi"/>
            <w:spacing w:val="0"/>
            <w:sz w:val="22"/>
            <w:szCs w:val="22"/>
          </w:rPr>
          <w:tab/>
        </w:r>
        <w:r w:rsidR="00124AB4" w:rsidRPr="00572C81">
          <w:rPr>
            <w:rStyle w:val="Hyperlink"/>
          </w:rPr>
          <w:t>Đặt vấn đề</w:t>
        </w:r>
        <w:r w:rsidR="00124AB4">
          <w:rPr>
            <w:webHidden/>
          </w:rPr>
          <w:tab/>
        </w:r>
        <w:r>
          <w:rPr>
            <w:webHidden/>
          </w:rPr>
          <w:fldChar w:fldCharType="begin"/>
        </w:r>
        <w:r w:rsidR="00124AB4">
          <w:rPr>
            <w:webHidden/>
          </w:rPr>
          <w:instrText xml:space="preserve"> PAGEREF _Toc298509279 \h </w:instrText>
        </w:r>
        <w:r>
          <w:rPr>
            <w:webHidden/>
          </w:rPr>
        </w:r>
        <w:r>
          <w:rPr>
            <w:webHidden/>
          </w:rPr>
          <w:fldChar w:fldCharType="separate"/>
        </w:r>
        <w:r w:rsidR="00124AB4">
          <w:rPr>
            <w:webHidden/>
          </w:rPr>
          <w:t>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80" w:history="1">
        <w:r w:rsidR="00124AB4" w:rsidRPr="00572C81">
          <w:rPr>
            <w:rStyle w:val="Hyperlink"/>
          </w:rPr>
          <w:t>1.2</w:t>
        </w:r>
        <w:r w:rsidR="00124AB4">
          <w:rPr>
            <w:rFonts w:asciiTheme="minorHAnsi" w:eastAsiaTheme="minorEastAsia" w:hAnsiTheme="minorHAnsi" w:cstheme="minorBidi"/>
            <w:spacing w:val="0"/>
            <w:sz w:val="22"/>
            <w:szCs w:val="22"/>
          </w:rPr>
          <w:tab/>
        </w:r>
        <w:r w:rsidR="00124AB4" w:rsidRPr="00572C81">
          <w:rPr>
            <w:rStyle w:val="Hyperlink"/>
          </w:rPr>
          <w:t>Mục tiêu của đề tài</w:t>
        </w:r>
        <w:r w:rsidR="00124AB4">
          <w:rPr>
            <w:webHidden/>
          </w:rPr>
          <w:tab/>
        </w:r>
        <w:r>
          <w:rPr>
            <w:webHidden/>
          </w:rPr>
          <w:fldChar w:fldCharType="begin"/>
        </w:r>
        <w:r w:rsidR="00124AB4">
          <w:rPr>
            <w:webHidden/>
          </w:rPr>
          <w:instrText xml:space="preserve"> PAGEREF _Toc298509280 \h </w:instrText>
        </w:r>
        <w:r>
          <w:rPr>
            <w:webHidden/>
          </w:rPr>
        </w:r>
        <w:r>
          <w:rPr>
            <w:webHidden/>
          </w:rPr>
          <w:fldChar w:fldCharType="separate"/>
        </w:r>
        <w:r w:rsidR="00124AB4">
          <w:rPr>
            <w:webHidden/>
          </w:rPr>
          <w:t>2</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81" w:history="1">
        <w:r w:rsidR="00124AB4" w:rsidRPr="00572C81">
          <w:rPr>
            <w:rStyle w:val="Hyperlink"/>
          </w:rPr>
          <w:t>1.3</w:t>
        </w:r>
        <w:r w:rsidR="00124AB4">
          <w:rPr>
            <w:rFonts w:asciiTheme="minorHAnsi" w:eastAsiaTheme="minorEastAsia" w:hAnsiTheme="minorHAnsi" w:cstheme="minorBidi"/>
            <w:spacing w:val="0"/>
            <w:sz w:val="22"/>
            <w:szCs w:val="22"/>
          </w:rPr>
          <w:tab/>
        </w:r>
        <w:r w:rsidR="00124AB4" w:rsidRPr="00572C81">
          <w:rPr>
            <w:rStyle w:val="Hyperlink"/>
          </w:rPr>
          <w:t>Nội dung luận văn</w:t>
        </w:r>
        <w:r w:rsidR="00124AB4">
          <w:rPr>
            <w:webHidden/>
          </w:rPr>
          <w:tab/>
        </w:r>
        <w:r>
          <w:rPr>
            <w:webHidden/>
          </w:rPr>
          <w:fldChar w:fldCharType="begin"/>
        </w:r>
        <w:r w:rsidR="00124AB4">
          <w:rPr>
            <w:webHidden/>
          </w:rPr>
          <w:instrText xml:space="preserve"> PAGEREF _Toc298509281 \h </w:instrText>
        </w:r>
        <w:r>
          <w:rPr>
            <w:webHidden/>
          </w:rPr>
        </w:r>
        <w:r>
          <w:rPr>
            <w:webHidden/>
          </w:rPr>
          <w:fldChar w:fldCharType="separate"/>
        </w:r>
        <w:r w:rsidR="00124AB4">
          <w:rPr>
            <w:webHidden/>
          </w:rPr>
          <w:t>3</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282" w:history="1">
        <w:r w:rsidR="00124AB4" w:rsidRPr="00572C81">
          <w:rPr>
            <w:rStyle w:val="Hyperlink"/>
          </w:rPr>
          <w:t>Chương 2 Mở đầu</w:t>
        </w:r>
        <w:r w:rsidR="00124AB4">
          <w:rPr>
            <w:webHidden/>
          </w:rPr>
          <w:tab/>
        </w:r>
        <w:r>
          <w:rPr>
            <w:webHidden/>
          </w:rPr>
          <w:fldChar w:fldCharType="begin"/>
        </w:r>
        <w:r w:rsidR="00124AB4">
          <w:rPr>
            <w:webHidden/>
          </w:rPr>
          <w:instrText xml:space="preserve"> PAGEREF _Toc298509282 \h </w:instrText>
        </w:r>
        <w:r>
          <w:rPr>
            <w:webHidden/>
          </w:rPr>
        </w:r>
        <w:r>
          <w:rPr>
            <w:webHidden/>
          </w:rPr>
          <w:fldChar w:fldCharType="separate"/>
        </w:r>
        <w:r w:rsidR="00124AB4">
          <w:rPr>
            <w:webHidden/>
          </w:rPr>
          <w:t>4</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83" w:history="1">
        <w:r w:rsidR="00124AB4" w:rsidRPr="00572C81">
          <w:rPr>
            <w:rStyle w:val="Hyperlink"/>
          </w:rPr>
          <w:t>2.1</w:t>
        </w:r>
        <w:r w:rsidR="00124AB4">
          <w:rPr>
            <w:rFonts w:asciiTheme="minorHAnsi" w:eastAsiaTheme="minorEastAsia" w:hAnsiTheme="minorHAnsi" w:cstheme="minorBidi"/>
            <w:spacing w:val="0"/>
            <w:sz w:val="22"/>
            <w:szCs w:val="22"/>
          </w:rPr>
          <w:tab/>
        </w:r>
        <w:r w:rsidR="00124AB4" w:rsidRPr="00572C81">
          <w:rPr>
            <w:rStyle w:val="Hyperlink"/>
          </w:rPr>
          <w:t>3D Scanner</w:t>
        </w:r>
        <w:r w:rsidR="00124AB4">
          <w:rPr>
            <w:webHidden/>
          </w:rPr>
          <w:tab/>
        </w:r>
        <w:r>
          <w:rPr>
            <w:webHidden/>
          </w:rPr>
          <w:fldChar w:fldCharType="begin"/>
        </w:r>
        <w:r w:rsidR="00124AB4">
          <w:rPr>
            <w:webHidden/>
          </w:rPr>
          <w:instrText xml:space="preserve"> PAGEREF _Toc298509283 \h </w:instrText>
        </w:r>
        <w:r>
          <w:rPr>
            <w:webHidden/>
          </w:rPr>
        </w:r>
        <w:r>
          <w:rPr>
            <w:webHidden/>
          </w:rPr>
          <w:fldChar w:fldCharType="separate"/>
        </w:r>
        <w:r w:rsidR="00124AB4">
          <w:rPr>
            <w:webHidden/>
          </w:rPr>
          <w:t>4</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84" w:history="1">
        <w:r w:rsidR="00124AB4" w:rsidRPr="00572C81">
          <w:rPr>
            <w:rStyle w:val="Hyperlink"/>
          </w:rPr>
          <w:t>2.1.1</w:t>
        </w:r>
        <w:r w:rsidR="00124AB4">
          <w:rPr>
            <w:rFonts w:asciiTheme="minorHAnsi" w:eastAsiaTheme="minorEastAsia" w:hAnsiTheme="minorHAnsi" w:cstheme="minorBidi"/>
            <w:spacing w:val="0"/>
            <w:szCs w:val="22"/>
          </w:rPr>
          <w:tab/>
        </w:r>
        <w:r w:rsidR="00124AB4" w:rsidRPr="00572C81">
          <w:rPr>
            <w:rStyle w:val="Hyperlink"/>
          </w:rPr>
          <w:t>Contact 3D Scanner</w:t>
        </w:r>
        <w:r w:rsidR="00124AB4">
          <w:rPr>
            <w:webHidden/>
          </w:rPr>
          <w:tab/>
        </w:r>
        <w:r>
          <w:rPr>
            <w:webHidden/>
          </w:rPr>
          <w:fldChar w:fldCharType="begin"/>
        </w:r>
        <w:r w:rsidR="00124AB4">
          <w:rPr>
            <w:webHidden/>
          </w:rPr>
          <w:instrText xml:space="preserve"> PAGEREF _Toc298509284 \h </w:instrText>
        </w:r>
        <w:r>
          <w:rPr>
            <w:webHidden/>
          </w:rPr>
        </w:r>
        <w:r>
          <w:rPr>
            <w:webHidden/>
          </w:rPr>
          <w:fldChar w:fldCharType="separate"/>
        </w:r>
        <w:r w:rsidR="00124AB4">
          <w:rPr>
            <w:webHidden/>
          </w:rPr>
          <w:t>5</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85" w:history="1">
        <w:r w:rsidR="00124AB4" w:rsidRPr="00572C81">
          <w:rPr>
            <w:rStyle w:val="Hyperlink"/>
          </w:rPr>
          <w:t>2.1.2</w:t>
        </w:r>
        <w:r w:rsidR="00124AB4">
          <w:rPr>
            <w:rFonts w:asciiTheme="minorHAnsi" w:eastAsiaTheme="minorEastAsia" w:hAnsiTheme="minorHAnsi" w:cstheme="minorBidi"/>
            <w:spacing w:val="0"/>
            <w:szCs w:val="22"/>
          </w:rPr>
          <w:tab/>
        </w:r>
        <w:r w:rsidR="00124AB4" w:rsidRPr="00572C81">
          <w:rPr>
            <w:rStyle w:val="Hyperlink"/>
          </w:rPr>
          <w:t>Non-Contact 3D Scanner</w:t>
        </w:r>
        <w:r w:rsidR="00124AB4">
          <w:rPr>
            <w:webHidden/>
          </w:rPr>
          <w:tab/>
        </w:r>
        <w:r>
          <w:rPr>
            <w:webHidden/>
          </w:rPr>
          <w:fldChar w:fldCharType="begin"/>
        </w:r>
        <w:r w:rsidR="00124AB4">
          <w:rPr>
            <w:webHidden/>
          </w:rPr>
          <w:instrText xml:space="preserve"> PAGEREF _Toc298509285 \h </w:instrText>
        </w:r>
        <w:r>
          <w:rPr>
            <w:webHidden/>
          </w:rPr>
        </w:r>
        <w:r>
          <w:rPr>
            <w:webHidden/>
          </w:rPr>
          <w:fldChar w:fldCharType="separate"/>
        </w:r>
        <w:r w:rsidR="00124AB4">
          <w:rPr>
            <w:webHidden/>
          </w:rPr>
          <w:t>5</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86" w:history="1">
        <w:r w:rsidR="00124AB4" w:rsidRPr="00572C81">
          <w:rPr>
            <w:rStyle w:val="Hyperlink"/>
          </w:rPr>
          <w:t>2.2</w:t>
        </w:r>
        <w:r w:rsidR="00124AB4">
          <w:rPr>
            <w:rFonts w:asciiTheme="minorHAnsi" w:eastAsiaTheme="minorEastAsia" w:hAnsiTheme="minorHAnsi" w:cstheme="minorBidi"/>
            <w:spacing w:val="0"/>
            <w:sz w:val="22"/>
            <w:szCs w:val="22"/>
          </w:rPr>
          <w:tab/>
        </w:r>
        <w:r w:rsidR="00124AB4" w:rsidRPr="00572C81">
          <w:rPr>
            <w:rStyle w:val="Hyperlink"/>
          </w:rPr>
          <w:t>Các kĩ thuật Scan 3D của vật</w:t>
        </w:r>
        <w:r w:rsidR="00124AB4">
          <w:rPr>
            <w:webHidden/>
          </w:rPr>
          <w:tab/>
        </w:r>
        <w:r>
          <w:rPr>
            <w:webHidden/>
          </w:rPr>
          <w:fldChar w:fldCharType="begin"/>
        </w:r>
        <w:r w:rsidR="00124AB4">
          <w:rPr>
            <w:webHidden/>
          </w:rPr>
          <w:instrText xml:space="preserve"> PAGEREF _Toc298509286 \h </w:instrText>
        </w:r>
        <w:r>
          <w:rPr>
            <w:webHidden/>
          </w:rPr>
        </w:r>
        <w:r>
          <w:rPr>
            <w:webHidden/>
          </w:rPr>
          <w:fldChar w:fldCharType="separate"/>
        </w:r>
        <w:r w:rsidR="00124AB4">
          <w:rPr>
            <w:webHidden/>
          </w:rPr>
          <w:t>5</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87" w:history="1">
        <w:r w:rsidR="00124AB4" w:rsidRPr="00572C81">
          <w:rPr>
            <w:rStyle w:val="Hyperlink"/>
          </w:rPr>
          <w:t>2.2.1</w:t>
        </w:r>
        <w:r w:rsidR="00124AB4">
          <w:rPr>
            <w:rFonts w:asciiTheme="minorHAnsi" w:eastAsiaTheme="minorEastAsia" w:hAnsiTheme="minorHAnsi" w:cstheme="minorBidi"/>
            <w:spacing w:val="0"/>
            <w:szCs w:val="22"/>
          </w:rPr>
          <w:tab/>
        </w:r>
        <w:r w:rsidR="00124AB4" w:rsidRPr="00572C81">
          <w:rPr>
            <w:rStyle w:val="Hyperlink"/>
          </w:rPr>
          <w:t>Time of flight</w:t>
        </w:r>
        <w:r w:rsidR="00124AB4">
          <w:rPr>
            <w:webHidden/>
          </w:rPr>
          <w:tab/>
        </w:r>
        <w:r>
          <w:rPr>
            <w:webHidden/>
          </w:rPr>
          <w:fldChar w:fldCharType="begin"/>
        </w:r>
        <w:r w:rsidR="00124AB4">
          <w:rPr>
            <w:webHidden/>
          </w:rPr>
          <w:instrText xml:space="preserve"> PAGEREF _Toc298509287 \h </w:instrText>
        </w:r>
        <w:r>
          <w:rPr>
            <w:webHidden/>
          </w:rPr>
        </w:r>
        <w:r>
          <w:rPr>
            <w:webHidden/>
          </w:rPr>
          <w:fldChar w:fldCharType="separate"/>
        </w:r>
        <w:r w:rsidR="00124AB4">
          <w:rPr>
            <w:webHidden/>
          </w:rPr>
          <w:t>5</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88" w:history="1">
        <w:r w:rsidR="00124AB4" w:rsidRPr="00572C81">
          <w:rPr>
            <w:rStyle w:val="Hyperlink"/>
          </w:rPr>
          <w:t>2.2.2</w:t>
        </w:r>
        <w:r w:rsidR="00124AB4">
          <w:rPr>
            <w:rFonts w:asciiTheme="minorHAnsi" w:eastAsiaTheme="minorEastAsia" w:hAnsiTheme="minorHAnsi" w:cstheme="minorBidi"/>
            <w:spacing w:val="0"/>
            <w:szCs w:val="22"/>
          </w:rPr>
          <w:tab/>
        </w:r>
        <w:r w:rsidR="00124AB4" w:rsidRPr="00572C81">
          <w:rPr>
            <w:rStyle w:val="Hyperlink"/>
          </w:rPr>
          <w:t>Triangulation</w:t>
        </w:r>
        <w:r w:rsidR="00124AB4">
          <w:rPr>
            <w:webHidden/>
          </w:rPr>
          <w:tab/>
        </w:r>
        <w:r>
          <w:rPr>
            <w:webHidden/>
          </w:rPr>
          <w:fldChar w:fldCharType="begin"/>
        </w:r>
        <w:r w:rsidR="00124AB4">
          <w:rPr>
            <w:webHidden/>
          </w:rPr>
          <w:instrText xml:space="preserve"> PAGEREF _Toc298509288 \h </w:instrText>
        </w:r>
        <w:r>
          <w:rPr>
            <w:webHidden/>
          </w:rPr>
        </w:r>
        <w:r>
          <w:rPr>
            <w:webHidden/>
          </w:rPr>
          <w:fldChar w:fldCharType="separate"/>
        </w:r>
        <w:r w:rsidR="00124AB4">
          <w:rPr>
            <w:webHidden/>
          </w:rPr>
          <w:t>6</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89" w:history="1">
        <w:r w:rsidR="00124AB4" w:rsidRPr="00572C81">
          <w:rPr>
            <w:rStyle w:val="Hyperlink"/>
          </w:rPr>
          <w:t>2.2.3</w:t>
        </w:r>
        <w:r w:rsidR="00124AB4">
          <w:rPr>
            <w:rFonts w:asciiTheme="minorHAnsi" w:eastAsiaTheme="minorEastAsia" w:hAnsiTheme="minorHAnsi" w:cstheme="minorBidi"/>
            <w:spacing w:val="0"/>
            <w:szCs w:val="22"/>
          </w:rPr>
          <w:tab/>
        </w:r>
        <w:r w:rsidR="00124AB4" w:rsidRPr="00572C81">
          <w:rPr>
            <w:rStyle w:val="Hyperlink"/>
          </w:rPr>
          <w:t>Passive triangulation</w:t>
        </w:r>
        <w:r w:rsidR="00124AB4">
          <w:rPr>
            <w:webHidden/>
          </w:rPr>
          <w:tab/>
        </w:r>
        <w:r>
          <w:rPr>
            <w:webHidden/>
          </w:rPr>
          <w:fldChar w:fldCharType="begin"/>
        </w:r>
        <w:r w:rsidR="00124AB4">
          <w:rPr>
            <w:webHidden/>
          </w:rPr>
          <w:instrText xml:space="preserve"> PAGEREF _Toc298509289 \h </w:instrText>
        </w:r>
        <w:r>
          <w:rPr>
            <w:webHidden/>
          </w:rPr>
        </w:r>
        <w:r>
          <w:rPr>
            <w:webHidden/>
          </w:rPr>
          <w:fldChar w:fldCharType="separate"/>
        </w:r>
        <w:r w:rsidR="00124AB4">
          <w:rPr>
            <w:webHidden/>
          </w:rPr>
          <w:t>7</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0" w:history="1">
        <w:r w:rsidR="00124AB4" w:rsidRPr="00572C81">
          <w:rPr>
            <w:rStyle w:val="Hyperlink"/>
          </w:rPr>
          <w:t>2.2.4</w:t>
        </w:r>
        <w:r w:rsidR="00124AB4">
          <w:rPr>
            <w:rFonts w:asciiTheme="minorHAnsi" w:eastAsiaTheme="minorEastAsia" w:hAnsiTheme="minorHAnsi" w:cstheme="minorBidi"/>
            <w:spacing w:val="0"/>
            <w:szCs w:val="22"/>
          </w:rPr>
          <w:tab/>
        </w:r>
        <w:r w:rsidR="00124AB4" w:rsidRPr="00572C81">
          <w:rPr>
            <w:rStyle w:val="Hyperlink"/>
          </w:rPr>
          <w:t>Structured light</w:t>
        </w:r>
        <w:r w:rsidR="00124AB4">
          <w:rPr>
            <w:webHidden/>
          </w:rPr>
          <w:tab/>
        </w:r>
        <w:r>
          <w:rPr>
            <w:webHidden/>
          </w:rPr>
          <w:fldChar w:fldCharType="begin"/>
        </w:r>
        <w:r w:rsidR="00124AB4">
          <w:rPr>
            <w:webHidden/>
          </w:rPr>
          <w:instrText xml:space="preserve"> PAGEREF _Toc298509290 \h </w:instrText>
        </w:r>
        <w:r>
          <w:rPr>
            <w:webHidden/>
          </w:rPr>
        </w:r>
        <w:r>
          <w:rPr>
            <w:webHidden/>
          </w:rPr>
          <w:fldChar w:fldCharType="separate"/>
        </w:r>
        <w:r w:rsidR="00124AB4">
          <w:rPr>
            <w:webHidden/>
          </w:rPr>
          <w:t>8</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91" w:history="1">
        <w:r w:rsidR="00124AB4" w:rsidRPr="00572C81">
          <w:rPr>
            <w:rStyle w:val="Hyperlink"/>
          </w:rPr>
          <w:t>2.3</w:t>
        </w:r>
        <w:r w:rsidR="00124AB4">
          <w:rPr>
            <w:rFonts w:asciiTheme="minorHAnsi" w:eastAsiaTheme="minorEastAsia" w:hAnsiTheme="minorHAnsi" w:cstheme="minorBidi"/>
            <w:spacing w:val="0"/>
            <w:sz w:val="22"/>
            <w:szCs w:val="22"/>
          </w:rPr>
          <w:tab/>
        </w:r>
        <w:r w:rsidR="00124AB4" w:rsidRPr="00572C81">
          <w:rPr>
            <w:rStyle w:val="Hyperlink"/>
          </w:rPr>
          <w:t>Sự ra đời và phát triển của kinect</w:t>
        </w:r>
        <w:r w:rsidR="00124AB4">
          <w:rPr>
            <w:webHidden/>
          </w:rPr>
          <w:tab/>
        </w:r>
        <w:r>
          <w:rPr>
            <w:webHidden/>
          </w:rPr>
          <w:fldChar w:fldCharType="begin"/>
        </w:r>
        <w:r w:rsidR="00124AB4">
          <w:rPr>
            <w:webHidden/>
          </w:rPr>
          <w:instrText xml:space="preserve"> PAGEREF _Toc298509291 \h </w:instrText>
        </w:r>
        <w:r>
          <w:rPr>
            <w:webHidden/>
          </w:rPr>
        </w:r>
        <w:r>
          <w:rPr>
            <w:webHidden/>
          </w:rPr>
          <w:fldChar w:fldCharType="separate"/>
        </w:r>
        <w:r w:rsidR="00124AB4">
          <w:rPr>
            <w:webHidden/>
          </w:rPr>
          <w:t>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92" w:history="1">
        <w:r w:rsidR="00124AB4" w:rsidRPr="00572C81">
          <w:rPr>
            <w:rStyle w:val="Hyperlink"/>
          </w:rPr>
          <w:t>2.4</w:t>
        </w:r>
        <w:r w:rsidR="00124AB4">
          <w:rPr>
            <w:rFonts w:asciiTheme="minorHAnsi" w:eastAsiaTheme="minorEastAsia" w:hAnsiTheme="minorHAnsi" w:cstheme="minorBidi"/>
            <w:spacing w:val="0"/>
            <w:sz w:val="22"/>
            <w:szCs w:val="22"/>
          </w:rPr>
          <w:tab/>
        </w:r>
        <w:r w:rsidR="00124AB4" w:rsidRPr="00572C81">
          <w:rPr>
            <w:rStyle w:val="Hyperlink"/>
          </w:rPr>
          <w:t>Các loại gallery, shop, trình diển cảnh, đồ vật.</w:t>
        </w:r>
        <w:r w:rsidR="00124AB4">
          <w:rPr>
            <w:webHidden/>
          </w:rPr>
          <w:tab/>
        </w:r>
        <w:r>
          <w:rPr>
            <w:webHidden/>
          </w:rPr>
          <w:fldChar w:fldCharType="begin"/>
        </w:r>
        <w:r w:rsidR="00124AB4">
          <w:rPr>
            <w:webHidden/>
          </w:rPr>
          <w:instrText xml:space="preserve"> PAGEREF _Toc298509292 \h </w:instrText>
        </w:r>
        <w:r>
          <w:rPr>
            <w:webHidden/>
          </w:rPr>
        </w:r>
        <w:r>
          <w:rPr>
            <w:webHidden/>
          </w:rPr>
          <w:fldChar w:fldCharType="separate"/>
        </w:r>
        <w:r w:rsidR="00124AB4">
          <w:rPr>
            <w:webHidden/>
          </w:rPr>
          <w:t>12</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3" w:history="1">
        <w:r w:rsidR="00124AB4" w:rsidRPr="00572C81">
          <w:rPr>
            <w:rStyle w:val="Hyperlink"/>
          </w:rPr>
          <w:t>2.4.1</w:t>
        </w:r>
        <w:r w:rsidR="00124AB4">
          <w:rPr>
            <w:rFonts w:asciiTheme="minorHAnsi" w:eastAsiaTheme="minorEastAsia" w:hAnsiTheme="minorHAnsi" w:cstheme="minorBidi"/>
            <w:spacing w:val="0"/>
            <w:szCs w:val="22"/>
          </w:rPr>
          <w:tab/>
        </w:r>
        <w:r w:rsidR="00124AB4" w:rsidRPr="00572C81">
          <w:rPr>
            <w:rStyle w:val="Hyperlink"/>
          </w:rPr>
          <w:t>Giới thiệu sản phẩm bằng các hình 2D với nhiều góc nhìn</w:t>
        </w:r>
        <w:r w:rsidR="00124AB4">
          <w:rPr>
            <w:webHidden/>
          </w:rPr>
          <w:tab/>
        </w:r>
        <w:r>
          <w:rPr>
            <w:webHidden/>
          </w:rPr>
          <w:fldChar w:fldCharType="begin"/>
        </w:r>
        <w:r w:rsidR="00124AB4">
          <w:rPr>
            <w:webHidden/>
          </w:rPr>
          <w:instrText xml:space="preserve"> PAGEREF _Toc298509293 \h </w:instrText>
        </w:r>
        <w:r>
          <w:rPr>
            <w:webHidden/>
          </w:rPr>
        </w:r>
        <w:r>
          <w:rPr>
            <w:webHidden/>
          </w:rPr>
          <w:fldChar w:fldCharType="separate"/>
        </w:r>
        <w:r w:rsidR="00124AB4">
          <w:rPr>
            <w:webHidden/>
          </w:rPr>
          <w:t>12</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4" w:history="1">
        <w:r w:rsidR="00124AB4" w:rsidRPr="00572C81">
          <w:rPr>
            <w:rStyle w:val="Hyperlink"/>
          </w:rPr>
          <w:t>2.4.2</w:t>
        </w:r>
        <w:r w:rsidR="00124AB4">
          <w:rPr>
            <w:rFonts w:asciiTheme="minorHAnsi" w:eastAsiaTheme="minorEastAsia" w:hAnsiTheme="minorHAnsi" w:cstheme="minorBidi"/>
            <w:spacing w:val="0"/>
            <w:szCs w:val="22"/>
          </w:rPr>
          <w:tab/>
        </w:r>
        <w:r w:rsidR="00124AB4" w:rsidRPr="00572C81">
          <w:rPr>
            <w:rStyle w:val="Hyperlink"/>
          </w:rPr>
          <w:t>Dùng nhiều hình ảnh 2D giả lập 3D</w:t>
        </w:r>
        <w:r w:rsidR="00124AB4">
          <w:rPr>
            <w:webHidden/>
          </w:rPr>
          <w:tab/>
        </w:r>
        <w:r>
          <w:rPr>
            <w:webHidden/>
          </w:rPr>
          <w:fldChar w:fldCharType="begin"/>
        </w:r>
        <w:r w:rsidR="00124AB4">
          <w:rPr>
            <w:webHidden/>
          </w:rPr>
          <w:instrText xml:space="preserve"> PAGEREF _Toc298509294 \h </w:instrText>
        </w:r>
        <w:r>
          <w:rPr>
            <w:webHidden/>
          </w:rPr>
        </w:r>
        <w:r>
          <w:rPr>
            <w:webHidden/>
          </w:rPr>
          <w:fldChar w:fldCharType="separate"/>
        </w:r>
        <w:r w:rsidR="00124AB4">
          <w:rPr>
            <w:webHidden/>
          </w:rPr>
          <w:t>13</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5" w:history="1">
        <w:r w:rsidR="00124AB4" w:rsidRPr="00572C81">
          <w:rPr>
            <w:rStyle w:val="Hyperlink"/>
          </w:rPr>
          <w:t>2.4.3</w:t>
        </w:r>
        <w:r w:rsidR="00124AB4">
          <w:rPr>
            <w:rFonts w:asciiTheme="minorHAnsi" w:eastAsiaTheme="minorEastAsia" w:hAnsiTheme="minorHAnsi" w:cstheme="minorBidi"/>
            <w:spacing w:val="0"/>
            <w:szCs w:val="22"/>
          </w:rPr>
          <w:tab/>
        </w:r>
        <w:r w:rsidR="00124AB4" w:rsidRPr="00572C81">
          <w:rPr>
            <w:rStyle w:val="Hyperlink"/>
          </w:rPr>
          <w:t>Triễn lãm các đối tượng 2D trong không gian 3D.</w:t>
        </w:r>
        <w:r w:rsidR="00124AB4">
          <w:rPr>
            <w:webHidden/>
          </w:rPr>
          <w:tab/>
        </w:r>
        <w:r>
          <w:rPr>
            <w:webHidden/>
          </w:rPr>
          <w:fldChar w:fldCharType="begin"/>
        </w:r>
        <w:r w:rsidR="00124AB4">
          <w:rPr>
            <w:webHidden/>
          </w:rPr>
          <w:instrText xml:space="preserve"> PAGEREF _Toc298509295 \h </w:instrText>
        </w:r>
        <w:r>
          <w:rPr>
            <w:webHidden/>
          </w:rPr>
        </w:r>
        <w:r>
          <w:rPr>
            <w:webHidden/>
          </w:rPr>
          <w:fldChar w:fldCharType="separate"/>
        </w:r>
        <w:r w:rsidR="00124AB4">
          <w:rPr>
            <w:webHidden/>
          </w:rPr>
          <w:t>15</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6" w:history="1">
        <w:r w:rsidR="00124AB4" w:rsidRPr="00572C81">
          <w:rPr>
            <w:rStyle w:val="Hyperlink"/>
          </w:rPr>
          <w:t>2.4.4</w:t>
        </w:r>
        <w:r w:rsidR="00124AB4">
          <w:rPr>
            <w:rFonts w:asciiTheme="minorHAnsi" w:eastAsiaTheme="minorEastAsia" w:hAnsiTheme="minorHAnsi" w:cstheme="minorBidi"/>
            <w:spacing w:val="0"/>
            <w:szCs w:val="22"/>
          </w:rPr>
          <w:tab/>
        </w:r>
        <w:r w:rsidR="00124AB4" w:rsidRPr="00572C81">
          <w:rPr>
            <w:rStyle w:val="Hyperlink"/>
          </w:rPr>
          <w:t>Dựng không gian/ đối tượng 3D thủ công.</w:t>
        </w:r>
        <w:r w:rsidR="00124AB4">
          <w:rPr>
            <w:webHidden/>
          </w:rPr>
          <w:tab/>
        </w:r>
        <w:r>
          <w:rPr>
            <w:webHidden/>
          </w:rPr>
          <w:fldChar w:fldCharType="begin"/>
        </w:r>
        <w:r w:rsidR="00124AB4">
          <w:rPr>
            <w:webHidden/>
          </w:rPr>
          <w:instrText xml:space="preserve"> PAGEREF _Toc298509296 \h </w:instrText>
        </w:r>
        <w:r>
          <w:rPr>
            <w:webHidden/>
          </w:rPr>
        </w:r>
        <w:r>
          <w:rPr>
            <w:webHidden/>
          </w:rPr>
          <w:fldChar w:fldCharType="separate"/>
        </w:r>
        <w:r w:rsidR="00124AB4">
          <w:rPr>
            <w:webHidden/>
          </w:rPr>
          <w:t>16</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297" w:history="1">
        <w:r w:rsidR="00124AB4" w:rsidRPr="00572C81">
          <w:rPr>
            <w:rStyle w:val="Hyperlink"/>
          </w:rPr>
          <w:t>2.4.5</w:t>
        </w:r>
        <w:r w:rsidR="00124AB4">
          <w:rPr>
            <w:rFonts w:asciiTheme="minorHAnsi" w:eastAsiaTheme="minorEastAsia" w:hAnsiTheme="minorHAnsi" w:cstheme="minorBidi"/>
            <w:spacing w:val="0"/>
            <w:szCs w:val="22"/>
          </w:rPr>
          <w:tab/>
        </w:r>
        <w:r w:rsidR="00124AB4" w:rsidRPr="00572C81">
          <w:rPr>
            <w:rStyle w:val="Hyperlink"/>
          </w:rPr>
          <w:t>Nhận xét chung</w:t>
        </w:r>
        <w:r w:rsidR="00124AB4">
          <w:rPr>
            <w:webHidden/>
          </w:rPr>
          <w:tab/>
        </w:r>
        <w:r>
          <w:rPr>
            <w:webHidden/>
          </w:rPr>
          <w:fldChar w:fldCharType="begin"/>
        </w:r>
        <w:r w:rsidR="00124AB4">
          <w:rPr>
            <w:webHidden/>
          </w:rPr>
          <w:instrText xml:space="preserve"> PAGEREF _Toc298509297 \h </w:instrText>
        </w:r>
        <w:r>
          <w:rPr>
            <w:webHidden/>
          </w:rPr>
        </w:r>
        <w:r>
          <w:rPr>
            <w:webHidden/>
          </w:rPr>
          <w:fldChar w:fldCharType="separate"/>
        </w:r>
        <w:r w:rsidR="00124AB4">
          <w:rPr>
            <w:webHidden/>
          </w:rPr>
          <w:t>17</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298" w:history="1">
        <w:r w:rsidR="00124AB4" w:rsidRPr="00572C81">
          <w:rPr>
            <w:rStyle w:val="Hyperlink"/>
          </w:rPr>
          <w:t>2.5</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298 \h </w:instrText>
        </w:r>
        <w:r>
          <w:rPr>
            <w:webHidden/>
          </w:rPr>
        </w:r>
        <w:r>
          <w:rPr>
            <w:webHidden/>
          </w:rPr>
          <w:fldChar w:fldCharType="separate"/>
        </w:r>
        <w:r w:rsidR="00124AB4">
          <w:rPr>
            <w:webHidden/>
          </w:rPr>
          <w:t>18</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299" w:history="1">
        <w:r w:rsidR="00124AB4" w:rsidRPr="00572C81">
          <w:rPr>
            <w:rStyle w:val="Hyperlink"/>
          </w:rPr>
          <w:t>Chương 3</w:t>
        </w:r>
        <w:r w:rsidR="00124AB4" w:rsidRPr="00572C81">
          <w:rPr>
            <w:rStyle w:val="Hyperlink"/>
            <w:lang w:eastAsia="ja-JP"/>
          </w:rPr>
          <w:t xml:space="preserve"> Rút trích thông tin từ kinect</w:t>
        </w:r>
        <w:r w:rsidR="00124AB4">
          <w:rPr>
            <w:webHidden/>
          </w:rPr>
          <w:tab/>
        </w:r>
        <w:r>
          <w:rPr>
            <w:webHidden/>
          </w:rPr>
          <w:fldChar w:fldCharType="begin"/>
        </w:r>
        <w:r w:rsidR="00124AB4">
          <w:rPr>
            <w:webHidden/>
          </w:rPr>
          <w:instrText xml:space="preserve"> PAGEREF _Toc298509299 \h </w:instrText>
        </w:r>
        <w:r>
          <w:rPr>
            <w:webHidden/>
          </w:rPr>
        </w:r>
        <w:r>
          <w:rPr>
            <w:webHidden/>
          </w:rPr>
          <w:fldChar w:fldCharType="separate"/>
        </w:r>
        <w:r w:rsidR="00124AB4">
          <w:rPr>
            <w:webHidden/>
          </w:rPr>
          <w:t>1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0" w:history="1">
        <w:r w:rsidR="00124AB4" w:rsidRPr="00572C81">
          <w:rPr>
            <w:rStyle w:val="Hyperlink"/>
          </w:rPr>
          <w:t>3.1</w:t>
        </w:r>
        <w:r w:rsidR="00124AB4">
          <w:rPr>
            <w:rFonts w:asciiTheme="minorHAnsi" w:eastAsiaTheme="minorEastAsia" w:hAnsiTheme="minorHAnsi" w:cstheme="minorBidi"/>
            <w:spacing w:val="0"/>
            <w:sz w:val="22"/>
            <w:szCs w:val="22"/>
          </w:rPr>
          <w:tab/>
        </w:r>
        <w:r w:rsidR="00124AB4" w:rsidRPr="00572C81">
          <w:rPr>
            <w:rStyle w:val="Hyperlink"/>
          </w:rPr>
          <w:t>Thông tin được từ kinect</w:t>
        </w:r>
        <w:r w:rsidR="00124AB4">
          <w:rPr>
            <w:webHidden/>
          </w:rPr>
          <w:tab/>
        </w:r>
        <w:r>
          <w:rPr>
            <w:webHidden/>
          </w:rPr>
          <w:fldChar w:fldCharType="begin"/>
        </w:r>
        <w:r w:rsidR="00124AB4">
          <w:rPr>
            <w:webHidden/>
          </w:rPr>
          <w:instrText xml:space="preserve"> PAGEREF _Toc298509300 \h </w:instrText>
        </w:r>
        <w:r>
          <w:rPr>
            <w:webHidden/>
          </w:rPr>
        </w:r>
        <w:r>
          <w:rPr>
            <w:webHidden/>
          </w:rPr>
          <w:fldChar w:fldCharType="separate"/>
        </w:r>
        <w:r w:rsidR="00124AB4">
          <w:rPr>
            <w:webHidden/>
          </w:rPr>
          <w:t>1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1" w:history="1">
        <w:r w:rsidR="00124AB4" w:rsidRPr="00572C81">
          <w:rPr>
            <w:rStyle w:val="Hyperlink"/>
          </w:rPr>
          <w:t>3.2</w:t>
        </w:r>
        <w:r w:rsidR="00124AB4">
          <w:rPr>
            <w:rFonts w:asciiTheme="minorHAnsi" w:eastAsiaTheme="minorEastAsia" w:hAnsiTheme="minorHAnsi" w:cstheme="minorBidi"/>
            <w:spacing w:val="0"/>
            <w:sz w:val="22"/>
            <w:szCs w:val="22"/>
          </w:rPr>
          <w:tab/>
        </w:r>
        <w:r w:rsidR="00124AB4" w:rsidRPr="00572C81">
          <w:rPr>
            <w:rStyle w:val="Hyperlink"/>
          </w:rPr>
          <w:t>Cấu hình Kinect trên Windows</w:t>
        </w:r>
        <w:r w:rsidR="00124AB4">
          <w:rPr>
            <w:webHidden/>
          </w:rPr>
          <w:tab/>
        </w:r>
        <w:r>
          <w:rPr>
            <w:webHidden/>
          </w:rPr>
          <w:fldChar w:fldCharType="begin"/>
        </w:r>
        <w:r w:rsidR="00124AB4">
          <w:rPr>
            <w:webHidden/>
          </w:rPr>
          <w:instrText xml:space="preserve"> PAGEREF _Toc298509301 \h </w:instrText>
        </w:r>
        <w:r>
          <w:rPr>
            <w:webHidden/>
          </w:rPr>
        </w:r>
        <w:r>
          <w:rPr>
            <w:webHidden/>
          </w:rPr>
          <w:fldChar w:fldCharType="separate"/>
        </w:r>
        <w:r w:rsidR="00124AB4">
          <w:rPr>
            <w:webHidden/>
          </w:rPr>
          <w:t>2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2" w:history="1">
        <w:r w:rsidR="00124AB4" w:rsidRPr="00572C81">
          <w:rPr>
            <w:rStyle w:val="Hyperlink"/>
          </w:rPr>
          <w:t>3.3</w:t>
        </w:r>
        <w:r w:rsidR="00124AB4">
          <w:rPr>
            <w:rFonts w:asciiTheme="minorHAnsi" w:eastAsiaTheme="minorEastAsia" w:hAnsiTheme="minorHAnsi" w:cstheme="minorBidi"/>
            <w:spacing w:val="0"/>
            <w:sz w:val="22"/>
            <w:szCs w:val="22"/>
          </w:rPr>
          <w:tab/>
        </w:r>
        <w:r w:rsidR="00124AB4" w:rsidRPr="00572C81">
          <w:rPr>
            <w:rStyle w:val="Hyperlink"/>
          </w:rPr>
          <w:t>Lấy thông tin ảnh RGB và ảnh độ sâu theo thời gian</w:t>
        </w:r>
        <w:r w:rsidR="00124AB4">
          <w:rPr>
            <w:webHidden/>
          </w:rPr>
          <w:tab/>
        </w:r>
        <w:r>
          <w:rPr>
            <w:webHidden/>
          </w:rPr>
          <w:fldChar w:fldCharType="begin"/>
        </w:r>
        <w:r w:rsidR="00124AB4">
          <w:rPr>
            <w:webHidden/>
          </w:rPr>
          <w:instrText xml:space="preserve"> PAGEREF _Toc298509302 \h </w:instrText>
        </w:r>
        <w:r>
          <w:rPr>
            <w:webHidden/>
          </w:rPr>
        </w:r>
        <w:r>
          <w:rPr>
            <w:webHidden/>
          </w:rPr>
          <w:fldChar w:fldCharType="separate"/>
        </w:r>
        <w:r w:rsidR="00124AB4">
          <w:rPr>
            <w:webHidden/>
          </w:rPr>
          <w:t>23</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03" w:history="1">
        <w:r w:rsidR="00124AB4" w:rsidRPr="00572C81">
          <w:rPr>
            <w:rStyle w:val="Hyperlink"/>
          </w:rPr>
          <w:t>3.3.1</w:t>
        </w:r>
        <w:r w:rsidR="00124AB4">
          <w:rPr>
            <w:rFonts w:asciiTheme="minorHAnsi" w:eastAsiaTheme="minorEastAsia" w:hAnsiTheme="minorHAnsi" w:cstheme="minorBidi"/>
            <w:spacing w:val="0"/>
            <w:szCs w:val="22"/>
          </w:rPr>
          <w:tab/>
        </w:r>
        <w:r w:rsidR="00124AB4" w:rsidRPr="00572C81">
          <w:rPr>
            <w:rStyle w:val="Hyperlink"/>
          </w:rPr>
          <w:t>Các thành phần cơ bản của OpenNI</w:t>
        </w:r>
        <w:r w:rsidR="00124AB4">
          <w:rPr>
            <w:webHidden/>
          </w:rPr>
          <w:tab/>
        </w:r>
        <w:r>
          <w:rPr>
            <w:webHidden/>
          </w:rPr>
          <w:fldChar w:fldCharType="begin"/>
        </w:r>
        <w:r w:rsidR="00124AB4">
          <w:rPr>
            <w:webHidden/>
          </w:rPr>
          <w:instrText xml:space="preserve"> PAGEREF _Toc298509303 \h </w:instrText>
        </w:r>
        <w:r>
          <w:rPr>
            <w:webHidden/>
          </w:rPr>
        </w:r>
        <w:r>
          <w:rPr>
            <w:webHidden/>
          </w:rPr>
          <w:fldChar w:fldCharType="separate"/>
        </w:r>
        <w:r w:rsidR="00124AB4">
          <w:rPr>
            <w:webHidden/>
          </w:rPr>
          <w:t>23</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4" w:history="1">
        <w:r w:rsidR="00124AB4" w:rsidRPr="00572C81">
          <w:rPr>
            <w:rStyle w:val="Hyperlink"/>
          </w:rPr>
          <w:t>3.4</w:t>
        </w:r>
        <w:r w:rsidR="00124AB4">
          <w:rPr>
            <w:rFonts w:asciiTheme="minorHAnsi" w:eastAsiaTheme="minorEastAsia" w:hAnsiTheme="minorHAnsi" w:cstheme="minorBidi"/>
            <w:spacing w:val="0"/>
            <w:sz w:val="22"/>
            <w:szCs w:val="22"/>
          </w:rPr>
          <w:tab/>
        </w:r>
        <w:r w:rsidR="00124AB4" w:rsidRPr="00572C81">
          <w:rPr>
            <w:rStyle w:val="Hyperlink"/>
          </w:rPr>
          <w:t>khử nhiễu ảnh màu</w:t>
        </w:r>
        <w:r w:rsidR="00124AB4">
          <w:rPr>
            <w:webHidden/>
          </w:rPr>
          <w:tab/>
        </w:r>
        <w:r>
          <w:rPr>
            <w:webHidden/>
          </w:rPr>
          <w:fldChar w:fldCharType="begin"/>
        </w:r>
        <w:r w:rsidR="00124AB4">
          <w:rPr>
            <w:webHidden/>
          </w:rPr>
          <w:instrText xml:space="preserve"> PAGEREF _Toc298509304 \h </w:instrText>
        </w:r>
        <w:r>
          <w:rPr>
            <w:webHidden/>
          </w:rPr>
        </w:r>
        <w:r>
          <w:rPr>
            <w:webHidden/>
          </w:rPr>
          <w:fldChar w:fldCharType="separate"/>
        </w:r>
        <w:r w:rsidR="00124AB4">
          <w:rPr>
            <w:webHidden/>
          </w:rPr>
          <w:t>28</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5" w:history="1">
        <w:r w:rsidR="00124AB4" w:rsidRPr="00572C81">
          <w:rPr>
            <w:rStyle w:val="Hyperlink"/>
          </w:rPr>
          <w:t>3.5</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305 \h </w:instrText>
        </w:r>
        <w:r>
          <w:rPr>
            <w:webHidden/>
          </w:rPr>
        </w:r>
        <w:r>
          <w:rPr>
            <w:webHidden/>
          </w:rPr>
          <w:fldChar w:fldCharType="separate"/>
        </w:r>
        <w:r w:rsidR="00124AB4">
          <w:rPr>
            <w:webHidden/>
          </w:rPr>
          <w:t>30</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06" w:history="1">
        <w:r w:rsidR="00124AB4" w:rsidRPr="00572C81">
          <w:rPr>
            <w:rStyle w:val="Hyperlink"/>
          </w:rPr>
          <w:t>Chương 4 Tạo mô hình 3D</w:t>
        </w:r>
        <w:r w:rsidR="00124AB4">
          <w:rPr>
            <w:webHidden/>
          </w:rPr>
          <w:tab/>
        </w:r>
        <w:r>
          <w:rPr>
            <w:webHidden/>
          </w:rPr>
          <w:fldChar w:fldCharType="begin"/>
        </w:r>
        <w:r w:rsidR="00124AB4">
          <w:rPr>
            <w:webHidden/>
          </w:rPr>
          <w:instrText xml:space="preserve"> PAGEREF _Toc298509306 \h </w:instrText>
        </w:r>
        <w:r>
          <w:rPr>
            <w:webHidden/>
          </w:rPr>
        </w:r>
        <w:r>
          <w:rPr>
            <w:webHidden/>
          </w:rPr>
          <w:fldChar w:fldCharType="separate"/>
        </w:r>
        <w:r w:rsidR="00124AB4">
          <w:rPr>
            <w:webHidden/>
          </w:rPr>
          <w:t>3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07" w:history="1">
        <w:r w:rsidR="00124AB4" w:rsidRPr="00572C81">
          <w:rPr>
            <w:rStyle w:val="Hyperlink"/>
          </w:rPr>
          <w:t>4.1</w:t>
        </w:r>
        <w:r w:rsidR="00124AB4">
          <w:rPr>
            <w:rFonts w:asciiTheme="minorHAnsi" w:eastAsiaTheme="minorEastAsia" w:hAnsiTheme="minorHAnsi" w:cstheme="minorBidi"/>
            <w:spacing w:val="0"/>
            <w:sz w:val="22"/>
            <w:szCs w:val="22"/>
          </w:rPr>
          <w:tab/>
        </w:r>
        <w:r w:rsidR="00124AB4" w:rsidRPr="00572C81">
          <w:rPr>
            <w:rStyle w:val="Hyperlink"/>
          </w:rPr>
          <w:t>Ánh xạ thông tin nhận được sang đám mây điểm</w:t>
        </w:r>
        <w:r w:rsidR="00124AB4">
          <w:rPr>
            <w:webHidden/>
          </w:rPr>
          <w:tab/>
        </w:r>
        <w:r>
          <w:rPr>
            <w:webHidden/>
          </w:rPr>
          <w:fldChar w:fldCharType="begin"/>
        </w:r>
        <w:r w:rsidR="00124AB4">
          <w:rPr>
            <w:webHidden/>
          </w:rPr>
          <w:instrText xml:space="preserve"> PAGEREF _Toc298509307 \h </w:instrText>
        </w:r>
        <w:r>
          <w:rPr>
            <w:webHidden/>
          </w:rPr>
        </w:r>
        <w:r>
          <w:rPr>
            <w:webHidden/>
          </w:rPr>
          <w:fldChar w:fldCharType="separate"/>
        </w:r>
        <w:r w:rsidR="00124AB4">
          <w:rPr>
            <w:webHidden/>
          </w:rPr>
          <w:t>31</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08" w:history="1">
        <w:r w:rsidR="00124AB4" w:rsidRPr="00572C81">
          <w:rPr>
            <w:rStyle w:val="Hyperlink"/>
          </w:rPr>
          <w:t>4.1.1</w:t>
        </w:r>
        <w:r w:rsidR="00124AB4">
          <w:rPr>
            <w:rFonts w:asciiTheme="minorHAnsi" w:eastAsiaTheme="minorEastAsia" w:hAnsiTheme="minorHAnsi" w:cstheme="minorBidi"/>
            <w:spacing w:val="0"/>
            <w:szCs w:val="22"/>
          </w:rPr>
          <w:tab/>
        </w:r>
        <w:r w:rsidR="00124AB4" w:rsidRPr="00572C81">
          <w:rPr>
            <w:rStyle w:val="Hyperlink"/>
          </w:rPr>
          <w:t>Tính các thông số cơ bản của Camera kinect</w:t>
        </w:r>
        <w:r w:rsidR="00124AB4">
          <w:rPr>
            <w:webHidden/>
          </w:rPr>
          <w:tab/>
        </w:r>
        <w:r>
          <w:rPr>
            <w:webHidden/>
          </w:rPr>
          <w:fldChar w:fldCharType="begin"/>
        </w:r>
        <w:r w:rsidR="00124AB4">
          <w:rPr>
            <w:webHidden/>
          </w:rPr>
          <w:instrText xml:space="preserve"> PAGEREF _Toc298509308 \h </w:instrText>
        </w:r>
        <w:r>
          <w:rPr>
            <w:webHidden/>
          </w:rPr>
        </w:r>
        <w:r>
          <w:rPr>
            <w:webHidden/>
          </w:rPr>
          <w:fldChar w:fldCharType="separate"/>
        </w:r>
        <w:r w:rsidR="00124AB4">
          <w:rPr>
            <w:webHidden/>
          </w:rPr>
          <w:t>31</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09" w:history="1">
        <w:r w:rsidR="00124AB4" w:rsidRPr="00572C81">
          <w:rPr>
            <w:rStyle w:val="Hyperlink"/>
            <w:lang w:eastAsia="ja-JP"/>
          </w:rPr>
          <w:t>4.1.2</w:t>
        </w:r>
        <w:r w:rsidR="00124AB4">
          <w:rPr>
            <w:rFonts w:asciiTheme="minorHAnsi" w:eastAsiaTheme="minorEastAsia" w:hAnsiTheme="minorHAnsi" w:cstheme="minorBidi"/>
            <w:spacing w:val="0"/>
            <w:szCs w:val="22"/>
          </w:rPr>
          <w:tab/>
        </w:r>
        <w:r w:rsidR="00124AB4" w:rsidRPr="00572C81">
          <w:rPr>
            <w:rStyle w:val="Hyperlink"/>
            <w:lang w:eastAsia="ja-JP"/>
          </w:rPr>
          <w:t>Xác định vị trí trong không gian</w:t>
        </w:r>
        <w:r w:rsidR="00124AB4">
          <w:rPr>
            <w:webHidden/>
          </w:rPr>
          <w:tab/>
        </w:r>
        <w:r>
          <w:rPr>
            <w:webHidden/>
          </w:rPr>
          <w:fldChar w:fldCharType="begin"/>
        </w:r>
        <w:r w:rsidR="00124AB4">
          <w:rPr>
            <w:webHidden/>
          </w:rPr>
          <w:instrText xml:space="preserve"> PAGEREF _Toc298509309 \h </w:instrText>
        </w:r>
        <w:r>
          <w:rPr>
            <w:webHidden/>
          </w:rPr>
        </w:r>
        <w:r>
          <w:rPr>
            <w:webHidden/>
          </w:rPr>
          <w:fldChar w:fldCharType="separate"/>
        </w:r>
        <w:r w:rsidR="00124AB4">
          <w:rPr>
            <w:webHidden/>
          </w:rPr>
          <w:t>34</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0" w:history="1">
        <w:r w:rsidR="00124AB4" w:rsidRPr="00572C81">
          <w:rPr>
            <w:rStyle w:val="Hyperlink"/>
          </w:rPr>
          <w:t>4.2</w:t>
        </w:r>
        <w:r w:rsidR="00124AB4">
          <w:rPr>
            <w:rFonts w:asciiTheme="minorHAnsi" w:eastAsiaTheme="minorEastAsia" w:hAnsiTheme="minorHAnsi" w:cstheme="minorBidi"/>
            <w:spacing w:val="0"/>
            <w:sz w:val="22"/>
            <w:szCs w:val="22"/>
          </w:rPr>
          <w:tab/>
        </w:r>
        <w:r w:rsidR="00124AB4" w:rsidRPr="00572C81">
          <w:rPr>
            <w:rStyle w:val="Hyperlink"/>
          </w:rPr>
          <w:t>Ghép các đám mây điểm</w:t>
        </w:r>
        <w:r w:rsidR="00124AB4">
          <w:rPr>
            <w:webHidden/>
          </w:rPr>
          <w:tab/>
        </w:r>
        <w:r>
          <w:rPr>
            <w:webHidden/>
          </w:rPr>
          <w:fldChar w:fldCharType="begin"/>
        </w:r>
        <w:r w:rsidR="00124AB4">
          <w:rPr>
            <w:webHidden/>
          </w:rPr>
          <w:instrText xml:space="preserve"> PAGEREF _Toc298509310 \h </w:instrText>
        </w:r>
        <w:r>
          <w:rPr>
            <w:webHidden/>
          </w:rPr>
        </w:r>
        <w:r>
          <w:rPr>
            <w:webHidden/>
          </w:rPr>
          <w:fldChar w:fldCharType="separate"/>
        </w:r>
        <w:r w:rsidR="00124AB4">
          <w:rPr>
            <w:webHidden/>
          </w:rPr>
          <w:t>36</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1" w:history="1">
        <w:r w:rsidR="00124AB4" w:rsidRPr="00572C81">
          <w:rPr>
            <w:rStyle w:val="Hyperlink"/>
          </w:rPr>
          <w:t>4.3</w:t>
        </w:r>
        <w:r w:rsidR="00124AB4">
          <w:rPr>
            <w:rFonts w:asciiTheme="minorHAnsi" w:eastAsiaTheme="minorEastAsia" w:hAnsiTheme="minorHAnsi" w:cstheme="minorBidi"/>
            <w:spacing w:val="0"/>
            <w:sz w:val="22"/>
            <w:szCs w:val="22"/>
          </w:rPr>
          <w:tab/>
        </w:r>
        <w:r w:rsidR="00124AB4" w:rsidRPr="00572C81">
          <w:rPr>
            <w:rStyle w:val="Hyperlink"/>
          </w:rPr>
          <w:t>Quy trình thực hiện</w:t>
        </w:r>
        <w:r w:rsidR="00124AB4">
          <w:rPr>
            <w:webHidden/>
          </w:rPr>
          <w:tab/>
        </w:r>
        <w:r>
          <w:rPr>
            <w:webHidden/>
          </w:rPr>
          <w:fldChar w:fldCharType="begin"/>
        </w:r>
        <w:r w:rsidR="00124AB4">
          <w:rPr>
            <w:webHidden/>
          </w:rPr>
          <w:instrText xml:space="preserve"> PAGEREF _Toc298509311 \h </w:instrText>
        </w:r>
        <w:r>
          <w:rPr>
            <w:webHidden/>
          </w:rPr>
        </w:r>
        <w:r>
          <w:rPr>
            <w:webHidden/>
          </w:rPr>
          <w:fldChar w:fldCharType="separate"/>
        </w:r>
        <w:r w:rsidR="00124AB4">
          <w:rPr>
            <w:webHidden/>
          </w:rPr>
          <w:t>37</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2" w:history="1">
        <w:r w:rsidR="00124AB4" w:rsidRPr="00572C81">
          <w:rPr>
            <w:rStyle w:val="Hyperlink"/>
          </w:rPr>
          <w:t>4.4</w:t>
        </w:r>
        <w:r w:rsidR="00124AB4">
          <w:rPr>
            <w:rFonts w:asciiTheme="minorHAnsi" w:eastAsiaTheme="minorEastAsia" w:hAnsiTheme="minorHAnsi" w:cstheme="minorBidi"/>
            <w:spacing w:val="0"/>
            <w:sz w:val="22"/>
            <w:szCs w:val="22"/>
          </w:rPr>
          <w:tab/>
        </w:r>
        <w:r w:rsidR="00124AB4" w:rsidRPr="00572C81">
          <w:rPr>
            <w:rStyle w:val="Hyperlink"/>
          </w:rPr>
          <w:t>Kĩ thuật xác định các cặp điểm tương đồng giữa 2 ảnh.</w:t>
        </w:r>
        <w:r w:rsidR="00124AB4">
          <w:rPr>
            <w:webHidden/>
          </w:rPr>
          <w:tab/>
        </w:r>
        <w:r>
          <w:rPr>
            <w:webHidden/>
          </w:rPr>
          <w:fldChar w:fldCharType="begin"/>
        </w:r>
        <w:r w:rsidR="00124AB4">
          <w:rPr>
            <w:webHidden/>
          </w:rPr>
          <w:instrText xml:space="preserve"> PAGEREF _Toc298509312 \h </w:instrText>
        </w:r>
        <w:r>
          <w:rPr>
            <w:webHidden/>
          </w:rPr>
        </w:r>
        <w:r>
          <w:rPr>
            <w:webHidden/>
          </w:rPr>
          <w:fldChar w:fldCharType="separate"/>
        </w:r>
        <w:r w:rsidR="00124AB4">
          <w:rPr>
            <w:webHidden/>
          </w:rPr>
          <w:t>37</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3" w:history="1">
        <w:r w:rsidR="00124AB4" w:rsidRPr="00572C81">
          <w:rPr>
            <w:rStyle w:val="Hyperlink"/>
          </w:rPr>
          <w:t>4.5</w:t>
        </w:r>
        <w:r w:rsidR="00124AB4">
          <w:rPr>
            <w:rFonts w:asciiTheme="minorHAnsi" w:eastAsiaTheme="minorEastAsia" w:hAnsiTheme="minorHAnsi" w:cstheme="minorBidi"/>
            <w:spacing w:val="0"/>
            <w:sz w:val="22"/>
            <w:szCs w:val="22"/>
          </w:rPr>
          <w:tab/>
        </w:r>
        <w:r w:rsidR="00124AB4" w:rsidRPr="00572C81">
          <w:rPr>
            <w:rStyle w:val="Hyperlink"/>
          </w:rPr>
          <w:t>Kĩ thuật xác định vị trí 3D (Pose) tương đối giữa 2 đám mây.</w:t>
        </w:r>
        <w:r w:rsidR="00124AB4">
          <w:rPr>
            <w:webHidden/>
          </w:rPr>
          <w:tab/>
        </w:r>
        <w:r>
          <w:rPr>
            <w:webHidden/>
          </w:rPr>
          <w:fldChar w:fldCharType="begin"/>
        </w:r>
        <w:r w:rsidR="00124AB4">
          <w:rPr>
            <w:webHidden/>
          </w:rPr>
          <w:instrText xml:space="preserve"> PAGEREF _Toc298509313 \h </w:instrText>
        </w:r>
        <w:r>
          <w:rPr>
            <w:webHidden/>
          </w:rPr>
        </w:r>
        <w:r>
          <w:rPr>
            <w:webHidden/>
          </w:rPr>
          <w:fldChar w:fldCharType="separate"/>
        </w:r>
        <w:r w:rsidR="00124AB4">
          <w:rPr>
            <w:webHidden/>
          </w:rPr>
          <w:t>3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14" w:history="1">
        <w:r w:rsidR="00124AB4" w:rsidRPr="00572C81">
          <w:rPr>
            <w:rStyle w:val="Hyperlink"/>
          </w:rPr>
          <w:t>4.5.1</w:t>
        </w:r>
        <w:r w:rsidR="00124AB4">
          <w:rPr>
            <w:rFonts w:asciiTheme="minorHAnsi" w:eastAsiaTheme="minorEastAsia" w:hAnsiTheme="minorHAnsi" w:cstheme="minorBidi"/>
            <w:spacing w:val="0"/>
            <w:szCs w:val="22"/>
          </w:rPr>
          <w:tab/>
        </w:r>
        <w:r w:rsidR="00124AB4" w:rsidRPr="00572C81">
          <w:rPr>
            <w:rStyle w:val="Hyperlink"/>
          </w:rPr>
          <w:t>Tối ưu hóa ma trận biến đổi giữa 2 đám mây điểm</w:t>
        </w:r>
        <w:r w:rsidR="00124AB4">
          <w:rPr>
            <w:webHidden/>
          </w:rPr>
          <w:tab/>
        </w:r>
        <w:r>
          <w:rPr>
            <w:webHidden/>
          </w:rPr>
          <w:fldChar w:fldCharType="begin"/>
        </w:r>
        <w:r w:rsidR="00124AB4">
          <w:rPr>
            <w:webHidden/>
          </w:rPr>
          <w:instrText xml:space="preserve"> PAGEREF _Toc298509314 \h </w:instrText>
        </w:r>
        <w:r>
          <w:rPr>
            <w:webHidden/>
          </w:rPr>
        </w:r>
        <w:r>
          <w:rPr>
            <w:webHidden/>
          </w:rPr>
          <w:fldChar w:fldCharType="separate"/>
        </w:r>
        <w:r w:rsidR="00124AB4">
          <w:rPr>
            <w:webHidden/>
          </w:rPr>
          <w:t>3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15" w:history="1">
        <w:r w:rsidR="00124AB4" w:rsidRPr="00572C81">
          <w:rPr>
            <w:rStyle w:val="Hyperlink"/>
          </w:rPr>
          <w:t>4.5.2</w:t>
        </w:r>
        <w:r w:rsidR="00124AB4">
          <w:rPr>
            <w:rFonts w:asciiTheme="minorHAnsi" w:eastAsiaTheme="minorEastAsia" w:hAnsiTheme="minorHAnsi" w:cstheme="minorBidi"/>
            <w:spacing w:val="0"/>
            <w:szCs w:val="22"/>
          </w:rPr>
          <w:tab/>
        </w:r>
        <w:r w:rsidR="00124AB4" w:rsidRPr="00572C81">
          <w:rPr>
            <w:rStyle w:val="Hyperlink"/>
          </w:rPr>
          <w:t>Xác định ma trận biến đổi tốt nhất</w:t>
        </w:r>
        <w:r w:rsidR="00124AB4">
          <w:rPr>
            <w:webHidden/>
          </w:rPr>
          <w:tab/>
        </w:r>
        <w:r>
          <w:rPr>
            <w:webHidden/>
          </w:rPr>
          <w:fldChar w:fldCharType="begin"/>
        </w:r>
        <w:r w:rsidR="00124AB4">
          <w:rPr>
            <w:webHidden/>
          </w:rPr>
          <w:instrText xml:space="preserve"> PAGEREF _Toc298509315 \h </w:instrText>
        </w:r>
        <w:r>
          <w:rPr>
            <w:webHidden/>
          </w:rPr>
        </w:r>
        <w:r>
          <w:rPr>
            <w:webHidden/>
          </w:rPr>
          <w:fldChar w:fldCharType="separate"/>
        </w:r>
        <w:r w:rsidR="00124AB4">
          <w:rPr>
            <w:webHidden/>
          </w:rPr>
          <w:t>3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6" w:history="1">
        <w:r w:rsidR="00124AB4" w:rsidRPr="00572C81">
          <w:rPr>
            <w:rStyle w:val="Hyperlink"/>
          </w:rPr>
          <w:t>4.6</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316 \h </w:instrText>
        </w:r>
        <w:r>
          <w:rPr>
            <w:webHidden/>
          </w:rPr>
        </w:r>
        <w:r>
          <w:rPr>
            <w:webHidden/>
          </w:rPr>
          <w:fldChar w:fldCharType="separate"/>
        </w:r>
        <w:r w:rsidR="00124AB4">
          <w:rPr>
            <w:webHidden/>
          </w:rPr>
          <w:t>41</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17" w:history="1">
        <w:r w:rsidR="00124AB4" w:rsidRPr="00572C81">
          <w:rPr>
            <w:rStyle w:val="Hyperlink"/>
          </w:rPr>
          <w:t>Chương 5 Silverlight 3D Graphics</w:t>
        </w:r>
        <w:r w:rsidR="00124AB4">
          <w:rPr>
            <w:webHidden/>
          </w:rPr>
          <w:tab/>
        </w:r>
        <w:r>
          <w:rPr>
            <w:webHidden/>
          </w:rPr>
          <w:fldChar w:fldCharType="begin"/>
        </w:r>
        <w:r w:rsidR="00124AB4">
          <w:rPr>
            <w:webHidden/>
          </w:rPr>
          <w:instrText xml:space="preserve"> PAGEREF _Toc298509317 \h </w:instrText>
        </w:r>
        <w:r>
          <w:rPr>
            <w:webHidden/>
          </w:rPr>
        </w:r>
        <w:r>
          <w:rPr>
            <w:webHidden/>
          </w:rPr>
          <w:fldChar w:fldCharType="separate"/>
        </w:r>
        <w:r w:rsidR="00124AB4">
          <w:rPr>
            <w:webHidden/>
          </w:rPr>
          <w:t>42</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8" w:history="1">
        <w:r w:rsidR="00124AB4" w:rsidRPr="00572C81">
          <w:rPr>
            <w:rStyle w:val="Hyperlink"/>
          </w:rPr>
          <w:t>5.1</w:t>
        </w:r>
        <w:r w:rsidR="00124AB4">
          <w:rPr>
            <w:rFonts w:asciiTheme="minorHAnsi" w:eastAsiaTheme="minorEastAsia" w:hAnsiTheme="minorHAnsi" w:cstheme="minorBidi"/>
            <w:spacing w:val="0"/>
            <w:sz w:val="22"/>
            <w:szCs w:val="22"/>
          </w:rPr>
          <w:tab/>
        </w:r>
        <w:r w:rsidR="00124AB4" w:rsidRPr="00572C81">
          <w:rPr>
            <w:rStyle w:val="Hyperlink"/>
          </w:rPr>
          <w:t>Giới thiệu</w:t>
        </w:r>
        <w:r w:rsidR="00124AB4">
          <w:rPr>
            <w:webHidden/>
          </w:rPr>
          <w:tab/>
        </w:r>
        <w:r>
          <w:rPr>
            <w:webHidden/>
          </w:rPr>
          <w:fldChar w:fldCharType="begin"/>
        </w:r>
        <w:r w:rsidR="00124AB4">
          <w:rPr>
            <w:webHidden/>
          </w:rPr>
          <w:instrText xml:space="preserve"> PAGEREF _Toc298509318 \h </w:instrText>
        </w:r>
        <w:r>
          <w:rPr>
            <w:webHidden/>
          </w:rPr>
        </w:r>
        <w:r>
          <w:rPr>
            <w:webHidden/>
          </w:rPr>
          <w:fldChar w:fldCharType="separate"/>
        </w:r>
        <w:r w:rsidR="00124AB4">
          <w:rPr>
            <w:webHidden/>
          </w:rPr>
          <w:t>42</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19" w:history="1">
        <w:r w:rsidR="00124AB4" w:rsidRPr="00572C81">
          <w:rPr>
            <w:rStyle w:val="Hyperlink"/>
          </w:rPr>
          <w:t>5.2</w:t>
        </w:r>
        <w:r w:rsidR="00124AB4">
          <w:rPr>
            <w:rFonts w:asciiTheme="minorHAnsi" w:eastAsiaTheme="minorEastAsia" w:hAnsiTheme="minorHAnsi" w:cstheme="minorBidi"/>
            <w:spacing w:val="0"/>
            <w:sz w:val="22"/>
            <w:szCs w:val="22"/>
          </w:rPr>
          <w:tab/>
        </w:r>
        <w:r w:rsidR="00124AB4" w:rsidRPr="00572C81">
          <w:rPr>
            <w:rStyle w:val="Hyperlink"/>
          </w:rPr>
          <w:t>Tổng quan về 3D Graphics trong Silverlight 5</w:t>
        </w:r>
        <w:r w:rsidR="00124AB4">
          <w:rPr>
            <w:webHidden/>
          </w:rPr>
          <w:tab/>
        </w:r>
        <w:r>
          <w:rPr>
            <w:webHidden/>
          </w:rPr>
          <w:fldChar w:fldCharType="begin"/>
        </w:r>
        <w:r w:rsidR="00124AB4">
          <w:rPr>
            <w:webHidden/>
          </w:rPr>
          <w:instrText xml:space="preserve"> PAGEREF _Toc298509319 \h </w:instrText>
        </w:r>
        <w:r>
          <w:rPr>
            <w:webHidden/>
          </w:rPr>
        </w:r>
        <w:r>
          <w:rPr>
            <w:webHidden/>
          </w:rPr>
          <w:fldChar w:fldCharType="separate"/>
        </w:r>
        <w:r w:rsidR="00124AB4">
          <w:rPr>
            <w:webHidden/>
          </w:rPr>
          <w:t>44</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0" w:history="1">
        <w:r w:rsidR="00124AB4" w:rsidRPr="00572C81">
          <w:rPr>
            <w:rStyle w:val="Hyperlink"/>
          </w:rPr>
          <w:t>5.2.1</w:t>
        </w:r>
        <w:r w:rsidR="00124AB4">
          <w:rPr>
            <w:rFonts w:asciiTheme="minorHAnsi" w:eastAsiaTheme="minorEastAsia" w:hAnsiTheme="minorHAnsi" w:cstheme="minorBidi"/>
            <w:spacing w:val="0"/>
            <w:szCs w:val="22"/>
          </w:rPr>
          <w:tab/>
        </w:r>
        <w:r w:rsidR="00124AB4" w:rsidRPr="00572C81">
          <w:rPr>
            <w:rStyle w:val="Hyperlink"/>
          </w:rPr>
          <w:t>Tích hợp 3D Graphics vào Silverlight</w:t>
        </w:r>
        <w:r w:rsidR="00124AB4">
          <w:rPr>
            <w:webHidden/>
          </w:rPr>
          <w:tab/>
        </w:r>
        <w:r>
          <w:rPr>
            <w:webHidden/>
          </w:rPr>
          <w:fldChar w:fldCharType="begin"/>
        </w:r>
        <w:r w:rsidR="00124AB4">
          <w:rPr>
            <w:webHidden/>
          </w:rPr>
          <w:instrText xml:space="preserve"> PAGEREF _Toc298509320 \h </w:instrText>
        </w:r>
        <w:r>
          <w:rPr>
            <w:webHidden/>
          </w:rPr>
        </w:r>
        <w:r>
          <w:rPr>
            <w:webHidden/>
          </w:rPr>
          <w:fldChar w:fldCharType="separate"/>
        </w:r>
        <w:r w:rsidR="00124AB4">
          <w:rPr>
            <w:webHidden/>
          </w:rPr>
          <w:t>44</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1" w:history="1">
        <w:r w:rsidR="00124AB4" w:rsidRPr="00572C81">
          <w:rPr>
            <w:rStyle w:val="Hyperlink"/>
          </w:rPr>
          <w:t>5.2.2</w:t>
        </w:r>
        <w:r w:rsidR="00124AB4">
          <w:rPr>
            <w:rFonts w:asciiTheme="minorHAnsi" w:eastAsiaTheme="minorEastAsia" w:hAnsiTheme="minorHAnsi" w:cstheme="minorBidi"/>
            <w:spacing w:val="0"/>
            <w:szCs w:val="22"/>
          </w:rPr>
          <w:tab/>
        </w:r>
        <w:r w:rsidR="00124AB4" w:rsidRPr="00572C81">
          <w:rPr>
            <w:rStyle w:val="Hyperlink"/>
          </w:rPr>
          <w:t>Tiến trình vẽ trong 3D Graphics</w:t>
        </w:r>
        <w:r w:rsidR="00124AB4">
          <w:rPr>
            <w:webHidden/>
          </w:rPr>
          <w:tab/>
        </w:r>
        <w:r>
          <w:rPr>
            <w:webHidden/>
          </w:rPr>
          <w:fldChar w:fldCharType="begin"/>
        </w:r>
        <w:r w:rsidR="00124AB4">
          <w:rPr>
            <w:webHidden/>
          </w:rPr>
          <w:instrText xml:space="preserve"> PAGEREF _Toc298509321 \h </w:instrText>
        </w:r>
        <w:r>
          <w:rPr>
            <w:webHidden/>
          </w:rPr>
        </w:r>
        <w:r>
          <w:rPr>
            <w:webHidden/>
          </w:rPr>
          <w:fldChar w:fldCharType="separate"/>
        </w:r>
        <w:r w:rsidR="00124AB4">
          <w:rPr>
            <w:webHidden/>
          </w:rPr>
          <w:t>44</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22" w:history="1">
        <w:r w:rsidR="00124AB4" w:rsidRPr="00572C81">
          <w:rPr>
            <w:rStyle w:val="Hyperlink"/>
          </w:rPr>
          <w:t>5.3</w:t>
        </w:r>
        <w:r w:rsidR="00124AB4">
          <w:rPr>
            <w:rFonts w:asciiTheme="minorHAnsi" w:eastAsiaTheme="minorEastAsia" w:hAnsiTheme="minorHAnsi" w:cstheme="minorBidi"/>
            <w:spacing w:val="0"/>
            <w:sz w:val="22"/>
            <w:szCs w:val="22"/>
          </w:rPr>
          <w:tab/>
        </w:r>
        <w:r w:rsidR="00124AB4" w:rsidRPr="00572C81">
          <w:rPr>
            <w:rStyle w:val="Hyperlink"/>
          </w:rPr>
          <w:t>Kỹ thuật hiển thị mô hình ba chiều trên Silverlight</w:t>
        </w:r>
        <w:r w:rsidR="00124AB4">
          <w:rPr>
            <w:webHidden/>
          </w:rPr>
          <w:tab/>
        </w:r>
        <w:r>
          <w:rPr>
            <w:webHidden/>
          </w:rPr>
          <w:fldChar w:fldCharType="begin"/>
        </w:r>
        <w:r w:rsidR="00124AB4">
          <w:rPr>
            <w:webHidden/>
          </w:rPr>
          <w:instrText xml:space="preserve"> PAGEREF _Toc298509322 \h </w:instrText>
        </w:r>
        <w:r>
          <w:rPr>
            <w:webHidden/>
          </w:rPr>
        </w:r>
        <w:r>
          <w:rPr>
            <w:webHidden/>
          </w:rPr>
          <w:fldChar w:fldCharType="separate"/>
        </w:r>
        <w:r w:rsidR="00124AB4">
          <w:rPr>
            <w:webHidden/>
          </w:rPr>
          <w:t>47</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3" w:history="1">
        <w:r w:rsidR="00124AB4" w:rsidRPr="00572C81">
          <w:rPr>
            <w:rStyle w:val="Hyperlink"/>
          </w:rPr>
          <w:t>5.3.1</w:t>
        </w:r>
        <w:r w:rsidR="00124AB4">
          <w:rPr>
            <w:rFonts w:asciiTheme="minorHAnsi" w:eastAsiaTheme="minorEastAsia" w:hAnsiTheme="minorHAnsi" w:cstheme="minorBidi"/>
            <w:spacing w:val="0"/>
            <w:szCs w:val="22"/>
          </w:rPr>
          <w:tab/>
        </w:r>
        <w:r w:rsidR="00124AB4" w:rsidRPr="00572C81">
          <w:rPr>
            <w:rStyle w:val="Hyperlink"/>
          </w:rPr>
          <w:t>Vertex &amp; Face</w:t>
        </w:r>
        <w:r w:rsidR="00124AB4">
          <w:rPr>
            <w:webHidden/>
          </w:rPr>
          <w:tab/>
        </w:r>
        <w:r>
          <w:rPr>
            <w:webHidden/>
          </w:rPr>
          <w:fldChar w:fldCharType="begin"/>
        </w:r>
        <w:r w:rsidR="00124AB4">
          <w:rPr>
            <w:webHidden/>
          </w:rPr>
          <w:instrText xml:space="preserve"> PAGEREF _Toc298509323 \h </w:instrText>
        </w:r>
        <w:r>
          <w:rPr>
            <w:webHidden/>
          </w:rPr>
        </w:r>
        <w:r>
          <w:rPr>
            <w:webHidden/>
          </w:rPr>
          <w:fldChar w:fldCharType="separate"/>
        </w:r>
        <w:r w:rsidR="00124AB4">
          <w:rPr>
            <w:webHidden/>
          </w:rPr>
          <w:t>4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4" w:history="1">
        <w:r w:rsidR="00124AB4" w:rsidRPr="00572C81">
          <w:rPr>
            <w:rStyle w:val="Hyperlink"/>
          </w:rPr>
          <w:t>5.3.2</w:t>
        </w:r>
        <w:r w:rsidR="00124AB4">
          <w:rPr>
            <w:rFonts w:asciiTheme="minorHAnsi" w:eastAsiaTheme="minorEastAsia" w:hAnsiTheme="minorHAnsi" w:cstheme="minorBidi"/>
            <w:spacing w:val="0"/>
            <w:szCs w:val="22"/>
          </w:rPr>
          <w:tab/>
        </w:r>
        <w:r w:rsidR="00124AB4" w:rsidRPr="00572C81">
          <w:rPr>
            <w:rStyle w:val="Hyperlink"/>
          </w:rPr>
          <w:t>Shader Effect</w:t>
        </w:r>
        <w:r w:rsidR="00124AB4">
          <w:rPr>
            <w:webHidden/>
          </w:rPr>
          <w:tab/>
        </w:r>
        <w:r>
          <w:rPr>
            <w:webHidden/>
          </w:rPr>
          <w:fldChar w:fldCharType="begin"/>
        </w:r>
        <w:r w:rsidR="00124AB4">
          <w:rPr>
            <w:webHidden/>
          </w:rPr>
          <w:instrText xml:space="preserve"> PAGEREF _Toc298509324 \h </w:instrText>
        </w:r>
        <w:r>
          <w:rPr>
            <w:webHidden/>
          </w:rPr>
        </w:r>
        <w:r>
          <w:rPr>
            <w:webHidden/>
          </w:rPr>
          <w:fldChar w:fldCharType="separate"/>
        </w:r>
        <w:r w:rsidR="00124AB4">
          <w:rPr>
            <w:webHidden/>
          </w:rPr>
          <w:t>49</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5" w:history="1">
        <w:r w:rsidR="00124AB4" w:rsidRPr="00572C81">
          <w:rPr>
            <w:rStyle w:val="Hyperlink"/>
          </w:rPr>
          <w:t>5.3.3</w:t>
        </w:r>
        <w:r w:rsidR="00124AB4">
          <w:rPr>
            <w:rFonts w:asciiTheme="minorHAnsi" w:eastAsiaTheme="minorEastAsia" w:hAnsiTheme="minorHAnsi" w:cstheme="minorBidi"/>
            <w:spacing w:val="0"/>
            <w:szCs w:val="22"/>
          </w:rPr>
          <w:tab/>
        </w:r>
        <w:r w:rsidR="00124AB4" w:rsidRPr="00572C81">
          <w:rPr>
            <w:rStyle w:val="Hyperlink"/>
          </w:rPr>
          <w:t>Vẽ mô hình</w:t>
        </w:r>
        <w:r w:rsidR="00124AB4">
          <w:rPr>
            <w:webHidden/>
          </w:rPr>
          <w:tab/>
        </w:r>
        <w:r>
          <w:rPr>
            <w:webHidden/>
          </w:rPr>
          <w:fldChar w:fldCharType="begin"/>
        </w:r>
        <w:r w:rsidR="00124AB4">
          <w:rPr>
            <w:webHidden/>
          </w:rPr>
          <w:instrText xml:space="preserve"> PAGEREF _Toc298509325 \h </w:instrText>
        </w:r>
        <w:r>
          <w:rPr>
            <w:webHidden/>
          </w:rPr>
        </w:r>
        <w:r>
          <w:rPr>
            <w:webHidden/>
          </w:rPr>
          <w:fldChar w:fldCharType="separate"/>
        </w:r>
        <w:r w:rsidR="00124AB4">
          <w:rPr>
            <w:webHidden/>
          </w:rPr>
          <w:t>50</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26" w:history="1">
        <w:r w:rsidR="00124AB4" w:rsidRPr="00572C81">
          <w:rPr>
            <w:rStyle w:val="Hyperlink"/>
          </w:rPr>
          <w:t>5.4</w:t>
        </w:r>
        <w:r w:rsidR="00124AB4">
          <w:rPr>
            <w:rFonts w:asciiTheme="minorHAnsi" w:eastAsiaTheme="minorEastAsia" w:hAnsiTheme="minorHAnsi" w:cstheme="minorBidi"/>
            <w:spacing w:val="0"/>
            <w:sz w:val="22"/>
            <w:szCs w:val="22"/>
          </w:rPr>
          <w:tab/>
        </w:r>
        <w:r w:rsidR="00124AB4" w:rsidRPr="00572C81">
          <w:rPr>
            <w:rStyle w:val="Hyperlink"/>
          </w:rPr>
          <w:t>Các vấn đề gặp phải và giải pháp</w:t>
        </w:r>
        <w:r w:rsidR="00124AB4">
          <w:rPr>
            <w:webHidden/>
          </w:rPr>
          <w:tab/>
        </w:r>
        <w:r>
          <w:rPr>
            <w:webHidden/>
          </w:rPr>
          <w:fldChar w:fldCharType="begin"/>
        </w:r>
        <w:r w:rsidR="00124AB4">
          <w:rPr>
            <w:webHidden/>
          </w:rPr>
          <w:instrText xml:space="preserve"> PAGEREF _Toc298509326 \h </w:instrText>
        </w:r>
        <w:r>
          <w:rPr>
            <w:webHidden/>
          </w:rPr>
        </w:r>
        <w:r>
          <w:rPr>
            <w:webHidden/>
          </w:rPr>
          <w:fldChar w:fldCharType="separate"/>
        </w:r>
        <w:r w:rsidR="00124AB4">
          <w:rPr>
            <w:webHidden/>
          </w:rPr>
          <w:t>51</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7" w:history="1">
        <w:r w:rsidR="00124AB4" w:rsidRPr="00572C81">
          <w:rPr>
            <w:rStyle w:val="Hyperlink"/>
          </w:rPr>
          <w:t>5.4.1</w:t>
        </w:r>
        <w:r w:rsidR="00124AB4">
          <w:rPr>
            <w:rFonts w:asciiTheme="minorHAnsi" w:eastAsiaTheme="minorEastAsia" w:hAnsiTheme="minorHAnsi" w:cstheme="minorBidi"/>
            <w:spacing w:val="0"/>
            <w:szCs w:val="22"/>
          </w:rPr>
          <w:tab/>
        </w:r>
        <w:r w:rsidR="00124AB4" w:rsidRPr="00572C81">
          <w:rPr>
            <w:rStyle w:val="Hyperlink"/>
          </w:rPr>
          <w:t>Hiển thị đám mây điểm</w:t>
        </w:r>
        <w:r w:rsidR="00124AB4">
          <w:rPr>
            <w:webHidden/>
          </w:rPr>
          <w:tab/>
        </w:r>
        <w:r>
          <w:rPr>
            <w:webHidden/>
          </w:rPr>
          <w:fldChar w:fldCharType="begin"/>
        </w:r>
        <w:r w:rsidR="00124AB4">
          <w:rPr>
            <w:webHidden/>
          </w:rPr>
          <w:instrText xml:space="preserve"> PAGEREF _Toc298509327 \h </w:instrText>
        </w:r>
        <w:r>
          <w:rPr>
            <w:webHidden/>
          </w:rPr>
        </w:r>
        <w:r>
          <w:rPr>
            <w:webHidden/>
          </w:rPr>
          <w:fldChar w:fldCharType="separate"/>
        </w:r>
        <w:r w:rsidR="00124AB4">
          <w:rPr>
            <w:webHidden/>
          </w:rPr>
          <w:t>51</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8" w:history="1">
        <w:r w:rsidR="00124AB4" w:rsidRPr="00572C81">
          <w:rPr>
            <w:rStyle w:val="Hyperlink"/>
          </w:rPr>
          <w:t>5.4.2</w:t>
        </w:r>
        <w:r w:rsidR="00124AB4">
          <w:rPr>
            <w:rFonts w:asciiTheme="minorHAnsi" w:eastAsiaTheme="minorEastAsia" w:hAnsiTheme="minorHAnsi" w:cstheme="minorBidi"/>
            <w:spacing w:val="0"/>
            <w:szCs w:val="22"/>
          </w:rPr>
          <w:tab/>
        </w:r>
        <w:r w:rsidR="00124AB4" w:rsidRPr="00572C81">
          <w:rPr>
            <w:rStyle w:val="Hyperlink"/>
          </w:rPr>
          <w:t>Vẽ mô hình ba chiều lớn</w:t>
        </w:r>
        <w:r w:rsidR="00124AB4">
          <w:rPr>
            <w:webHidden/>
          </w:rPr>
          <w:tab/>
        </w:r>
        <w:r>
          <w:rPr>
            <w:webHidden/>
          </w:rPr>
          <w:fldChar w:fldCharType="begin"/>
        </w:r>
        <w:r w:rsidR="00124AB4">
          <w:rPr>
            <w:webHidden/>
          </w:rPr>
          <w:instrText xml:space="preserve"> PAGEREF _Toc298509328 \h </w:instrText>
        </w:r>
        <w:r>
          <w:rPr>
            <w:webHidden/>
          </w:rPr>
        </w:r>
        <w:r>
          <w:rPr>
            <w:webHidden/>
          </w:rPr>
          <w:fldChar w:fldCharType="separate"/>
        </w:r>
        <w:r w:rsidR="00124AB4">
          <w:rPr>
            <w:webHidden/>
          </w:rPr>
          <w:t>52</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29" w:history="1">
        <w:r w:rsidR="00124AB4" w:rsidRPr="00572C81">
          <w:rPr>
            <w:rStyle w:val="Hyperlink"/>
          </w:rPr>
          <w:t>5.4.3</w:t>
        </w:r>
        <w:r w:rsidR="00124AB4">
          <w:rPr>
            <w:rFonts w:asciiTheme="minorHAnsi" w:eastAsiaTheme="minorEastAsia" w:hAnsiTheme="minorHAnsi" w:cstheme="minorBidi"/>
            <w:spacing w:val="0"/>
            <w:szCs w:val="22"/>
          </w:rPr>
          <w:tab/>
        </w:r>
        <w:r w:rsidR="00124AB4" w:rsidRPr="00572C81">
          <w:rPr>
            <w:rStyle w:val="Hyperlink"/>
          </w:rPr>
          <w:t>Tương tác với đối tượng trong không gian.</w:t>
        </w:r>
        <w:r w:rsidR="00124AB4">
          <w:rPr>
            <w:webHidden/>
          </w:rPr>
          <w:tab/>
        </w:r>
        <w:r>
          <w:rPr>
            <w:webHidden/>
          </w:rPr>
          <w:fldChar w:fldCharType="begin"/>
        </w:r>
        <w:r w:rsidR="00124AB4">
          <w:rPr>
            <w:webHidden/>
          </w:rPr>
          <w:instrText xml:space="preserve"> PAGEREF _Toc298509329 \h </w:instrText>
        </w:r>
        <w:r>
          <w:rPr>
            <w:webHidden/>
          </w:rPr>
        </w:r>
        <w:r>
          <w:rPr>
            <w:webHidden/>
          </w:rPr>
          <w:fldChar w:fldCharType="separate"/>
        </w:r>
        <w:r w:rsidR="00124AB4">
          <w:rPr>
            <w:webHidden/>
          </w:rPr>
          <w:t>53</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30" w:history="1">
        <w:r w:rsidR="00124AB4" w:rsidRPr="00572C81">
          <w:rPr>
            <w:rStyle w:val="Hyperlink"/>
          </w:rPr>
          <w:t>5.5</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330 \h </w:instrText>
        </w:r>
        <w:r>
          <w:rPr>
            <w:webHidden/>
          </w:rPr>
        </w:r>
        <w:r>
          <w:rPr>
            <w:webHidden/>
          </w:rPr>
          <w:fldChar w:fldCharType="separate"/>
        </w:r>
        <w:r w:rsidR="00124AB4">
          <w:rPr>
            <w:webHidden/>
          </w:rPr>
          <w:t>57</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31" w:history="1">
        <w:r w:rsidR="00124AB4" w:rsidRPr="00572C81">
          <w:rPr>
            <w:rStyle w:val="Hyperlink"/>
          </w:rPr>
          <w:t>Chương 6 Hiệu ứng tăng cường trong Silverlight 5</w:t>
        </w:r>
        <w:r w:rsidR="00124AB4">
          <w:rPr>
            <w:webHidden/>
          </w:rPr>
          <w:tab/>
        </w:r>
        <w:r>
          <w:rPr>
            <w:webHidden/>
          </w:rPr>
          <w:fldChar w:fldCharType="begin"/>
        </w:r>
        <w:r w:rsidR="00124AB4">
          <w:rPr>
            <w:webHidden/>
          </w:rPr>
          <w:instrText xml:space="preserve"> PAGEREF _Toc298509331 \h </w:instrText>
        </w:r>
        <w:r>
          <w:rPr>
            <w:webHidden/>
          </w:rPr>
        </w:r>
        <w:r>
          <w:rPr>
            <w:webHidden/>
          </w:rPr>
          <w:fldChar w:fldCharType="separate"/>
        </w:r>
        <w:r w:rsidR="00124AB4">
          <w:rPr>
            <w:webHidden/>
          </w:rPr>
          <w:t>5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32" w:history="1">
        <w:r w:rsidR="00124AB4" w:rsidRPr="00572C81">
          <w:rPr>
            <w:rStyle w:val="Hyperlink"/>
          </w:rPr>
          <w:t>6.1</w:t>
        </w:r>
        <w:r w:rsidR="00124AB4">
          <w:rPr>
            <w:rFonts w:asciiTheme="minorHAnsi" w:eastAsiaTheme="minorEastAsia" w:hAnsiTheme="minorHAnsi" w:cstheme="minorBidi"/>
            <w:spacing w:val="0"/>
            <w:sz w:val="22"/>
            <w:szCs w:val="22"/>
          </w:rPr>
          <w:tab/>
        </w:r>
        <w:r w:rsidR="00124AB4" w:rsidRPr="00572C81">
          <w:rPr>
            <w:rStyle w:val="Hyperlink"/>
          </w:rPr>
          <w:t>Giới thiệu hiệu ứng tăng cường</w:t>
        </w:r>
        <w:r w:rsidR="00124AB4">
          <w:rPr>
            <w:webHidden/>
          </w:rPr>
          <w:tab/>
        </w:r>
        <w:r>
          <w:rPr>
            <w:webHidden/>
          </w:rPr>
          <w:fldChar w:fldCharType="begin"/>
        </w:r>
        <w:r w:rsidR="00124AB4">
          <w:rPr>
            <w:webHidden/>
          </w:rPr>
          <w:instrText xml:space="preserve"> PAGEREF _Toc298509332 \h </w:instrText>
        </w:r>
        <w:r>
          <w:rPr>
            <w:webHidden/>
          </w:rPr>
        </w:r>
        <w:r>
          <w:rPr>
            <w:webHidden/>
          </w:rPr>
          <w:fldChar w:fldCharType="separate"/>
        </w:r>
        <w:r w:rsidR="00124AB4">
          <w:rPr>
            <w:webHidden/>
          </w:rPr>
          <w:t>59</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33" w:history="1">
        <w:r w:rsidR="00124AB4" w:rsidRPr="00572C81">
          <w:rPr>
            <w:rStyle w:val="Hyperlink"/>
          </w:rPr>
          <w:t>6.2</w:t>
        </w:r>
        <w:r w:rsidR="00124AB4">
          <w:rPr>
            <w:rFonts w:asciiTheme="minorHAnsi" w:eastAsiaTheme="minorEastAsia" w:hAnsiTheme="minorHAnsi" w:cstheme="minorBidi"/>
            <w:spacing w:val="0"/>
            <w:sz w:val="22"/>
            <w:szCs w:val="22"/>
          </w:rPr>
          <w:tab/>
        </w:r>
        <w:r w:rsidR="00124AB4" w:rsidRPr="00572C81">
          <w:rPr>
            <w:rStyle w:val="Hyperlink"/>
          </w:rPr>
          <w:t>Hiệu ứng tăng cường trên 2D Graphics</w:t>
        </w:r>
        <w:r w:rsidR="00124AB4">
          <w:rPr>
            <w:webHidden/>
          </w:rPr>
          <w:tab/>
        </w:r>
        <w:r>
          <w:rPr>
            <w:webHidden/>
          </w:rPr>
          <w:fldChar w:fldCharType="begin"/>
        </w:r>
        <w:r w:rsidR="00124AB4">
          <w:rPr>
            <w:webHidden/>
          </w:rPr>
          <w:instrText xml:space="preserve"> PAGEREF _Toc298509333 \h </w:instrText>
        </w:r>
        <w:r>
          <w:rPr>
            <w:webHidden/>
          </w:rPr>
        </w:r>
        <w:r>
          <w:rPr>
            <w:webHidden/>
          </w:rPr>
          <w:fldChar w:fldCharType="separate"/>
        </w:r>
        <w:r w:rsidR="00124AB4">
          <w:rPr>
            <w:webHidden/>
          </w:rPr>
          <w:t>60</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34" w:history="1">
        <w:r w:rsidR="00124AB4" w:rsidRPr="00572C81">
          <w:rPr>
            <w:rStyle w:val="Hyperlink"/>
          </w:rPr>
          <w:t>6.2.1</w:t>
        </w:r>
        <w:r w:rsidR="00124AB4">
          <w:rPr>
            <w:rFonts w:asciiTheme="minorHAnsi" w:eastAsiaTheme="minorEastAsia" w:hAnsiTheme="minorHAnsi" w:cstheme="minorBidi"/>
            <w:spacing w:val="0"/>
            <w:szCs w:val="22"/>
          </w:rPr>
          <w:tab/>
        </w:r>
        <w:r w:rsidR="00124AB4" w:rsidRPr="00572C81">
          <w:rPr>
            <w:rStyle w:val="Hyperlink"/>
          </w:rPr>
          <w:t>Hiệu ứng trên đối tượng tĩnh</w:t>
        </w:r>
        <w:r w:rsidR="00124AB4">
          <w:rPr>
            <w:webHidden/>
          </w:rPr>
          <w:tab/>
        </w:r>
        <w:r>
          <w:rPr>
            <w:webHidden/>
          </w:rPr>
          <w:fldChar w:fldCharType="begin"/>
        </w:r>
        <w:r w:rsidR="00124AB4">
          <w:rPr>
            <w:webHidden/>
          </w:rPr>
          <w:instrText xml:space="preserve"> PAGEREF _Toc298509334 \h </w:instrText>
        </w:r>
        <w:r>
          <w:rPr>
            <w:webHidden/>
          </w:rPr>
        </w:r>
        <w:r>
          <w:rPr>
            <w:webHidden/>
          </w:rPr>
          <w:fldChar w:fldCharType="separate"/>
        </w:r>
        <w:r w:rsidR="00124AB4">
          <w:rPr>
            <w:webHidden/>
          </w:rPr>
          <w:t>60</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35" w:history="1">
        <w:r w:rsidR="00124AB4" w:rsidRPr="00572C81">
          <w:rPr>
            <w:rStyle w:val="Hyperlink"/>
          </w:rPr>
          <w:t>6.2.2</w:t>
        </w:r>
        <w:r w:rsidR="00124AB4">
          <w:rPr>
            <w:rFonts w:asciiTheme="minorHAnsi" w:eastAsiaTheme="minorEastAsia" w:hAnsiTheme="minorHAnsi" w:cstheme="minorBidi"/>
            <w:spacing w:val="0"/>
            <w:szCs w:val="22"/>
          </w:rPr>
          <w:tab/>
        </w:r>
        <w:r w:rsidR="00124AB4" w:rsidRPr="00572C81">
          <w:rPr>
            <w:rStyle w:val="Hyperlink"/>
          </w:rPr>
          <w:t>Hiệu ứng chuyển cảnh</w:t>
        </w:r>
        <w:r w:rsidR="00124AB4">
          <w:rPr>
            <w:webHidden/>
          </w:rPr>
          <w:tab/>
        </w:r>
        <w:r>
          <w:rPr>
            <w:webHidden/>
          </w:rPr>
          <w:fldChar w:fldCharType="begin"/>
        </w:r>
        <w:r w:rsidR="00124AB4">
          <w:rPr>
            <w:webHidden/>
          </w:rPr>
          <w:instrText xml:space="preserve"> PAGEREF _Toc298509335 \h </w:instrText>
        </w:r>
        <w:r>
          <w:rPr>
            <w:webHidden/>
          </w:rPr>
        </w:r>
        <w:r>
          <w:rPr>
            <w:webHidden/>
          </w:rPr>
          <w:fldChar w:fldCharType="separate"/>
        </w:r>
        <w:r w:rsidR="00124AB4">
          <w:rPr>
            <w:webHidden/>
          </w:rPr>
          <w:t>6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36" w:history="1">
        <w:r w:rsidR="00124AB4" w:rsidRPr="00572C81">
          <w:rPr>
            <w:rStyle w:val="Hyperlink"/>
          </w:rPr>
          <w:t>6.3</w:t>
        </w:r>
        <w:r w:rsidR="00124AB4">
          <w:rPr>
            <w:rFonts w:asciiTheme="minorHAnsi" w:eastAsiaTheme="minorEastAsia" w:hAnsiTheme="minorHAnsi" w:cstheme="minorBidi"/>
            <w:spacing w:val="0"/>
            <w:sz w:val="22"/>
            <w:szCs w:val="22"/>
          </w:rPr>
          <w:tab/>
        </w:r>
        <w:r w:rsidR="00124AB4" w:rsidRPr="00572C81">
          <w:rPr>
            <w:rStyle w:val="Hyperlink"/>
          </w:rPr>
          <w:t>Hiệu ứng tăng cường trên 3D Graphics</w:t>
        </w:r>
        <w:r w:rsidR="00124AB4">
          <w:rPr>
            <w:webHidden/>
          </w:rPr>
          <w:tab/>
        </w:r>
        <w:r>
          <w:rPr>
            <w:webHidden/>
          </w:rPr>
          <w:fldChar w:fldCharType="begin"/>
        </w:r>
        <w:r w:rsidR="00124AB4">
          <w:rPr>
            <w:webHidden/>
          </w:rPr>
          <w:instrText xml:space="preserve"> PAGEREF _Toc298509336 \h </w:instrText>
        </w:r>
        <w:r>
          <w:rPr>
            <w:webHidden/>
          </w:rPr>
        </w:r>
        <w:r>
          <w:rPr>
            <w:webHidden/>
          </w:rPr>
          <w:fldChar w:fldCharType="separate"/>
        </w:r>
        <w:r w:rsidR="00124AB4">
          <w:rPr>
            <w:webHidden/>
          </w:rPr>
          <w:t>62</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37" w:history="1">
        <w:r w:rsidR="00124AB4" w:rsidRPr="00572C81">
          <w:rPr>
            <w:rStyle w:val="Hyperlink"/>
          </w:rPr>
          <w:t>6.3.1</w:t>
        </w:r>
        <w:r w:rsidR="00124AB4">
          <w:rPr>
            <w:rFonts w:asciiTheme="minorHAnsi" w:eastAsiaTheme="minorEastAsia" w:hAnsiTheme="minorHAnsi" w:cstheme="minorBidi"/>
            <w:spacing w:val="0"/>
            <w:szCs w:val="22"/>
          </w:rPr>
          <w:tab/>
        </w:r>
        <w:r w:rsidR="00124AB4" w:rsidRPr="00572C81">
          <w:rPr>
            <w:rStyle w:val="Hyperlink"/>
          </w:rPr>
          <w:t>Lập trình GPU</w:t>
        </w:r>
        <w:r w:rsidR="00124AB4">
          <w:rPr>
            <w:webHidden/>
          </w:rPr>
          <w:tab/>
        </w:r>
        <w:r>
          <w:rPr>
            <w:webHidden/>
          </w:rPr>
          <w:fldChar w:fldCharType="begin"/>
        </w:r>
        <w:r w:rsidR="00124AB4">
          <w:rPr>
            <w:webHidden/>
          </w:rPr>
          <w:instrText xml:space="preserve"> PAGEREF _Toc298509337 \h </w:instrText>
        </w:r>
        <w:r>
          <w:rPr>
            <w:webHidden/>
          </w:rPr>
        </w:r>
        <w:r>
          <w:rPr>
            <w:webHidden/>
          </w:rPr>
          <w:fldChar w:fldCharType="separate"/>
        </w:r>
        <w:r w:rsidR="00124AB4">
          <w:rPr>
            <w:webHidden/>
          </w:rPr>
          <w:t>62</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38" w:history="1">
        <w:r w:rsidR="00124AB4" w:rsidRPr="00572C81">
          <w:rPr>
            <w:rStyle w:val="Hyperlink"/>
          </w:rPr>
          <w:t>6.3.2</w:t>
        </w:r>
        <w:r w:rsidR="00124AB4">
          <w:rPr>
            <w:rFonts w:asciiTheme="minorHAnsi" w:eastAsiaTheme="minorEastAsia" w:hAnsiTheme="minorHAnsi" w:cstheme="minorBidi"/>
            <w:spacing w:val="0"/>
            <w:szCs w:val="22"/>
          </w:rPr>
          <w:tab/>
        </w:r>
        <w:r w:rsidR="00124AB4" w:rsidRPr="00572C81">
          <w:rPr>
            <w:rStyle w:val="Hyperlink"/>
          </w:rPr>
          <w:t>Một số hiệu ứng chiếu sáng căn bản</w:t>
        </w:r>
        <w:r w:rsidR="00124AB4">
          <w:rPr>
            <w:webHidden/>
          </w:rPr>
          <w:tab/>
        </w:r>
        <w:r>
          <w:rPr>
            <w:webHidden/>
          </w:rPr>
          <w:fldChar w:fldCharType="begin"/>
        </w:r>
        <w:r w:rsidR="00124AB4">
          <w:rPr>
            <w:webHidden/>
          </w:rPr>
          <w:instrText xml:space="preserve"> PAGEREF _Toc298509338 \h </w:instrText>
        </w:r>
        <w:r>
          <w:rPr>
            <w:webHidden/>
          </w:rPr>
        </w:r>
        <w:r>
          <w:rPr>
            <w:webHidden/>
          </w:rPr>
          <w:fldChar w:fldCharType="separate"/>
        </w:r>
        <w:r w:rsidR="00124AB4">
          <w:rPr>
            <w:webHidden/>
          </w:rPr>
          <w:t>64</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39" w:history="1">
        <w:r w:rsidR="00124AB4" w:rsidRPr="00572C81">
          <w:rPr>
            <w:rStyle w:val="Hyperlink"/>
          </w:rPr>
          <w:t>6.3.3</w:t>
        </w:r>
        <w:r w:rsidR="00124AB4">
          <w:rPr>
            <w:rFonts w:asciiTheme="minorHAnsi" w:eastAsiaTheme="minorEastAsia" w:hAnsiTheme="minorHAnsi" w:cstheme="minorBidi"/>
            <w:spacing w:val="0"/>
            <w:szCs w:val="22"/>
          </w:rPr>
          <w:tab/>
        </w:r>
        <w:r w:rsidR="00124AB4" w:rsidRPr="00572C81">
          <w:rPr>
            <w:rStyle w:val="Hyperlink"/>
          </w:rPr>
          <w:t>Các hiệu ứng ánh sáng đã cài đặt</w:t>
        </w:r>
        <w:r w:rsidR="00124AB4">
          <w:rPr>
            <w:webHidden/>
          </w:rPr>
          <w:tab/>
        </w:r>
        <w:r>
          <w:rPr>
            <w:webHidden/>
          </w:rPr>
          <w:fldChar w:fldCharType="begin"/>
        </w:r>
        <w:r w:rsidR="00124AB4">
          <w:rPr>
            <w:webHidden/>
          </w:rPr>
          <w:instrText xml:space="preserve"> PAGEREF _Toc298509339 \h </w:instrText>
        </w:r>
        <w:r>
          <w:rPr>
            <w:webHidden/>
          </w:rPr>
        </w:r>
        <w:r>
          <w:rPr>
            <w:webHidden/>
          </w:rPr>
          <w:fldChar w:fldCharType="separate"/>
        </w:r>
        <w:r w:rsidR="00124AB4">
          <w:rPr>
            <w:webHidden/>
          </w:rPr>
          <w:t>68</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40" w:history="1">
        <w:r w:rsidR="00124AB4" w:rsidRPr="00572C81">
          <w:rPr>
            <w:rStyle w:val="Hyperlink"/>
          </w:rPr>
          <w:t>6.4</w:t>
        </w:r>
        <w:r w:rsidR="00124AB4">
          <w:rPr>
            <w:rFonts w:asciiTheme="minorHAnsi" w:eastAsiaTheme="minorEastAsia" w:hAnsiTheme="minorHAnsi" w:cstheme="minorBidi"/>
            <w:spacing w:val="0"/>
            <w:sz w:val="22"/>
            <w:szCs w:val="22"/>
          </w:rPr>
          <w:tab/>
        </w:r>
        <w:r w:rsidR="00124AB4" w:rsidRPr="00572C81">
          <w:rPr>
            <w:rStyle w:val="Hyperlink"/>
          </w:rPr>
          <w:t>Một số vấn đề gặp phải và giải pháp</w:t>
        </w:r>
        <w:r w:rsidR="00124AB4">
          <w:rPr>
            <w:webHidden/>
          </w:rPr>
          <w:tab/>
        </w:r>
        <w:r>
          <w:rPr>
            <w:webHidden/>
          </w:rPr>
          <w:fldChar w:fldCharType="begin"/>
        </w:r>
        <w:r w:rsidR="00124AB4">
          <w:rPr>
            <w:webHidden/>
          </w:rPr>
          <w:instrText xml:space="preserve"> PAGEREF _Toc298509340 \h </w:instrText>
        </w:r>
        <w:r>
          <w:rPr>
            <w:webHidden/>
          </w:rPr>
        </w:r>
        <w:r>
          <w:rPr>
            <w:webHidden/>
          </w:rPr>
          <w:fldChar w:fldCharType="separate"/>
        </w:r>
        <w:r w:rsidR="00124AB4">
          <w:rPr>
            <w:webHidden/>
          </w:rPr>
          <w:t>6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1" w:history="1">
        <w:r w:rsidR="00124AB4" w:rsidRPr="00572C81">
          <w:rPr>
            <w:rStyle w:val="Hyperlink"/>
          </w:rPr>
          <w:t>6.4.1</w:t>
        </w:r>
        <w:r w:rsidR="00124AB4">
          <w:rPr>
            <w:rFonts w:asciiTheme="minorHAnsi" w:eastAsiaTheme="minorEastAsia" w:hAnsiTheme="minorHAnsi" w:cstheme="minorBidi"/>
            <w:spacing w:val="0"/>
            <w:szCs w:val="22"/>
          </w:rPr>
          <w:tab/>
        </w:r>
        <w:r w:rsidR="00124AB4" w:rsidRPr="00572C81">
          <w:rPr>
            <w:rStyle w:val="Hyperlink"/>
          </w:rPr>
          <w:t>Lập trình Shader Effect</w:t>
        </w:r>
        <w:r w:rsidR="00124AB4">
          <w:rPr>
            <w:webHidden/>
          </w:rPr>
          <w:tab/>
        </w:r>
        <w:r>
          <w:rPr>
            <w:webHidden/>
          </w:rPr>
          <w:fldChar w:fldCharType="begin"/>
        </w:r>
        <w:r w:rsidR="00124AB4">
          <w:rPr>
            <w:webHidden/>
          </w:rPr>
          <w:instrText xml:space="preserve"> PAGEREF _Toc298509341 \h </w:instrText>
        </w:r>
        <w:r>
          <w:rPr>
            <w:webHidden/>
          </w:rPr>
        </w:r>
        <w:r>
          <w:rPr>
            <w:webHidden/>
          </w:rPr>
          <w:fldChar w:fldCharType="separate"/>
        </w:r>
        <w:r w:rsidR="00124AB4">
          <w:rPr>
            <w:webHidden/>
          </w:rPr>
          <w:t>6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2" w:history="1">
        <w:r w:rsidR="00124AB4" w:rsidRPr="00572C81">
          <w:rPr>
            <w:rStyle w:val="Hyperlink"/>
          </w:rPr>
          <w:t>6.4.2</w:t>
        </w:r>
        <w:r w:rsidR="00124AB4">
          <w:rPr>
            <w:rFonts w:asciiTheme="minorHAnsi" w:eastAsiaTheme="minorEastAsia" w:hAnsiTheme="minorHAnsi" w:cstheme="minorBidi"/>
            <w:spacing w:val="0"/>
            <w:szCs w:val="22"/>
          </w:rPr>
          <w:tab/>
        </w:r>
        <w:r w:rsidR="00124AB4" w:rsidRPr="00572C81">
          <w:rPr>
            <w:rStyle w:val="Hyperlink"/>
          </w:rPr>
          <w:t>Material</w:t>
        </w:r>
        <w:r w:rsidR="00124AB4">
          <w:rPr>
            <w:webHidden/>
          </w:rPr>
          <w:tab/>
        </w:r>
        <w:r>
          <w:rPr>
            <w:webHidden/>
          </w:rPr>
          <w:fldChar w:fldCharType="begin"/>
        </w:r>
        <w:r w:rsidR="00124AB4">
          <w:rPr>
            <w:webHidden/>
          </w:rPr>
          <w:instrText xml:space="preserve"> PAGEREF _Toc298509342 \h </w:instrText>
        </w:r>
        <w:r>
          <w:rPr>
            <w:webHidden/>
          </w:rPr>
        </w:r>
        <w:r>
          <w:rPr>
            <w:webHidden/>
          </w:rPr>
          <w:fldChar w:fldCharType="separate"/>
        </w:r>
        <w:r w:rsidR="00124AB4">
          <w:rPr>
            <w:webHidden/>
          </w:rPr>
          <w:t>71</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3" w:history="1">
        <w:r w:rsidR="00124AB4" w:rsidRPr="00572C81">
          <w:rPr>
            <w:rStyle w:val="Hyperlink"/>
          </w:rPr>
          <w:t>6.4.3</w:t>
        </w:r>
        <w:r w:rsidR="00124AB4">
          <w:rPr>
            <w:rFonts w:asciiTheme="minorHAnsi" w:eastAsiaTheme="minorEastAsia" w:hAnsiTheme="minorHAnsi" w:cstheme="minorBidi"/>
            <w:spacing w:val="0"/>
            <w:szCs w:val="22"/>
          </w:rPr>
          <w:tab/>
        </w:r>
        <w:r w:rsidR="00124AB4" w:rsidRPr="00572C81">
          <w:rPr>
            <w:rStyle w:val="Hyperlink"/>
          </w:rPr>
          <w:t>Properties Panel</w:t>
        </w:r>
        <w:r w:rsidR="00124AB4">
          <w:rPr>
            <w:webHidden/>
          </w:rPr>
          <w:tab/>
        </w:r>
        <w:r>
          <w:rPr>
            <w:webHidden/>
          </w:rPr>
          <w:fldChar w:fldCharType="begin"/>
        </w:r>
        <w:r w:rsidR="00124AB4">
          <w:rPr>
            <w:webHidden/>
          </w:rPr>
          <w:instrText xml:space="preserve"> PAGEREF _Toc298509343 \h </w:instrText>
        </w:r>
        <w:r>
          <w:rPr>
            <w:webHidden/>
          </w:rPr>
        </w:r>
        <w:r>
          <w:rPr>
            <w:webHidden/>
          </w:rPr>
          <w:fldChar w:fldCharType="separate"/>
        </w:r>
        <w:r w:rsidR="00124AB4">
          <w:rPr>
            <w:webHidden/>
          </w:rPr>
          <w:t>71</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44" w:history="1">
        <w:r w:rsidR="00124AB4" w:rsidRPr="00572C81">
          <w:rPr>
            <w:rStyle w:val="Hyperlink"/>
          </w:rPr>
          <w:t>6.5</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344 \h </w:instrText>
        </w:r>
        <w:r>
          <w:rPr>
            <w:webHidden/>
          </w:rPr>
        </w:r>
        <w:r>
          <w:rPr>
            <w:webHidden/>
          </w:rPr>
          <w:fldChar w:fldCharType="separate"/>
        </w:r>
        <w:r w:rsidR="00124AB4">
          <w:rPr>
            <w:webHidden/>
          </w:rPr>
          <w:t>72</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45" w:history="1">
        <w:r w:rsidR="00124AB4" w:rsidRPr="00572C81">
          <w:rPr>
            <w:rStyle w:val="Hyperlink"/>
          </w:rPr>
          <w:t>Chương 7 Liên kết C++ và Silverlight</w:t>
        </w:r>
        <w:r w:rsidR="00124AB4">
          <w:rPr>
            <w:webHidden/>
          </w:rPr>
          <w:tab/>
        </w:r>
        <w:r>
          <w:rPr>
            <w:webHidden/>
          </w:rPr>
          <w:fldChar w:fldCharType="begin"/>
        </w:r>
        <w:r w:rsidR="00124AB4">
          <w:rPr>
            <w:webHidden/>
          </w:rPr>
          <w:instrText xml:space="preserve"> PAGEREF _Toc298509345 \h </w:instrText>
        </w:r>
        <w:r>
          <w:rPr>
            <w:webHidden/>
          </w:rPr>
        </w:r>
        <w:r>
          <w:rPr>
            <w:webHidden/>
          </w:rPr>
          <w:fldChar w:fldCharType="separate"/>
        </w:r>
        <w:r w:rsidR="00124AB4">
          <w:rPr>
            <w:webHidden/>
          </w:rPr>
          <w:t>73</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46" w:history="1">
        <w:r w:rsidR="00124AB4" w:rsidRPr="00572C81">
          <w:rPr>
            <w:rStyle w:val="Hyperlink"/>
          </w:rPr>
          <w:t>7.1</w:t>
        </w:r>
        <w:r w:rsidR="00124AB4">
          <w:rPr>
            <w:rFonts w:asciiTheme="minorHAnsi" w:eastAsiaTheme="minorEastAsia" w:hAnsiTheme="minorHAnsi" w:cstheme="minorBidi"/>
            <w:spacing w:val="0"/>
            <w:sz w:val="22"/>
            <w:szCs w:val="22"/>
          </w:rPr>
          <w:tab/>
        </w:r>
        <w:r w:rsidR="00124AB4" w:rsidRPr="00572C81">
          <w:rPr>
            <w:rStyle w:val="Hyperlink"/>
          </w:rPr>
          <w:t>Tương tác với các thành phần trên Client</w:t>
        </w:r>
        <w:r w:rsidR="00124AB4">
          <w:rPr>
            <w:webHidden/>
          </w:rPr>
          <w:tab/>
        </w:r>
        <w:r>
          <w:rPr>
            <w:webHidden/>
          </w:rPr>
          <w:fldChar w:fldCharType="begin"/>
        </w:r>
        <w:r w:rsidR="00124AB4">
          <w:rPr>
            <w:webHidden/>
          </w:rPr>
          <w:instrText xml:space="preserve"> PAGEREF _Toc298509346 \h </w:instrText>
        </w:r>
        <w:r>
          <w:rPr>
            <w:webHidden/>
          </w:rPr>
        </w:r>
        <w:r>
          <w:rPr>
            <w:webHidden/>
          </w:rPr>
          <w:fldChar w:fldCharType="separate"/>
        </w:r>
        <w:r w:rsidR="00124AB4">
          <w:rPr>
            <w:webHidden/>
          </w:rPr>
          <w:t>73</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7" w:history="1">
        <w:r w:rsidR="00124AB4" w:rsidRPr="00572C81">
          <w:rPr>
            <w:rStyle w:val="Hyperlink"/>
          </w:rPr>
          <w:t>7.1.1</w:t>
        </w:r>
        <w:r w:rsidR="00124AB4">
          <w:rPr>
            <w:rFonts w:asciiTheme="minorHAnsi" w:eastAsiaTheme="minorEastAsia" w:hAnsiTheme="minorHAnsi" w:cstheme="minorBidi"/>
            <w:spacing w:val="0"/>
            <w:szCs w:val="22"/>
          </w:rPr>
          <w:tab/>
        </w:r>
        <w:r w:rsidR="00124AB4" w:rsidRPr="00572C81">
          <w:rPr>
            <w:rStyle w:val="Hyperlink"/>
          </w:rPr>
          <w:t>Mở rộng giới hạn tương tác (Out-of-browser)</w:t>
        </w:r>
        <w:r w:rsidR="00124AB4">
          <w:rPr>
            <w:webHidden/>
          </w:rPr>
          <w:tab/>
        </w:r>
        <w:r>
          <w:rPr>
            <w:webHidden/>
          </w:rPr>
          <w:fldChar w:fldCharType="begin"/>
        </w:r>
        <w:r w:rsidR="00124AB4">
          <w:rPr>
            <w:webHidden/>
          </w:rPr>
          <w:instrText xml:space="preserve"> PAGEREF _Toc298509347 \h </w:instrText>
        </w:r>
        <w:r>
          <w:rPr>
            <w:webHidden/>
          </w:rPr>
        </w:r>
        <w:r>
          <w:rPr>
            <w:webHidden/>
          </w:rPr>
          <w:fldChar w:fldCharType="separate"/>
        </w:r>
        <w:r w:rsidR="00124AB4">
          <w:rPr>
            <w:webHidden/>
          </w:rPr>
          <w:t>73</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8" w:history="1">
        <w:r w:rsidR="00124AB4" w:rsidRPr="00572C81">
          <w:rPr>
            <w:rStyle w:val="Hyperlink"/>
          </w:rPr>
          <w:t>7.1.2</w:t>
        </w:r>
        <w:r w:rsidR="00124AB4">
          <w:rPr>
            <w:rFonts w:asciiTheme="minorHAnsi" w:eastAsiaTheme="minorEastAsia" w:hAnsiTheme="minorHAnsi" w:cstheme="minorBidi"/>
            <w:spacing w:val="0"/>
            <w:szCs w:val="22"/>
          </w:rPr>
          <w:tab/>
        </w:r>
        <w:r w:rsidR="00124AB4" w:rsidRPr="00572C81">
          <w:rPr>
            <w:rStyle w:val="Hyperlink"/>
          </w:rPr>
          <w:t>Mở rộng giới hạn tương tác (COM+ automation)</w:t>
        </w:r>
        <w:r w:rsidR="00124AB4">
          <w:rPr>
            <w:webHidden/>
          </w:rPr>
          <w:tab/>
        </w:r>
        <w:r>
          <w:rPr>
            <w:webHidden/>
          </w:rPr>
          <w:fldChar w:fldCharType="begin"/>
        </w:r>
        <w:r w:rsidR="00124AB4">
          <w:rPr>
            <w:webHidden/>
          </w:rPr>
          <w:instrText xml:space="preserve"> PAGEREF _Toc298509348 \h </w:instrText>
        </w:r>
        <w:r>
          <w:rPr>
            <w:webHidden/>
          </w:rPr>
        </w:r>
        <w:r>
          <w:rPr>
            <w:webHidden/>
          </w:rPr>
          <w:fldChar w:fldCharType="separate"/>
        </w:r>
        <w:r w:rsidR="00124AB4">
          <w:rPr>
            <w:webHidden/>
          </w:rPr>
          <w:t>76</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49" w:history="1">
        <w:r w:rsidR="00124AB4" w:rsidRPr="00572C81">
          <w:rPr>
            <w:rStyle w:val="Hyperlink"/>
          </w:rPr>
          <w:t>7.1.3</w:t>
        </w:r>
        <w:r w:rsidR="00124AB4">
          <w:rPr>
            <w:rFonts w:asciiTheme="minorHAnsi" w:eastAsiaTheme="minorEastAsia" w:hAnsiTheme="minorHAnsi" w:cstheme="minorBidi"/>
            <w:spacing w:val="0"/>
            <w:szCs w:val="22"/>
          </w:rPr>
          <w:tab/>
        </w:r>
        <w:r w:rsidR="00124AB4" w:rsidRPr="00572C81">
          <w:rPr>
            <w:rStyle w:val="Hyperlink"/>
          </w:rPr>
          <w:t>Kích hoạt C++ từ Silverlight</w:t>
        </w:r>
        <w:r w:rsidR="00124AB4">
          <w:rPr>
            <w:webHidden/>
          </w:rPr>
          <w:tab/>
        </w:r>
        <w:r>
          <w:rPr>
            <w:webHidden/>
          </w:rPr>
          <w:fldChar w:fldCharType="begin"/>
        </w:r>
        <w:r w:rsidR="00124AB4">
          <w:rPr>
            <w:webHidden/>
          </w:rPr>
          <w:instrText xml:space="preserve"> PAGEREF _Toc298509349 \h </w:instrText>
        </w:r>
        <w:r>
          <w:rPr>
            <w:webHidden/>
          </w:rPr>
        </w:r>
        <w:r>
          <w:rPr>
            <w:webHidden/>
          </w:rPr>
          <w:fldChar w:fldCharType="separate"/>
        </w:r>
        <w:r w:rsidR="00124AB4">
          <w:rPr>
            <w:webHidden/>
          </w:rPr>
          <w:t>78</w:t>
        </w:r>
        <w:r>
          <w:rPr>
            <w:webHidden/>
          </w:rPr>
          <w:fldChar w:fldCharType="end"/>
        </w:r>
      </w:hyperlink>
    </w:p>
    <w:p w:rsidR="00124AB4" w:rsidRDefault="00A54891">
      <w:pPr>
        <w:pStyle w:val="TOC3"/>
        <w:tabs>
          <w:tab w:val="left" w:pos="1920"/>
        </w:tabs>
        <w:rPr>
          <w:rFonts w:asciiTheme="minorHAnsi" w:eastAsiaTheme="minorEastAsia" w:hAnsiTheme="minorHAnsi" w:cstheme="minorBidi"/>
          <w:spacing w:val="0"/>
          <w:szCs w:val="22"/>
        </w:rPr>
      </w:pPr>
      <w:hyperlink w:anchor="_Toc298509350" w:history="1">
        <w:r w:rsidR="00124AB4" w:rsidRPr="00572C81">
          <w:rPr>
            <w:rStyle w:val="Hyperlink"/>
          </w:rPr>
          <w:t>7.1.4</w:t>
        </w:r>
        <w:r w:rsidR="00124AB4">
          <w:rPr>
            <w:rFonts w:asciiTheme="minorHAnsi" w:eastAsiaTheme="minorEastAsia" w:hAnsiTheme="minorHAnsi" w:cstheme="minorBidi"/>
            <w:spacing w:val="0"/>
            <w:szCs w:val="22"/>
          </w:rPr>
          <w:tab/>
        </w:r>
        <w:r w:rsidR="00124AB4" w:rsidRPr="00572C81">
          <w:rPr>
            <w:rStyle w:val="Hyperlink"/>
          </w:rPr>
          <w:t>Trao đổi dữ liệu C++ và Silverlight</w:t>
        </w:r>
        <w:r w:rsidR="00124AB4">
          <w:rPr>
            <w:webHidden/>
          </w:rPr>
          <w:tab/>
        </w:r>
        <w:r>
          <w:rPr>
            <w:webHidden/>
          </w:rPr>
          <w:fldChar w:fldCharType="begin"/>
        </w:r>
        <w:r w:rsidR="00124AB4">
          <w:rPr>
            <w:webHidden/>
          </w:rPr>
          <w:instrText xml:space="preserve"> PAGEREF _Toc298509350 \h </w:instrText>
        </w:r>
        <w:r>
          <w:rPr>
            <w:webHidden/>
          </w:rPr>
        </w:r>
        <w:r>
          <w:rPr>
            <w:webHidden/>
          </w:rPr>
          <w:fldChar w:fldCharType="separate"/>
        </w:r>
        <w:r w:rsidR="00124AB4">
          <w:rPr>
            <w:webHidden/>
          </w:rPr>
          <w:t>80</w:t>
        </w:r>
        <w:r>
          <w:rPr>
            <w:webHidden/>
          </w:rPr>
          <w:fldChar w:fldCharType="end"/>
        </w:r>
      </w:hyperlink>
    </w:p>
    <w:p w:rsidR="00124AB4" w:rsidRDefault="00A54891">
      <w:pPr>
        <w:pStyle w:val="TOC2"/>
        <w:tabs>
          <w:tab w:val="left" w:pos="1440"/>
        </w:tabs>
        <w:rPr>
          <w:rFonts w:asciiTheme="minorHAnsi" w:eastAsiaTheme="minorEastAsia" w:hAnsiTheme="minorHAnsi" w:cstheme="minorBidi"/>
          <w:spacing w:val="0"/>
          <w:sz w:val="22"/>
          <w:szCs w:val="22"/>
        </w:rPr>
      </w:pPr>
      <w:hyperlink w:anchor="_Toc298509351" w:history="1">
        <w:r w:rsidR="00124AB4" w:rsidRPr="00572C81">
          <w:rPr>
            <w:rStyle w:val="Hyperlink"/>
          </w:rPr>
          <w:t>7.2</w:t>
        </w:r>
        <w:r w:rsidR="00124AB4">
          <w:rPr>
            <w:rFonts w:asciiTheme="minorHAnsi" w:eastAsiaTheme="minorEastAsia" w:hAnsiTheme="minorHAnsi" w:cstheme="minorBidi"/>
            <w:spacing w:val="0"/>
            <w:sz w:val="22"/>
            <w:szCs w:val="22"/>
          </w:rPr>
          <w:tab/>
        </w:r>
        <w:r w:rsidR="00124AB4" w:rsidRPr="00572C81">
          <w:rPr>
            <w:rStyle w:val="Hyperlink"/>
          </w:rPr>
          <w:t>Kết luận</w:t>
        </w:r>
        <w:r w:rsidR="00124AB4">
          <w:rPr>
            <w:webHidden/>
          </w:rPr>
          <w:tab/>
        </w:r>
        <w:r>
          <w:rPr>
            <w:webHidden/>
          </w:rPr>
          <w:fldChar w:fldCharType="begin"/>
        </w:r>
        <w:r w:rsidR="00124AB4">
          <w:rPr>
            <w:webHidden/>
          </w:rPr>
          <w:instrText xml:space="preserve"> PAGEREF _Toc298509351 \h </w:instrText>
        </w:r>
        <w:r>
          <w:rPr>
            <w:webHidden/>
          </w:rPr>
        </w:r>
        <w:r>
          <w:rPr>
            <w:webHidden/>
          </w:rPr>
          <w:fldChar w:fldCharType="separate"/>
        </w:r>
        <w:r w:rsidR="00124AB4">
          <w:rPr>
            <w:webHidden/>
          </w:rPr>
          <w:t>82</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52" w:history="1">
        <w:r w:rsidR="00124AB4" w:rsidRPr="00572C81">
          <w:rPr>
            <w:rStyle w:val="Hyperlink"/>
          </w:rPr>
          <w:t>Chương 8 Xây dựng ứng dụng minh họa</w:t>
        </w:r>
        <w:r w:rsidR="00124AB4">
          <w:rPr>
            <w:webHidden/>
          </w:rPr>
          <w:tab/>
        </w:r>
        <w:r>
          <w:rPr>
            <w:webHidden/>
          </w:rPr>
          <w:fldChar w:fldCharType="begin"/>
        </w:r>
        <w:r w:rsidR="00124AB4">
          <w:rPr>
            <w:webHidden/>
          </w:rPr>
          <w:instrText xml:space="preserve"> PAGEREF _Toc298509352 \h </w:instrText>
        </w:r>
        <w:r>
          <w:rPr>
            <w:webHidden/>
          </w:rPr>
        </w:r>
        <w:r>
          <w:rPr>
            <w:webHidden/>
          </w:rPr>
          <w:fldChar w:fldCharType="separate"/>
        </w:r>
        <w:r w:rsidR="00124AB4">
          <w:rPr>
            <w:webHidden/>
          </w:rPr>
          <w:t>83</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53" w:history="1">
        <w:r w:rsidR="00124AB4" w:rsidRPr="00572C81">
          <w:rPr>
            <w:rStyle w:val="Hyperlink"/>
          </w:rPr>
          <w:t>Chương 9 Hướng phát triển của đề tài</w:t>
        </w:r>
        <w:r w:rsidR="00124AB4">
          <w:rPr>
            <w:webHidden/>
          </w:rPr>
          <w:tab/>
        </w:r>
        <w:r>
          <w:rPr>
            <w:webHidden/>
          </w:rPr>
          <w:fldChar w:fldCharType="begin"/>
        </w:r>
        <w:r w:rsidR="00124AB4">
          <w:rPr>
            <w:webHidden/>
          </w:rPr>
          <w:instrText xml:space="preserve"> PAGEREF _Toc298509353 \h </w:instrText>
        </w:r>
        <w:r>
          <w:rPr>
            <w:webHidden/>
          </w:rPr>
        </w:r>
        <w:r>
          <w:rPr>
            <w:webHidden/>
          </w:rPr>
          <w:fldChar w:fldCharType="separate"/>
        </w:r>
        <w:r w:rsidR="00124AB4">
          <w:rPr>
            <w:webHidden/>
          </w:rPr>
          <w:t>83</w:t>
        </w:r>
        <w:r>
          <w:rPr>
            <w:webHidden/>
          </w:rPr>
          <w:fldChar w:fldCharType="end"/>
        </w:r>
      </w:hyperlink>
    </w:p>
    <w:p w:rsidR="00124AB4" w:rsidRDefault="00A54891">
      <w:pPr>
        <w:pStyle w:val="TOC1"/>
        <w:rPr>
          <w:rFonts w:asciiTheme="minorHAnsi" w:eastAsiaTheme="minorEastAsia" w:hAnsiTheme="minorHAnsi" w:cstheme="minorBidi"/>
          <w:b w:val="0"/>
          <w:bCs w:val="0"/>
          <w:szCs w:val="22"/>
        </w:rPr>
      </w:pPr>
      <w:hyperlink w:anchor="_Toc298509354" w:history="1">
        <w:r w:rsidR="00124AB4" w:rsidRPr="00572C81">
          <w:rPr>
            <w:rStyle w:val="Hyperlink"/>
          </w:rPr>
          <w:t>Tài liệu tham khảo</w:t>
        </w:r>
        <w:r w:rsidR="00124AB4">
          <w:rPr>
            <w:webHidden/>
          </w:rPr>
          <w:tab/>
        </w:r>
        <w:r>
          <w:rPr>
            <w:webHidden/>
          </w:rPr>
          <w:fldChar w:fldCharType="begin"/>
        </w:r>
        <w:r w:rsidR="00124AB4">
          <w:rPr>
            <w:webHidden/>
          </w:rPr>
          <w:instrText xml:space="preserve"> PAGEREF _Toc298509354 \h </w:instrText>
        </w:r>
        <w:r>
          <w:rPr>
            <w:webHidden/>
          </w:rPr>
        </w:r>
        <w:r>
          <w:rPr>
            <w:webHidden/>
          </w:rPr>
          <w:fldChar w:fldCharType="separate"/>
        </w:r>
        <w:r w:rsidR="00124AB4">
          <w:rPr>
            <w:webHidden/>
          </w:rPr>
          <w:t>84</w:t>
        </w:r>
        <w:r>
          <w:rPr>
            <w:webHidden/>
          </w:rPr>
          <w:fldChar w:fldCharType="end"/>
        </w:r>
      </w:hyperlink>
    </w:p>
    <w:p w:rsidR="003D34AA" w:rsidRPr="00C54CDD" w:rsidRDefault="00A54891" w:rsidP="000E0808">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28" w:name="_Toc517588807"/>
      <w:bookmarkStart w:id="129" w:name="_Toc517863275"/>
      <w:bookmarkStart w:id="130" w:name="_Ref519856714"/>
      <w:bookmarkStart w:id="131" w:name="_Toc519935061"/>
      <w:bookmarkStart w:id="132" w:name="_Toc20714775"/>
      <w:r w:rsidRPr="00C54CDD">
        <w:rPr>
          <w:rFonts w:ascii="Arial" w:hAnsi="Arial"/>
          <w:b/>
          <w:bCs/>
          <w:sz w:val="32"/>
          <w:szCs w:val="32"/>
        </w:rPr>
        <w:lastRenderedPageBreak/>
        <w:t>D</w:t>
      </w:r>
      <w:bookmarkEnd w:id="128"/>
      <w:bookmarkEnd w:id="129"/>
      <w:bookmarkEnd w:id="130"/>
      <w:bookmarkEnd w:id="131"/>
      <w:bookmarkEnd w:id="132"/>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875F5F" w:rsidRDefault="00A54891">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8499588" w:history="1">
        <w:r w:rsidR="00875F5F" w:rsidRPr="00127548">
          <w:rPr>
            <w:rStyle w:val="Hyperlink"/>
          </w:rPr>
          <w:t>Hình 2.1 ZScanner 700</w:t>
        </w:r>
        <w:r w:rsidR="00875F5F">
          <w:rPr>
            <w:webHidden/>
          </w:rPr>
          <w:tab/>
        </w:r>
        <w:r>
          <w:rPr>
            <w:webHidden/>
          </w:rPr>
          <w:fldChar w:fldCharType="begin"/>
        </w:r>
        <w:r w:rsidR="00875F5F">
          <w:rPr>
            <w:webHidden/>
          </w:rPr>
          <w:instrText xml:space="preserve"> PAGEREF _Toc298499588 \h </w:instrText>
        </w:r>
        <w:r>
          <w:rPr>
            <w:webHidden/>
          </w:rPr>
        </w:r>
        <w:r>
          <w:rPr>
            <w:webHidden/>
          </w:rPr>
          <w:fldChar w:fldCharType="separate"/>
        </w:r>
        <w:r w:rsidR="00875F5F">
          <w:rPr>
            <w:webHidden/>
          </w:rPr>
          <w:t>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r:id="rId10" w:anchor="_Toc298499589" w:history="1">
        <w:r w:rsidR="00875F5F" w:rsidRPr="00127548">
          <w:rPr>
            <w:rStyle w:val="Hyperlink"/>
          </w:rPr>
          <w:t>Hình 2.2 Scan đối tượng</w:t>
        </w:r>
        <w:r w:rsidR="00875F5F">
          <w:rPr>
            <w:webHidden/>
          </w:rPr>
          <w:tab/>
        </w:r>
        <w:r>
          <w:rPr>
            <w:webHidden/>
          </w:rPr>
          <w:fldChar w:fldCharType="begin"/>
        </w:r>
        <w:r w:rsidR="00875F5F">
          <w:rPr>
            <w:webHidden/>
          </w:rPr>
          <w:instrText xml:space="preserve"> PAGEREF _Toc298499589 \h </w:instrText>
        </w:r>
        <w:r>
          <w:rPr>
            <w:webHidden/>
          </w:rPr>
        </w:r>
        <w:r>
          <w:rPr>
            <w:webHidden/>
          </w:rPr>
          <w:fldChar w:fldCharType="separate"/>
        </w:r>
        <w:r w:rsidR="00875F5F">
          <w:rPr>
            <w:webHidden/>
          </w:rPr>
          <w:t>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0" w:history="1">
        <w:r w:rsidR="00875F5F" w:rsidRPr="00127548">
          <w:rPr>
            <w:rStyle w:val="Hyperlink"/>
          </w:rPr>
          <w:t>Hình 2.3 DepthSense camera của SoftKinetic, và D-IMager của Panasonic, 1 trong những camera dùng kĩ thuật trên.[ 1]</w:t>
        </w:r>
        <w:r w:rsidR="00875F5F">
          <w:rPr>
            <w:webHidden/>
          </w:rPr>
          <w:tab/>
        </w:r>
        <w:r>
          <w:rPr>
            <w:webHidden/>
          </w:rPr>
          <w:fldChar w:fldCharType="begin"/>
        </w:r>
        <w:r w:rsidR="00875F5F">
          <w:rPr>
            <w:webHidden/>
          </w:rPr>
          <w:instrText xml:space="preserve"> PAGEREF _Toc298499590 \h </w:instrText>
        </w:r>
        <w:r>
          <w:rPr>
            <w:webHidden/>
          </w:rPr>
        </w:r>
        <w:r>
          <w:rPr>
            <w:webHidden/>
          </w:rPr>
          <w:fldChar w:fldCharType="separate"/>
        </w:r>
        <w:r w:rsidR="00875F5F">
          <w:rPr>
            <w:webHidden/>
          </w:rPr>
          <w:t>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1" w:history="1">
        <w:r w:rsidR="00875F5F" w:rsidRPr="00127548">
          <w:rPr>
            <w:rStyle w:val="Hyperlink"/>
          </w:rPr>
          <w:t>Hình 2.4 Minh họa vị trí của 2 thành phần chính trong triangulation[ 5]</w:t>
        </w:r>
        <w:r w:rsidR="00875F5F">
          <w:rPr>
            <w:webHidden/>
          </w:rPr>
          <w:tab/>
        </w:r>
        <w:r>
          <w:rPr>
            <w:webHidden/>
          </w:rPr>
          <w:fldChar w:fldCharType="begin"/>
        </w:r>
        <w:r w:rsidR="00875F5F">
          <w:rPr>
            <w:webHidden/>
          </w:rPr>
          <w:instrText xml:space="preserve"> PAGEREF _Toc298499591 \h </w:instrText>
        </w:r>
        <w:r>
          <w:rPr>
            <w:webHidden/>
          </w:rPr>
        </w:r>
        <w:r>
          <w:rPr>
            <w:webHidden/>
          </w:rPr>
          <w:fldChar w:fldCharType="separate"/>
        </w:r>
        <w:r w:rsidR="00875F5F">
          <w:rPr>
            <w:webHidden/>
          </w:rPr>
          <w:t>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2" w:history="1">
        <w:r w:rsidR="00875F5F" w:rsidRPr="00127548">
          <w:rPr>
            <w:rStyle w:val="Hyperlink"/>
          </w:rPr>
          <w:t>Hình 2.5 passive triangulation quy về triangulation[ 5]</w:t>
        </w:r>
        <w:r w:rsidR="00875F5F">
          <w:rPr>
            <w:webHidden/>
          </w:rPr>
          <w:tab/>
        </w:r>
        <w:r>
          <w:rPr>
            <w:webHidden/>
          </w:rPr>
          <w:fldChar w:fldCharType="begin"/>
        </w:r>
        <w:r w:rsidR="00875F5F">
          <w:rPr>
            <w:webHidden/>
          </w:rPr>
          <w:instrText xml:space="preserve"> PAGEREF _Toc298499592 \h </w:instrText>
        </w:r>
        <w:r>
          <w:rPr>
            <w:webHidden/>
          </w:rPr>
        </w:r>
        <w:r>
          <w:rPr>
            <w:webHidden/>
          </w:rPr>
          <w:fldChar w:fldCharType="separate"/>
        </w:r>
        <w:r w:rsidR="00875F5F">
          <w:rPr>
            <w:webHidden/>
          </w:rPr>
          <w:t>8</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3" w:history="1">
        <w:r w:rsidR="00875F5F" w:rsidRPr="00127548">
          <w:rPr>
            <w:rStyle w:val="Hyperlink"/>
          </w:rPr>
          <w:t>Hình 2.6 Mẫu 1 chiều thường dùng đường thẳng[ 5]</w:t>
        </w:r>
        <w:r w:rsidR="00875F5F">
          <w:rPr>
            <w:webHidden/>
          </w:rPr>
          <w:tab/>
        </w:r>
        <w:r>
          <w:rPr>
            <w:webHidden/>
          </w:rPr>
          <w:fldChar w:fldCharType="begin"/>
        </w:r>
        <w:r w:rsidR="00875F5F">
          <w:rPr>
            <w:webHidden/>
          </w:rPr>
          <w:instrText xml:space="preserve"> PAGEREF _Toc298499593 \h </w:instrText>
        </w:r>
        <w:r>
          <w:rPr>
            <w:webHidden/>
          </w:rPr>
        </w:r>
        <w:r>
          <w:rPr>
            <w:webHidden/>
          </w:rPr>
          <w:fldChar w:fldCharType="separate"/>
        </w:r>
        <w:r w:rsidR="00875F5F">
          <w:rPr>
            <w:webHidden/>
          </w:rPr>
          <w:t>8</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4" w:history="1">
        <w:r w:rsidR="00875F5F" w:rsidRPr="00127548">
          <w:rPr>
            <w:rStyle w:val="Hyperlink"/>
          </w:rPr>
          <w:t>Hình 2.7 Dùng mẫu 2 chiều để xác định cả khuôn mặt trong 1 lần chụp[ 1]</w:t>
        </w:r>
        <w:r w:rsidR="00875F5F">
          <w:rPr>
            <w:webHidden/>
          </w:rPr>
          <w:tab/>
        </w:r>
        <w:r>
          <w:rPr>
            <w:webHidden/>
          </w:rPr>
          <w:fldChar w:fldCharType="begin"/>
        </w:r>
        <w:r w:rsidR="00875F5F">
          <w:rPr>
            <w:webHidden/>
          </w:rPr>
          <w:instrText xml:space="preserve"> PAGEREF _Toc298499594 \h </w:instrText>
        </w:r>
        <w:r>
          <w:rPr>
            <w:webHidden/>
          </w:rPr>
        </w:r>
        <w:r>
          <w:rPr>
            <w:webHidden/>
          </w:rPr>
          <w:fldChar w:fldCharType="separate"/>
        </w:r>
        <w:r w:rsidR="00875F5F">
          <w:rPr>
            <w:webHidden/>
          </w:rPr>
          <w:t>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5" w:history="1">
        <w:r w:rsidR="00875F5F" w:rsidRPr="00127548">
          <w:rPr>
            <w:rStyle w:val="Hyperlink"/>
          </w:rPr>
          <w:t>Hình 2.8 Giới thiệu Project Natal ở hội nghị E3 (2009)</w:t>
        </w:r>
        <w:r w:rsidR="00875F5F">
          <w:rPr>
            <w:webHidden/>
          </w:rPr>
          <w:tab/>
        </w:r>
        <w:r>
          <w:rPr>
            <w:webHidden/>
          </w:rPr>
          <w:fldChar w:fldCharType="begin"/>
        </w:r>
        <w:r w:rsidR="00875F5F">
          <w:rPr>
            <w:webHidden/>
          </w:rPr>
          <w:instrText xml:space="preserve"> PAGEREF _Toc298499595 \h </w:instrText>
        </w:r>
        <w:r>
          <w:rPr>
            <w:webHidden/>
          </w:rPr>
        </w:r>
        <w:r>
          <w:rPr>
            <w:webHidden/>
          </w:rPr>
          <w:fldChar w:fldCharType="separate"/>
        </w:r>
        <w:r w:rsidR="00875F5F">
          <w:rPr>
            <w:webHidden/>
          </w:rPr>
          <w:t>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6" w:history="1">
        <w:r w:rsidR="00875F5F" w:rsidRPr="00127548">
          <w:rPr>
            <w:rStyle w:val="Hyperlink"/>
          </w:rPr>
          <w:t>Hình 2.9 Demo sử dụng kinect trên Mac OS X</w:t>
        </w:r>
        <w:r w:rsidR="00875F5F">
          <w:rPr>
            <w:webHidden/>
          </w:rPr>
          <w:tab/>
        </w:r>
        <w:r>
          <w:rPr>
            <w:webHidden/>
          </w:rPr>
          <w:fldChar w:fldCharType="begin"/>
        </w:r>
        <w:r w:rsidR="00875F5F">
          <w:rPr>
            <w:webHidden/>
          </w:rPr>
          <w:instrText xml:space="preserve"> PAGEREF _Toc298499596 \h </w:instrText>
        </w:r>
        <w:r>
          <w:rPr>
            <w:webHidden/>
          </w:rPr>
        </w:r>
        <w:r>
          <w:rPr>
            <w:webHidden/>
          </w:rPr>
          <w:fldChar w:fldCharType="separate"/>
        </w:r>
        <w:r w:rsidR="00875F5F">
          <w:rPr>
            <w:webHidden/>
          </w:rPr>
          <w:t>1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7" w:history="1">
        <w:r w:rsidR="00875F5F" w:rsidRPr="00127548">
          <w:rPr>
            <w:rStyle w:val="Hyperlink"/>
          </w:rPr>
          <w:t>Hình 2.10 Nhận diện hành động game thủ và điều khiển nhân vật trong game.[ 4]</w:t>
        </w:r>
        <w:r w:rsidR="00875F5F">
          <w:rPr>
            <w:webHidden/>
          </w:rPr>
          <w:tab/>
        </w:r>
        <w:r>
          <w:rPr>
            <w:webHidden/>
          </w:rPr>
          <w:fldChar w:fldCharType="begin"/>
        </w:r>
        <w:r w:rsidR="00875F5F">
          <w:rPr>
            <w:webHidden/>
          </w:rPr>
          <w:instrText xml:space="preserve"> PAGEREF _Toc298499597 \h </w:instrText>
        </w:r>
        <w:r>
          <w:rPr>
            <w:webHidden/>
          </w:rPr>
        </w:r>
        <w:r>
          <w:rPr>
            <w:webHidden/>
          </w:rPr>
          <w:fldChar w:fldCharType="separate"/>
        </w:r>
        <w:r w:rsidR="00875F5F">
          <w:rPr>
            <w:webHidden/>
          </w:rPr>
          <w:t>1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8" w:history="1">
        <w:r w:rsidR="00875F5F" w:rsidRPr="00127548">
          <w:rPr>
            <w:rStyle w:val="Hyperlink"/>
          </w:rPr>
          <w:t>Hình 2.11 Các chức năng thường dùng của Kinect</w:t>
        </w:r>
        <w:r w:rsidR="00875F5F">
          <w:rPr>
            <w:webHidden/>
          </w:rPr>
          <w:tab/>
        </w:r>
        <w:r>
          <w:rPr>
            <w:webHidden/>
          </w:rPr>
          <w:fldChar w:fldCharType="begin"/>
        </w:r>
        <w:r w:rsidR="00875F5F">
          <w:rPr>
            <w:webHidden/>
          </w:rPr>
          <w:instrText xml:space="preserve"> PAGEREF _Toc298499598 \h </w:instrText>
        </w:r>
        <w:r>
          <w:rPr>
            <w:webHidden/>
          </w:rPr>
        </w:r>
        <w:r>
          <w:rPr>
            <w:webHidden/>
          </w:rPr>
          <w:fldChar w:fldCharType="separate"/>
        </w:r>
        <w:r w:rsidR="00875F5F">
          <w:rPr>
            <w:webHidden/>
          </w:rPr>
          <w:t>1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599" w:history="1">
        <w:r w:rsidR="00875F5F" w:rsidRPr="00127548">
          <w:rPr>
            <w:rStyle w:val="Hyperlink"/>
          </w:rPr>
          <w:t>Hình 2.12 1 Minh họa trình diễn các ảnh theo nhiều cách.</w:t>
        </w:r>
        <w:r w:rsidR="00875F5F">
          <w:rPr>
            <w:webHidden/>
          </w:rPr>
          <w:tab/>
        </w:r>
        <w:r>
          <w:rPr>
            <w:webHidden/>
          </w:rPr>
          <w:fldChar w:fldCharType="begin"/>
        </w:r>
        <w:r w:rsidR="00875F5F">
          <w:rPr>
            <w:webHidden/>
          </w:rPr>
          <w:instrText xml:space="preserve"> PAGEREF _Toc298499599 \h </w:instrText>
        </w:r>
        <w:r>
          <w:rPr>
            <w:webHidden/>
          </w:rPr>
        </w:r>
        <w:r>
          <w:rPr>
            <w:webHidden/>
          </w:rPr>
          <w:fldChar w:fldCharType="separate"/>
        </w:r>
        <w:r w:rsidR="00875F5F">
          <w:rPr>
            <w:webHidden/>
          </w:rPr>
          <w:t>12</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0" w:history="1">
        <w:r w:rsidR="00875F5F" w:rsidRPr="00127548">
          <w:rPr>
            <w:rStyle w:val="Hyperlink"/>
          </w:rPr>
          <w:t>Hình 2.13 Giá cả cao của dịch vụ là 1 vấn đề không nhỏ.</w:t>
        </w:r>
        <w:r w:rsidR="00875F5F">
          <w:rPr>
            <w:webHidden/>
          </w:rPr>
          <w:tab/>
        </w:r>
        <w:r>
          <w:rPr>
            <w:webHidden/>
          </w:rPr>
          <w:fldChar w:fldCharType="begin"/>
        </w:r>
        <w:r w:rsidR="00875F5F">
          <w:rPr>
            <w:webHidden/>
          </w:rPr>
          <w:instrText xml:space="preserve"> PAGEREF _Toc298499600 \h </w:instrText>
        </w:r>
        <w:r>
          <w:rPr>
            <w:webHidden/>
          </w:rPr>
        </w:r>
        <w:r>
          <w:rPr>
            <w:webHidden/>
          </w:rPr>
          <w:fldChar w:fldCharType="separate"/>
        </w:r>
        <w:r w:rsidR="00875F5F">
          <w:rPr>
            <w:webHidden/>
          </w:rPr>
          <w:t>1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1" w:history="1">
        <w:r w:rsidR="00875F5F" w:rsidRPr="00127548">
          <w:rPr>
            <w:rStyle w:val="Hyperlink"/>
          </w:rPr>
          <w:t>Hình 2.14 Panorama thường kết hợp với 1 dịch vụ bản đồ trực tuyến</w:t>
        </w:r>
        <w:r w:rsidR="00875F5F">
          <w:rPr>
            <w:webHidden/>
          </w:rPr>
          <w:tab/>
        </w:r>
        <w:r>
          <w:rPr>
            <w:webHidden/>
          </w:rPr>
          <w:fldChar w:fldCharType="begin"/>
        </w:r>
        <w:r w:rsidR="00875F5F">
          <w:rPr>
            <w:webHidden/>
          </w:rPr>
          <w:instrText xml:space="preserve"> PAGEREF _Toc298499601 \h </w:instrText>
        </w:r>
        <w:r>
          <w:rPr>
            <w:webHidden/>
          </w:rPr>
        </w:r>
        <w:r>
          <w:rPr>
            <w:webHidden/>
          </w:rPr>
          <w:fldChar w:fldCharType="separate"/>
        </w:r>
        <w:r w:rsidR="00875F5F">
          <w:rPr>
            <w:webHidden/>
          </w:rPr>
          <w:t>1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2" w:history="1">
        <w:r w:rsidR="00875F5F" w:rsidRPr="00127548">
          <w:rPr>
            <w:rStyle w:val="Hyperlink"/>
          </w:rPr>
          <w:t>Hình 2.15 Google và Microsoft cạnh tranh nhau về mảng dùng panorama</w:t>
        </w:r>
        <w:r w:rsidR="00875F5F">
          <w:rPr>
            <w:webHidden/>
          </w:rPr>
          <w:tab/>
        </w:r>
        <w:r>
          <w:rPr>
            <w:webHidden/>
          </w:rPr>
          <w:fldChar w:fldCharType="begin"/>
        </w:r>
        <w:r w:rsidR="00875F5F">
          <w:rPr>
            <w:webHidden/>
          </w:rPr>
          <w:instrText xml:space="preserve"> PAGEREF _Toc298499602 \h </w:instrText>
        </w:r>
        <w:r>
          <w:rPr>
            <w:webHidden/>
          </w:rPr>
        </w:r>
        <w:r>
          <w:rPr>
            <w:webHidden/>
          </w:rPr>
          <w:fldChar w:fldCharType="separate"/>
        </w:r>
        <w:r w:rsidR="00875F5F">
          <w:rPr>
            <w:webHidden/>
          </w:rPr>
          <w:t>1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3" w:history="1">
        <w:r w:rsidR="00875F5F" w:rsidRPr="00127548">
          <w:rPr>
            <w:rStyle w:val="Hyperlink"/>
          </w:rPr>
          <w:t>Hình 2.16 Chọn 1 và xem ảnh 2D 1 đối tượng</w:t>
        </w:r>
        <w:r w:rsidR="00875F5F">
          <w:rPr>
            <w:webHidden/>
          </w:rPr>
          <w:tab/>
        </w:r>
        <w:r>
          <w:rPr>
            <w:webHidden/>
          </w:rPr>
          <w:fldChar w:fldCharType="begin"/>
        </w:r>
        <w:r w:rsidR="00875F5F">
          <w:rPr>
            <w:webHidden/>
          </w:rPr>
          <w:instrText xml:space="preserve"> PAGEREF _Toc298499603 \h </w:instrText>
        </w:r>
        <w:r>
          <w:rPr>
            <w:webHidden/>
          </w:rPr>
        </w:r>
        <w:r>
          <w:rPr>
            <w:webHidden/>
          </w:rPr>
          <w:fldChar w:fldCharType="separate"/>
        </w:r>
        <w:r w:rsidR="00875F5F">
          <w:rPr>
            <w:webHidden/>
          </w:rPr>
          <w:t>1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4" w:history="1">
        <w:r w:rsidR="00875F5F" w:rsidRPr="00127548">
          <w:rPr>
            <w:rStyle w:val="Hyperlink"/>
          </w:rPr>
          <w:t>Hình 2.17 Thao tác với bản đồ và cửa</w:t>
        </w:r>
        <w:r w:rsidR="00875F5F">
          <w:rPr>
            <w:webHidden/>
          </w:rPr>
          <w:tab/>
        </w:r>
        <w:r>
          <w:rPr>
            <w:webHidden/>
          </w:rPr>
          <w:fldChar w:fldCharType="begin"/>
        </w:r>
        <w:r w:rsidR="00875F5F">
          <w:rPr>
            <w:webHidden/>
          </w:rPr>
          <w:instrText xml:space="preserve"> PAGEREF _Toc298499604 \h </w:instrText>
        </w:r>
        <w:r>
          <w:rPr>
            <w:webHidden/>
          </w:rPr>
        </w:r>
        <w:r>
          <w:rPr>
            <w:webHidden/>
          </w:rPr>
          <w:fldChar w:fldCharType="separate"/>
        </w:r>
        <w:r w:rsidR="00875F5F">
          <w:rPr>
            <w:webHidden/>
          </w:rPr>
          <w:t>1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5" w:history="1">
        <w:r w:rsidR="00875F5F" w:rsidRPr="00127548">
          <w:rPr>
            <w:rStyle w:val="Hyperlink"/>
          </w:rPr>
          <w:t>Hình 2.18 Ảnh bị bóp méo khi dùng panorama (chú ý người ngồi).</w:t>
        </w:r>
        <w:r w:rsidR="00875F5F">
          <w:rPr>
            <w:webHidden/>
          </w:rPr>
          <w:tab/>
        </w:r>
        <w:r>
          <w:rPr>
            <w:webHidden/>
          </w:rPr>
          <w:fldChar w:fldCharType="begin"/>
        </w:r>
        <w:r w:rsidR="00875F5F">
          <w:rPr>
            <w:webHidden/>
          </w:rPr>
          <w:instrText xml:space="preserve"> PAGEREF _Toc298499605 \h </w:instrText>
        </w:r>
        <w:r>
          <w:rPr>
            <w:webHidden/>
          </w:rPr>
        </w:r>
        <w:r>
          <w:rPr>
            <w:webHidden/>
          </w:rPr>
          <w:fldChar w:fldCharType="separate"/>
        </w:r>
        <w:r w:rsidR="00875F5F">
          <w:rPr>
            <w:webHidden/>
          </w:rPr>
          <w:t>1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6" w:history="1">
        <w:r w:rsidR="00875F5F" w:rsidRPr="00127548">
          <w:rPr>
            <w:rStyle w:val="Hyperlink"/>
          </w:rPr>
          <w:t>Hình 2.19 Phòng triển lãm tranh ảo trước và sau khi ghép ảnh vào</w:t>
        </w:r>
        <w:r w:rsidR="00875F5F">
          <w:rPr>
            <w:webHidden/>
          </w:rPr>
          <w:tab/>
        </w:r>
        <w:r>
          <w:rPr>
            <w:webHidden/>
          </w:rPr>
          <w:fldChar w:fldCharType="begin"/>
        </w:r>
        <w:r w:rsidR="00875F5F">
          <w:rPr>
            <w:webHidden/>
          </w:rPr>
          <w:instrText xml:space="preserve"> PAGEREF _Toc298499606 \h </w:instrText>
        </w:r>
        <w:r>
          <w:rPr>
            <w:webHidden/>
          </w:rPr>
        </w:r>
        <w:r>
          <w:rPr>
            <w:webHidden/>
          </w:rPr>
          <w:fldChar w:fldCharType="separate"/>
        </w:r>
        <w:r w:rsidR="00875F5F">
          <w:rPr>
            <w:webHidden/>
          </w:rPr>
          <w:t>1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7" w:history="1">
        <w:r w:rsidR="00875F5F" w:rsidRPr="00127548">
          <w:rPr>
            <w:rStyle w:val="Hyperlink"/>
          </w:rPr>
          <w:t>Hình 2.20 Mô hình 3D dựng bằng máy tính.</w:t>
        </w:r>
        <w:r w:rsidR="00875F5F">
          <w:rPr>
            <w:webHidden/>
          </w:rPr>
          <w:tab/>
        </w:r>
        <w:r>
          <w:rPr>
            <w:webHidden/>
          </w:rPr>
          <w:fldChar w:fldCharType="begin"/>
        </w:r>
        <w:r w:rsidR="00875F5F">
          <w:rPr>
            <w:webHidden/>
          </w:rPr>
          <w:instrText xml:space="preserve"> PAGEREF _Toc298499607 \h </w:instrText>
        </w:r>
        <w:r>
          <w:rPr>
            <w:webHidden/>
          </w:rPr>
        </w:r>
        <w:r>
          <w:rPr>
            <w:webHidden/>
          </w:rPr>
          <w:fldChar w:fldCharType="separate"/>
        </w:r>
        <w:r w:rsidR="00875F5F">
          <w:rPr>
            <w:webHidden/>
          </w:rPr>
          <w:t>1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8" w:history="1">
        <w:r w:rsidR="00875F5F" w:rsidRPr="00127548">
          <w:rPr>
            <w:rStyle w:val="Hyperlink"/>
          </w:rPr>
          <w:t>Hình 3.1 Cách thức xác định độ sâu từng điểm ảnh và kết quả đạt được[ 10]</w:t>
        </w:r>
        <w:r w:rsidR="00875F5F">
          <w:rPr>
            <w:webHidden/>
          </w:rPr>
          <w:tab/>
        </w:r>
        <w:r>
          <w:rPr>
            <w:webHidden/>
          </w:rPr>
          <w:fldChar w:fldCharType="begin"/>
        </w:r>
        <w:r w:rsidR="00875F5F">
          <w:rPr>
            <w:webHidden/>
          </w:rPr>
          <w:instrText xml:space="preserve"> PAGEREF _Toc298499608 \h </w:instrText>
        </w:r>
        <w:r>
          <w:rPr>
            <w:webHidden/>
          </w:rPr>
        </w:r>
        <w:r>
          <w:rPr>
            <w:webHidden/>
          </w:rPr>
          <w:fldChar w:fldCharType="separate"/>
        </w:r>
        <w:r w:rsidR="00875F5F">
          <w:rPr>
            <w:webHidden/>
          </w:rPr>
          <w:t>1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09" w:history="1">
        <w:r w:rsidR="00875F5F" w:rsidRPr="00127548">
          <w:rPr>
            <w:rStyle w:val="Hyperlink"/>
          </w:rPr>
          <w:t>Hình 3.2 Bộ xử lý trung tâm của kinect[ 10]</w:t>
        </w:r>
        <w:r w:rsidR="00875F5F">
          <w:rPr>
            <w:webHidden/>
          </w:rPr>
          <w:tab/>
        </w:r>
        <w:r>
          <w:rPr>
            <w:webHidden/>
          </w:rPr>
          <w:fldChar w:fldCharType="begin"/>
        </w:r>
        <w:r w:rsidR="00875F5F">
          <w:rPr>
            <w:webHidden/>
          </w:rPr>
          <w:instrText xml:space="preserve"> PAGEREF _Toc298499609 \h </w:instrText>
        </w:r>
        <w:r>
          <w:rPr>
            <w:webHidden/>
          </w:rPr>
        </w:r>
        <w:r>
          <w:rPr>
            <w:webHidden/>
          </w:rPr>
          <w:fldChar w:fldCharType="separate"/>
        </w:r>
        <w:r w:rsidR="00875F5F">
          <w:rPr>
            <w:webHidden/>
          </w:rPr>
          <w:t>2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0" w:history="1">
        <w:r w:rsidR="00875F5F" w:rsidRPr="00127548">
          <w:rPr>
            <w:rStyle w:val="Hyperlink"/>
          </w:rPr>
          <w:t>Hình 3.3 Hình minh họa cấu tạo bên trong Kinect</w:t>
        </w:r>
        <w:r w:rsidR="00875F5F">
          <w:rPr>
            <w:webHidden/>
          </w:rPr>
          <w:tab/>
        </w:r>
        <w:r>
          <w:rPr>
            <w:webHidden/>
          </w:rPr>
          <w:fldChar w:fldCharType="begin"/>
        </w:r>
        <w:r w:rsidR="00875F5F">
          <w:rPr>
            <w:webHidden/>
          </w:rPr>
          <w:instrText xml:space="preserve"> PAGEREF _Toc298499610 \h </w:instrText>
        </w:r>
        <w:r>
          <w:rPr>
            <w:webHidden/>
          </w:rPr>
        </w:r>
        <w:r>
          <w:rPr>
            <w:webHidden/>
          </w:rPr>
          <w:fldChar w:fldCharType="separate"/>
        </w:r>
        <w:r w:rsidR="00875F5F">
          <w:rPr>
            <w:webHidden/>
          </w:rPr>
          <w:t>2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1" w:history="1">
        <w:r w:rsidR="00875F5F" w:rsidRPr="00127548">
          <w:rPr>
            <w:rStyle w:val="Hyperlink"/>
          </w:rPr>
          <w:t>Hình 3.4 Các bước cơ bản thực hiện cài đặt Driver kinect và thư viện OpenNI</w:t>
        </w:r>
        <w:r w:rsidR="00875F5F">
          <w:rPr>
            <w:webHidden/>
          </w:rPr>
          <w:tab/>
        </w:r>
        <w:r>
          <w:rPr>
            <w:webHidden/>
          </w:rPr>
          <w:fldChar w:fldCharType="begin"/>
        </w:r>
        <w:r w:rsidR="00875F5F">
          <w:rPr>
            <w:webHidden/>
          </w:rPr>
          <w:instrText xml:space="preserve"> PAGEREF _Toc298499611 \h </w:instrText>
        </w:r>
        <w:r>
          <w:rPr>
            <w:webHidden/>
          </w:rPr>
        </w:r>
        <w:r>
          <w:rPr>
            <w:webHidden/>
          </w:rPr>
          <w:fldChar w:fldCharType="separate"/>
        </w:r>
        <w:r w:rsidR="00875F5F">
          <w:rPr>
            <w:webHidden/>
          </w:rPr>
          <w:t>22</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2" w:history="1">
        <w:r w:rsidR="00875F5F" w:rsidRPr="00127548">
          <w:rPr>
            <w:rStyle w:val="Hyperlink"/>
          </w:rPr>
          <w:t>Hình 3.5 Chương trình demo sử dụng được kinect trên Windows.</w:t>
        </w:r>
        <w:r w:rsidR="00875F5F">
          <w:rPr>
            <w:webHidden/>
          </w:rPr>
          <w:tab/>
        </w:r>
        <w:r>
          <w:rPr>
            <w:webHidden/>
          </w:rPr>
          <w:fldChar w:fldCharType="begin"/>
        </w:r>
        <w:r w:rsidR="00875F5F">
          <w:rPr>
            <w:webHidden/>
          </w:rPr>
          <w:instrText xml:space="preserve"> PAGEREF _Toc298499612 \h </w:instrText>
        </w:r>
        <w:r>
          <w:rPr>
            <w:webHidden/>
          </w:rPr>
        </w:r>
        <w:r>
          <w:rPr>
            <w:webHidden/>
          </w:rPr>
          <w:fldChar w:fldCharType="separate"/>
        </w:r>
        <w:r w:rsidR="00875F5F">
          <w:rPr>
            <w:webHidden/>
          </w:rPr>
          <w:t>2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3" w:history="1">
        <w:r w:rsidR="00875F5F" w:rsidRPr="00127548">
          <w:rPr>
            <w:rStyle w:val="Hyperlink"/>
          </w:rPr>
          <w:t>Hình 3.6 Các thànhphần cơ bản của OpenNI.</w:t>
        </w:r>
        <w:r w:rsidR="00875F5F">
          <w:rPr>
            <w:webHidden/>
          </w:rPr>
          <w:tab/>
        </w:r>
        <w:r>
          <w:rPr>
            <w:webHidden/>
          </w:rPr>
          <w:fldChar w:fldCharType="begin"/>
        </w:r>
        <w:r w:rsidR="00875F5F">
          <w:rPr>
            <w:webHidden/>
          </w:rPr>
          <w:instrText xml:space="preserve"> PAGEREF _Toc298499613 \h </w:instrText>
        </w:r>
        <w:r>
          <w:rPr>
            <w:webHidden/>
          </w:rPr>
        </w:r>
        <w:r>
          <w:rPr>
            <w:webHidden/>
          </w:rPr>
          <w:fldChar w:fldCharType="separate"/>
        </w:r>
        <w:r w:rsidR="00875F5F">
          <w:rPr>
            <w:webHidden/>
          </w:rPr>
          <w:t>2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4" w:history="1">
        <w:r w:rsidR="00875F5F" w:rsidRPr="00127548">
          <w:rPr>
            <w:rStyle w:val="Hyperlink"/>
          </w:rPr>
          <w:t>Hình 3.7 Các bước lấy dữ liệu từ kinect</w:t>
        </w:r>
        <w:r w:rsidR="00875F5F">
          <w:rPr>
            <w:webHidden/>
          </w:rPr>
          <w:tab/>
        </w:r>
        <w:r>
          <w:rPr>
            <w:webHidden/>
          </w:rPr>
          <w:fldChar w:fldCharType="begin"/>
        </w:r>
        <w:r w:rsidR="00875F5F">
          <w:rPr>
            <w:webHidden/>
          </w:rPr>
          <w:instrText xml:space="preserve"> PAGEREF _Toc298499614 \h </w:instrText>
        </w:r>
        <w:r>
          <w:rPr>
            <w:webHidden/>
          </w:rPr>
        </w:r>
        <w:r>
          <w:rPr>
            <w:webHidden/>
          </w:rPr>
          <w:fldChar w:fldCharType="separate"/>
        </w:r>
        <w:r w:rsidR="00875F5F">
          <w:rPr>
            <w:webHidden/>
          </w:rPr>
          <w:t>2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5" w:history="1">
        <w:r w:rsidR="00875F5F" w:rsidRPr="00127548">
          <w:rPr>
            <w:rStyle w:val="Hyperlink"/>
          </w:rPr>
          <w:t>Hình 3.8 Minh họa trước và sau đồng bộ hóa dữ liệu ảnh và độ sâu.</w:t>
        </w:r>
        <w:r w:rsidR="00875F5F">
          <w:rPr>
            <w:webHidden/>
          </w:rPr>
          <w:tab/>
        </w:r>
        <w:r>
          <w:rPr>
            <w:webHidden/>
          </w:rPr>
          <w:fldChar w:fldCharType="begin"/>
        </w:r>
        <w:r w:rsidR="00875F5F">
          <w:rPr>
            <w:webHidden/>
          </w:rPr>
          <w:instrText xml:space="preserve"> PAGEREF _Toc298499615 \h </w:instrText>
        </w:r>
        <w:r>
          <w:rPr>
            <w:webHidden/>
          </w:rPr>
        </w:r>
        <w:r>
          <w:rPr>
            <w:webHidden/>
          </w:rPr>
          <w:fldChar w:fldCharType="separate"/>
        </w:r>
        <w:r w:rsidR="00875F5F">
          <w:rPr>
            <w:webHidden/>
          </w:rPr>
          <w:t>2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6" w:history="1">
        <w:r w:rsidR="00875F5F" w:rsidRPr="00127548">
          <w:rPr>
            <w:rStyle w:val="Hyperlink"/>
          </w:rPr>
          <w:t>Hình 3.9 mặt nạ màu thông dụng của bộ lọc Bayer[ 13][ 18]</w:t>
        </w:r>
        <w:r w:rsidR="00875F5F">
          <w:rPr>
            <w:webHidden/>
          </w:rPr>
          <w:tab/>
        </w:r>
        <w:r>
          <w:rPr>
            <w:webHidden/>
          </w:rPr>
          <w:fldChar w:fldCharType="begin"/>
        </w:r>
        <w:r w:rsidR="00875F5F">
          <w:rPr>
            <w:webHidden/>
          </w:rPr>
          <w:instrText xml:space="preserve"> PAGEREF _Toc298499616 \h </w:instrText>
        </w:r>
        <w:r>
          <w:rPr>
            <w:webHidden/>
          </w:rPr>
        </w:r>
        <w:r>
          <w:rPr>
            <w:webHidden/>
          </w:rPr>
          <w:fldChar w:fldCharType="separate"/>
        </w:r>
        <w:r w:rsidR="00875F5F">
          <w:rPr>
            <w:webHidden/>
          </w:rPr>
          <w:t>2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7" w:history="1">
        <w:r w:rsidR="00875F5F" w:rsidRPr="00127548">
          <w:rPr>
            <w:rStyle w:val="Hyperlink"/>
          </w:rPr>
          <w:t>Hình 3.10 Ảnh màu (được phóng to 4 lần) trước và sau khi sử dụng bộ lọc Bayer (thuật toán nội suy EdgeAware)</w:t>
        </w:r>
        <w:r w:rsidR="00875F5F">
          <w:rPr>
            <w:webHidden/>
          </w:rPr>
          <w:tab/>
        </w:r>
        <w:r>
          <w:rPr>
            <w:webHidden/>
          </w:rPr>
          <w:fldChar w:fldCharType="begin"/>
        </w:r>
        <w:r w:rsidR="00875F5F">
          <w:rPr>
            <w:webHidden/>
          </w:rPr>
          <w:instrText xml:space="preserve"> PAGEREF _Toc298499617 \h </w:instrText>
        </w:r>
        <w:r>
          <w:rPr>
            <w:webHidden/>
          </w:rPr>
        </w:r>
        <w:r>
          <w:rPr>
            <w:webHidden/>
          </w:rPr>
          <w:fldChar w:fldCharType="separate"/>
        </w:r>
        <w:r w:rsidR="00875F5F">
          <w:rPr>
            <w:webHidden/>
          </w:rPr>
          <w:t>3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8" w:history="1">
        <w:r w:rsidR="00875F5F" w:rsidRPr="00127548">
          <w:rPr>
            <w:rStyle w:val="Hyperlink"/>
            <w:lang w:eastAsia="ja-JP"/>
          </w:rPr>
          <w:t>Hình 4.1 Hệ tọa độ camera</w:t>
        </w:r>
        <w:r w:rsidR="00875F5F" w:rsidRPr="00127548">
          <w:rPr>
            <w:rStyle w:val="Hyperlink"/>
          </w:rPr>
          <w:t>[ 5</w:t>
        </w:r>
        <w:r w:rsidR="00875F5F" w:rsidRPr="00127548">
          <w:rPr>
            <w:rStyle w:val="Hyperlink"/>
            <w:lang w:eastAsia="ja-JP"/>
          </w:rPr>
          <w:t>]</w:t>
        </w:r>
        <w:r w:rsidR="00875F5F">
          <w:rPr>
            <w:webHidden/>
          </w:rPr>
          <w:tab/>
        </w:r>
        <w:r>
          <w:rPr>
            <w:webHidden/>
          </w:rPr>
          <w:fldChar w:fldCharType="begin"/>
        </w:r>
        <w:r w:rsidR="00875F5F">
          <w:rPr>
            <w:webHidden/>
          </w:rPr>
          <w:instrText xml:space="preserve"> PAGEREF _Toc298499618 \h </w:instrText>
        </w:r>
        <w:r>
          <w:rPr>
            <w:webHidden/>
          </w:rPr>
        </w:r>
        <w:r>
          <w:rPr>
            <w:webHidden/>
          </w:rPr>
          <w:fldChar w:fldCharType="separate"/>
        </w:r>
        <w:r w:rsidR="00875F5F">
          <w:rPr>
            <w:webHidden/>
          </w:rPr>
          <w:t>32</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19" w:history="1">
        <w:r w:rsidR="00875F5F" w:rsidRPr="00127548">
          <w:rPr>
            <w:rStyle w:val="Hyperlink"/>
            <w:lang w:eastAsia="ja-JP"/>
          </w:rPr>
          <w:t>Hình 4.2 Hệ tọa độ pixel (trái) và hệ tọa độ (</w:t>
        </w:r>
        <w:r w:rsidR="00875F5F" w:rsidRPr="00127548">
          <w:rPr>
            <w:rStyle w:val="Hyperlink"/>
            <w:i/>
            <w:lang w:eastAsia="ja-JP"/>
          </w:rPr>
          <w:t>u</w:t>
        </w:r>
        <w:r w:rsidR="00875F5F" w:rsidRPr="00127548">
          <w:rPr>
            <w:rStyle w:val="Hyperlink"/>
            <w:lang w:eastAsia="ja-JP"/>
          </w:rPr>
          <w:t xml:space="preserve">, </w:t>
        </w:r>
        <w:r w:rsidR="00875F5F" w:rsidRPr="00127548">
          <w:rPr>
            <w:rStyle w:val="Hyperlink"/>
            <w:i/>
            <w:lang w:eastAsia="ja-JP"/>
          </w:rPr>
          <w:t>v</w:t>
        </w:r>
        <w:r w:rsidR="00875F5F" w:rsidRPr="00127548">
          <w:rPr>
            <w:rStyle w:val="Hyperlink"/>
            <w:lang w:eastAsia="ja-JP"/>
          </w:rPr>
          <w:t xml:space="preserve">) của hình chiếu của điểm trong không gian </w:t>
        </w:r>
        <w:r w:rsidR="00875F5F" w:rsidRPr="00127548">
          <w:rPr>
            <w:rStyle w:val="Hyperlink"/>
          </w:rPr>
          <w:t>[ 5</w:t>
        </w:r>
        <w:r w:rsidR="00875F5F" w:rsidRPr="00127548">
          <w:rPr>
            <w:rStyle w:val="Hyperlink"/>
            <w:lang w:eastAsia="ja-JP"/>
          </w:rPr>
          <w:t>].</w:t>
        </w:r>
        <w:r w:rsidR="00875F5F">
          <w:rPr>
            <w:webHidden/>
          </w:rPr>
          <w:tab/>
        </w:r>
        <w:r>
          <w:rPr>
            <w:webHidden/>
          </w:rPr>
          <w:fldChar w:fldCharType="begin"/>
        </w:r>
        <w:r w:rsidR="00875F5F">
          <w:rPr>
            <w:webHidden/>
          </w:rPr>
          <w:instrText xml:space="preserve"> PAGEREF _Toc298499619 \h </w:instrText>
        </w:r>
        <w:r>
          <w:rPr>
            <w:webHidden/>
          </w:rPr>
        </w:r>
        <w:r>
          <w:rPr>
            <w:webHidden/>
          </w:rPr>
          <w:fldChar w:fldCharType="separate"/>
        </w:r>
        <w:r w:rsidR="00875F5F">
          <w:rPr>
            <w:webHidden/>
          </w:rPr>
          <w:t>3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0" w:history="1">
        <w:r w:rsidR="00875F5F" w:rsidRPr="00127548">
          <w:rPr>
            <w:rStyle w:val="Hyperlink"/>
          </w:rPr>
          <w:t>Hình 4.3 Chi tiết về các thông số của camera của kinect</w:t>
        </w:r>
        <w:r w:rsidR="00875F5F">
          <w:rPr>
            <w:webHidden/>
          </w:rPr>
          <w:tab/>
        </w:r>
        <w:r>
          <w:rPr>
            <w:webHidden/>
          </w:rPr>
          <w:fldChar w:fldCharType="begin"/>
        </w:r>
        <w:r w:rsidR="00875F5F">
          <w:rPr>
            <w:webHidden/>
          </w:rPr>
          <w:instrText xml:space="preserve"> PAGEREF _Toc298499620 \h </w:instrText>
        </w:r>
        <w:r>
          <w:rPr>
            <w:webHidden/>
          </w:rPr>
        </w:r>
        <w:r>
          <w:rPr>
            <w:webHidden/>
          </w:rPr>
          <w:fldChar w:fldCharType="separate"/>
        </w:r>
        <w:r w:rsidR="00875F5F">
          <w:rPr>
            <w:webHidden/>
          </w:rPr>
          <w:t>3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1" w:history="1">
        <w:r w:rsidR="00875F5F" w:rsidRPr="00127548">
          <w:rPr>
            <w:rStyle w:val="Hyperlink"/>
          </w:rPr>
          <w:t>Hình 4.4 Phân tích điểm M trong không gian.</w:t>
        </w:r>
        <w:r w:rsidR="00875F5F">
          <w:rPr>
            <w:webHidden/>
          </w:rPr>
          <w:tab/>
        </w:r>
        <w:r>
          <w:rPr>
            <w:webHidden/>
          </w:rPr>
          <w:fldChar w:fldCharType="begin"/>
        </w:r>
        <w:r w:rsidR="00875F5F">
          <w:rPr>
            <w:webHidden/>
          </w:rPr>
          <w:instrText xml:space="preserve"> PAGEREF _Toc298499621 \h </w:instrText>
        </w:r>
        <w:r>
          <w:rPr>
            <w:webHidden/>
          </w:rPr>
        </w:r>
        <w:r>
          <w:rPr>
            <w:webHidden/>
          </w:rPr>
          <w:fldChar w:fldCharType="separate"/>
        </w:r>
        <w:r w:rsidR="00875F5F">
          <w:rPr>
            <w:webHidden/>
          </w:rPr>
          <w:t>3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2" w:history="1">
        <w:r w:rsidR="00875F5F" w:rsidRPr="00127548">
          <w:rPr>
            <w:rStyle w:val="Hyperlink"/>
          </w:rPr>
          <w:t>Hình 4.5 Minh họa 3 frame trên cùng 1 hệ trục của kinect.</w:t>
        </w:r>
        <w:r w:rsidR="00875F5F">
          <w:rPr>
            <w:webHidden/>
          </w:rPr>
          <w:tab/>
        </w:r>
        <w:r>
          <w:rPr>
            <w:webHidden/>
          </w:rPr>
          <w:fldChar w:fldCharType="begin"/>
        </w:r>
        <w:r w:rsidR="00875F5F">
          <w:rPr>
            <w:webHidden/>
          </w:rPr>
          <w:instrText xml:space="preserve"> PAGEREF _Toc298499622 \h </w:instrText>
        </w:r>
        <w:r>
          <w:rPr>
            <w:webHidden/>
          </w:rPr>
        </w:r>
        <w:r>
          <w:rPr>
            <w:webHidden/>
          </w:rPr>
          <w:fldChar w:fldCharType="separate"/>
        </w:r>
        <w:r w:rsidR="00875F5F">
          <w:rPr>
            <w:webHidden/>
          </w:rPr>
          <w:t>3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3" w:history="1">
        <w:r w:rsidR="00875F5F" w:rsidRPr="00127548">
          <w:rPr>
            <w:rStyle w:val="Hyperlink"/>
          </w:rPr>
          <w:t>Hình 4.6 Áp dụng Box filter, 1 bước trong quá trình tăng tốc xác định điểm đặc trưng của SURF [ 6].</w:t>
        </w:r>
        <w:r w:rsidR="00875F5F">
          <w:rPr>
            <w:webHidden/>
          </w:rPr>
          <w:tab/>
        </w:r>
        <w:r>
          <w:rPr>
            <w:webHidden/>
          </w:rPr>
          <w:fldChar w:fldCharType="begin"/>
        </w:r>
        <w:r w:rsidR="00875F5F">
          <w:rPr>
            <w:webHidden/>
          </w:rPr>
          <w:instrText xml:space="preserve"> PAGEREF _Toc298499623 \h </w:instrText>
        </w:r>
        <w:r>
          <w:rPr>
            <w:webHidden/>
          </w:rPr>
        </w:r>
        <w:r>
          <w:rPr>
            <w:webHidden/>
          </w:rPr>
          <w:fldChar w:fldCharType="separate"/>
        </w:r>
        <w:r w:rsidR="00875F5F">
          <w:rPr>
            <w:webHidden/>
          </w:rPr>
          <w:t>3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4" w:history="1">
        <w:r w:rsidR="00875F5F" w:rsidRPr="00127548">
          <w:rPr>
            <w:rStyle w:val="Hyperlink"/>
          </w:rPr>
          <w:t>Hình 4.7 Mô tả đặc trưng thông qua hương và thông tin của các vùng lân cận [ 6]</w:t>
        </w:r>
        <w:r w:rsidR="00875F5F">
          <w:rPr>
            <w:webHidden/>
          </w:rPr>
          <w:tab/>
        </w:r>
        <w:r>
          <w:rPr>
            <w:webHidden/>
          </w:rPr>
          <w:fldChar w:fldCharType="begin"/>
        </w:r>
        <w:r w:rsidR="00875F5F">
          <w:rPr>
            <w:webHidden/>
          </w:rPr>
          <w:instrText xml:space="preserve"> PAGEREF _Toc298499624 \h </w:instrText>
        </w:r>
        <w:r>
          <w:rPr>
            <w:webHidden/>
          </w:rPr>
        </w:r>
        <w:r>
          <w:rPr>
            <w:webHidden/>
          </w:rPr>
          <w:fldChar w:fldCharType="separate"/>
        </w:r>
        <w:r w:rsidR="00875F5F">
          <w:rPr>
            <w:webHidden/>
          </w:rPr>
          <w:t>38</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5" w:history="1">
        <w:r w:rsidR="00875F5F" w:rsidRPr="00127548">
          <w:rPr>
            <w:rStyle w:val="Hyperlink"/>
          </w:rPr>
          <w:t>Hình 4.8 Minh họa việc dùng Ransac áp dụng cho việc tìm đường thẳng trong mặt phẳng[ 22].</w:t>
        </w:r>
        <w:r w:rsidR="00875F5F">
          <w:rPr>
            <w:webHidden/>
          </w:rPr>
          <w:tab/>
        </w:r>
        <w:r>
          <w:rPr>
            <w:webHidden/>
          </w:rPr>
          <w:fldChar w:fldCharType="begin"/>
        </w:r>
        <w:r w:rsidR="00875F5F">
          <w:rPr>
            <w:webHidden/>
          </w:rPr>
          <w:instrText xml:space="preserve"> PAGEREF _Toc298499625 \h </w:instrText>
        </w:r>
        <w:r>
          <w:rPr>
            <w:webHidden/>
          </w:rPr>
        </w:r>
        <w:r>
          <w:rPr>
            <w:webHidden/>
          </w:rPr>
          <w:fldChar w:fldCharType="separate"/>
        </w:r>
        <w:r w:rsidR="00875F5F">
          <w:rPr>
            <w:webHidden/>
          </w:rPr>
          <w:t>4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6" w:history="1">
        <w:r w:rsidR="00875F5F" w:rsidRPr="00127548">
          <w:rPr>
            <w:rStyle w:val="Hyperlink"/>
          </w:rPr>
          <w:t>Hình 4.9 Minh họa kết quả ghép 2 đám mây sau khi áp dụng ransac và Levenberg–Marquardt để xác định ma trận biến đổi.</w:t>
        </w:r>
        <w:r w:rsidR="00875F5F">
          <w:rPr>
            <w:webHidden/>
          </w:rPr>
          <w:tab/>
        </w:r>
        <w:r>
          <w:rPr>
            <w:webHidden/>
          </w:rPr>
          <w:fldChar w:fldCharType="begin"/>
        </w:r>
        <w:r w:rsidR="00875F5F">
          <w:rPr>
            <w:webHidden/>
          </w:rPr>
          <w:instrText xml:space="preserve"> PAGEREF _Toc298499626 \h </w:instrText>
        </w:r>
        <w:r>
          <w:rPr>
            <w:webHidden/>
          </w:rPr>
        </w:r>
        <w:r>
          <w:rPr>
            <w:webHidden/>
          </w:rPr>
          <w:fldChar w:fldCharType="separate"/>
        </w:r>
        <w:r w:rsidR="00875F5F">
          <w:rPr>
            <w:webHidden/>
          </w:rPr>
          <w:t>4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7" w:history="1">
        <w:r w:rsidR="00875F5F" w:rsidRPr="00127548">
          <w:rPr>
            <w:rStyle w:val="Hyperlink"/>
          </w:rPr>
          <w:t>Hình 5.1 Kiến trúc Silverlight[ 16]</w:t>
        </w:r>
        <w:r w:rsidR="00875F5F">
          <w:rPr>
            <w:webHidden/>
          </w:rPr>
          <w:tab/>
        </w:r>
        <w:r>
          <w:rPr>
            <w:webHidden/>
          </w:rPr>
          <w:fldChar w:fldCharType="begin"/>
        </w:r>
        <w:r w:rsidR="00875F5F">
          <w:rPr>
            <w:webHidden/>
          </w:rPr>
          <w:instrText xml:space="preserve"> PAGEREF _Toc298499627 \h </w:instrText>
        </w:r>
        <w:r>
          <w:rPr>
            <w:webHidden/>
          </w:rPr>
        </w:r>
        <w:r>
          <w:rPr>
            <w:webHidden/>
          </w:rPr>
          <w:fldChar w:fldCharType="separate"/>
        </w:r>
        <w:r w:rsidR="00875F5F">
          <w:rPr>
            <w:webHidden/>
          </w:rPr>
          <w:t>4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8" w:history="1">
        <w:r w:rsidR="00875F5F" w:rsidRPr="00127548">
          <w:rPr>
            <w:rStyle w:val="Hyperlink"/>
          </w:rPr>
          <w:t>Hình 5.2 Minh họa khả năng ve 3D của silverlight</w:t>
        </w:r>
        <w:r w:rsidR="00875F5F">
          <w:rPr>
            <w:webHidden/>
          </w:rPr>
          <w:tab/>
        </w:r>
        <w:r>
          <w:rPr>
            <w:webHidden/>
          </w:rPr>
          <w:fldChar w:fldCharType="begin"/>
        </w:r>
        <w:r w:rsidR="00875F5F">
          <w:rPr>
            <w:webHidden/>
          </w:rPr>
          <w:instrText xml:space="preserve"> PAGEREF _Toc298499628 \h </w:instrText>
        </w:r>
        <w:r>
          <w:rPr>
            <w:webHidden/>
          </w:rPr>
        </w:r>
        <w:r>
          <w:rPr>
            <w:webHidden/>
          </w:rPr>
          <w:fldChar w:fldCharType="separate"/>
        </w:r>
        <w:r w:rsidR="00875F5F">
          <w:rPr>
            <w:webHidden/>
          </w:rPr>
          <w:t>4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29" w:history="1">
        <w:r w:rsidR="00875F5F" w:rsidRPr="00127548">
          <w:rPr>
            <w:rStyle w:val="Hyperlink"/>
          </w:rPr>
          <w:t>Hình 5.3 Các thành phần đồ họa trong XNA</w:t>
        </w:r>
        <w:r w:rsidR="00875F5F">
          <w:rPr>
            <w:webHidden/>
          </w:rPr>
          <w:tab/>
        </w:r>
        <w:r>
          <w:rPr>
            <w:webHidden/>
          </w:rPr>
          <w:fldChar w:fldCharType="begin"/>
        </w:r>
        <w:r w:rsidR="00875F5F">
          <w:rPr>
            <w:webHidden/>
          </w:rPr>
          <w:instrText xml:space="preserve"> PAGEREF _Toc298499629 \h </w:instrText>
        </w:r>
        <w:r>
          <w:rPr>
            <w:webHidden/>
          </w:rPr>
        </w:r>
        <w:r>
          <w:rPr>
            <w:webHidden/>
          </w:rPr>
          <w:fldChar w:fldCharType="separate"/>
        </w:r>
        <w:r w:rsidR="00875F5F">
          <w:rPr>
            <w:webHidden/>
          </w:rPr>
          <w:t>4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0" w:history="1">
        <w:r w:rsidR="00875F5F" w:rsidRPr="00127548">
          <w:rPr>
            <w:rStyle w:val="Hyperlink"/>
          </w:rPr>
          <w:t>Hình 5.4 Tiến trình vẽ trong silverlight</w:t>
        </w:r>
        <w:r w:rsidR="00875F5F">
          <w:rPr>
            <w:webHidden/>
          </w:rPr>
          <w:tab/>
        </w:r>
        <w:r>
          <w:rPr>
            <w:webHidden/>
          </w:rPr>
          <w:fldChar w:fldCharType="begin"/>
        </w:r>
        <w:r w:rsidR="00875F5F">
          <w:rPr>
            <w:webHidden/>
          </w:rPr>
          <w:instrText xml:space="preserve"> PAGEREF _Toc298499630 \h </w:instrText>
        </w:r>
        <w:r>
          <w:rPr>
            <w:webHidden/>
          </w:rPr>
        </w:r>
        <w:r>
          <w:rPr>
            <w:webHidden/>
          </w:rPr>
          <w:fldChar w:fldCharType="separate"/>
        </w:r>
        <w:r w:rsidR="00875F5F">
          <w:rPr>
            <w:webHidden/>
          </w:rPr>
          <w:t>4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1" w:history="1">
        <w:r w:rsidR="00875F5F" w:rsidRPr="00127548">
          <w:rPr>
            <w:rStyle w:val="Hyperlink"/>
          </w:rPr>
          <w:t>Hình 5.5 Các phép biến đổi trước khi chiếu lên màn hình</w:t>
        </w:r>
        <w:r w:rsidR="00875F5F">
          <w:rPr>
            <w:webHidden/>
          </w:rPr>
          <w:tab/>
        </w:r>
        <w:r>
          <w:rPr>
            <w:webHidden/>
          </w:rPr>
          <w:fldChar w:fldCharType="begin"/>
        </w:r>
        <w:r w:rsidR="00875F5F">
          <w:rPr>
            <w:webHidden/>
          </w:rPr>
          <w:instrText xml:space="preserve"> PAGEREF _Toc298499631 \h </w:instrText>
        </w:r>
        <w:r>
          <w:rPr>
            <w:webHidden/>
          </w:rPr>
        </w:r>
        <w:r>
          <w:rPr>
            <w:webHidden/>
          </w:rPr>
          <w:fldChar w:fldCharType="separate"/>
        </w:r>
        <w:r w:rsidR="00875F5F">
          <w:rPr>
            <w:webHidden/>
          </w:rPr>
          <w:t>4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2" w:history="1">
        <w:r w:rsidR="00875F5F" w:rsidRPr="00127548">
          <w:rPr>
            <w:rStyle w:val="Hyperlink"/>
          </w:rPr>
          <w:t>Hình 5.6 Các điểm ảnh che phủ bởi 1 hình tam giác</w:t>
        </w:r>
        <w:r w:rsidR="00875F5F">
          <w:rPr>
            <w:webHidden/>
          </w:rPr>
          <w:tab/>
        </w:r>
        <w:r>
          <w:rPr>
            <w:webHidden/>
          </w:rPr>
          <w:fldChar w:fldCharType="begin"/>
        </w:r>
        <w:r w:rsidR="00875F5F">
          <w:rPr>
            <w:webHidden/>
          </w:rPr>
          <w:instrText xml:space="preserve"> PAGEREF _Toc298499632 \h </w:instrText>
        </w:r>
        <w:r>
          <w:rPr>
            <w:webHidden/>
          </w:rPr>
        </w:r>
        <w:r>
          <w:rPr>
            <w:webHidden/>
          </w:rPr>
          <w:fldChar w:fldCharType="separate"/>
        </w:r>
        <w:r w:rsidR="00875F5F">
          <w:rPr>
            <w:webHidden/>
          </w:rPr>
          <w:t>4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3" w:history="1">
        <w:r w:rsidR="00875F5F" w:rsidRPr="00127548">
          <w:rPr>
            <w:rStyle w:val="Hyperlink"/>
          </w:rPr>
          <w:t>Hình 5.7 Nội suy màu từ các điểm</w:t>
        </w:r>
        <w:r w:rsidR="00875F5F">
          <w:rPr>
            <w:webHidden/>
          </w:rPr>
          <w:tab/>
        </w:r>
        <w:r>
          <w:rPr>
            <w:webHidden/>
          </w:rPr>
          <w:fldChar w:fldCharType="begin"/>
        </w:r>
        <w:r w:rsidR="00875F5F">
          <w:rPr>
            <w:webHidden/>
          </w:rPr>
          <w:instrText xml:space="preserve"> PAGEREF _Toc298499633 \h </w:instrText>
        </w:r>
        <w:r>
          <w:rPr>
            <w:webHidden/>
          </w:rPr>
        </w:r>
        <w:r>
          <w:rPr>
            <w:webHidden/>
          </w:rPr>
          <w:fldChar w:fldCharType="separate"/>
        </w:r>
        <w:r w:rsidR="00875F5F">
          <w:rPr>
            <w:webHidden/>
          </w:rPr>
          <w:t>4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4" w:history="1">
        <w:r w:rsidR="00875F5F" w:rsidRPr="00127548">
          <w:rPr>
            <w:rStyle w:val="Hyperlink"/>
          </w:rPr>
          <w:t>Hình 5.8 Minh họa cách vẽ 1 điểm</w:t>
        </w:r>
        <w:r w:rsidR="00875F5F">
          <w:rPr>
            <w:webHidden/>
          </w:rPr>
          <w:tab/>
        </w:r>
        <w:r>
          <w:rPr>
            <w:webHidden/>
          </w:rPr>
          <w:fldChar w:fldCharType="begin"/>
        </w:r>
        <w:r w:rsidR="00875F5F">
          <w:rPr>
            <w:webHidden/>
          </w:rPr>
          <w:instrText xml:space="preserve"> PAGEREF _Toc298499634 \h </w:instrText>
        </w:r>
        <w:r>
          <w:rPr>
            <w:webHidden/>
          </w:rPr>
        </w:r>
        <w:r>
          <w:rPr>
            <w:webHidden/>
          </w:rPr>
          <w:fldChar w:fldCharType="separate"/>
        </w:r>
        <w:r w:rsidR="00875F5F">
          <w:rPr>
            <w:webHidden/>
          </w:rPr>
          <w:t>5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5" w:history="1">
        <w:r w:rsidR="00875F5F" w:rsidRPr="00127548">
          <w:rPr>
            <w:rStyle w:val="Hyperlink"/>
          </w:rPr>
          <w:t>Hình 5.9 cách dịch chuyển để có kích thước điểm vẽ trên màn hình là tối thiểu</w:t>
        </w:r>
        <w:r w:rsidR="00875F5F">
          <w:rPr>
            <w:webHidden/>
          </w:rPr>
          <w:tab/>
        </w:r>
        <w:r>
          <w:rPr>
            <w:webHidden/>
          </w:rPr>
          <w:fldChar w:fldCharType="begin"/>
        </w:r>
        <w:r w:rsidR="00875F5F">
          <w:rPr>
            <w:webHidden/>
          </w:rPr>
          <w:instrText xml:space="preserve"> PAGEREF _Toc298499635 \h </w:instrText>
        </w:r>
        <w:r>
          <w:rPr>
            <w:webHidden/>
          </w:rPr>
        </w:r>
        <w:r>
          <w:rPr>
            <w:webHidden/>
          </w:rPr>
          <w:fldChar w:fldCharType="separate"/>
        </w:r>
        <w:r w:rsidR="00875F5F">
          <w:rPr>
            <w:webHidden/>
          </w:rPr>
          <w:t>52</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6" w:history="1">
        <w:r w:rsidR="00875F5F" w:rsidRPr="00127548">
          <w:rPr>
            <w:rStyle w:val="Hyperlink"/>
          </w:rPr>
          <w:t>Hình 5.10 Cách tính góc của góc nhìn thứ nhất và thứ ba</w:t>
        </w:r>
        <w:r w:rsidR="00875F5F">
          <w:rPr>
            <w:webHidden/>
          </w:rPr>
          <w:tab/>
        </w:r>
        <w:r>
          <w:rPr>
            <w:webHidden/>
          </w:rPr>
          <w:fldChar w:fldCharType="begin"/>
        </w:r>
        <w:r w:rsidR="00875F5F">
          <w:rPr>
            <w:webHidden/>
          </w:rPr>
          <w:instrText xml:space="preserve"> PAGEREF _Toc298499636 \h </w:instrText>
        </w:r>
        <w:r>
          <w:rPr>
            <w:webHidden/>
          </w:rPr>
        </w:r>
        <w:r>
          <w:rPr>
            <w:webHidden/>
          </w:rPr>
          <w:fldChar w:fldCharType="separate"/>
        </w:r>
        <w:r w:rsidR="00875F5F">
          <w:rPr>
            <w:webHidden/>
          </w:rPr>
          <w:t>53</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7" w:history="1">
        <w:r w:rsidR="00875F5F" w:rsidRPr="00127548">
          <w:rPr>
            <w:rStyle w:val="Hyperlink"/>
          </w:rPr>
          <w:t>Hình 5.11 meshlab sử dụng Orbit camera để xem model thỏ</w:t>
        </w:r>
        <w:r w:rsidR="00875F5F">
          <w:rPr>
            <w:webHidden/>
          </w:rPr>
          <w:tab/>
        </w:r>
        <w:r>
          <w:rPr>
            <w:webHidden/>
          </w:rPr>
          <w:fldChar w:fldCharType="begin"/>
        </w:r>
        <w:r w:rsidR="00875F5F">
          <w:rPr>
            <w:webHidden/>
          </w:rPr>
          <w:instrText xml:space="preserve"> PAGEREF _Toc298499637 \h </w:instrText>
        </w:r>
        <w:r>
          <w:rPr>
            <w:webHidden/>
          </w:rPr>
        </w:r>
        <w:r>
          <w:rPr>
            <w:webHidden/>
          </w:rPr>
          <w:fldChar w:fldCharType="separate"/>
        </w:r>
        <w:r w:rsidR="00875F5F">
          <w:rPr>
            <w:webHidden/>
          </w:rPr>
          <w:t>54</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8" w:history="1">
        <w:r w:rsidR="00875F5F" w:rsidRPr="00127548">
          <w:rPr>
            <w:rStyle w:val="Hyperlink"/>
          </w:rPr>
          <w:t>Hình 6.1 Minh họa áp dụng ambient Light</w:t>
        </w:r>
        <w:r w:rsidR="00875F5F">
          <w:rPr>
            <w:webHidden/>
          </w:rPr>
          <w:tab/>
        </w:r>
        <w:r>
          <w:rPr>
            <w:webHidden/>
          </w:rPr>
          <w:fldChar w:fldCharType="begin"/>
        </w:r>
        <w:r w:rsidR="00875F5F">
          <w:rPr>
            <w:webHidden/>
          </w:rPr>
          <w:instrText xml:space="preserve"> PAGEREF _Toc298499638 \h </w:instrText>
        </w:r>
        <w:r>
          <w:rPr>
            <w:webHidden/>
          </w:rPr>
        </w:r>
        <w:r>
          <w:rPr>
            <w:webHidden/>
          </w:rPr>
          <w:fldChar w:fldCharType="separate"/>
        </w:r>
        <w:r w:rsidR="00875F5F">
          <w:rPr>
            <w:webHidden/>
          </w:rPr>
          <w:t>58</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39" w:history="1">
        <w:r w:rsidR="00875F5F" w:rsidRPr="00127548">
          <w:rPr>
            <w:rStyle w:val="Hyperlink"/>
          </w:rPr>
          <w:t>Hình 6.2 Minh họa Diffusal light</w:t>
        </w:r>
        <w:r w:rsidR="00875F5F">
          <w:rPr>
            <w:webHidden/>
          </w:rPr>
          <w:tab/>
        </w:r>
        <w:r>
          <w:rPr>
            <w:webHidden/>
          </w:rPr>
          <w:fldChar w:fldCharType="begin"/>
        </w:r>
        <w:r w:rsidR="00875F5F">
          <w:rPr>
            <w:webHidden/>
          </w:rPr>
          <w:instrText xml:space="preserve"> PAGEREF _Toc298499639 \h </w:instrText>
        </w:r>
        <w:r>
          <w:rPr>
            <w:webHidden/>
          </w:rPr>
        </w:r>
        <w:r>
          <w:rPr>
            <w:webHidden/>
          </w:rPr>
          <w:fldChar w:fldCharType="separate"/>
        </w:r>
        <w:r w:rsidR="00875F5F">
          <w:rPr>
            <w:webHidden/>
          </w:rPr>
          <w:t>5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0" w:history="1">
        <w:r w:rsidR="00875F5F" w:rsidRPr="00127548">
          <w:rPr>
            <w:rStyle w:val="Hyperlink"/>
          </w:rPr>
          <w:t>Hình 6.3 Cách phần phiếu ánh sáng của Diffusal light</w:t>
        </w:r>
        <w:r w:rsidR="00875F5F">
          <w:rPr>
            <w:webHidden/>
          </w:rPr>
          <w:tab/>
        </w:r>
        <w:r>
          <w:rPr>
            <w:webHidden/>
          </w:rPr>
          <w:fldChar w:fldCharType="begin"/>
        </w:r>
        <w:r w:rsidR="00875F5F">
          <w:rPr>
            <w:webHidden/>
          </w:rPr>
          <w:instrText xml:space="preserve"> PAGEREF _Toc298499640 \h </w:instrText>
        </w:r>
        <w:r>
          <w:rPr>
            <w:webHidden/>
          </w:rPr>
        </w:r>
        <w:r>
          <w:rPr>
            <w:webHidden/>
          </w:rPr>
          <w:fldChar w:fldCharType="separate"/>
        </w:r>
        <w:r w:rsidR="00875F5F">
          <w:rPr>
            <w:webHidden/>
          </w:rPr>
          <w:t>6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1" w:history="1">
        <w:r w:rsidR="00875F5F" w:rsidRPr="00127548">
          <w:rPr>
            <w:rStyle w:val="Hyperlink"/>
          </w:rPr>
          <w:t>Hình 6.4 Minh họa Specular light</w:t>
        </w:r>
        <w:r w:rsidR="00875F5F">
          <w:rPr>
            <w:webHidden/>
          </w:rPr>
          <w:tab/>
        </w:r>
        <w:r>
          <w:rPr>
            <w:webHidden/>
          </w:rPr>
          <w:fldChar w:fldCharType="begin"/>
        </w:r>
        <w:r w:rsidR="00875F5F">
          <w:rPr>
            <w:webHidden/>
          </w:rPr>
          <w:instrText xml:space="preserve"> PAGEREF _Toc298499641 \h </w:instrText>
        </w:r>
        <w:r>
          <w:rPr>
            <w:webHidden/>
          </w:rPr>
        </w:r>
        <w:r>
          <w:rPr>
            <w:webHidden/>
          </w:rPr>
          <w:fldChar w:fldCharType="separate"/>
        </w:r>
        <w:r w:rsidR="00875F5F">
          <w:rPr>
            <w:webHidden/>
          </w:rPr>
          <w:t>6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2" w:history="1">
        <w:r w:rsidR="00875F5F" w:rsidRPr="00127548">
          <w:rPr>
            <w:rStyle w:val="Hyperlink"/>
          </w:rPr>
          <w:t>Hình 6.5 Minhhọa cách phản xạ ánh sang của Specular light</w:t>
        </w:r>
        <w:r w:rsidR="00875F5F">
          <w:rPr>
            <w:webHidden/>
          </w:rPr>
          <w:tab/>
        </w:r>
        <w:r>
          <w:rPr>
            <w:webHidden/>
          </w:rPr>
          <w:fldChar w:fldCharType="begin"/>
        </w:r>
        <w:r w:rsidR="00875F5F">
          <w:rPr>
            <w:webHidden/>
          </w:rPr>
          <w:instrText xml:space="preserve"> PAGEREF _Toc298499642 \h </w:instrText>
        </w:r>
        <w:r>
          <w:rPr>
            <w:webHidden/>
          </w:rPr>
        </w:r>
        <w:r>
          <w:rPr>
            <w:webHidden/>
          </w:rPr>
          <w:fldChar w:fldCharType="separate"/>
        </w:r>
        <w:r w:rsidR="00875F5F">
          <w:rPr>
            <w:webHidden/>
          </w:rPr>
          <w:t>6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3" w:history="1">
        <w:r w:rsidR="00875F5F" w:rsidRPr="00127548">
          <w:rPr>
            <w:rStyle w:val="Hyperlink"/>
          </w:rPr>
          <w:t>Hình 6.6 Graphics Pipeline của GPU [ 26].</w:t>
        </w:r>
        <w:r w:rsidR="00875F5F">
          <w:rPr>
            <w:webHidden/>
          </w:rPr>
          <w:tab/>
        </w:r>
        <w:r>
          <w:rPr>
            <w:webHidden/>
          </w:rPr>
          <w:fldChar w:fldCharType="begin"/>
        </w:r>
        <w:r w:rsidR="00875F5F">
          <w:rPr>
            <w:webHidden/>
          </w:rPr>
          <w:instrText xml:space="preserve"> PAGEREF _Toc298499643 \h </w:instrText>
        </w:r>
        <w:r>
          <w:rPr>
            <w:webHidden/>
          </w:rPr>
        </w:r>
        <w:r>
          <w:rPr>
            <w:webHidden/>
          </w:rPr>
          <w:fldChar w:fldCharType="separate"/>
        </w:r>
        <w:r w:rsidR="00875F5F">
          <w:rPr>
            <w:webHidden/>
          </w:rPr>
          <w:t>6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4" w:history="1">
        <w:r w:rsidR="00875F5F" w:rsidRPr="00127548">
          <w:rPr>
            <w:rStyle w:val="Hyperlink"/>
          </w:rPr>
          <w:t>Hình 6.7 Minh hoạ cách chọn 1 model trong không gian.</w:t>
        </w:r>
        <w:r w:rsidR="00875F5F">
          <w:rPr>
            <w:webHidden/>
          </w:rPr>
          <w:tab/>
        </w:r>
        <w:r>
          <w:rPr>
            <w:webHidden/>
          </w:rPr>
          <w:fldChar w:fldCharType="begin"/>
        </w:r>
        <w:r w:rsidR="00875F5F">
          <w:rPr>
            <w:webHidden/>
          </w:rPr>
          <w:instrText xml:space="preserve"> PAGEREF _Toc298499644 \h </w:instrText>
        </w:r>
        <w:r>
          <w:rPr>
            <w:webHidden/>
          </w:rPr>
        </w:r>
        <w:r>
          <w:rPr>
            <w:webHidden/>
          </w:rPr>
          <w:fldChar w:fldCharType="separate"/>
        </w:r>
        <w:r w:rsidR="00875F5F">
          <w:rPr>
            <w:webHidden/>
          </w:rPr>
          <w:t>65</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5" w:history="1">
        <w:r w:rsidR="00875F5F" w:rsidRPr="00127548">
          <w:rPr>
            <w:rStyle w:val="Hyperlink"/>
          </w:rPr>
          <w:t>Hình 7.1 Hình giới thiệu feature out-of-browser</w:t>
        </w:r>
        <w:r w:rsidR="00875F5F">
          <w:rPr>
            <w:webHidden/>
          </w:rPr>
          <w:tab/>
        </w:r>
        <w:r>
          <w:rPr>
            <w:webHidden/>
          </w:rPr>
          <w:fldChar w:fldCharType="begin"/>
        </w:r>
        <w:r w:rsidR="00875F5F">
          <w:rPr>
            <w:webHidden/>
          </w:rPr>
          <w:instrText xml:space="preserve"> PAGEREF _Toc298499645 \h </w:instrText>
        </w:r>
        <w:r>
          <w:rPr>
            <w:webHidden/>
          </w:rPr>
        </w:r>
        <w:r>
          <w:rPr>
            <w:webHidden/>
          </w:rPr>
          <w:fldChar w:fldCharType="separate"/>
        </w:r>
        <w:r w:rsidR="00875F5F">
          <w:rPr>
            <w:webHidden/>
          </w:rPr>
          <w:t>66</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6" w:history="1">
        <w:r w:rsidR="00875F5F" w:rsidRPr="00127548">
          <w:rPr>
            <w:rStyle w:val="Hyperlink"/>
          </w:rPr>
          <w:t>Hình 7.2 Các tầng bảo mật trong .Net Framework 4</w:t>
        </w:r>
        <w:r w:rsidR="00875F5F">
          <w:rPr>
            <w:webHidden/>
          </w:rPr>
          <w:tab/>
        </w:r>
        <w:r>
          <w:rPr>
            <w:webHidden/>
          </w:rPr>
          <w:fldChar w:fldCharType="begin"/>
        </w:r>
        <w:r w:rsidR="00875F5F">
          <w:rPr>
            <w:webHidden/>
          </w:rPr>
          <w:instrText xml:space="preserve"> PAGEREF _Toc298499646 \h </w:instrText>
        </w:r>
        <w:r>
          <w:rPr>
            <w:webHidden/>
          </w:rPr>
        </w:r>
        <w:r>
          <w:rPr>
            <w:webHidden/>
          </w:rPr>
          <w:fldChar w:fldCharType="separate"/>
        </w:r>
        <w:r w:rsidR="00875F5F">
          <w:rPr>
            <w:webHidden/>
          </w:rPr>
          <w:t>67</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7" w:history="1">
        <w:r w:rsidR="00875F5F" w:rsidRPr="00127548">
          <w:rPr>
            <w:rStyle w:val="Hyperlink"/>
          </w:rPr>
          <w:t>Hình 7.3 Chương trình trước và sau khi sử dụng Out-Of-Browser</w:t>
        </w:r>
        <w:r w:rsidR="00875F5F">
          <w:rPr>
            <w:webHidden/>
          </w:rPr>
          <w:tab/>
        </w:r>
        <w:r>
          <w:rPr>
            <w:webHidden/>
          </w:rPr>
          <w:fldChar w:fldCharType="begin"/>
        </w:r>
        <w:r w:rsidR="00875F5F">
          <w:rPr>
            <w:webHidden/>
          </w:rPr>
          <w:instrText xml:space="preserve"> PAGEREF _Toc298499647 \h </w:instrText>
        </w:r>
        <w:r>
          <w:rPr>
            <w:webHidden/>
          </w:rPr>
        </w:r>
        <w:r>
          <w:rPr>
            <w:webHidden/>
          </w:rPr>
          <w:fldChar w:fldCharType="separate"/>
        </w:r>
        <w:r w:rsidR="00875F5F">
          <w:rPr>
            <w:webHidden/>
          </w:rPr>
          <w:t>68</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8" w:history="1">
        <w:r w:rsidR="00875F5F" w:rsidRPr="00127548">
          <w:rPr>
            <w:rStyle w:val="Hyperlink"/>
          </w:rPr>
          <w:t>Hình 7.4 Lớp hỗ trợ tương tác với file và folder ở Client</w:t>
        </w:r>
        <w:r w:rsidR="00875F5F">
          <w:rPr>
            <w:webHidden/>
          </w:rPr>
          <w:tab/>
        </w:r>
        <w:r>
          <w:rPr>
            <w:webHidden/>
          </w:rPr>
          <w:fldChar w:fldCharType="begin"/>
        </w:r>
        <w:r w:rsidR="00875F5F">
          <w:rPr>
            <w:webHidden/>
          </w:rPr>
          <w:instrText xml:space="preserve"> PAGEREF _Toc298499648 \h </w:instrText>
        </w:r>
        <w:r>
          <w:rPr>
            <w:webHidden/>
          </w:rPr>
        </w:r>
        <w:r>
          <w:rPr>
            <w:webHidden/>
          </w:rPr>
          <w:fldChar w:fldCharType="separate"/>
        </w:r>
        <w:r w:rsidR="00875F5F">
          <w:rPr>
            <w:webHidden/>
          </w:rPr>
          <w:t>69</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49" w:history="1">
        <w:r w:rsidR="00875F5F" w:rsidRPr="00127548">
          <w:rPr>
            <w:rStyle w:val="Hyperlink"/>
          </w:rPr>
          <w:t>Hình 7.5 Chọn thư mục ở Client và lấy đường dẫn tuyệt đối</w:t>
        </w:r>
        <w:r w:rsidR="00875F5F">
          <w:rPr>
            <w:webHidden/>
          </w:rPr>
          <w:tab/>
        </w:r>
        <w:r>
          <w:rPr>
            <w:webHidden/>
          </w:rPr>
          <w:fldChar w:fldCharType="begin"/>
        </w:r>
        <w:r w:rsidR="00875F5F">
          <w:rPr>
            <w:webHidden/>
          </w:rPr>
          <w:instrText xml:space="preserve"> PAGEREF _Toc298499649 \h </w:instrText>
        </w:r>
        <w:r>
          <w:rPr>
            <w:webHidden/>
          </w:rPr>
        </w:r>
        <w:r>
          <w:rPr>
            <w:webHidden/>
          </w:rPr>
          <w:fldChar w:fldCharType="separate"/>
        </w:r>
        <w:r w:rsidR="00875F5F">
          <w:rPr>
            <w:webHidden/>
          </w:rPr>
          <w:t>7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50" w:history="1">
        <w:r w:rsidR="00875F5F" w:rsidRPr="00127548">
          <w:rPr>
            <w:rStyle w:val="Hyperlink"/>
          </w:rPr>
          <w:t>Hình 7.6 Kích hoạt chức năng ping từ silverlight</w:t>
        </w:r>
        <w:r w:rsidR="00875F5F">
          <w:rPr>
            <w:webHidden/>
          </w:rPr>
          <w:tab/>
        </w:r>
        <w:r>
          <w:rPr>
            <w:webHidden/>
          </w:rPr>
          <w:fldChar w:fldCharType="begin"/>
        </w:r>
        <w:r w:rsidR="00875F5F">
          <w:rPr>
            <w:webHidden/>
          </w:rPr>
          <w:instrText xml:space="preserve"> PAGEREF _Toc298499650 \h </w:instrText>
        </w:r>
        <w:r>
          <w:rPr>
            <w:webHidden/>
          </w:rPr>
        </w:r>
        <w:r>
          <w:rPr>
            <w:webHidden/>
          </w:rPr>
          <w:fldChar w:fldCharType="separate"/>
        </w:r>
        <w:r w:rsidR="00875F5F">
          <w:rPr>
            <w:webHidden/>
          </w:rPr>
          <w:t>70</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51" w:history="1">
        <w:r w:rsidR="00875F5F" w:rsidRPr="00127548">
          <w:rPr>
            <w:rStyle w:val="Hyperlink"/>
          </w:rPr>
          <w:t>Hình 7.7 Các bước đóng gói dữ liệu, chuẩn bị cho Silverlight</w:t>
        </w:r>
        <w:r w:rsidR="00875F5F">
          <w:rPr>
            <w:webHidden/>
          </w:rPr>
          <w:tab/>
        </w:r>
        <w:r>
          <w:rPr>
            <w:webHidden/>
          </w:rPr>
          <w:fldChar w:fldCharType="begin"/>
        </w:r>
        <w:r w:rsidR="00875F5F">
          <w:rPr>
            <w:webHidden/>
          </w:rPr>
          <w:instrText xml:space="preserve"> PAGEREF _Toc298499651 \h </w:instrText>
        </w:r>
        <w:r>
          <w:rPr>
            <w:webHidden/>
          </w:rPr>
        </w:r>
        <w:r>
          <w:rPr>
            <w:webHidden/>
          </w:rPr>
          <w:fldChar w:fldCharType="separate"/>
        </w:r>
        <w:r w:rsidR="00875F5F">
          <w:rPr>
            <w:webHidden/>
          </w:rPr>
          <w:t>7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52" w:history="1">
        <w:r w:rsidR="00875F5F" w:rsidRPr="00127548">
          <w:rPr>
            <w:rStyle w:val="Hyperlink"/>
          </w:rPr>
          <w:t>Hình 7.8 Các thành phần hỗ trợ thực hiện về phía chương trình C++</w:t>
        </w:r>
        <w:r w:rsidR="00875F5F">
          <w:rPr>
            <w:webHidden/>
          </w:rPr>
          <w:tab/>
        </w:r>
        <w:r>
          <w:rPr>
            <w:webHidden/>
          </w:rPr>
          <w:fldChar w:fldCharType="begin"/>
        </w:r>
        <w:r w:rsidR="00875F5F">
          <w:rPr>
            <w:webHidden/>
          </w:rPr>
          <w:instrText xml:space="preserve"> PAGEREF _Toc298499652 \h </w:instrText>
        </w:r>
        <w:r>
          <w:rPr>
            <w:webHidden/>
          </w:rPr>
        </w:r>
        <w:r>
          <w:rPr>
            <w:webHidden/>
          </w:rPr>
          <w:fldChar w:fldCharType="separate"/>
        </w:r>
        <w:r w:rsidR="00875F5F">
          <w:rPr>
            <w:webHidden/>
          </w:rPr>
          <w:t>71</w:t>
        </w:r>
        <w:r>
          <w:rPr>
            <w:webHidden/>
          </w:rPr>
          <w:fldChar w:fldCharType="end"/>
        </w:r>
      </w:hyperlink>
    </w:p>
    <w:p w:rsidR="00875F5F" w:rsidRDefault="00A54891">
      <w:pPr>
        <w:pStyle w:val="TableofFigures"/>
        <w:rPr>
          <w:rFonts w:asciiTheme="minorHAnsi" w:eastAsiaTheme="minorEastAsia" w:hAnsiTheme="minorHAnsi" w:cstheme="minorBidi"/>
          <w:spacing w:val="0"/>
          <w:sz w:val="22"/>
          <w:szCs w:val="22"/>
        </w:rPr>
      </w:pPr>
      <w:hyperlink w:anchor="_Toc298499653" w:history="1">
        <w:r w:rsidR="00875F5F" w:rsidRPr="00127548">
          <w:rPr>
            <w:rStyle w:val="Hyperlink"/>
          </w:rPr>
          <w:t>Hình 7.9 Các thành phần hỗ trợ thực hiện về phía silverlight</w:t>
        </w:r>
        <w:r w:rsidR="00875F5F">
          <w:rPr>
            <w:webHidden/>
          </w:rPr>
          <w:tab/>
        </w:r>
        <w:r>
          <w:rPr>
            <w:webHidden/>
          </w:rPr>
          <w:fldChar w:fldCharType="begin"/>
        </w:r>
        <w:r w:rsidR="00875F5F">
          <w:rPr>
            <w:webHidden/>
          </w:rPr>
          <w:instrText xml:space="preserve"> PAGEREF _Toc298499653 \h </w:instrText>
        </w:r>
        <w:r>
          <w:rPr>
            <w:webHidden/>
          </w:rPr>
        </w:r>
        <w:r>
          <w:rPr>
            <w:webHidden/>
          </w:rPr>
          <w:fldChar w:fldCharType="separate"/>
        </w:r>
        <w:r w:rsidR="00875F5F">
          <w:rPr>
            <w:webHidden/>
          </w:rPr>
          <w:t>73</w:t>
        </w:r>
        <w:r>
          <w:rPr>
            <w:webHidden/>
          </w:rPr>
          <w:fldChar w:fldCharType="end"/>
        </w:r>
      </w:hyperlink>
    </w:p>
    <w:p w:rsidR="003D34AA" w:rsidRPr="00054D79" w:rsidRDefault="00A54891"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3" w:name="_Toc517588808"/>
      <w:bookmarkStart w:id="134" w:name="_Toc517863276"/>
      <w:bookmarkStart w:id="135" w:name="_Toc519935062"/>
      <w:bookmarkStart w:id="136" w:name="_Toc20714776"/>
      <w:r w:rsidRPr="00054D79">
        <w:rPr>
          <w:rFonts w:ascii="Arial" w:hAnsi="Arial"/>
          <w:bCs/>
          <w:sz w:val="32"/>
          <w:szCs w:val="32"/>
        </w:rPr>
        <w:t>D</w:t>
      </w:r>
      <w:bookmarkEnd w:id="133"/>
      <w:bookmarkEnd w:id="134"/>
      <w:bookmarkEnd w:id="135"/>
      <w:bookmarkEnd w:id="136"/>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8373E5" w:rsidRDefault="00A54891">
      <w:pPr>
        <w:pStyle w:val="TableofFigures"/>
        <w:rPr>
          <w:rFonts w:asciiTheme="minorHAnsi" w:eastAsiaTheme="minorEastAsia" w:hAnsiTheme="minorHAnsi" w:cstheme="minorBidi"/>
          <w:spacing w:val="0"/>
          <w:sz w:val="22"/>
          <w:szCs w:val="22"/>
        </w:rPr>
      </w:pPr>
      <w:r w:rsidRPr="00A54891">
        <w:fldChar w:fldCharType="begin"/>
      </w:r>
      <w:r w:rsidR="003D34AA" w:rsidRPr="0045735A">
        <w:instrText xml:space="preserve"> TOC \h \z \c "Bảng" </w:instrText>
      </w:r>
      <w:r w:rsidRPr="00A54891">
        <w:fldChar w:fldCharType="separate"/>
      </w:r>
      <w:hyperlink w:anchor="_Toc298499506" w:history="1">
        <w:r w:rsidR="008373E5" w:rsidRPr="00362F9A">
          <w:rPr>
            <w:rStyle w:val="Hyperlink"/>
          </w:rPr>
          <w:t>Bảng 5.1 Các thông tin cơ bản của từng đỉnh</w:t>
        </w:r>
        <w:r w:rsidR="008373E5">
          <w:rPr>
            <w:webHidden/>
          </w:rPr>
          <w:tab/>
        </w:r>
        <w:r>
          <w:rPr>
            <w:webHidden/>
          </w:rPr>
          <w:fldChar w:fldCharType="begin"/>
        </w:r>
        <w:r w:rsidR="008373E5">
          <w:rPr>
            <w:webHidden/>
          </w:rPr>
          <w:instrText xml:space="preserve"> PAGEREF _Toc298499506 \h </w:instrText>
        </w:r>
        <w:r>
          <w:rPr>
            <w:webHidden/>
          </w:rPr>
        </w:r>
        <w:r>
          <w:rPr>
            <w:webHidden/>
          </w:rPr>
          <w:fldChar w:fldCharType="separate"/>
        </w:r>
        <w:r w:rsidR="008373E5">
          <w:rPr>
            <w:webHidden/>
          </w:rPr>
          <w:t>49</w:t>
        </w:r>
        <w:r>
          <w:rPr>
            <w:webHidden/>
          </w:rPr>
          <w:fldChar w:fldCharType="end"/>
        </w:r>
      </w:hyperlink>
    </w:p>
    <w:p w:rsidR="008373E5" w:rsidRDefault="00A54891">
      <w:pPr>
        <w:pStyle w:val="TableofFigures"/>
        <w:rPr>
          <w:rFonts w:asciiTheme="minorHAnsi" w:eastAsiaTheme="minorEastAsia" w:hAnsiTheme="minorHAnsi" w:cstheme="minorBidi"/>
          <w:spacing w:val="0"/>
          <w:sz w:val="22"/>
          <w:szCs w:val="22"/>
        </w:rPr>
      </w:pPr>
      <w:hyperlink w:anchor="_Toc298499507" w:history="1">
        <w:r w:rsidR="008373E5" w:rsidRPr="00362F9A">
          <w:rPr>
            <w:rStyle w:val="Hyperlink"/>
          </w:rPr>
          <w:t>Bảng 5.2 Các thành phần của 1 điểm</w:t>
        </w:r>
        <w:r w:rsidR="008373E5">
          <w:rPr>
            <w:webHidden/>
          </w:rPr>
          <w:tab/>
        </w:r>
        <w:r>
          <w:rPr>
            <w:webHidden/>
          </w:rPr>
          <w:fldChar w:fldCharType="begin"/>
        </w:r>
        <w:r w:rsidR="008373E5">
          <w:rPr>
            <w:webHidden/>
          </w:rPr>
          <w:instrText xml:space="preserve"> PAGEREF _Toc298499507 \h </w:instrText>
        </w:r>
        <w:r>
          <w:rPr>
            <w:webHidden/>
          </w:rPr>
        </w:r>
        <w:r>
          <w:rPr>
            <w:webHidden/>
          </w:rPr>
          <w:fldChar w:fldCharType="separate"/>
        </w:r>
        <w:r w:rsidR="008373E5">
          <w:rPr>
            <w:webHidden/>
          </w:rPr>
          <w:t>52</w:t>
        </w:r>
        <w:r>
          <w:rPr>
            <w:webHidden/>
          </w:rPr>
          <w:fldChar w:fldCharType="end"/>
        </w:r>
      </w:hyperlink>
    </w:p>
    <w:p w:rsidR="003D34AA" w:rsidRDefault="00A54891" w:rsidP="003D34AA">
      <w:pPr>
        <w:pStyle w:val="BodyText"/>
        <w:rPr>
          <w:lang w:eastAsia="ja-JP"/>
        </w:rPr>
      </w:pPr>
      <w:r w:rsidRPr="0045735A">
        <w:fldChar w:fldCharType="end"/>
      </w:r>
      <w:bookmarkStart w:id="137"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7"/>
    <w:p w:rsidR="00687B57" w:rsidRPr="00C54CDD" w:rsidRDefault="00687B57" w:rsidP="00687B57">
      <w:pPr>
        <w:pStyle w:val="Heading1"/>
        <w:rPr>
          <w:lang w:eastAsia="ja-JP"/>
        </w:rPr>
      </w:pPr>
      <w:r w:rsidRPr="00C54CDD">
        <w:lastRenderedPageBreak/>
        <w:br w:type="textWrapping" w:clear="all"/>
      </w:r>
      <w:bookmarkStart w:id="138" w:name="_Ref267590160"/>
      <w:bookmarkStart w:id="139" w:name="_Toc267598294"/>
      <w:bookmarkStart w:id="140" w:name="_Toc298509278"/>
      <w:r>
        <w:rPr>
          <w:lang w:eastAsia="ja-JP"/>
        </w:rPr>
        <w:t>Giới thiệu</w:t>
      </w:r>
      <w:bookmarkEnd w:id="138"/>
      <w:bookmarkEnd w:id="139"/>
      <w:bookmarkEnd w:id="140"/>
    </w:p>
    <w:p w:rsidR="00687B57" w:rsidRPr="00C54CDD" w:rsidRDefault="00687B57" w:rsidP="00687B57">
      <w:pPr>
        <w:rPr>
          <w:b/>
        </w:rPr>
      </w:pPr>
      <w:r w:rsidRPr="00C54CDD">
        <w:rPr>
          <w:b/>
        </w:rPr>
        <w:t>Tóm tắt chương:</w:t>
      </w:r>
    </w:p>
    <w:p w:rsidR="00687B57" w:rsidRDefault="00687B57" w:rsidP="00262BBD">
      <w:pPr>
        <w:pStyle w:val="ChapterSummary"/>
      </w:pPr>
      <w:r w:rsidRPr="00C54CDD">
        <w:t xml:space="preserve">Nội dung </w:t>
      </w:r>
      <w:r w:rsidRPr="00C54CDD">
        <w:rPr>
          <w:lang w:eastAsia="ja-JP"/>
        </w:rPr>
        <w:t>chươ</w:t>
      </w:r>
      <w:r>
        <w:rPr>
          <w:lang w:eastAsia="ja-JP"/>
        </w:rPr>
        <w:t>ng 1</w:t>
      </w:r>
      <w:r w:rsidRPr="00C54CDD">
        <w:t xml:space="preserve"> trình</w:t>
      </w:r>
      <w:r>
        <w:t xml:space="preserve"> bày</w:t>
      </w:r>
      <w:r w:rsidRPr="00C54CDD">
        <w:t xml:space="preserve"> </w:t>
      </w:r>
      <w:r>
        <w:t>tổng quan về luận án, mục tiêu của luận án.</w:t>
      </w:r>
      <w:r w:rsidRPr="00D713B9">
        <w:t xml:space="preserve"> Nội dung tóm tắt của từng chương trong luận án được trình bày ở cuối phần này.</w:t>
      </w:r>
    </w:p>
    <w:p w:rsidR="00C42D9F" w:rsidRDefault="00687B57" w:rsidP="00C42D9F">
      <w:pPr>
        <w:pStyle w:val="Heading2"/>
      </w:pPr>
      <w:bookmarkStart w:id="141" w:name="_Toc267598295"/>
      <w:bookmarkStart w:id="142" w:name="_Toc298509279"/>
      <w:r>
        <w:t>Đặt vấn đề</w:t>
      </w:r>
      <w:bookmarkStart w:id="143" w:name="_Toc267598296"/>
      <w:bookmarkEnd w:id="141"/>
      <w:bookmarkEnd w:id="142"/>
    </w:p>
    <w:p w:rsidR="005B1FDC" w:rsidRDefault="007B7D55" w:rsidP="00613313">
      <w:pPr>
        <w:pStyle w:val="BodyText"/>
      </w:pPr>
      <w:r>
        <w:t>Nhu cầu sử dụng web tăng lên 1 cách chóng mặt, mọi người có xu hướng đặt mọi thứ trên web</w:t>
      </w:r>
      <w:r w:rsidR="005C04E7">
        <w:t xml:space="preserve">, không còn là thông tin hình ảnh đơn thuần mà còn muốn thể hiện thông tin hình ảnh chất lượng và ngày càng tốt hơn nữa. Họ có nhu cầu làm </w:t>
      </w:r>
      <w:r w:rsidR="005B1FDC">
        <w:t>hiện thực hóa các đối tượng trong thực tế</w:t>
      </w:r>
      <w:r w:rsidR="005C04E7">
        <w:t xml:space="preserve">, không chỉ là hình ảnh 2D mà còn là thể hiện trong không gian 3D để hình ảnh về đối tượng trông như thật, các </w:t>
      </w:r>
      <w:r w:rsidR="00B101EB">
        <w:t>lĩnh vực thường gặp có nhu cầu hiện thực hóa các đội tượng, không gian 3D bao gồm:</w:t>
      </w:r>
    </w:p>
    <w:p w:rsidR="00B14FD1" w:rsidRDefault="00613313" w:rsidP="00384C2D">
      <w:pPr>
        <w:pStyle w:val="BodyText"/>
      </w:pPr>
      <w:r>
        <w:t>Các viện bảo tàng</w:t>
      </w:r>
      <w:r w:rsidR="00B101EB">
        <w:t xml:space="preserve">, muốn đem tất cả những </w:t>
      </w:r>
      <w:r w:rsidR="0067154F">
        <w:t>cổ vật của mình lên web, để đảm bảo các vật này theo thời gian dù có mất đi thì vẫn còn lưu trữ dưới dạng dữ liệu số. Hoặc muốn giới thiệu viện bảo tàng của mình trên toàn thế giới, mọi người có thể xem, và truy cập khắp mọi nơi. Tuy nhiên hiện nay công nghệ phát triển viện bảo tàng ảo thường là kết hợp các ảnh màu thông thường để xây dựng 1 góc nhìn 360 độ cho từng vị trí nhìn (tạo ảnh 360 panorama) để gây cảm giác như xem trong không gian</w:t>
      </w:r>
      <w:r w:rsidR="00B14FD1">
        <w:t xml:space="preserve">. Đồng thời, bổ sung các tương tác với các vị trí được quy định sẵn để xem ảnh 2D của 1 vật thể hoặc bức tranh. </w:t>
      </w:r>
      <w:r w:rsidR="00D04785">
        <w:t>Đây là phần quan trọng nhất của bảo tàng ảo: ảnh chụp các cổ vật, tuy nhiên, thông thường mỗi cổ vật chỉ được đại diện bởi 1 tấm hình</w:t>
      </w:r>
      <w:r w:rsidR="00384C2D">
        <w:t xml:space="preserve"> do đó không thể đáp ứng được nhu cầu cùa người xem. </w:t>
      </w:r>
      <w:r w:rsidR="00B14FD1">
        <w:t xml:space="preserve">Tất cả đều dùng ảnh 2D để thể hiện không gian 3D, phụ thuộc nhiều vào chất lượng hình ảnh và thuật toán ghép ảnh, khả năng tương tác. Điểm yếu của kĩ thuật này là cần nhiều ảnh cho 1 ví trí nhìn, do đó, với các viện bảo tàng càng lớn, càng cần nhiều dữ liệu hình ảnh để thể hiện. </w:t>
      </w:r>
      <w:r w:rsidR="00D04785">
        <w:t xml:space="preserve">Kết hợp các </w:t>
      </w:r>
      <w:r w:rsidR="00B14FD1">
        <w:t>vị trí</w:t>
      </w:r>
      <w:r w:rsidR="00D04785">
        <w:t xml:space="preserve"> </w:t>
      </w:r>
      <w:r w:rsidR="00D04785">
        <w:lastRenderedPageBreak/>
        <w:t xml:space="preserve">khác nhau, tạo thành khả năng di chuyển trong cảnh, </w:t>
      </w:r>
      <w:r w:rsidR="00B14FD1">
        <w:t xml:space="preserve">tuy nhiên </w:t>
      </w:r>
      <w:r w:rsidR="00D04785">
        <w:t>vẫn có khoảng cách giữa các vị trí nên quá trình chuyển đổi không mượt như di chuyển trong thế giới thực.</w:t>
      </w:r>
    </w:p>
    <w:p w:rsidR="00613313" w:rsidRDefault="00384C2D" w:rsidP="00613313">
      <w:pPr>
        <w:pStyle w:val="BodyText"/>
      </w:pPr>
      <w:r>
        <w:t>Bên cạnh đó, nhu cầu q</w:t>
      </w:r>
      <w:r w:rsidR="00613313">
        <w:t>uả</w:t>
      </w:r>
      <w:r w:rsidR="007B7D55">
        <w:t>ng bá hình ảnh</w:t>
      </w:r>
      <w:r w:rsidR="00613313">
        <w:t xml:space="preserve"> sản phẩm</w:t>
      </w:r>
      <w:r>
        <w:t xml:space="preserve"> của các doanh nghiệp hiện nay vô cùng lớn, tuy nhiên hạn chế việc ứng dụng công nghệ của các doanh nghiệp còn nhiều hạn chế. Xét các trang web bán hàng lớn trên toàn thế giới như Amazon, bestbuy, </w:t>
      </w:r>
      <w:r w:rsidR="003A5133">
        <w:t xml:space="preserve">giới thiệu sản phẩn cũng chỉ thông qua thông tin và 1 vài hình ảnh hoặc bổ sung đoạn video giới thiệu về sản phẩm do các công ty sản xuất cung cấp thêm. </w:t>
      </w:r>
      <w:r w:rsidR="00BD36C0">
        <w:t>Để có thể phát triển 1 đoạn video giới thiệu sản phẩm, mỗi doanh nghiệp thuờng phải đầu tư 1 số tiền không nhỏ, và chỉ có các doanh nghiệp lớn mới có phần giới thiệu sản phẩm này, các doanh nghiệp nhỏ thường không có.</w:t>
      </w:r>
    </w:p>
    <w:p w:rsidR="00AF3233" w:rsidRDefault="00687B57" w:rsidP="00C42D9F">
      <w:pPr>
        <w:pStyle w:val="Heading2"/>
      </w:pPr>
      <w:bookmarkStart w:id="144" w:name="_Toc298509280"/>
      <w:r>
        <w:t>Mục tiêu của đề tài</w:t>
      </w:r>
      <w:bookmarkStart w:id="145" w:name="_Toc267598297"/>
      <w:bookmarkEnd w:id="143"/>
      <w:bookmarkEnd w:id="144"/>
    </w:p>
    <w:p w:rsidR="00613313" w:rsidRDefault="00BD36C0" w:rsidP="00613313">
      <w:pPr>
        <w:pStyle w:val="BodyText"/>
      </w:pPr>
      <w:r>
        <w:t>Đề tài tập trung vào kĩ thuật tạo ra các mô hình 3D của các đối tượng này từ thực tế</w:t>
      </w:r>
      <w:r w:rsidR="007A05A2">
        <w:t>, tương tác với đối tượng trong không gian</w:t>
      </w:r>
      <w:r>
        <w:t>, đổng thời x</w:t>
      </w:r>
      <w:r w:rsidR="00613313">
        <w:t>ây dựng chương trình cho phép trình diễn đồ vật</w:t>
      </w:r>
      <w:r w:rsidR="007A05A2">
        <w:t xml:space="preserve"> trong không gian</w:t>
      </w:r>
      <w:r w:rsidR="00613313">
        <w:t xml:space="preserve"> trên nề</w:t>
      </w:r>
      <w:r w:rsidR="0013662A">
        <w:t>n Silverlight</w:t>
      </w:r>
      <w:r w:rsidR="007A05A2">
        <w:t>. Ứng dụng mà chúng em phát triển do đó mà có 3 phần chính:</w:t>
      </w:r>
    </w:p>
    <w:p w:rsidR="007A05A2" w:rsidRDefault="007A05A2" w:rsidP="000E1116">
      <w:pPr>
        <w:pStyle w:val="cham"/>
      </w:pPr>
      <w:r>
        <w:t>Tạo các mô hình 3D từ kinect: mục tiêu là có thể lấy được từng mảnh của đối tượng ở từng góc nhìn, sau đó hỗ trợ người dùng kết nối các mảnh này tạo thành 1 mô hình 3D hoàn chỉnh.</w:t>
      </w:r>
    </w:p>
    <w:p w:rsidR="00E643C3" w:rsidRDefault="007A05A2" w:rsidP="000E1116">
      <w:pPr>
        <w:pStyle w:val="cham"/>
      </w:pPr>
      <w:r>
        <w:t>Chương trình trình diễn cảnh và đồ vật trong không gian:</w:t>
      </w:r>
      <w:r w:rsidR="00E643C3">
        <w:t xml:space="preserve"> Phần này chia thành 2 phần nhỏ: cho phép bổ sung và điều chỉnh vị trí các đồ vật trong không gian, tạo hiệu ứng ánh sáng, lên các đồ vật đó; và cung cấp giao diện cho phép di chuyển và xem cảnh và đồ vật trong không gian.</w:t>
      </w:r>
    </w:p>
    <w:p w:rsidR="00E643C3" w:rsidRDefault="00E643C3">
      <w:pPr>
        <w:spacing w:line="240" w:lineRule="auto"/>
        <w:ind w:firstLine="0"/>
        <w:jc w:val="left"/>
      </w:pPr>
      <w:r>
        <w:br w:type="page"/>
      </w:r>
    </w:p>
    <w:p w:rsidR="0013662A" w:rsidRPr="0013662A" w:rsidRDefault="00687B57" w:rsidP="00C42D9F">
      <w:pPr>
        <w:pStyle w:val="Heading2"/>
        <w:rPr>
          <w:b w:val="0"/>
          <w:bCs w:val="0"/>
          <w:sz w:val="36"/>
          <w:szCs w:val="24"/>
        </w:rPr>
      </w:pPr>
      <w:bookmarkStart w:id="146" w:name="_Toc298509281"/>
      <w:r>
        <w:lastRenderedPageBreak/>
        <w:t>Nội dung luận văn</w:t>
      </w:r>
      <w:bookmarkEnd w:id="145"/>
      <w:bookmarkEnd w:id="146"/>
    </w:p>
    <w:p w:rsidR="0013662A" w:rsidRDefault="0013662A" w:rsidP="0013662A">
      <w:pPr>
        <w:pStyle w:val="BodyText"/>
      </w:pPr>
      <w:r>
        <w:t>Luận văn sẽ bao gồm 8 chương:</w:t>
      </w:r>
    </w:p>
    <w:p w:rsidR="00D60DC9" w:rsidRDefault="00A54891" w:rsidP="00D60DC9">
      <w:pPr>
        <w:pStyle w:val="BodyText"/>
        <w:numPr>
          <w:ilvl w:val="0"/>
          <w:numId w:val="31"/>
        </w:numPr>
        <w:spacing w:before="120" w:after="120"/>
      </w:pPr>
      <w:fldSimple w:instr=" REF _Ref267590160 \r \h  \* MERGEFORMAT ">
        <w:r w:rsidR="001F1964">
          <w:rPr>
            <w:b/>
          </w:rPr>
          <w:t>Chương 1</w:t>
        </w:r>
      </w:fldSimple>
      <w:r w:rsidR="0013662A">
        <w:t xml:space="preserve">: trong chương này, </w:t>
      </w:r>
      <w:r w:rsidR="006E277B">
        <w:t>chúng em</w:t>
      </w:r>
      <w:r w:rsidR="0013662A">
        <w:t xml:space="preserve"> sẽ trình bày tổng quan về luận văn cũng như nêu rõ mục tiêu của đề tài mà </w:t>
      </w:r>
      <w:r w:rsidR="006E277B">
        <w:t>chúng em</w:t>
      </w:r>
      <w:r w:rsidR="0013662A">
        <w:t xml:space="preserve"> hướng đến. Bên cạnh đó một số nét khái quát về những ứng dụng mà </w:t>
      </w:r>
      <w:r w:rsidR="006E277B">
        <w:t>chúng em</w:t>
      </w:r>
      <w:r w:rsidR="0013662A">
        <w:t xml:space="preserve"> xây dựng cũng được đề cập đến ở phần cuối chương</w:t>
      </w:r>
      <w:r w:rsidR="00E643C3">
        <w:t>.</w:t>
      </w:r>
      <w:r w:rsidR="00D60DC9">
        <w:t xml:space="preserve"> </w:t>
      </w:r>
    </w:p>
    <w:p w:rsidR="007B2C06" w:rsidRPr="0013662A" w:rsidRDefault="007B2C06" w:rsidP="0013662A">
      <w:pPr>
        <w:pStyle w:val="BodyText"/>
        <w:numPr>
          <w:ilvl w:val="0"/>
          <w:numId w:val="31"/>
        </w:numPr>
        <w:spacing w:before="120" w:after="120"/>
      </w:pPr>
      <w:r>
        <w:br w:type="page"/>
      </w:r>
    </w:p>
    <w:p w:rsidR="009E6DBD" w:rsidRDefault="009E6DBD" w:rsidP="009E6DBD">
      <w:pPr>
        <w:pStyle w:val="Heading1"/>
      </w:pPr>
      <w:r>
        <w:lastRenderedPageBreak/>
        <w:br/>
      </w:r>
      <w:bookmarkStart w:id="147" w:name="_Toc298509282"/>
      <w:r>
        <w:t>Mở đầu</w:t>
      </w:r>
      <w:bookmarkEnd w:id="147"/>
    </w:p>
    <w:p w:rsidR="006D35F5" w:rsidRPr="00C54CDD" w:rsidRDefault="006D35F5" w:rsidP="006D35F5">
      <w:pPr>
        <w:pStyle w:val="BodyText"/>
        <w:spacing w:line="240" w:lineRule="auto"/>
        <w:ind w:firstLine="0"/>
        <w:rPr>
          <w:b/>
          <w:bCs/>
        </w:rPr>
      </w:pPr>
      <w:r w:rsidRPr="00C54CDD">
        <w:rPr>
          <w:b/>
          <w:bCs/>
        </w:rPr>
        <w:t>Tóm tắt chương:</w:t>
      </w:r>
    </w:p>
    <w:p w:rsidR="00275BCE" w:rsidRDefault="00A72083" w:rsidP="00275BCE">
      <w:pPr>
        <w:pStyle w:val="ChapterSummary"/>
      </w:pPr>
      <w:r w:rsidRPr="008A631B">
        <w:t>Nội dung chương này giới thiệu tổ</w:t>
      </w:r>
      <w:r>
        <w:t xml:space="preserve">ng quan về các kỹ thuật scan 3D đối tượng tiêu biểu hiện nay, giới thiệu về kinect và khả năng giúp scan 3D đối tượng; đồng thời giới thiệu về các </w:t>
      </w:r>
      <w:r w:rsidR="00275BCE">
        <w:t>loại kỹ thuật thường dùng để trình diễn trên nền web. Phần cuối chương trình bày mục tiêu và nội dung của đề tài.</w:t>
      </w:r>
    </w:p>
    <w:p w:rsidR="009E6DBD" w:rsidRDefault="009E6DBD" w:rsidP="009E6DBD">
      <w:pPr>
        <w:pStyle w:val="Heading2"/>
      </w:pPr>
      <w:bookmarkStart w:id="148" w:name="_Toc298509283"/>
      <w:r>
        <w:t>3D Scanner</w:t>
      </w:r>
      <w:bookmarkEnd w:id="148"/>
    </w:p>
    <w:p w:rsidR="009E6DBD" w:rsidRDefault="00A54891"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0E0808" w:rsidRPr="009E4C38" w:rsidRDefault="000E0808" w:rsidP="009E6DBD">
                  <w:pPr>
                    <w:pStyle w:val="Caption"/>
                    <w:rPr>
                      <w:noProof/>
                      <w:spacing w:val="-2"/>
                      <w:sz w:val="26"/>
                      <w:szCs w:val="20"/>
                    </w:rPr>
                  </w:pPr>
                  <w:bookmarkStart w:id="149" w:name="_Ref297623984"/>
                  <w:bookmarkStart w:id="150" w:name="_Toc298499588"/>
                  <w:r>
                    <w:t xml:space="preserve">Hình </w:t>
                  </w:r>
                  <w:fldSimple w:instr=" STYLEREF 1 \s ">
                    <w:r>
                      <w:rPr>
                        <w:noProof/>
                      </w:rPr>
                      <w:t>2</w:t>
                    </w:r>
                  </w:fldSimple>
                  <w:r>
                    <w:t>.</w:t>
                  </w:r>
                  <w:fldSimple w:instr=" SEQ Hình \* ARABIC \s 1 ">
                    <w:r>
                      <w:rPr>
                        <w:noProof/>
                      </w:rPr>
                      <w:t>1</w:t>
                    </w:r>
                  </w:fldSimple>
                  <w:bookmarkEnd w:id="149"/>
                  <w:r>
                    <w:t xml:space="preserve"> ZScanner 700</w:t>
                  </w:r>
                  <w:bookmarkEnd w:id="150"/>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0E0808" w:rsidRPr="009908CA" w:rsidRDefault="000E0808" w:rsidP="009E6DBD">
                  <w:pPr>
                    <w:pStyle w:val="Caption"/>
                    <w:rPr>
                      <w:noProof/>
                      <w:spacing w:val="-2"/>
                      <w:sz w:val="26"/>
                      <w:szCs w:val="20"/>
                    </w:rPr>
                  </w:pPr>
                  <w:bookmarkStart w:id="151" w:name="_Toc298499589"/>
                  <w:r>
                    <w:t xml:space="preserve">Hình </w:t>
                  </w:r>
                  <w:fldSimple w:instr=" STYLEREF 1 \s ">
                    <w:r>
                      <w:rPr>
                        <w:noProof/>
                      </w:rPr>
                      <w:t>2</w:t>
                    </w:r>
                  </w:fldSimple>
                  <w:r>
                    <w:t>.</w:t>
                  </w:r>
                  <w:fldSimple w:instr=" SEQ Hình \* ARABIC \s 1 ">
                    <w:r>
                      <w:rPr>
                        <w:noProof/>
                      </w:rPr>
                      <w:t>2</w:t>
                    </w:r>
                  </w:fldSimple>
                  <w:r>
                    <w:t xml:space="preserve"> Scan đối tượng</w:t>
                  </w:r>
                  <w:bookmarkEnd w:id="151"/>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1F1964">
        <w:rPr>
          <w:b/>
          <w:bCs/>
        </w:rPr>
        <w:t>Error! Reference source not found.</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1F1964">
        <w:t xml:space="preserve">Hình </w:t>
      </w:r>
      <w:r w:rsidR="001F1964">
        <w:rPr>
          <w:noProof/>
        </w:rPr>
        <w:t>2</w:t>
      </w:r>
      <w:r w:rsidR="001F1964">
        <w:t>.</w:t>
      </w:r>
      <w:r w:rsidR="001F1964">
        <w:rPr>
          <w:noProof/>
        </w:rPr>
        <w:t>1</w:t>
      </w:r>
      <w:r>
        <w:fldChar w:fldCharType="end"/>
      </w:r>
    </w:p>
    <w:p w:rsidR="009E6DBD" w:rsidRDefault="009E6DBD" w:rsidP="009E6DBD">
      <w:pPr>
        <w:pStyle w:val="BodyText"/>
      </w:pPr>
      <w:r w:rsidRPr="00C519B9">
        <w:t xml:space="preserve"> </w:t>
      </w:r>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2" w:name="_Toc298509284"/>
      <w:r>
        <w:lastRenderedPageBreak/>
        <w:t>Contact 3D Scanner</w:t>
      </w:r>
      <w:bookmarkEnd w:id="152"/>
    </w:p>
    <w:p w:rsidR="009E6DBD" w:rsidRPr="004A6D65" w:rsidRDefault="009E6DBD" w:rsidP="009E6DBD">
      <w:pPr>
        <w:pStyle w:val="BodyText"/>
      </w:pPr>
      <w:r>
        <w:t>Contact 3D Scanner lấy thông tin về hình dạng vật thể thông qua tiếp xúc về mặt vật lý nên rất chính xác. Vì thế, người ta thường sử dụng 3D Scanner loại này khi mô 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3" w:name="_Toc298509285"/>
      <w:r w:rsidRPr="004A6D65">
        <w:t>Non</w:t>
      </w:r>
      <w:r>
        <w:t>-Contact 3D Scanner</w:t>
      </w:r>
      <w:bookmarkEnd w:id="153"/>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CC2D4F" w:rsidRDefault="00CC2D4F" w:rsidP="00CC2D4F">
      <w:pPr>
        <w:pStyle w:val="Heading2"/>
      </w:pPr>
      <w:bookmarkStart w:id="154" w:name="_Toc298509286"/>
      <w:r>
        <w:t>Các kĩ thuật Scan 3D của vật</w:t>
      </w:r>
      <w:bookmarkEnd w:id="154"/>
    </w:p>
    <w:p w:rsidR="00344598" w:rsidRDefault="00344598" w:rsidP="00344598">
      <w:pPr>
        <w:pStyle w:val="BodyText"/>
      </w:pPr>
      <w:r>
        <w:t>Trong 2 nhóm con của Non-contact 3D Scanner, có nhiều kĩ thuật khác nhau được sử dụng đề lấy thông tin 3D của vật, chúng em xin trình bày những kĩ thuật tiêu biểu và thường được áp dụng trong thực tế. Bao gồm</w:t>
      </w:r>
      <w:r w:rsidR="00474B20">
        <w:t xml:space="preserve"> time of flight, triangulation, passive triangulation,</w:t>
      </w:r>
      <w:r w:rsidR="00C84516">
        <w:t xml:space="preserve"> </w:t>
      </w:r>
      <w:r w:rsidR="00474B20">
        <w:t>structured light</w:t>
      </w:r>
      <w:r w:rsidR="000E1116">
        <w:t>…</w:t>
      </w:r>
    </w:p>
    <w:p w:rsidR="00CC2D4F" w:rsidRDefault="00CC2D4F" w:rsidP="00CC2D4F">
      <w:pPr>
        <w:pStyle w:val="Heading3"/>
      </w:pPr>
      <w:bookmarkStart w:id="155" w:name="_Toc298509287"/>
      <w:r>
        <w:t>Time of flight</w:t>
      </w:r>
      <w:bookmarkEnd w:id="155"/>
    </w:p>
    <w:p w:rsidR="00D042FF" w:rsidRDefault="00344598" w:rsidP="00344598">
      <w:pPr>
        <w:pStyle w:val="BodyText"/>
      </w:pPr>
      <w:r>
        <w:t>Kĩ thuật này thuộc nhóm non-contact chủ động, phát ra các tia laser để cảm nhận bề mặt của đồ vật, để tính toán được khoảng cách từ thiết bị đến từng điểm của đối tượng, người ta dùng cách tính thời gian di chuyển của chùm tia laser</w:t>
      </w:r>
      <w:r w:rsidR="007024F6">
        <w:t>, t</w:t>
      </w:r>
      <w:r>
        <w:t xml:space="preserve">ên gọi Time of </w:t>
      </w:r>
      <w:r>
        <w:lastRenderedPageBreak/>
        <w:t>flight cũng xuất phát từ đó. Thiết bị thuộc nhóm này bao gồm 1 bộ phận phát tia laser và bộ cảm biến nhậ</w:t>
      </w:r>
      <w:r w:rsidR="007024F6">
        <w:t>n tia laser. Bộ phận phát tia laser sau khi phát chùm tia laser, ghi nhận lại thời điểm phát sóng, bộ phận nhận tia khi nhận đựa tia laser nào thì ghi nhận thời điểm nhận tia đó. Khi đó, với mội điểm, tương ứng 1 tia trong chùm tia phát ra, ta có khoảng thời gian “bay” t của tia laser đó. THời gian “bay” bao gồm thời gian chạm đối tượng, và thời gian phản chiếu lại vào thiết bị nhận tia. Ta đã biết thời gian di chuyển của ánh sáng là hằng số c, đã biết thời gian bay, ta tính khoảng cách d = (c * t) / 2</w:t>
      </w:r>
      <w:r w:rsidR="009E2126">
        <w:t>.</w:t>
      </w:r>
    </w:p>
    <w:p w:rsidR="00D042FF" w:rsidRDefault="00D042FF" w:rsidP="00D042FF">
      <w:pPr>
        <w:pStyle w:val="HnhStyle"/>
      </w:pPr>
      <w:r>
        <w:rPr>
          <w:noProof/>
        </w:rPr>
        <w:drawing>
          <wp:inline distT="0" distB="0" distL="0" distR="0">
            <wp:extent cx="2174487" cy="1733550"/>
            <wp:effectExtent l="19050" t="0" r="0" b="0"/>
            <wp:docPr id="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174487" cy="1733550"/>
                    </a:xfrm>
                    <a:prstGeom prst="rect">
                      <a:avLst/>
                    </a:prstGeom>
                    <a:noFill/>
                    <a:ln w="9525">
                      <a:noFill/>
                      <a:miter lim="800000"/>
                      <a:headEnd/>
                      <a:tailEnd/>
                    </a:ln>
                  </pic:spPr>
                </pic:pic>
              </a:graphicData>
            </a:graphic>
          </wp:inline>
        </w:drawing>
      </w:r>
      <w:r>
        <w:rPr>
          <w:noProof/>
        </w:rPr>
        <w:drawing>
          <wp:inline distT="0" distB="0" distL="0" distR="0">
            <wp:extent cx="2622860" cy="1747480"/>
            <wp:effectExtent l="19050" t="0" r="604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2625701" cy="1749373"/>
                    </a:xfrm>
                    <a:prstGeom prst="rect">
                      <a:avLst/>
                    </a:prstGeom>
                    <a:noFill/>
                    <a:ln w="9525">
                      <a:noFill/>
                      <a:miter lim="800000"/>
                      <a:headEnd/>
                      <a:tailEnd/>
                    </a:ln>
                  </pic:spPr>
                </pic:pic>
              </a:graphicData>
            </a:graphic>
          </wp:inline>
        </w:drawing>
      </w:r>
    </w:p>
    <w:p w:rsidR="00D042FF" w:rsidRDefault="00D042FF" w:rsidP="00D042FF">
      <w:pPr>
        <w:pStyle w:val="HnhStyle"/>
      </w:pPr>
      <w:bookmarkStart w:id="156" w:name="_Toc298499590"/>
      <w:r>
        <w:t xml:space="preserve">Hình </w:t>
      </w:r>
      <w:fldSimple w:instr=" STYLEREF 1 \s ">
        <w:r w:rsidR="00282817">
          <w:rPr>
            <w:noProof/>
          </w:rPr>
          <w:t>2</w:t>
        </w:r>
      </w:fldSimple>
      <w:r w:rsidR="00282817">
        <w:t>.</w:t>
      </w:r>
      <w:fldSimple w:instr=" SEQ Hình \* ARABIC \s 1 ">
        <w:r w:rsidR="00282817">
          <w:rPr>
            <w:noProof/>
          </w:rPr>
          <w:t>3</w:t>
        </w:r>
      </w:fldSimple>
      <w:r>
        <w:t xml:space="preserve"> DepthSense camera của SoftKinetic, và D-IMager của Panasonic, 1 trong những camera dùng kĩ thuật trên.</w:t>
      </w:r>
      <w:r w:rsidR="00A54891">
        <w:fldChar w:fldCharType="begin"/>
      </w:r>
      <w:r w:rsidR="00BA6EF0">
        <w:instrText xml:space="preserve"> REF _Ref298446315 \h </w:instrText>
      </w:r>
      <w:r w:rsidR="00A54891">
        <w:fldChar w:fldCharType="separate"/>
      </w:r>
      <w:r w:rsidR="001F1964">
        <w:t xml:space="preserve">[ </w:t>
      </w:r>
      <w:r w:rsidR="001F1964">
        <w:rPr>
          <w:noProof/>
        </w:rPr>
        <w:t>1</w:t>
      </w:r>
      <w:r w:rsidR="001F1964">
        <w:t>]</w:t>
      </w:r>
      <w:bookmarkEnd w:id="156"/>
      <w:r w:rsidR="001F1964">
        <w:tab/>
      </w:r>
      <w:r w:rsidR="00A54891">
        <w:fldChar w:fldCharType="end"/>
      </w:r>
      <w:r w:rsidR="00BA6EF0">
        <w:t xml:space="preserve"> </w:t>
      </w:r>
    </w:p>
    <w:p w:rsidR="00D91A59" w:rsidRDefault="00B00B82" w:rsidP="00D91A59">
      <w:pPr>
        <w:pStyle w:val="BodyText"/>
      </w:pPr>
      <w:r>
        <w:t xml:space="preserve">Độ chính xác của thiết bị </w:t>
      </w:r>
      <w:r w:rsidR="009E2126">
        <w:t xml:space="preserve">càng lớn khi khoảng thời gian giữa các lần bắt tia laser trong thiết bị nhận tia càng nhỏ. </w:t>
      </w:r>
      <w:r w:rsidR="003F28C6">
        <w:t xml:space="preserve">Để có thể đạt đến độ chính xác là milimet thì khoảng thời gian giữa 2 lần nhận tia phải là 3.3 picosecond. Đây là khoảng thời gian mà chưa có thiết bị nào hiện nay có thể đạt được. </w:t>
      </w:r>
      <w:r w:rsidR="009E2126">
        <w:t>Khuyết điểm của  kĩ thuật này là độ chính xác không cao, phụ thuộc vào thiết bị nhận. Tuy nhiên khoảng cách mà thiết bị này có thể ghi nhận có thế đến con số kilomet, do đó, phù hợp cho việc quét các đối tượng có kích thước lớn</w:t>
      </w:r>
      <w:r w:rsidR="00C05711">
        <w:t>.</w:t>
      </w:r>
    </w:p>
    <w:p w:rsidR="00CC2D4F" w:rsidRDefault="00D91A59" w:rsidP="00D91A59">
      <w:pPr>
        <w:pStyle w:val="Heading3"/>
        <w:rPr>
          <w:rStyle w:val="mw-headline"/>
        </w:rPr>
      </w:pPr>
      <w:bookmarkStart w:id="157" w:name="_Toc298509288"/>
      <w:r>
        <w:t>T</w:t>
      </w:r>
      <w:r w:rsidR="00CC2D4F">
        <w:rPr>
          <w:rStyle w:val="mw-headline"/>
        </w:rPr>
        <w:t>riangulation</w:t>
      </w:r>
      <w:bookmarkEnd w:id="157"/>
    </w:p>
    <w:p w:rsidR="00025589" w:rsidRDefault="005A43A7" w:rsidP="00025589">
      <w:r>
        <w:t>Kĩ thuật này thuộc nhóm non-contact chủ động, bao gồm 2 thành phần: 1 thành phầ</w:t>
      </w:r>
      <w:r w:rsidR="00FC2D20">
        <w:t>n phát</w:t>
      </w:r>
      <w:r>
        <w:t xml:space="preserve"> sóng tia laser, 1 thành phần nhận thông tin ảnh</w:t>
      </w:r>
      <w:r w:rsidR="00FC2D20">
        <w:t xml:space="preserve">, nhận tia laser </w:t>
      </w:r>
      <w:r>
        <w:t xml:space="preserve">tương ứng. Thành phần phát nhận tia </w:t>
      </w:r>
      <w:r w:rsidR="00FB48E9">
        <w:t xml:space="preserve">laser </w:t>
      </w:r>
      <w:r>
        <w:t>giúp xác định vị</w:t>
      </w:r>
      <w:r w:rsidR="00FB48E9">
        <w:t xml:space="preserve"> trí của điểm laser trên vật tương ứng với điểm nào trên ảnh màu ghi nhận được từ thành phần còn lại. Như vậy, với vị trí </w:t>
      </w:r>
      <w:r w:rsidR="00FB48E9">
        <w:lastRenderedPageBreak/>
        <w:t>của điểm laser trên vật, vị trí của thành phần phát tia laser, thành phần nhận thông tin ảnh màu</w:t>
      </w:r>
      <w:r w:rsidR="00FC2D20">
        <w:t>, laser</w:t>
      </w:r>
      <w:r w:rsidR="00FB48E9">
        <w:t>, tạo thành tam giác. Các thông tin cơ bản của tam giác này đã có sẵn như vị trí tương đối của thành phần thu/phát tia laser và thành phần nhận ảnh, góc hợp bởi 2 thành phần này, từ đó tính được khoảng cách thực tế của điểm trên vậ</w:t>
      </w:r>
      <w:r w:rsidR="00FC2D20">
        <w:t>t, và có cả</w:t>
      </w:r>
      <w:r w:rsidR="00FB48E9">
        <w:t xml:space="preserve"> màu sắc của điểm đó đựa trên ảnh màu</w:t>
      </w:r>
    </w:p>
    <w:p w:rsidR="00025589" w:rsidRDefault="00025589" w:rsidP="00025589">
      <w:pPr>
        <w:pStyle w:val="HnhStyle"/>
      </w:pPr>
      <w:r>
        <w:rPr>
          <w:noProof/>
        </w:rPr>
        <w:drawing>
          <wp:inline distT="0" distB="0" distL="0" distR="0">
            <wp:extent cx="2362200" cy="2122359"/>
            <wp:effectExtent l="19050" t="0" r="0" b="0"/>
            <wp:docPr id="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2366819" cy="2126509"/>
                    </a:xfrm>
                    <a:prstGeom prst="rect">
                      <a:avLst/>
                    </a:prstGeom>
                    <a:noFill/>
                    <a:ln w="9525">
                      <a:noFill/>
                      <a:miter lim="800000"/>
                      <a:headEnd/>
                      <a:tailEnd/>
                    </a:ln>
                  </pic:spPr>
                </pic:pic>
              </a:graphicData>
            </a:graphic>
          </wp:inline>
        </w:drawing>
      </w:r>
    </w:p>
    <w:p w:rsidR="00025589" w:rsidRDefault="00025589" w:rsidP="00025589">
      <w:pPr>
        <w:pStyle w:val="HnhStyle"/>
      </w:pPr>
      <w:bookmarkStart w:id="158" w:name="_Toc298499591"/>
      <w:r>
        <w:t xml:space="preserve">Hình </w:t>
      </w:r>
      <w:fldSimple w:instr=" STYLEREF 1 \s ">
        <w:r w:rsidR="00282817">
          <w:rPr>
            <w:noProof/>
          </w:rPr>
          <w:t>2</w:t>
        </w:r>
      </w:fldSimple>
      <w:r w:rsidR="00282817">
        <w:t>.</w:t>
      </w:r>
      <w:fldSimple w:instr=" SEQ Hình \* ARABIC \s 1 ">
        <w:r w:rsidR="00282817">
          <w:rPr>
            <w:noProof/>
          </w:rPr>
          <w:t>4</w:t>
        </w:r>
      </w:fldSimple>
      <w:r>
        <w:t xml:space="preserve"> Minh họa vị trí của 2 thành phần chính trong </w:t>
      </w:r>
      <w:r w:rsidR="00BA6EF0">
        <w:t>triangulation</w:t>
      </w:r>
      <w:r w:rsidR="00A54891">
        <w:fldChar w:fldCharType="begin"/>
      </w:r>
      <w:r w:rsidR="00BA6EF0">
        <w:instrText xml:space="preserve"> REF _Ref298016026 \h </w:instrText>
      </w:r>
      <w:r w:rsidR="00A54891">
        <w:fldChar w:fldCharType="separate"/>
      </w:r>
      <w:r w:rsidR="001F1964">
        <w:t xml:space="preserve">[ </w:t>
      </w:r>
      <w:r w:rsidR="001F1964">
        <w:rPr>
          <w:noProof/>
        </w:rPr>
        <w:t>5</w:t>
      </w:r>
      <w:r w:rsidR="00A54891">
        <w:fldChar w:fldCharType="end"/>
      </w:r>
      <w:r w:rsidR="00BA6EF0">
        <w:t>]</w:t>
      </w:r>
      <w:bookmarkEnd w:id="158"/>
    </w:p>
    <w:p w:rsidR="00FC2D20" w:rsidRPr="00FC2D20" w:rsidRDefault="00FC2D20" w:rsidP="00FC2D20">
      <w:pPr>
        <w:pStyle w:val="BodyText"/>
      </w:pPr>
      <w:r>
        <w:t>Ưu điểm của kĩ thuật này độ chính xác cao, tuy nhiên giới hạn trong 1 phạm vi độ sâu nhất định do góc hợp bởi 2 thành phần này giới hạn lại. Kĩ thuật này phù hợp khi muốn scan các đối tượng có kích thước nhỏ, có hoa văn và đòi hỏi độ chính xác cao.</w:t>
      </w:r>
    </w:p>
    <w:p w:rsidR="00474B20" w:rsidRDefault="00474B20" w:rsidP="00474B20">
      <w:pPr>
        <w:pStyle w:val="Heading3"/>
      </w:pPr>
      <w:bookmarkStart w:id="159" w:name="_Toc298509289"/>
      <w:r>
        <w:t>Passive triangulation</w:t>
      </w:r>
      <w:bookmarkEnd w:id="159"/>
    </w:p>
    <w:p w:rsidR="00474B20" w:rsidRDefault="00474B20" w:rsidP="00474B20">
      <w:pPr>
        <w:pStyle w:val="BodyText"/>
      </w:pPr>
      <w:r>
        <w:t xml:space="preserve">Kĩ thuật này thuộc nhóm non-contact thụ động, không phát ra tia gì cả. Kĩ thuật này dùng phương pháp chụp nhiều ảnh cùng lúc từ nhiều camera từ nhiều góc nhìn khác nhau để tính ra vị trí 3d của từng điểm trên vật. Dựa trên phương pháp tương tự như triangulation, tuy nhiên do không có phát ra tia nào cả, nên dùng phương pháp để xác định các cặp điểm tương đồng giữa các ảnh mà suy ra tam giác với các thông tin có sẵn như triangulation. Hiện nay, thường dùng thuật toán để xác định các điểm đặc trưng trên từng ảnh như SURF, SIFT.Sau đó áp dụng thuật toán RANSAC để tìm các cặp điểm tương đồng phù hợp nhất giữa 2 ảnh, từ đó xác định tam giác như </w:t>
      </w:r>
      <w:r w:rsidR="00A54891">
        <w:fldChar w:fldCharType="begin"/>
      </w:r>
      <w:r>
        <w:instrText xml:space="preserve"> REF _Ref298445641 \h </w:instrText>
      </w:r>
      <w:r w:rsidR="00A54891">
        <w:fldChar w:fldCharType="separate"/>
      </w:r>
      <w:r w:rsidR="001F1964" w:rsidRPr="000C615D">
        <w:t xml:space="preserve">Hình </w:t>
      </w:r>
      <w:r w:rsidR="001F1964">
        <w:rPr>
          <w:noProof/>
        </w:rPr>
        <w:t>2</w:t>
      </w:r>
      <w:r w:rsidR="001F1964" w:rsidRPr="000C615D">
        <w:t>.</w:t>
      </w:r>
      <w:r w:rsidR="001F1964">
        <w:rPr>
          <w:noProof/>
        </w:rPr>
        <w:t>5</w:t>
      </w:r>
      <w:r w:rsidR="00A54891">
        <w:fldChar w:fldCharType="end"/>
      </w:r>
      <w:r>
        <w:t>.</w:t>
      </w:r>
    </w:p>
    <w:p w:rsidR="00474B20" w:rsidRPr="000C615D" w:rsidRDefault="00474B20" w:rsidP="00474B20">
      <w:pPr>
        <w:pStyle w:val="HnhStyle"/>
      </w:pPr>
      <w:r w:rsidRPr="000C615D">
        <w:rPr>
          <w:noProof/>
        </w:rPr>
        <w:lastRenderedPageBreak/>
        <w:drawing>
          <wp:inline distT="0" distB="0" distL="0" distR="0">
            <wp:extent cx="2014708" cy="1569076"/>
            <wp:effectExtent l="19050" t="0" r="4592" b="0"/>
            <wp:docPr id="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2017993" cy="1571635"/>
                    </a:xfrm>
                    <a:prstGeom prst="rect">
                      <a:avLst/>
                    </a:prstGeom>
                    <a:noFill/>
                    <a:ln w="9525">
                      <a:noFill/>
                      <a:miter lim="800000"/>
                      <a:headEnd/>
                      <a:tailEnd/>
                    </a:ln>
                  </pic:spPr>
                </pic:pic>
              </a:graphicData>
            </a:graphic>
          </wp:inline>
        </w:drawing>
      </w:r>
    </w:p>
    <w:p w:rsidR="00474B20" w:rsidRDefault="00474B20" w:rsidP="00474B20">
      <w:pPr>
        <w:pStyle w:val="HnhStyle"/>
      </w:pPr>
      <w:bookmarkStart w:id="160" w:name="_Ref298445641"/>
      <w:bookmarkStart w:id="161" w:name="_Toc298499592"/>
      <w:r w:rsidRPr="000C615D">
        <w:t xml:space="preserve">Hình </w:t>
      </w:r>
      <w:fldSimple w:instr=" STYLEREF 1 \s ">
        <w:r w:rsidR="00282817">
          <w:rPr>
            <w:noProof/>
          </w:rPr>
          <w:t>2</w:t>
        </w:r>
      </w:fldSimple>
      <w:r w:rsidR="00282817">
        <w:t>.</w:t>
      </w:r>
      <w:fldSimple w:instr=" SEQ Hình \* ARABIC \s 1 ">
        <w:r w:rsidR="00282817">
          <w:rPr>
            <w:noProof/>
          </w:rPr>
          <w:t>5</w:t>
        </w:r>
      </w:fldSimple>
      <w:bookmarkEnd w:id="160"/>
      <w:r w:rsidRPr="000C615D">
        <w:t xml:space="preserve"> passive triangulation quy về triangulation</w:t>
      </w:r>
      <w:r w:rsidR="00A54891">
        <w:fldChar w:fldCharType="begin"/>
      </w:r>
      <w:r w:rsidR="00BA6EF0">
        <w:instrText xml:space="preserve"> REF _Ref298016026 \h </w:instrText>
      </w:r>
      <w:r w:rsidR="00A54891">
        <w:fldChar w:fldCharType="separate"/>
      </w:r>
      <w:r w:rsidR="001F1964">
        <w:t xml:space="preserve">[ </w:t>
      </w:r>
      <w:r w:rsidR="001F1964">
        <w:rPr>
          <w:noProof/>
        </w:rPr>
        <w:t>5</w:t>
      </w:r>
      <w:r w:rsidR="00A54891">
        <w:fldChar w:fldCharType="end"/>
      </w:r>
      <w:r w:rsidR="00BA6EF0">
        <w:t>]</w:t>
      </w:r>
      <w:bookmarkEnd w:id="161"/>
    </w:p>
    <w:p w:rsidR="00474B20" w:rsidRPr="000C615D" w:rsidRDefault="00474B20" w:rsidP="00474B20">
      <w:r>
        <w:t>Tuy nhiên kết quả đạt được không phải tất cả các điểm đều là các điểm đặc trưng, nên những điểm còn lại không thể dùng được hoặc nội suy từ các điểm đặc trưng đã xác định được độ sâu. Do đó kết quả đạt được sẽ có sai số nhất định so với thực tế.</w:t>
      </w:r>
    </w:p>
    <w:p w:rsidR="00CC2D4F" w:rsidRDefault="00CC2D4F" w:rsidP="00CC2D4F">
      <w:pPr>
        <w:pStyle w:val="Heading3"/>
        <w:rPr>
          <w:rStyle w:val="mw-headline"/>
        </w:rPr>
      </w:pPr>
      <w:bookmarkStart w:id="162" w:name="_Toc298509290"/>
      <w:r>
        <w:rPr>
          <w:rStyle w:val="mw-headline"/>
        </w:rPr>
        <w:t>Structured light</w:t>
      </w:r>
      <w:bookmarkEnd w:id="162"/>
    </w:p>
    <w:p w:rsidR="00025589" w:rsidRDefault="00816745" w:rsidP="00816745">
      <w:r>
        <w:t>Kĩ thuật này thuộc nhóm non-contact chủ động, phát ra chùm tia có cấu trúc lặp (pattern), và ghi nhận lại kết quả. Ảnh kết quả có thể áp dụng nhiều phương pháp phân tích khác nhau để xác định được độ lồi lõm của vật được chiếu. Mẫu chiếu lên đối tượng có thể là mẫu 1 chiều hoặc 2 chiều. Phương pháp phân tích do dựa vào mẫu được phát ra và kết quả thu nhận lại nên hiện nay có</w:t>
      </w:r>
      <w:r w:rsidR="008C337F">
        <w:t xml:space="preserve"> </w:t>
      </w:r>
      <w:r>
        <w:t>rất nhiều cách phân tích khác nhau, và liên tục được phát triển.</w:t>
      </w:r>
    </w:p>
    <w:p w:rsidR="008C337F" w:rsidRDefault="008C337F" w:rsidP="00334757">
      <w:pPr>
        <w:pStyle w:val="HnhStyle"/>
      </w:pPr>
      <w:r>
        <w:rPr>
          <w:noProof/>
        </w:rPr>
        <w:drawing>
          <wp:inline distT="0" distB="0" distL="0" distR="0">
            <wp:extent cx="2338898" cy="1878517"/>
            <wp:effectExtent l="19050" t="0" r="4252" b="0"/>
            <wp:docPr id="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srcRect/>
                    <a:stretch>
                      <a:fillRect/>
                    </a:stretch>
                  </pic:blipFill>
                  <pic:spPr bwMode="auto">
                    <a:xfrm>
                      <a:off x="0" y="0"/>
                      <a:ext cx="2338898" cy="1878517"/>
                    </a:xfrm>
                    <a:prstGeom prst="rect">
                      <a:avLst/>
                    </a:prstGeom>
                    <a:noFill/>
                    <a:ln w="9525">
                      <a:noFill/>
                      <a:miter lim="800000"/>
                      <a:headEnd/>
                      <a:tailEnd/>
                    </a:ln>
                  </pic:spPr>
                </pic:pic>
              </a:graphicData>
            </a:graphic>
          </wp:inline>
        </w:drawing>
      </w:r>
    </w:p>
    <w:p w:rsidR="00816745" w:rsidRDefault="008C337F" w:rsidP="00334757">
      <w:pPr>
        <w:pStyle w:val="HnhStyle"/>
      </w:pPr>
      <w:bookmarkStart w:id="163" w:name="_Ref298444224"/>
      <w:bookmarkStart w:id="164" w:name="_Ref298444220"/>
      <w:bookmarkStart w:id="165" w:name="_Toc298499593"/>
      <w:r>
        <w:t xml:space="preserve">Hình </w:t>
      </w:r>
      <w:fldSimple w:instr=" STYLEREF 1 \s ">
        <w:r w:rsidR="00282817">
          <w:rPr>
            <w:noProof/>
          </w:rPr>
          <w:t>2</w:t>
        </w:r>
      </w:fldSimple>
      <w:r w:rsidR="00282817">
        <w:t>.</w:t>
      </w:r>
      <w:fldSimple w:instr=" SEQ Hình \* ARABIC \s 1 ">
        <w:r w:rsidR="00282817">
          <w:rPr>
            <w:noProof/>
          </w:rPr>
          <w:t>6</w:t>
        </w:r>
      </w:fldSimple>
      <w:bookmarkEnd w:id="163"/>
      <w:r>
        <w:t xml:space="preserve"> Mẫu 1 chiều thường dùng đường thẳng</w:t>
      </w:r>
      <w:bookmarkEnd w:id="164"/>
      <w:r w:rsidR="00A54891">
        <w:fldChar w:fldCharType="begin"/>
      </w:r>
      <w:r w:rsidR="00BA6EF0">
        <w:instrText xml:space="preserve"> REF _Ref298016026 \h </w:instrText>
      </w:r>
      <w:r w:rsidR="00A54891">
        <w:fldChar w:fldCharType="separate"/>
      </w:r>
      <w:r w:rsidR="001F1964">
        <w:t xml:space="preserve">[ </w:t>
      </w:r>
      <w:r w:rsidR="001F1964">
        <w:rPr>
          <w:noProof/>
        </w:rPr>
        <w:t>5</w:t>
      </w:r>
      <w:r w:rsidR="00A54891">
        <w:fldChar w:fldCharType="end"/>
      </w:r>
      <w:r w:rsidR="00BA6EF0">
        <w:t>]</w:t>
      </w:r>
      <w:bookmarkEnd w:id="165"/>
    </w:p>
    <w:p w:rsidR="00334757" w:rsidRDefault="008C337F" w:rsidP="00334757">
      <w:pPr>
        <w:pStyle w:val="BodyText"/>
      </w:pPr>
      <w:r>
        <w:t xml:space="preserve">Trong hình </w:t>
      </w:r>
      <w:r w:rsidR="00A54891">
        <w:fldChar w:fldCharType="begin"/>
      </w:r>
      <w:r>
        <w:instrText xml:space="preserve"> REF _Ref298444224 \h </w:instrText>
      </w:r>
      <w:r w:rsidR="00A54891">
        <w:fldChar w:fldCharType="separate"/>
      </w:r>
      <w:r w:rsidR="001F1964">
        <w:t xml:space="preserve">Hình </w:t>
      </w:r>
      <w:r w:rsidR="001F1964">
        <w:rPr>
          <w:noProof/>
        </w:rPr>
        <w:t>2</w:t>
      </w:r>
      <w:r w:rsidR="001F1964">
        <w:t>.</w:t>
      </w:r>
      <w:r w:rsidR="001F1964">
        <w:rPr>
          <w:noProof/>
        </w:rPr>
        <w:t>6</w:t>
      </w:r>
      <w:r w:rsidR="00A54891">
        <w:fldChar w:fldCharType="end"/>
      </w:r>
      <w:r>
        <w:t xml:space="preserve">, 1 bộ phát tia laser phát chùm tia laser theo 1 chiều, camera nghiêng 1 góc xác định với đối tượng, dựa vào độ lồi lõm của đường thằng ghi nhận được mà tính toán được cấu trúc 3d của vật được quét. Trong </w:t>
      </w:r>
      <w:r w:rsidR="00A54891">
        <w:fldChar w:fldCharType="begin"/>
      </w:r>
      <w:r w:rsidR="00334757">
        <w:instrText xml:space="preserve"> REF _Ref298444457 \h </w:instrText>
      </w:r>
      <w:r w:rsidR="00A54891">
        <w:fldChar w:fldCharType="separate"/>
      </w:r>
      <w:r w:rsidR="001F1964">
        <w:t xml:space="preserve">Hình </w:t>
      </w:r>
      <w:r w:rsidR="001F1964">
        <w:rPr>
          <w:noProof/>
        </w:rPr>
        <w:t>2</w:t>
      </w:r>
      <w:r w:rsidR="001F1964">
        <w:t>.</w:t>
      </w:r>
      <w:r w:rsidR="001F1964">
        <w:rPr>
          <w:noProof/>
        </w:rPr>
        <w:t>7</w:t>
      </w:r>
      <w:r w:rsidR="00A54891">
        <w:fldChar w:fldCharType="end"/>
      </w:r>
      <w:r w:rsidR="00334757">
        <w:t xml:space="preserve"> dùng mẫu 2 chiều, chỉ 1lần chụp hình cóthể tính được độ sâu của toàn bộ khuôn mặt dựa trên mẫu </w:t>
      </w:r>
      <w:r w:rsidR="00334757">
        <w:lastRenderedPageBreak/>
        <w:t xml:space="preserve">bị biến dạng như thế nào so với mẫu ban đầu. Cách này thường áp dụng cho các chương trình đòi hỏi tốc độ cao hoặc ứng dụng </w:t>
      </w:r>
      <w:r w:rsidR="00B36EE3">
        <w:t>t</w:t>
      </w:r>
      <w:r w:rsidR="00334757">
        <w:t>ương tác trong thời gian thực. Phụ thuộc nhiều vào thuật toán nội suy và độ nhiễu của ảnh kết quả.</w:t>
      </w:r>
    </w:p>
    <w:p w:rsidR="008C337F" w:rsidRDefault="008C337F" w:rsidP="00334757">
      <w:pPr>
        <w:pStyle w:val="HnhStyle"/>
      </w:pPr>
      <w:r>
        <w:rPr>
          <w:noProof/>
        </w:rPr>
        <w:drawing>
          <wp:inline distT="0" distB="0" distL="0" distR="0">
            <wp:extent cx="3943321" cy="1783252"/>
            <wp:effectExtent l="19050" t="0" r="29" b="0"/>
            <wp:docPr id="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a:stretch>
                      <a:fillRect/>
                    </a:stretch>
                  </pic:blipFill>
                  <pic:spPr bwMode="auto">
                    <a:xfrm>
                      <a:off x="0" y="0"/>
                      <a:ext cx="3943341" cy="1783261"/>
                    </a:xfrm>
                    <a:prstGeom prst="rect">
                      <a:avLst/>
                    </a:prstGeom>
                    <a:noFill/>
                    <a:ln w="9525">
                      <a:noFill/>
                      <a:miter lim="800000"/>
                      <a:headEnd/>
                      <a:tailEnd/>
                    </a:ln>
                  </pic:spPr>
                </pic:pic>
              </a:graphicData>
            </a:graphic>
          </wp:inline>
        </w:drawing>
      </w:r>
    </w:p>
    <w:p w:rsidR="008C337F" w:rsidRPr="008C337F" w:rsidRDefault="008C337F" w:rsidP="00334757">
      <w:pPr>
        <w:pStyle w:val="HnhStyle"/>
      </w:pPr>
      <w:bookmarkStart w:id="166" w:name="_Ref298444457"/>
      <w:bookmarkStart w:id="167" w:name="_Toc298499594"/>
      <w:r>
        <w:t xml:space="preserve">Hình </w:t>
      </w:r>
      <w:fldSimple w:instr=" STYLEREF 1 \s ">
        <w:r w:rsidR="00282817">
          <w:rPr>
            <w:noProof/>
          </w:rPr>
          <w:t>2</w:t>
        </w:r>
      </w:fldSimple>
      <w:r w:rsidR="00282817">
        <w:t>.</w:t>
      </w:r>
      <w:fldSimple w:instr=" SEQ Hình \* ARABIC \s 1 ">
        <w:r w:rsidR="00282817">
          <w:rPr>
            <w:noProof/>
          </w:rPr>
          <w:t>7</w:t>
        </w:r>
      </w:fldSimple>
      <w:bookmarkEnd w:id="166"/>
      <w:r>
        <w:t xml:space="preserve"> Dùng mẫu 2 chiều để xác định cả khuôn mặt trong 1 lần chụp</w:t>
      </w:r>
      <w:r w:rsidR="00A54891">
        <w:fldChar w:fldCharType="begin"/>
      </w:r>
      <w:r w:rsidR="006D35F5">
        <w:instrText xml:space="preserve"> REF _Ref298446377 \h </w:instrText>
      </w:r>
      <w:r w:rsidR="00A54891">
        <w:fldChar w:fldCharType="separate"/>
      </w:r>
      <w:r w:rsidR="001F1964">
        <w:t xml:space="preserve">[ </w:t>
      </w:r>
      <w:r w:rsidR="001F1964">
        <w:rPr>
          <w:noProof/>
        </w:rPr>
        <w:t>1</w:t>
      </w:r>
      <w:r w:rsidR="00A54891">
        <w:fldChar w:fldCharType="end"/>
      </w:r>
      <w:r w:rsidR="006D35F5">
        <w:t>]</w:t>
      </w:r>
      <w:bookmarkEnd w:id="167"/>
    </w:p>
    <w:p w:rsidR="009E6DBD" w:rsidRDefault="009E6DBD" w:rsidP="009E6DBD">
      <w:pPr>
        <w:pStyle w:val="Heading2"/>
      </w:pPr>
      <w:bookmarkStart w:id="168" w:name="_Toc298509291"/>
      <w:r>
        <w:t>Sự ra đời và phát triển của kinect</w:t>
      </w:r>
      <w:bookmarkEnd w:id="168"/>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21"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69" w:name="_Toc298499595"/>
      <w:r>
        <w:t xml:space="preserve">Hình </w:t>
      </w:r>
      <w:fldSimple w:instr=" STYLEREF 1 \s ">
        <w:r w:rsidR="00282817">
          <w:rPr>
            <w:noProof/>
          </w:rPr>
          <w:t>2</w:t>
        </w:r>
      </w:fldSimple>
      <w:r w:rsidR="00282817">
        <w:t>.</w:t>
      </w:r>
      <w:fldSimple w:instr=" SEQ Hình \* ARABIC \s 1 ">
        <w:r w:rsidR="00282817">
          <w:rPr>
            <w:noProof/>
          </w:rPr>
          <w:t>8</w:t>
        </w:r>
      </w:fldSimple>
      <w:r>
        <w:t xml:space="preserve"> Giới thiệu Project Natal ở hội nghị E3 (2009)</w:t>
      </w:r>
      <w:bookmarkEnd w:id="169"/>
    </w:p>
    <w:p w:rsidR="001F1964" w:rsidRDefault="009E6DBD" w:rsidP="00474B20">
      <w:pPr>
        <w:pStyle w:val="Ref"/>
      </w:pPr>
      <w:r>
        <w:t xml:space="preserve">Kinect (hay còn biết với mã là Project Natal) là 1 thiết bị thu nhận các cảm biến chuyển động, được phát triển bởi Microsoft </w:t>
      </w:r>
      <w:r w:rsidR="00A54891">
        <w:fldChar w:fldCharType="begin"/>
      </w:r>
      <w:r>
        <w:instrText xml:space="preserve"> REF _Ref297571235 \h </w:instrText>
      </w:r>
      <w:r w:rsidR="00A54891">
        <w:fldChar w:fldCharType="separate"/>
      </w:r>
      <w:r w:rsidR="001F1964">
        <w:t xml:space="preserve">[ </w:t>
      </w:r>
      <w:r w:rsidR="001F1964">
        <w:rPr>
          <w:noProof/>
        </w:rPr>
        <w:t>1</w:t>
      </w:r>
      <w:r w:rsidR="001F1964">
        <w:t>]</w:t>
      </w:r>
      <w:r w:rsidR="001F1964">
        <w:tab/>
      </w:r>
      <w:r w:rsidR="001F1964" w:rsidRPr="00DE5C83">
        <w:t>http://en.wikipedia.org/wiki/3D_scanner</w:t>
      </w:r>
    </w:p>
    <w:p w:rsidR="00A3131D" w:rsidRDefault="001F1964" w:rsidP="009E6DBD">
      <w:r>
        <w:t xml:space="preserve">[ </w:t>
      </w:r>
      <w:r>
        <w:rPr>
          <w:noProof/>
        </w:rPr>
        <w:t>2</w:t>
      </w:r>
      <w:r w:rsidR="00A54891">
        <w:fldChar w:fldCharType="end"/>
      </w:r>
      <w:r w:rsidR="009E6DBD">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lastRenderedPageBreak/>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22"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70" w:name="_Toc298499596"/>
      <w:r>
        <w:t xml:space="preserve">Hình </w:t>
      </w:r>
      <w:fldSimple w:instr=" STYLEREF 1 \s ">
        <w:r w:rsidR="00282817">
          <w:rPr>
            <w:noProof/>
          </w:rPr>
          <w:t>2</w:t>
        </w:r>
      </w:fldSimple>
      <w:r w:rsidR="00282817">
        <w:t>.</w:t>
      </w:r>
      <w:fldSimple w:instr=" SEQ Hình \* ARABIC \s 1 ">
        <w:r w:rsidR="00282817">
          <w:rPr>
            <w:noProof/>
          </w:rPr>
          <w:t>9</w:t>
        </w:r>
      </w:fldSimple>
      <w:r>
        <w:t xml:space="preserve"> Demo sử dụng kinect trên Mac OS X</w:t>
      </w:r>
      <w:bookmarkEnd w:id="170"/>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A54891">
        <w:fldChar w:fldCharType="begin"/>
      </w:r>
      <w:r>
        <w:instrText xml:space="preserve"> REF _Ref297569056 \h </w:instrText>
      </w:r>
      <w:r w:rsidR="00A54891">
        <w:fldChar w:fldCharType="separate"/>
      </w:r>
      <w:r w:rsidR="001F1964">
        <w:t xml:space="preserve">Hình </w:t>
      </w:r>
      <w:r w:rsidR="001F1964">
        <w:rPr>
          <w:noProof/>
        </w:rPr>
        <w:t>2</w:t>
      </w:r>
      <w:r w:rsidR="001F1964">
        <w:t>.</w:t>
      </w:r>
      <w:r w:rsidR="001F1964">
        <w:rPr>
          <w:noProof/>
        </w:rPr>
        <w:t>10</w:t>
      </w:r>
      <w:r w:rsidR="00A54891">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71" w:name="_Ref297569056"/>
      <w:bookmarkStart w:id="172" w:name="_Toc298499597"/>
      <w:r>
        <w:t xml:space="preserve">Hình </w:t>
      </w:r>
      <w:fldSimple w:instr=" STYLEREF 1 \s ">
        <w:r w:rsidR="00282817">
          <w:rPr>
            <w:noProof/>
          </w:rPr>
          <w:t>2</w:t>
        </w:r>
      </w:fldSimple>
      <w:r w:rsidR="00282817">
        <w:t>.</w:t>
      </w:r>
      <w:fldSimple w:instr=" SEQ Hình \* ARABIC \s 1 ">
        <w:r w:rsidR="00282817">
          <w:rPr>
            <w:noProof/>
          </w:rPr>
          <w:t>10</w:t>
        </w:r>
      </w:fldSimple>
      <w:bookmarkEnd w:id="171"/>
      <w:r>
        <w:t xml:space="preserve"> Nhận diện hành động game thủ và điều khiển nhân vật trong game.</w:t>
      </w:r>
      <w:r w:rsidR="00A54891">
        <w:fldChar w:fldCharType="begin"/>
      </w:r>
      <w:r>
        <w:instrText xml:space="preserve"> REF _Ref297571179 \h </w:instrText>
      </w:r>
      <w:r w:rsidR="00A54891">
        <w:fldChar w:fldCharType="separate"/>
      </w:r>
      <w:r w:rsidR="001F1964">
        <w:t xml:space="preserve">[ </w:t>
      </w:r>
      <w:r w:rsidR="001F1964">
        <w:rPr>
          <w:noProof/>
        </w:rPr>
        <w:t>4</w:t>
      </w:r>
      <w:r w:rsidR="00A54891">
        <w:fldChar w:fldCharType="end"/>
      </w:r>
      <w:r>
        <w:t>]</w:t>
      </w:r>
      <w:bookmarkEnd w:id="172"/>
    </w:p>
    <w:p w:rsidR="009E6DBD" w:rsidRDefault="009E6DBD" w:rsidP="009E6DBD">
      <w:r>
        <w:t xml:space="preserve">Kinect được bán rộng rãi lần đầu tại Bắc Mỹ vào tháng 11 năm 2010 </w:t>
      </w:r>
      <w:r w:rsidR="00A54891">
        <w:fldChar w:fldCharType="begin"/>
      </w:r>
      <w:r>
        <w:instrText xml:space="preserve"> REF _Ref297571293 \h </w:instrText>
      </w:r>
      <w:r w:rsidR="00A54891">
        <w:fldChar w:fldCharType="separate"/>
      </w:r>
      <w:r w:rsidR="001F1964">
        <w:t xml:space="preserve">[ </w:t>
      </w:r>
      <w:r w:rsidR="001F1964">
        <w:rPr>
          <w:noProof/>
        </w:rPr>
        <w:t>7</w:t>
      </w:r>
      <w:r w:rsidR="00A54891">
        <w:fldChar w:fldCharType="end"/>
      </w:r>
      <w:r>
        <w:t xml:space="preserve">], sau đó là Úc, New Zealand, Singapore, Nhật Bản và nhanh chóng có mặt trên khắp các cửa hàng đồ chơi trên toàn thế giới. Kinect là 1 thiết bị giải trí tiên tiến, đi tiên phong </w:t>
      </w:r>
      <w:r>
        <w:lastRenderedPageBreak/>
        <w:t>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73" w:name="_Toc298499598"/>
      <w:r>
        <w:t xml:space="preserve">Hình </w:t>
      </w:r>
      <w:fldSimple w:instr=" STYLEREF 1 \s ">
        <w:r w:rsidR="00282817">
          <w:rPr>
            <w:noProof/>
          </w:rPr>
          <w:t>2</w:t>
        </w:r>
      </w:fldSimple>
      <w:r w:rsidR="00282817">
        <w:t>.</w:t>
      </w:r>
      <w:fldSimple w:instr=" SEQ Hình \* ARABIC \s 1 ">
        <w:r w:rsidR="00282817">
          <w:rPr>
            <w:noProof/>
          </w:rPr>
          <w:t>11</w:t>
        </w:r>
      </w:fldSimple>
      <w:r>
        <w:t xml:space="preserve"> Các chức năng thường dùng của Kinect</w:t>
      </w:r>
      <w:bookmarkEnd w:id="173"/>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A54891">
        <w:fldChar w:fldCharType="begin"/>
      </w:r>
      <w:r>
        <w:instrText xml:space="preserve"> REF _Ref297571702 \h </w:instrText>
      </w:r>
      <w:r w:rsidR="00A54891">
        <w:fldChar w:fldCharType="separate"/>
      </w:r>
      <w:r w:rsidR="001F1964">
        <w:t xml:space="preserve">Hình </w:t>
      </w:r>
      <w:r w:rsidR="001F1964">
        <w:rPr>
          <w:noProof/>
        </w:rPr>
        <w:t>3</w:t>
      </w:r>
      <w:r w:rsidR="001F1964">
        <w:t>.</w:t>
      </w:r>
      <w:r w:rsidR="001F1964">
        <w:rPr>
          <w:noProof/>
        </w:rPr>
        <w:t>3</w:t>
      </w:r>
      <w:r w:rsidR="00A54891">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74" w:name="_Toc298509292"/>
      <w:r>
        <w:lastRenderedPageBreak/>
        <w:t>Các loạ</w:t>
      </w:r>
      <w:r w:rsidR="00BA60D8">
        <w:t>i gallery, shop, trình diển cảnh, đồ vật.</w:t>
      </w:r>
      <w:bookmarkEnd w:id="174"/>
    </w:p>
    <w:p w:rsidR="009E6DBD" w:rsidRDefault="00F84A61" w:rsidP="00BA60D8">
      <w:pPr>
        <w:pStyle w:val="Heading3"/>
      </w:pPr>
      <w:bookmarkStart w:id="175" w:name="_Toc298509293"/>
      <w:r>
        <w:t>Giới thiệu sản phẩm bằng các hình 2D với nhiều góc nhìn</w:t>
      </w:r>
      <w:bookmarkEnd w:id="175"/>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76" w:name="_Toc298499599"/>
      <w:r>
        <w:t xml:space="preserve">Hình </w:t>
      </w:r>
      <w:fldSimple w:instr=" STYLEREF 1 \s ">
        <w:r w:rsidR="00282817">
          <w:rPr>
            <w:noProof/>
          </w:rPr>
          <w:t>2</w:t>
        </w:r>
      </w:fldSimple>
      <w:r w:rsidR="00282817">
        <w:t>.</w:t>
      </w:r>
      <w:fldSimple w:instr=" SEQ Hình \* ARABIC \s 1 ">
        <w:r w:rsidR="00282817">
          <w:rPr>
            <w:noProof/>
          </w:rPr>
          <w:t>12</w:t>
        </w:r>
      </w:fldSimple>
      <w:r>
        <w:t xml:space="preserve"> 1 Minh họa trình diễn các ảnh theo nhiề</w:t>
      </w:r>
      <w:r w:rsidR="009F2E35">
        <w:t>u cách.</w:t>
      </w:r>
      <w:bookmarkEnd w:id="176"/>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77" w:name="_Toc298499600"/>
      <w:r>
        <w:t xml:space="preserve">Hình </w:t>
      </w:r>
      <w:fldSimple w:instr=" STYLEREF 1 \s ">
        <w:r w:rsidR="00282817">
          <w:rPr>
            <w:noProof/>
          </w:rPr>
          <w:t>2</w:t>
        </w:r>
      </w:fldSimple>
      <w:r w:rsidR="00282817">
        <w:t>.</w:t>
      </w:r>
      <w:fldSimple w:instr=" SEQ Hình \* ARABIC \s 1 ">
        <w:r w:rsidR="00282817">
          <w:rPr>
            <w:noProof/>
          </w:rPr>
          <w:t>13</w:t>
        </w:r>
      </w:fldSimple>
      <w:r>
        <w:t xml:space="preserve"> Giá cả cao của dịch vụ là 1 vấn đề không nhỏ.</w:t>
      </w:r>
      <w:bookmarkEnd w:id="177"/>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78" w:name="_Toc298509294"/>
      <w:r>
        <w:t xml:space="preserve">Dùng </w:t>
      </w:r>
      <w:r w:rsidR="00B25652">
        <w:t xml:space="preserve">nhiều </w:t>
      </w:r>
      <w:r>
        <w:t>hình ảnh 2D giả lập 3D</w:t>
      </w:r>
      <w:bookmarkEnd w:id="178"/>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79" w:name="_Toc298499601"/>
      <w:r>
        <w:t xml:space="preserve">Hình </w:t>
      </w:r>
      <w:fldSimple w:instr=" STYLEREF 1 \s ">
        <w:r w:rsidR="00282817">
          <w:rPr>
            <w:noProof/>
          </w:rPr>
          <w:t>2</w:t>
        </w:r>
      </w:fldSimple>
      <w:r w:rsidR="00282817">
        <w:t>.</w:t>
      </w:r>
      <w:fldSimple w:instr=" SEQ Hình \* ARABIC \s 1 ">
        <w:r w:rsidR="00282817">
          <w:rPr>
            <w:noProof/>
          </w:rPr>
          <w:t>14</w:t>
        </w:r>
      </w:fldSimple>
      <w:r>
        <w:t xml:space="preserve"> Panorama thường kết hợp với 1 dịch vụ bản đồ trực tuyến</w:t>
      </w:r>
      <w:bookmarkEnd w:id="179"/>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như Google Street (Google), </w:t>
      </w:r>
      <w:r w:rsidR="00451701">
        <w:t xml:space="preserve">StreetSide (Microsoft), ngoài ra còn nhiều trang khác </w:t>
      </w:r>
      <w:r w:rsidR="00451701">
        <w:lastRenderedPageBreak/>
        <w:t>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80" w:name="_Toc298499602"/>
      <w:r>
        <w:t xml:space="preserve">Hình </w:t>
      </w:r>
      <w:fldSimple w:instr=" STYLEREF 1 \s ">
        <w:r w:rsidR="00282817">
          <w:rPr>
            <w:noProof/>
          </w:rPr>
          <w:t>2</w:t>
        </w:r>
      </w:fldSimple>
      <w:r w:rsidR="00282817">
        <w:t>.</w:t>
      </w:r>
      <w:fldSimple w:instr=" SEQ Hình \* ARABIC \s 1 ">
        <w:r w:rsidR="00282817">
          <w:rPr>
            <w:noProof/>
          </w:rPr>
          <w:t>15</w:t>
        </w:r>
      </w:fldSimple>
      <w:r>
        <w:t xml:space="preserve"> Google và Microsoft cạnh tranh nhau về mảng dùng panorama</w:t>
      </w:r>
      <w:bookmarkEnd w:id="180"/>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81" w:name="_Toc298499603"/>
      <w:r>
        <w:t xml:space="preserve">Hình </w:t>
      </w:r>
      <w:fldSimple w:instr=" STYLEREF 1 \s ">
        <w:r w:rsidR="00282817">
          <w:rPr>
            <w:noProof/>
          </w:rPr>
          <w:t>2</w:t>
        </w:r>
      </w:fldSimple>
      <w:r w:rsidR="00282817">
        <w:t>.</w:t>
      </w:r>
      <w:fldSimple w:instr=" SEQ Hình \* ARABIC \s 1 ">
        <w:r w:rsidR="00282817">
          <w:rPr>
            <w:noProof/>
          </w:rPr>
          <w:t>16</w:t>
        </w:r>
      </w:fldSimple>
      <w:r>
        <w:t xml:space="preserve"> Chọn 1 và xem ảnh 2D 1 đối tượng</w:t>
      </w:r>
      <w:bookmarkEnd w:id="181"/>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82" w:name="_Toc298499604"/>
      <w:r>
        <w:t xml:space="preserve">Hình </w:t>
      </w:r>
      <w:fldSimple w:instr=" STYLEREF 1 \s ">
        <w:r w:rsidR="00282817">
          <w:rPr>
            <w:noProof/>
          </w:rPr>
          <w:t>2</w:t>
        </w:r>
      </w:fldSimple>
      <w:r w:rsidR="00282817">
        <w:t>.</w:t>
      </w:r>
      <w:fldSimple w:instr=" SEQ Hình \* ARABIC \s 1 ">
        <w:r w:rsidR="00282817">
          <w:rPr>
            <w:noProof/>
          </w:rPr>
          <w:t>17</w:t>
        </w:r>
      </w:fldSimple>
      <w:r>
        <w:t xml:space="preserve"> Thao tác với bản đồ và cửa</w:t>
      </w:r>
      <w:bookmarkEnd w:id="182"/>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83" w:name="_Toc298499605"/>
      <w:r>
        <w:t xml:space="preserve">Hình </w:t>
      </w:r>
      <w:fldSimple w:instr=" STYLEREF 1 \s ">
        <w:r w:rsidR="00282817">
          <w:rPr>
            <w:noProof/>
          </w:rPr>
          <w:t>2</w:t>
        </w:r>
      </w:fldSimple>
      <w:r w:rsidR="00282817">
        <w:t>.</w:t>
      </w:r>
      <w:fldSimple w:instr=" SEQ Hình \* ARABIC \s 1 ">
        <w:r w:rsidR="00282817">
          <w:rPr>
            <w:noProof/>
          </w:rPr>
          <w:t>18</w:t>
        </w:r>
      </w:fldSimple>
      <w:r>
        <w:t xml:space="preserve"> Ảnh bị bóp méo khi dùng panorama (chú ý người ngồi).</w:t>
      </w:r>
      <w:bookmarkEnd w:id="183"/>
    </w:p>
    <w:p w:rsidR="00AC30C0" w:rsidRDefault="009B4B58" w:rsidP="00095396">
      <w:pPr>
        <w:pStyle w:val="Heading3"/>
      </w:pPr>
      <w:bookmarkStart w:id="184" w:name="_Toc298509295"/>
      <w:r>
        <w:t>Tr</w:t>
      </w:r>
      <w:r w:rsidR="00B25652">
        <w:t>i</w:t>
      </w:r>
      <w:r>
        <w:t>ễn lãm c</w:t>
      </w:r>
      <w:r w:rsidR="00AC30C0">
        <w:t>ác đối tượng 2D trong không gian 3D.</w:t>
      </w:r>
      <w:bookmarkEnd w:id="184"/>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85" w:name="_Toc298499606"/>
      <w:r>
        <w:t xml:space="preserve">Hình </w:t>
      </w:r>
      <w:fldSimple w:instr=" STYLEREF 1 \s ">
        <w:r w:rsidR="00282817">
          <w:rPr>
            <w:noProof/>
          </w:rPr>
          <w:t>2</w:t>
        </w:r>
      </w:fldSimple>
      <w:r w:rsidR="00282817">
        <w:t>.</w:t>
      </w:r>
      <w:fldSimple w:instr=" SEQ Hình \* ARABIC \s 1 ">
        <w:r w:rsidR="00282817">
          <w:rPr>
            <w:noProof/>
          </w:rPr>
          <w:t>19</w:t>
        </w:r>
      </w:fldSimple>
      <w:r>
        <w:t xml:space="preserve"> Phòng triển lãm tranh ảo trước và sau khi ghép ảnh vào</w:t>
      </w:r>
      <w:bookmarkEnd w:id="185"/>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86" w:name="_Toc298509296"/>
      <w:r>
        <w:t>Dựng không gian/ đối tượ</w:t>
      </w:r>
      <w:r w:rsidR="00306EFD">
        <w:t>ng 3D thủ công</w:t>
      </w:r>
      <w:r>
        <w:t>.</w:t>
      </w:r>
      <w:bookmarkEnd w:id="186"/>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thông qua đo đạc thực tế), và có hình ảnh thực tế (tự chụp), để đều chỉnh màu sắc phù </w:t>
      </w:r>
      <w:r w:rsidR="00255698">
        <w:lastRenderedPageBreak/>
        <w:t>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87" w:name="_Toc298499607"/>
      <w:r>
        <w:t xml:space="preserve">Hình </w:t>
      </w:r>
      <w:fldSimple w:instr=" STYLEREF 1 \s ">
        <w:r w:rsidR="00282817">
          <w:rPr>
            <w:noProof/>
          </w:rPr>
          <w:t>2</w:t>
        </w:r>
      </w:fldSimple>
      <w:r w:rsidR="00282817">
        <w:t>.</w:t>
      </w:r>
      <w:fldSimple w:instr=" SEQ Hình \* ARABIC \s 1 ">
        <w:r w:rsidR="00282817">
          <w:rPr>
            <w:noProof/>
          </w:rPr>
          <w:t>20</w:t>
        </w:r>
      </w:fldSimple>
      <w:r>
        <w:t xml:space="preserve"> Mô hình 3D dựng bằng máy tính.</w:t>
      </w:r>
      <w:bookmarkEnd w:id="187"/>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88" w:name="_Toc298509297"/>
      <w:r>
        <w:t>Nhận xét chung</w:t>
      </w:r>
      <w:bookmarkEnd w:id="188"/>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n 3D thì đều tính phí hoặc thể hiện không giống thật. C</w:t>
      </w:r>
      <w:r>
        <w:t xml:space="preserve">hưa có phần mềm nào hoàn toàn chạy trên môi trường </w:t>
      </w:r>
      <w:r w:rsidR="00B57F9A">
        <w:t>3D với cảnh thật.</w:t>
      </w:r>
      <w:r w:rsidR="003838CA">
        <w:t xml:space="preserve"> </w:t>
      </w:r>
      <w:r w:rsidR="00311297">
        <w:t>Chưa có phần mềm, trang web nào quảng cáo sản phẩm bằng mô hình 3D.</w:t>
      </w:r>
    </w:p>
    <w:p w:rsidR="009E6DBD" w:rsidRDefault="003838CA" w:rsidP="009E6DBD">
      <w:pPr>
        <w:pStyle w:val="Heading2"/>
      </w:pPr>
      <w:bookmarkStart w:id="189" w:name="_Toc298509298"/>
      <w:r>
        <w:lastRenderedPageBreak/>
        <w:t>Kết luận</w:t>
      </w:r>
      <w:bookmarkEnd w:id="189"/>
    </w:p>
    <w:p w:rsidR="003838CA" w:rsidRPr="003838CA" w:rsidRDefault="003838CA" w:rsidP="003838CA">
      <w:pPr>
        <w:pStyle w:val="BodyText"/>
      </w:pPr>
      <w:r>
        <w:t xml:space="preserve">Chương 2 chúng em đã trình bày </w:t>
      </w:r>
      <w:r w:rsidR="00CD2917">
        <w:t xml:space="preserve">trình bày hiện trạng các phần mềm trình diễn được phát triển trên nền web, do hạn chế về công nghệ nên chỉ trình diện trên nền 2D là chính, từ đó cho thấy nhu cầu cần 1 hệ thống trình diễn hoàn toàn trong không gian là rất có tiềm năng; đồng thời giới thiệu </w:t>
      </w:r>
      <w:r>
        <w:t>những kĩ thuật cơ bản để scan</w:t>
      </w:r>
      <w:r w:rsidR="00CD2917">
        <w:t xml:space="preserve"> 3d đối tượng, là nền tảng cho việc giới thiệu cách </w:t>
      </w:r>
      <w:r w:rsidR="00E73D86">
        <w:t>lấy thông tin đối tượng thực tế</w:t>
      </w:r>
      <w:r w:rsidR="00CD2917">
        <w:t xml:space="preserve"> bằng kinect</w:t>
      </w:r>
      <w:r w:rsidR="00B467E3">
        <w:t xml:space="preserve"> trong </w:t>
      </w:r>
      <w:r w:rsidR="00A54891">
        <w:fldChar w:fldCharType="begin"/>
      </w:r>
      <w:r w:rsidR="00B467E3">
        <w:instrText xml:space="preserve"> REF _Ref298492981 \w \h </w:instrText>
      </w:r>
      <w:r w:rsidR="00A54891">
        <w:fldChar w:fldCharType="separate"/>
      </w:r>
      <w:r w:rsidR="001F1964">
        <w:rPr>
          <w:b/>
          <w:bCs/>
        </w:rPr>
        <w:t>Error! Reference source not found.</w:t>
      </w:r>
      <w:r w:rsidR="00A54891">
        <w:fldChar w:fldCharType="end"/>
      </w:r>
      <w:r w:rsidR="00B467E3">
        <w:t>.</w:t>
      </w: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90" w:name="_Ref298498761"/>
      <w:bookmarkStart w:id="191" w:name="_Toc298509299"/>
      <w:r w:rsidR="00A764EA">
        <w:rPr>
          <w:lang w:eastAsia="ja-JP"/>
        </w:rPr>
        <w:t>Rút trích thông tin từ kinect</w:t>
      </w:r>
      <w:bookmarkEnd w:id="190"/>
      <w:bookmarkEnd w:id="191"/>
    </w:p>
    <w:p w:rsidR="00BF4B52" w:rsidRPr="007A1364" w:rsidRDefault="00BF4B52" w:rsidP="00BF4B52">
      <w:pPr>
        <w:rPr>
          <w:b/>
          <w:bCs/>
        </w:rPr>
      </w:pPr>
      <w:bookmarkStart w:id="192" w:name="_Toc517863371"/>
      <w:bookmarkStart w:id="193" w:name="_Toc519935119"/>
      <w:bookmarkStart w:id="194" w:name="_Toc82773991"/>
      <w:bookmarkStart w:id="195" w:name="_Toc88987483"/>
      <w:bookmarkStart w:id="196" w:name="_Toc163293992"/>
      <w:r w:rsidRPr="007A1364">
        <w:rPr>
          <w:b/>
          <w:bCs/>
        </w:rPr>
        <w:t>Tóm tắt chương:</w:t>
      </w:r>
    </w:p>
    <w:p w:rsidR="004F7D90" w:rsidRDefault="004F7D90"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w:t>
      </w:r>
      <w:r w:rsidR="00B467E3">
        <w:t>kinect</w:t>
      </w:r>
      <w:r w:rsidR="00EB7D6B">
        <w:t>,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t xml:space="preserve"> t</w:t>
      </w:r>
      <w:r w:rsidRPr="004F7D90">
        <w:t>ình</w:t>
      </w:r>
      <w:r>
        <w:t xml:space="preserve"> tr</w:t>
      </w:r>
      <w:r w:rsidRPr="004F7D90">
        <w:t>ạ</w:t>
      </w:r>
      <w:r>
        <w:t>ng b</w:t>
      </w:r>
      <w:r w:rsidRPr="004F7D90">
        <w:t>ị</w:t>
      </w:r>
      <w:r>
        <w:t xml:space="preserve"> nhi</w:t>
      </w:r>
      <w:r w:rsidRPr="004F7D90">
        <w:t>ễ</w:t>
      </w:r>
      <w:r>
        <w:t>u c</w:t>
      </w:r>
      <w:r w:rsidRPr="004F7D90">
        <w:t>ủa</w:t>
      </w:r>
      <w:r>
        <w:t xml:space="preserve"> </w:t>
      </w:r>
      <w:r w:rsidRPr="004F7D90">
        <w:t>ảnh</w:t>
      </w:r>
      <w:r>
        <w:t xml:space="preserve"> đ</w:t>
      </w:r>
      <w:r w:rsidRPr="004F7D90">
        <w:t>ầ</w:t>
      </w:r>
      <w:r>
        <w:t>u v</w:t>
      </w:r>
      <w:r w:rsidRPr="004F7D90">
        <w:t>à</w:t>
      </w:r>
      <w:r>
        <w:t>o.</w:t>
      </w:r>
      <w:r w:rsidRPr="004F7D90">
        <w:t xml:space="preserve"> </w:t>
      </w:r>
      <w:r w:rsidR="00EB7D6B" w:rsidRPr="00EB7D6B">
        <w:t>Đ</w:t>
      </w:r>
      <w:r w:rsidRPr="004F7D90">
        <w:t>ể</w:t>
      </w:r>
      <w:r>
        <w:t xml:space="preserve"> gi</w:t>
      </w:r>
      <w:r w:rsidRPr="004F7D90">
        <w:t>ả</w:t>
      </w:r>
      <w:r>
        <w:t>i quy</w:t>
      </w:r>
      <w:r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t xml:space="preserve">, </w:t>
      </w:r>
      <w:r w:rsidR="006E277B">
        <w:t>chúng em</w:t>
      </w:r>
      <w:r>
        <w:t xml:space="preserve">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t>x</w:t>
      </w:r>
      <w:r w:rsidRPr="004F7D90">
        <w:t>ử</w:t>
      </w:r>
      <w:r>
        <w:t xml:space="preserve"> l</w:t>
      </w:r>
      <w:r w:rsidRPr="004F7D90">
        <w:t>ý</w:t>
      </w:r>
      <w:r>
        <w:t xml:space="preserve"> </w:t>
      </w:r>
      <w:r w:rsidRPr="004F7D90">
        <w:t>ảnh</w:t>
      </w:r>
      <w:r>
        <w:t xml:space="preserve"> b</w:t>
      </w:r>
      <w:r w:rsidRPr="004F7D90">
        <w:t>ằ</w:t>
      </w:r>
      <w:r>
        <w:t>ng b</w:t>
      </w:r>
      <w:r w:rsidRPr="004F7D90">
        <w:t>ộ</w:t>
      </w:r>
      <w:r>
        <w:t xml:space="preserve"> l</w:t>
      </w:r>
      <w:r w:rsidRPr="004F7D90">
        <w:t>ọ</w:t>
      </w:r>
      <w:r>
        <w:t>c Bayer, v</w:t>
      </w:r>
      <w:r w:rsidRPr="004F7D90">
        <w:t>ớ</w:t>
      </w:r>
      <w:r>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t xml:space="preserve"> EdgeAware</w:t>
      </w:r>
      <w:r w:rsidR="002E0D12">
        <w:t>.</w:t>
      </w:r>
    </w:p>
    <w:p w:rsidR="001E4C69" w:rsidRDefault="001E4C69" w:rsidP="001E4C69">
      <w:pPr>
        <w:pStyle w:val="Heading2"/>
      </w:pPr>
      <w:bookmarkStart w:id="197" w:name="_Toc298509300"/>
      <w:r>
        <w:t>Thông tin được từ kinect</w:t>
      </w:r>
      <w:bookmarkEnd w:id="197"/>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9"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98" w:name="_Toc298499608"/>
      <w:r>
        <w:t xml:space="preserve">Hình </w:t>
      </w:r>
      <w:fldSimple w:instr=" STYLEREF 1 \s ">
        <w:r w:rsidR="00282817">
          <w:rPr>
            <w:noProof/>
          </w:rPr>
          <w:t>3</w:t>
        </w:r>
      </w:fldSimple>
      <w:r w:rsidR="00282817">
        <w:t>.</w:t>
      </w:r>
      <w:fldSimple w:instr=" SEQ Hình \* ARABIC \s 1 ">
        <w:r w:rsidR="00282817">
          <w:rPr>
            <w:noProof/>
          </w:rPr>
          <w:t>1</w:t>
        </w:r>
      </w:fldSimple>
      <w:r w:rsidR="00C8599D">
        <w:t xml:space="preserve"> C</w:t>
      </w:r>
      <w:r>
        <w:t>ách thức xác định độ sâu từng điểm ảnh</w:t>
      </w:r>
      <w:r w:rsidR="00C8599D">
        <w:t xml:space="preserve"> và kết quả đạt được</w:t>
      </w:r>
      <w:r w:rsidR="00A54891">
        <w:fldChar w:fldCharType="begin"/>
      </w:r>
      <w:r w:rsidR="005C312A">
        <w:instrText xml:space="preserve"> REF _Ref297639187 \h </w:instrText>
      </w:r>
      <w:r w:rsidR="00A54891">
        <w:fldChar w:fldCharType="separate"/>
      </w:r>
      <w:r w:rsidR="001F1964">
        <w:t xml:space="preserve">[ </w:t>
      </w:r>
      <w:r w:rsidR="001F1964">
        <w:rPr>
          <w:noProof/>
        </w:rPr>
        <w:t>10</w:t>
      </w:r>
      <w:r w:rsidR="00A54891">
        <w:fldChar w:fldCharType="end"/>
      </w:r>
      <w:r w:rsidR="005C312A">
        <w:t>]</w:t>
      </w:r>
      <w:bookmarkEnd w:id="198"/>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A54891">
        <w:fldChar w:fldCharType="begin"/>
      </w:r>
      <w:r w:rsidR="005C312A">
        <w:instrText xml:space="preserve"> REF _Ref297639187 \h </w:instrText>
      </w:r>
      <w:r w:rsidR="00A54891">
        <w:fldChar w:fldCharType="separate"/>
      </w:r>
      <w:r w:rsidR="001F1964">
        <w:t xml:space="preserve">[ </w:t>
      </w:r>
      <w:r w:rsidR="001F1964">
        <w:rPr>
          <w:noProof/>
        </w:rPr>
        <w:t>10</w:t>
      </w:r>
      <w:r w:rsidR="00A54891">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A54891">
        <w:fldChar w:fldCharType="begin"/>
      </w:r>
      <w:r w:rsidR="00C8599D">
        <w:instrText xml:space="preserve"> REF _Ref297638832 \h </w:instrText>
      </w:r>
      <w:r w:rsidR="00A54891">
        <w:fldChar w:fldCharType="separate"/>
      </w:r>
      <w:r w:rsidR="001F1964">
        <w:t xml:space="preserve">Hình </w:t>
      </w:r>
      <w:r w:rsidR="001F1964">
        <w:rPr>
          <w:noProof/>
        </w:rPr>
        <w:t>3</w:t>
      </w:r>
      <w:r w:rsidR="001F1964">
        <w:t>.</w:t>
      </w:r>
      <w:r w:rsidR="001F1964">
        <w:rPr>
          <w:noProof/>
        </w:rPr>
        <w:t>2</w:t>
      </w:r>
      <w:r w:rsidR="00A54891">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0"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99" w:name="_Ref297638832"/>
      <w:bookmarkStart w:id="200" w:name="_Toc298499609"/>
      <w:r>
        <w:t xml:space="preserve">Hình </w:t>
      </w:r>
      <w:fldSimple w:instr=" STYLEREF 1 \s ">
        <w:r w:rsidR="00282817">
          <w:rPr>
            <w:noProof/>
          </w:rPr>
          <w:t>3</w:t>
        </w:r>
      </w:fldSimple>
      <w:r w:rsidR="00282817">
        <w:t>.</w:t>
      </w:r>
      <w:fldSimple w:instr=" SEQ Hình \* ARABIC \s 1 ">
        <w:r w:rsidR="00282817">
          <w:rPr>
            <w:noProof/>
          </w:rPr>
          <w:t>2</w:t>
        </w:r>
      </w:fldSimple>
      <w:bookmarkEnd w:id="199"/>
      <w:r>
        <w:t xml:space="preserve"> Bộ xử lý trung tâm của kinect</w:t>
      </w:r>
      <w:r w:rsidR="00A54891">
        <w:fldChar w:fldCharType="begin"/>
      </w:r>
      <w:r w:rsidR="005C312A">
        <w:instrText xml:space="preserve"> REF _Ref297639187 \h </w:instrText>
      </w:r>
      <w:r w:rsidR="00A54891">
        <w:fldChar w:fldCharType="separate"/>
      </w:r>
      <w:r w:rsidR="001F1964">
        <w:t xml:space="preserve">[ </w:t>
      </w:r>
      <w:r w:rsidR="001F1964">
        <w:rPr>
          <w:noProof/>
        </w:rPr>
        <w:t>10</w:t>
      </w:r>
      <w:r w:rsidR="00A54891">
        <w:fldChar w:fldCharType="end"/>
      </w:r>
      <w:r w:rsidR="005C312A">
        <w:t>]</w:t>
      </w:r>
      <w:bookmarkEnd w:id="200"/>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201" w:name="_Ref297571702"/>
      <w:bookmarkStart w:id="202" w:name="_Ref297571695"/>
      <w:bookmarkStart w:id="203" w:name="_Toc298499610"/>
      <w:r>
        <w:t xml:space="preserve">Hình </w:t>
      </w:r>
      <w:fldSimple w:instr=" STYLEREF 1 \s ">
        <w:r w:rsidR="00282817">
          <w:rPr>
            <w:noProof/>
          </w:rPr>
          <w:t>3</w:t>
        </w:r>
      </w:fldSimple>
      <w:r w:rsidR="00282817">
        <w:t>.</w:t>
      </w:r>
      <w:fldSimple w:instr=" SEQ Hình \* ARABIC \s 1 ">
        <w:r w:rsidR="00282817">
          <w:rPr>
            <w:noProof/>
          </w:rPr>
          <w:t>3</w:t>
        </w:r>
      </w:fldSimple>
      <w:bookmarkEnd w:id="201"/>
      <w:r>
        <w:t xml:space="preserve"> Hình minh họa cấu tạo bên trong Kinect</w:t>
      </w:r>
      <w:bookmarkEnd w:id="202"/>
      <w:bookmarkEnd w:id="203"/>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A54891">
        <w:rPr>
          <w:vertAlign w:val="superscript"/>
        </w:rPr>
        <w:fldChar w:fldCharType="begin"/>
      </w:r>
      <w:r w:rsidR="005C312A">
        <w:rPr>
          <w:vertAlign w:val="superscript"/>
        </w:rPr>
        <w:instrText xml:space="preserve"> REF _Ref297639187 \h </w:instrText>
      </w:r>
      <w:r w:rsidR="00A54891">
        <w:rPr>
          <w:vertAlign w:val="superscript"/>
        </w:rPr>
      </w:r>
      <w:r w:rsidR="00A54891">
        <w:rPr>
          <w:vertAlign w:val="superscript"/>
        </w:rPr>
        <w:fldChar w:fldCharType="separate"/>
      </w:r>
      <w:r w:rsidR="001F1964">
        <w:t xml:space="preserve">[ </w:t>
      </w:r>
      <w:r w:rsidR="001F1964">
        <w:rPr>
          <w:noProof/>
        </w:rPr>
        <w:t>10</w:t>
      </w:r>
      <w:r w:rsidR="00A54891">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204" w:name="_Toc298509301"/>
      <w:r>
        <w:t>Cấu hình</w:t>
      </w:r>
      <w:r w:rsidR="006152D3">
        <w:t xml:space="preserve"> Kinect trên Windows</w:t>
      </w:r>
      <w:bookmarkEnd w:id="204"/>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A54891">
        <w:fldChar w:fldCharType="begin"/>
      </w:r>
      <w:r w:rsidR="00EB6E77">
        <w:instrText xml:space="preserve"> REF _Ref297584165 \h </w:instrText>
      </w:r>
      <w:r w:rsidR="00A54891">
        <w:fldChar w:fldCharType="separate"/>
      </w:r>
      <w:r w:rsidR="001F1964">
        <w:t xml:space="preserve">Hình </w:t>
      </w:r>
      <w:r w:rsidR="001F1964">
        <w:rPr>
          <w:noProof/>
        </w:rPr>
        <w:t>3</w:t>
      </w:r>
      <w:r w:rsidR="001F1964">
        <w:t>.</w:t>
      </w:r>
      <w:r w:rsidR="001F1964">
        <w:rPr>
          <w:noProof/>
        </w:rPr>
        <w:t>4</w:t>
      </w:r>
      <w:r w:rsidR="00A54891">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205" w:name="_Ref297584165"/>
      <w:bookmarkStart w:id="206" w:name="_Toc298499611"/>
      <w:r>
        <w:t xml:space="preserve">Hình </w:t>
      </w:r>
      <w:fldSimple w:instr=" STYLEREF 1 \s ">
        <w:r w:rsidR="00282817">
          <w:rPr>
            <w:noProof/>
          </w:rPr>
          <w:t>3</w:t>
        </w:r>
      </w:fldSimple>
      <w:r w:rsidR="00282817">
        <w:t>.</w:t>
      </w:r>
      <w:fldSimple w:instr=" SEQ Hình \* ARABIC \s 1 ">
        <w:r w:rsidR="00282817">
          <w:rPr>
            <w:noProof/>
          </w:rPr>
          <w:t>4</w:t>
        </w:r>
      </w:fldSimple>
      <w:bookmarkEnd w:id="205"/>
      <w:r w:rsidRPr="00EB6E77">
        <w:t xml:space="preserve"> </w:t>
      </w:r>
      <w:r>
        <w:t>Các bước cơ bản thực hiện cài đặt Driver kinect và thư viện OpenNI</w:t>
      </w:r>
      <w:bookmarkEnd w:id="206"/>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207" w:name="_Toc298499612"/>
      <w:r>
        <w:t xml:space="preserve">Hình </w:t>
      </w:r>
      <w:fldSimple w:instr=" STYLEREF 1 \s ">
        <w:r w:rsidR="00282817">
          <w:rPr>
            <w:noProof/>
          </w:rPr>
          <w:t>3</w:t>
        </w:r>
      </w:fldSimple>
      <w:r w:rsidR="00282817">
        <w:t>.</w:t>
      </w:r>
      <w:fldSimple w:instr=" SEQ Hình \* ARABIC \s 1 ">
        <w:r w:rsidR="00282817">
          <w:rPr>
            <w:noProof/>
          </w:rPr>
          <w:t>5</w:t>
        </w:r>
      </w:fldSimple>
      <w:r>
        <w:t xml:space="preserve"> Chương trình demo sử dụng được kinect trên Windows.</w:t>
      </w:r>
      <w:bookmarkEnd w:id="207"/>
    </w:p>
    <w:p w:rsidR="00AF639B" w:rsidRDefault="00AF639B" w:rsidP="00AF639B">
      <w:pPr>
        <w:pStyle w:val="Heading2"/>
      </w:pPr>
      <w:bookmarkStart w:id="208" w:name="_Toc298509302"/>
      <w:r>
        <w:t>Lấy thông tin ảnh RGB và ảnh độ sâu theo thời gian</w:t>
      </w:r>
      <w:bookmarkEnd w:id="208"/>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209" w:name="_Toc298509303"/>
      <w:r>
        <w:t xml:space="preserve">Các thành phần </w:t>
      </w:r>
      <w:r w:rsidR="005771F3">
        <w:t xml:space="preserve">cơ bản </w:t>
      </w:r>
      <w:r>
        <w:t>của OpenNI</w:t>
      </w:r>
      <w:bookmarkEnd w:id="209"/>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210" w:name="_Toc298499613"/>
      <w:r>
        <w:t xml:space="preserve">Hình </w:t>
      </w:r>
      <w:fldSimple w:instr=" STYLEREF 1 \s ">
        <w:r w:rsidR="00282817">
          <w:rPr>
            <w:noProof/>
          </w:rPr>
          <w:t>3</w:t>
        </w:r>
      </w:fldSimple>
      <w:r w:rsidR="00282817">
        <w:t>.</w:t>
      </w:r>
      <w:fldSimple w:instr=" SEQ Hình \* ARABIC \s 1 ">
        <w:r w:rsidR="00282817">
          <w:rPr>
            <w:noProof/>
          </w:rPr>
          <w:t>6</w:t>
        </w:r>
      </w:fldSimple>
      <w:r>
        <w:t xml:space="preserve"> Các thànhphần cơ bản của OpenNI.</w:t>
      </w:r>
      <w:bookmarkEnd w:id="210"/>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A54891">
        <w:fldChar w:fldCharType="begin"/>
      </w:r>
      <w:r w:rsidR="00652D8E">
        <w:instrText xml:space="preserve"> REF _Ref297589863 \h </w:instrText>
      </w:r>
      <w:r w:rsidR="00A54891">
        <w:fldChar w:fldCharType="separate"/>
      </w:r>
      <w:r w:rsidR="001F1964">
        <w:t xml:space="preserve">[ </w:t>
      </w:r>
      <w:r w:rsidR="001F1964">
        <w:rPr>
          <w:noProof/>
        </w:rPr>
        <w:t>9</w:t>
      </w:r>
      <w:r w:rsidR="00A54891">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A54891">
        <w:fldChar w:fldCharType="begin"/>
      </w:r>
      <w:r w:rsidR="006E1117">
        <w:instrText xml:space="preserve"> REF _Ref297631739 \h </w:instrText>
      </w:r>
      <w:r w:rsidR="00A54891">
        <w:fldChar w:fldCharType="separate"/>
      </w:r>
      <w:r w:rsidR="001F1964">
        <w:t xml:space="preserve">Hình </w:t>
      </w:r>
      <w:r w:rsidR="001F1964">
        <w:rPr>
          <w:noProof/>
        </w:rPr>
        <w:t>3</w:t>
      </w:r>
      <w:r w:rsidR="001F1964">
        <w:t>.</w:t>
      </w:r>
      <w:r w:rsidR="001F1964">
        <w:rPr>
          <w:noProof/>
        </w:rPr>
        <w:t>7</w:t>
      </w:r>
      <w:r w:rsidR="00A54891">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4">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5">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11" w:name="_Ref297631739"/>
      <w:bookmarkStart w:id="212" w:name="_Toc298499614"/>
      <w:r>
        <w:t xml:space="preserve">Hình </w:t>
      </w:r>
      <w:fldSimple w:instr=" STYLEREF 1 \s ">
        <w:r w:rsidR="00282817">
          <w:rPr>
            <w:noProof/>
          </w:rPr>
          <w:t>3</w:t>
        </w:r>
      </w:fldSimple>
      <w:r w:rsidR="00282817">
        <w:t>.</w:t>
      </w:r>
      <w:fldSimple w:instr=" SEQ Hình \* ARABIC \s 1 ">
        <w:r w:rsidR="00282817">
          <w:rPr>
            <w:noProof/>
          </w:rPr>
          <w:t>7</w:t>
        </w:r>
      </w:fldSimple>
      <w:bookmarkEnd w:id="211"/>
      <w:r>
        <w:t xml:space="preserve"> Các bước lấy dữ liệu từ kinect</w:t>
      </w:r>
      <w:bookmarkEnd w:id="212"/>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A54891">
        <w:fldChar w:fldCharType="begin"/>
      </w:r>
      <w:r w:rsidR="00E75A6D">
        <w:instrText xml:space="preserve"> REF _Ref297632081 \h </w:instrText>
      </w:r>
      <w:r w:rsidR="00A54891">
        <w:fldChar w:fldCharType="separate"/>
      </w:r>
      <w:r w:rsidR="001F1964">
        <w:t xml:space="preserve">Hình </w:t>
      </w:r>
      <w:r w:rsidR="001F1964">
        <w:rPr>
          <w:noProof/>
        </w:rPr>
        <w:t>3</w:t>
      </w:r>
      <w:r w:rsidR="001F1964">
        <w:t>.</w:t>
      </w:r>
      <w:r w:rsidR="001F1964">
        <w:rPr>
          <w:noProof/>
        </w:rPr>
        <w:t>8</w:t>
      </w:r>
      <w:r w:rsidR="00A54891">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13" w:name="_Ref297632081"/>
      <w:bookmarkStart w:id="214" w:name="_Toc298499615"/>
      <w:r>
        <w:t xml:space="preserve">Hình </w:t>
      </w:r>
      <w:fldSimple w:instr=" STYLEREF 1 \s ">
        <w:r w:rsidR="00282817">
          <w:rPr>
            <w:noProof/>
          </w:rPr>
          <w:t>3</w:t>
        </w:r>
      </w:fldSimple>
      <w:r w:rsidR="00282817">
        <w:t>.</w:t>
      </w:r>
      <w:fldSimple w:instr=" SEQ Hình \* ARABIC \s 1 ">
        <w:r w:rsidR="00282817">
          <w:rPr>
            <w:noProof/>
          </w:rPr>
          <w:t>8</w:t>
        </w:r>
      </w:fldSimple>
      <w:bookmarkEnd w:id="213"/>
      <w:r>
        <w:t xml:space="preserve"> Minh họa trước và sau đồng bộ hóa dữ liệu ảnh và độ sâu.</w:t>
      </w:r>
      <w:bookmarkEnd w:id="214"/>
    </w:p>
    <w:p w:rsidR="00826B96" w:rsidRDefault="00826B96" w:rsidP="00826B96">
      <w:r>
        <w:t xml:space="preserve">Dựa vào </w:t>
      </w:r>
      <w:r w:rsidR="00A54891">
        <w:fldChar w:fldCharType="begin"/>
      </w:r>
      <w:r>
        <w:instrText xml:space="preserve"> REF _Ref297632081 \h </w:instrText>
      </w:r>
      <w:r w:rsidR="00A54891">
        <w:fldChar w:fldCharType="separate"/>
      </w:r>
      <w:r w:rsidR="001F1964">
        <w:t xml:space="preserve">Hình </w:t>
      </w:r>
      <w:r w:rsidR="001F1964">
        <w:rPr>
          <w:noProof/>
        </w:rPr>
        <w:t>3</w:t>
      </w:r>
      <w:r w:rsidR="001F1964">
        <w:t>.</w:t>
      </w:r>
      <w:r w:rsidR="001F1964">
        <w:rPr>
          <w:noProof/>
        </w:rPr>
        <w:t>8</w:t>
      </w:r>
      <w:r w:rsidR="00A54891">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15" w:name="_Toc298509304"/>
      <w:r>
        <w:t>kh</w:t>
      </w:r>
      <w:r w:rsidRPr="00EB7D6B">
        <w:t>ử</w:t>
      </w:r>
      <w:r>
        <w:t xml:space="preserve"> nhi</w:t>
      </w:r>
      <w:r w:rsidRPr="00EB7D6B">
        <w:t>ễ</w:t>
      </w:r>
      <w:r>
        <w:t xml:space="preserve">u </w:t>
      </w:r>
      <w:r w:rsidRPr="00EB7D6B">
        <w:t>ảnh</w:t>
      </w:r>
      <w:r>
        <w:t xml:space="preserve"> m</w:t>
      </w:r>
      <w:r w:rsidRPr="00EB7D6B">
        <w:t>à</w:t>
      </w:r>
      <w:r>
        <w:t>u</w:t>
      </w:r>
      <w:bookmarkEnd w:id="215"/>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 xml:space="preserve">u, </w:t>
      </w:r>
      <w:r w:rsidR="006E277B">
        <w:t>chúng em</w:t>
      </w:r>
      <w:r>
        <w:t xml:space="preserve">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A54891">
        <w:fldChar w:fldCharType="begin"/>
      </w:r>
      <w:r w:rsidR="00477196">
        <w:instrText xml:space="preserve"> REF _Ref297367055 \h </w:instrText>
      </w:r>
      <w:r w:rsidR="00A54891">
        <w:fldChar w:fldCharType="separate"/>
      </w:r>
      <w:r w:rsidR="001F1964">
        <w:t xml:space="preserve">[ </w:t>
      </w:r>
      <w:r w:rsidR="001F1964">
        <w:rPr>
          <w:noProof/>
        </w:rPr>
        <w:t>12</w:t>
      </w:r>
      <w:r w:rsidR="00A54891">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A54891">
        <w:fldChar w:fldCharType="begin"/>
      </w:r>
      <w:r w:rsidR="008B3AE5">
        <w:instrText xml:space="preserve"> REF _Ref297369128 \h </w:instrText>
      </w:r>
      <w:r w:rsidR="00A54891">
        <w:fldChar w:fldCharType="separate"/>
      </w:r>
      <w:r w:rsidR="001F1964">
        <w:t xml:space="preserve"> [ </w:t>
      </w:r>
      <w:r w:rsidR="001F1964">
        <w:rPr>
          <w:noProof/>
        </w:rPr>
        <w:t>17</w:t>
      </w:r>
      <w:r w:rsidR="00A54891">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A54891">
        <w:fldChar w:fldCharType="begin"/>
      </w:r>
      <w:r w:rsidR="0045761B">
        <w:instrText xml:space="preserve"> REF _Ref297367690 \h </w:instrText>
      </w:r>
      <w:r w:rsidR="00A54891">
        <w:fldChar w:fldCharType="separate"/>
      </w:r>
      <w:r w:rsidR="001F1964">
        <w:t xml:space="preserve">[ </w:t>
      </w:r>
      <w:r w:rsidR="001F1964">
        <w:rPr>
          <w:noProof/>
        </w:rPr>
        <w:t>13</w:t>
      </w:r>
      <w:r w:rsidR="00A54891">
        <w:fldChar w:fldCharType="end"/>
      </w:r>
      <w:r w:rsidR="0045761B">
        <w:t>]</w:t>
      </w:r>
      <w:r w:rsidR="00A54891">
        <w:fldChar w:fldCharType="begin"/>
      </w:r>
      <w:r w:rsidR="00025199">
        <w:instrText xml:space="preserve"> REF _Ref297369285 \h </w:instrText>
      </w:r>
      <w:r w:rsidR="00A54891">
        <w:fldChar w:fldCharType="separate"/>
      </w:r>
      <w:r w:rsidR="001F1964">
        <w:t xml:space="preserve">[ </w:t>
      </w:r>
      <w:r w:rsidR="001F1964">
        <w:rPr>
          <w:noProof/>
        </w:rPr>
        <w:t>18</w:t>
      </w:r>
      <w:r w:rsidR="00A54891">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16" w:name="_Toc298499616"/>
      <w:r>
        <w:t xml:space="preserve">Hình </w:t>
      </w:r>
      <w:fldSimple w:instr=" STYLEREF 1 \s ">
        <w:r w:rsidR="00282817">
          <w:rPr>
            <w:noProof/>
          </w:rPr>
          <w:t>3</w:t>
        </w:r>
      </w:fldSimple>
      <w:r w:rsidR="00282817">
        <w:t>.</w:t>
      </w:r>
      <w:fldSimple w:instr=" SEQ Hình \* ARABIC \s 1 ">
        <w:r w:rsidR="00282817">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A54891">
        <w:fldChar w:fldCharType="begin"/>
      </w:r>
      <w:r w:rsidR="00241F33">
        <w:instrText xml:space="preserve"> REF _Ref297367690 \h </w:instrText>
      </w:r>
      <w:r w:rsidR="00A54891">
        <w:fldChar w:fldCharType="separate"/>
      </w:r>
      <w:r w:rsidR="001F1964">
        <w:t xml:space="preserve">[ </w:t>
      </w:r>
      <w:r w:rsidR="001F1964">
        <w:rPr>
          <w:noProof/>
        </w:rPr>
        <w:t>13</w:t>
      </w:r>
      <w:r w:rsidR="00A54891">
        <w:fldChar w:fldCharType="end"/>
      </w:r>
      <w:r w:rsidR="00241F33">
        <w:t>]</w:t>
      </w:r>
      <w:r w:rsidR="00A54891">
        <w:fldChar w:fldCharType="begin"/>
      </w:r>
      <w:r w:rsidR="001D346F">
        <w:instrText xml:space="preserve"> REF _Ref297369285 \h </w:instrText>
      </w:r>
      <w:r w:rsidR="00A54891">
        <w:fldChar w:fldCharType="separate"/>
      </w:r>
      <w:r w:rsidR="001F1964">
        <w:t xml:space="preserve">[ </w:t>
      </w:r>
      <w:r w:rsidR="001F1964">
        <w:rPr>
          <w:noProof/>
        </w:rPr>
        <w:t>18</w:t>
      </w:r>
      <w:r w:rsidR="00A54891">
        <w:fldChar w:fldCharType="end"/>
      </w:r>
      <w:r w:rsidR="001D346F">
        <w:t>]</w:t>
      </w:r>
      <w:bookmarkEnd w:id="216"/>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A54891">
        <w:fldChar w:fldCharType="begin"/>
      </w:r>
      <w:r w:rsidR="0045761B">
        <w:instrText xml:space="preserve"> REF _Ref297367690 \h </w:instrText>
      </w:r>
      <w:r w:rsidR="00A54891">
        <w:fldChar w:fldCharType="separate"/>
      </w:r>
      <w:r w:rsidR="001F1964">
        <w:t xml:space="preserve">[ </w:t>
      </w:r>
      <w:r w:rsidR="001F1964">
        <w:rPr>
          <w:noProof/>
        </w:rPr>
        <w:t>13</w:t>
      </w:r>
      <w:r w:rsidR="00A54891">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w:t>
      </w:r>
      <w:r w:rsidR="006E277B">
        <w:t>chúng em</w:t>
      </w:r>
      <w:r>
        <w:t xml:space="preserve">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A54891">
        <w:fldChar w:fldCharType="begin"/>
      </w:r>
      <w:r w:rsidR="00C1126C">
        <w:instrText xml:space="preserve"> REF _Ref297370130 \h </w:instrText>
      </w:r>
      <w:r w:rsidR="00A54891">
        <w:fldChar w:fldCharType="separate"/>
      </w:r>
      <w:r w:rsidR="001F1964">
        <w:t xml:space="preserve">[ </w:t>
      </w:r>
      <w:r w:rsidR="001F1964">
        <w:rPr>
          <w:noProof/>
        </w:rPr>
        <w:t>19</w:t>
      </w:r>
      <w:r w:rsidR="00A54891">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 xml:space="preserve">n </w:t>
      </w:r>
      <w:r w:rsidR="006E277B">
        <w:t>chúng em</w:t>
      </w:r>
      <w:r w:rsidR="00C97DAE">
        <w:t xml:space="preserve">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17" w:name="_GoBack"/>
      <w:bookmarkEnd w:id="217"/>
    </w:p>
    <w:p w:rsidR="00632C74" w:rsidRDefault="00632C74" w:rsidP="00535980">
      <w:pPr>
        <w:pStyle w:val="HnhStyle"/>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535980">
      <w:pPr>
        <w:pStyle w:val="HnhStyle"/>
      </w:pPr>
      <w:bookmarkStart w:id="218" w:name="_Toc298499617"/>
      <w:r>
        <w:t xml:space="preserve">Hình </w:t>
      </w:r>
      <w:fldSimple w:instr=" STYLEREF 1 \s ">
        <w:r w:rsidR="00282817">
          <w:rPr>
            <w:noProof/>
          </w:rPr>
          <w:t>3</w:t>
        </w:r>
      </w:fldSimple>
      <w:r w:rsidR="00282817">
        <w:t>.</w:t>
      </w:r>
      <w:fldSimple w:instr=" SEQ Hình \* ARABIC \s 1 ">
        <w:r w:rsidR="00282817">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18"/>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w:t>
      </w:r>
      <w:r w:rsidR="00B467E3">
        <w:t>kinect</w:t>
      </w:r>
      <w:r>
        <w:t xml:space="preserve">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92"/>
      <w:bookmarkEnd w:id="193"/>
      <w:bookmarkEnd w:id="194"/>
      <w:bookmarkEnd w:id="195"/>
      <w:bookmarkEnd w:id="196"/>
    </w:p>
    <w:p w:rsidR="00E73D86" w:rsidRDefault="00E73D86" w:rsidP="00E73D86">
      <w:pPr>
        <w:pStyle w:val="Heading2"/>
      </w:pPr>
      <w:bookmarkStart w:id="219" w:name="_Toc298509305"/>
      <w:r>
        <w:t>Kết luận</w:t>
      </w:r>
      <w:bookmarkEnd w:id="219"/>
    </w:p>
    <w:p w:rsidR="00E73D86" w:rsidRPr="003838CA" w:rsidRDefault="00E73D86" w:rsidP="00E73D86">
      <w:pPr>
        <w:pStyle w:val="BodyText"/>
      </w:pPr>
      <w:r>
        <w:t>Chương 3 chúng em đã giới thiệu về cấu tạo của kinect, cách thức hoạt động, cách lấy thông tin từ</w:t>
      </w:r>
      <w:r w:rsidR="005E2A48">
        <w:t xml:space="preserve"> kinect; Đồng thời trình bày vấn đề về dữ liệu bị lỗi và cách khắc phục. Dữ liệu kết quả từ  chương này là dữ liệu, là tiền đề cho </w:t>
      </w:r>
      <w:r w:rsidR="00A54891">
        <w:fldChar w:fldCharType="begin"/>
      </w:r>
      <w:r w:rsidR="005E2A48">
        <w:instrText xml:space="preserve"> REF _Ref298494177 \w \h </w:instrText>
      </w:r>
      <w:r w:rsidR="00A54891">
        <w:fldChar w:fldCharType="separate"/>
      </w:r>
      <w:r w:rsidR="001F1964">
        <w:rPr>
          <w:b/>
          <w:bCs/>
        </w:rPr>
        <w:t>Error! Reference source not found.</w:t>
      </w:r>
      <w:r w:rsidR="00A54891">
        <w:fldChar w:fldCharType="end"/>
      </w:r>
      <w:r w:rsidR="005E2A48">
        <w:t xml:space="preserve"> để ghép nối dữ liệu thành 1 đối tượng 3d hoàn chỉnh.</w:t>
      </w:r>
    </w:p>
    <w:p w:rsidR="005E2A48" w:rsidRDefault="005E2A48">
      <w:pPr>
        <w:spacing w:line="240" w:lineRule="auto"/>
        <w:ind w:firstLine="0"/>
        <w:jc w:val="left"/>
        <w:rPr>
          <w:lang w:eastAsia="ja-JP"/>
        </w:rPr>
      </w:pPr>
      <w:r>
        <w:rPr>
          <w:lang w:eastAsia="ja-JP"/>
        </w:rPr>
        <w:br w:type="page"/>
      </w:r>
    </w:p>
    <w:p w:rsidR="00CB22E3" w:rsidRDefault="00BB4D2A" w:rsidP="00BB4D2A">
      <w:pPr>
        <w:pStyle w:val="Heading1"/>
      </w:pPr>
      <w:r>
        <w:rPr>
          <w:lang w:eastAsia="ja-JP"/>
        </w:rPr>
        <w:lastRenderedPageBreak/>
        <w:br/>
      </w:r>
      <w:bookmarkStart w:id="220" w:name="_Ref298498769"/>
      <w:bookmarkStart w:id="221" w:name="_Toc298509306"/>
      <w:r w:rsidR="009575A8">
        <w:t>Tạo mô hình 3D</w:t>
      </w:r>
      <w:bookmarkEnd w:id="220"/>
      <w:bookmarkEnd w:id="221"/>
    </w:p>
    <w:p w:rsidR="00A62D89" w:rsidRPr="007A1364" w:rsidRDefault="00A62D89" w:rsidP="00A62D89">
      <w:pPr>
        <w:rPr>
          <w:b/>
          <w:bCs/>
        </w:rPr>
      </w:pPr>
      <w:r w:rsidRPr="007A1364">
        <w:rPr>
          <w:b/>
          <w:bCs/>
        </w:rPr>
        <w:t>Tóm tắt chương:</w:t>
      </w:r>
    </w:p>
    <w:p w:rsidR="00A62D89" w:rsidRPr="00A62D89" w:rsidRDefault="00A62D89" w:rsidP="00262BBD">
      <w:pPr>
        <w:pStyle w:val="ChapterSummary"/>
      </w:pP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 xml:space="preserve">t mô hình hóa </w:t>
      </w:r>
      <w:r w:rsidR="009575A8">
        <w:t xml:space="preserve">đối tượng </w:t>
      </w:r>
      <w:r>
        <w:t xml:space="preserve"> từ </w:t>
      </w:r>
      <w:r w:rsidR="009575A8">
        <w:t xml:space="preserve">dữ liệu lấy từ </w:t>
      </w:r>
      <w:r w:rsidR="00B467E3">
        <w:t>kinect</w:t>
      </w:r>
      <w:r>
        <w:t>, các vấn đề gặp phải và hướng giải quyết. Phần quan trọng nhất trong chương này là cách xác</w:t>
      </w:r>
      <w:r w:rsidR="009575A8">
        <w:t xml:space="preserve"> </w:t>
      </w:r>
      <w:r>
        <w:t>định vị trí tương đối giữa 2 frame (2 đám mây) trong không gian 3D.</w:t>
      </w:r>
    </w:p>
    <w:p w:rsidR="005E2A48" w:rsidRDefault="005E2A48" w:rsidP="005E2A48">
      <w:pPr>
        <w:pStyle w:val="Heading2"/>
      </w:pPr>
      <w:bookmarkStart w:id="222" w:name="_Toc298509307"/>
      <w:r>
        <w:t>Ánh xạ thông tin nhận được sang đám mây điểm</w:t>
      </w:r>
      <w:bookmarkEnd w:id="222"/>
    </w:p>
    <w:p w:rsidR="005E2A48" w:rsidRDefault="005E2A48" w:rsidP="005E2A48">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 Thực hiện giải pháp này cần 2 bước: xác định các thông số cơ bản của camera; dựa vào thông số camera kết hợp với độ sâu từng điểm lấy từ kinect, tính ra vị trí chính xác trong không gian và màu tương ứng của điểm đó.</w:t>
      </w:r>
    </w:p>
    <w:p w:rsidR="005E2A48" w:rsidRDefault="005E2A48" w:rsidP="005E2A48">
      <w:pPr>
        <w:pStyle w:val="Heading3"/>
      </w:pPr>
      <w:bookmarkStart w:id="223" w:name="_Toc298509308"/>
      <w:r>
        <w:t>Tính các thông số cơ bản của Camera kinect</w:t>
      </w:r>
      <w:bookmarkEnd w:id="223"/>
    </w:p>
    <w:p w:rsidR="005E2A48" w:rsidRDefault="005E2A48" w:rsidP="005E2A48">
      <w:pPr>
        <w:rPr>
          <w:lang w:eastAsia="ja-JP"/>
        </w:rPr>
      </w:pPr>
      <w:r>
        <w:rPr>
          <w:lang w:eastAsia="ja-JP"/>
        </w:rPr>
        <w:t xml:space="preserve">Hệ trục toạ độ camera: Hệ trục tọa độ camera trong hình trên gồm có các thành phần như sau: Hệ trục tọa độ Cxyz vuông góc, với trục Cz (thể hiện chiều sâu của vị trí đặt camera so với vật và so với ảnh chiếu);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điểm chiếu vuông góc (principal point), đây là vị trí cắt giữa mặt phẳng ảnh và trục Cz, mà tại ví trí này mặc phẳng ảnh vuông góc với trục Cz. </w:t>
      </w:r>
    </w:p>
    <w:p w:rsidR="005E2A48" w:rsidRPr="00991766" w:rsidRDefault="005E2A48" w:rsidP="008373E5">
      <w:pPr>
        <w:pStyle w:val="HnhStyle"/>
        <w:rPr>
          <w:lang w:eastAsia="ja-JP"/>
        </w:rPr>
      </w:pPr>
      <w:r w:rsidRPr="00991766">
        <w:rPr>
          <w:noProof/>
        </w:rPr>
        <w:lastRenderedPageBreak/>
        <w:drawing>
          <wp:inline distT="0" distB="0" distL="0" distR="0">
            <wp:extent cx="5438775" cy="3114675"/>
            <wp:effectExtent l="19050" t="0" r="9525"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E2A48" w:rsidRPr="00991766" w:rsidRDefault="005E2A48" w:rsidP="008373E5">
      <w:pPr>
        <w:pStyle w:val="HnhStyle"/>
        <w:rPr>
          <w:lang w:eastAsia="ja-JP"/>
        </w:rPr>
      </w:pPr>
      <w:bookmarkStart w:id="224" w:name="_Ref267979657"/>
      <w:bookmarkStart w:id="225" w:name="_Toc267697572"/>
      <w:bookmarkStart w:id="226" w:name="_Toc268004911"/>
      <w:bookmarkStart w:id="227" w:name="_Ref298016344"/>
      <w:bookmarkStart w:id="228" w:name="_Toc298499618"/>
      <w:r w:rsidRPr="00991766">
        <w:rPr>
          <w:lang w:eastAsia="ja-JP"/>
        </w:rPr>
        <w:t xml:space="preserve">Hình </w:t>
      </w:r>
      <w:r w:rsidR="00A54891">
        <w:rPr>
          <w:lang w:eastAsia="ja-JP"/>
        </w:rPr>
        <w:fldChar w:fldCharType="begin"/>
      </w:r>
      <w:r w:rsidR="00282817">
        <w:rPr>
          <w:lang w:eastAsia="ja-JP"/>
        </w:rPr>
        <w:instrText xml:space="preserve"> STYLEREF 1 \s </w:instrText>
      </w:r>
      <w:r w:rsidR="00A54891">
        <w:rPr>
          <w:lang w:eastAsia="ja-JP"/>
        </w:rPr>
        <w:fldChar w:fldCharType="separate"/>
      </w:r>
      <w:r w:rsidR="00282817">
        <w:rPr>
          <w:noProof/>
          <w:lang w:eastAsia="ja-JP"/>
        </w:rPr>
        <w:t>4</w:t>
      </w:r>
      <w:r w:rsidR="00A54891">
        <w:rPr>
          <w:lang w:eastAsia="ja-JP"/>
        </w:rPr>
        <w:fldChar w:fldCharType="end"/>
      </w:r>
      <w:r w:rsidR="00282817">
        <w:rPr>
          <w:lang w:eastAsia="ja-JP"/>
        </w:rPr>
        <w:t>.</w:t>
      </w:r>
      <w:r w:rsidR="00A54891">
        <w:rPr>
          <w:lang w:eastAsia="ja-JP"/>
        </w:rPr>
        <w:fldChar w:fldCharType="begin"/>
      </w:r>
      <w:r w:rsidR="00282817">
        <w:rPr>
          <w:lang w:eastAsia="ja-JP"/>
        </w:rPr>
        <w:instrText xml:space="preserve"> SEQ Hình \* ARABIC \s 1 </w:instrText>
      </w:r>
      <w:r w:rsidR="00A54891">
        <w:rPr>
          <w:lang w:eastAsia="ja-JP"/>
        </w:rPr>
        <w:fldChar w:fldCharType="separate"/>
      </w:r>
      <w:r w:rsidR="00282817">
        <w:rPr>
          <w:noProof/>
          <w:lang w:eastAsia="ja-JP"/>
        </w:rPr>
        <w:t>1</w:t>
      </w:r>
      <w:r w:rsidR="00A54891">
        <w:rPr>
          <w:lang w:eastAsia="ja-JP"/>
        </w:rPr>
        <w:fldChar w:fldCharType="end"/>
      </w:r>
      <w:bookmarkEnd w:id="224"/>
      <w:r w:rsidRPr="00991766">
        <w:rPr>
          <w:lang w:eastAsia="ja-JP"/>
        </w:rPr>
        <w:t xml:space="preserve"> Hệ tọa độ camera</w:t>
      </w:r>
      <w:bookmarkEnd w:id="225"/>
      <w:bookmarkEnd w:id="226"/>
      <w:r w:rsidR="00A54891">
        <w:rPr>
          <w:lang w:eastAsia="ja-JP"/>
        </w:rPr>
        <w:fldChar w:fldCharType="begin"/>
      </w:r>
      <w:r>
        <w:rPr>
          <w:lang w:eastAsia="ja-JP"/>
        </w:rPr>
        <w:instrText xml:space="preserve"> REF _Ref298016026 \h </w:instrText>
      </w:r>
      <w:r w:rsidR="008373E5">
        <w:rPr>
          <w:lang w:eastAsia="ja-JP"/>
        </w:rPr>
        <w:instrText xml:space="preserve"> \* MERGEFORMAT </w:instrText>
      </w:r>
      <w:r w:rsidR="00A54891">
        <w:rPr>
          <w:lang w:eastAsia="ja-JP"/>
        </w:rPr>
      </w:r>
      <w:r w:rsidR="00A54891">
        <w:rPr>
          <w:lang w:eastAsia="ja-JP"/>
        </w:rPr>
        <w:fldChar w:fldCharType="separate"/>
      </w:r>
      <w:r w:rsidR="001F1964">
        <w:t xml:space="preserve">[ </w:t>
      </w:r>
      <w:r w:rsidR="001F1964">
        <w:rPr>
          <w:noProof/>
        </w:rPr>
        <w:t>5</w:t>
      </w:r>
      <w:r w:rsidR="00A54891">
        <w:rPr>
          <w:lang w:eastAsia="ja-JP"/>
        </w:rPr>
        <w:fldChar w:fldCharType="end"/>
      </w:r>
      <w:r>
        <w:rPr>
          <w:lang w:eastAsia="ja-JP"/>
        </w:rPr>
        <w:t>]</w:t>
      </w:r>
      <w:bookmarkEnd w:id="227"/>
      <w:bookmarkEnd w:id="228"/>
    </w:p>
    <w:p w:rsidR="005E2A48" w:rsidRDefault="005E2A48" w:rsidP="005E2A48">
      <w:pPr>
        <w:rPr>
          <w:lang w:eastAsia="ja-JP"/>
        </w:rPr>
      </w:pPr>
      <w:r>
        <w:rPr>
          <w:lang w:eastAsia="ja-JP"/>
        </w:rPr>
        <w:t>Ma trận biễu diễn các thông số này gọi là ma trận biểu diện các thông số mặc định của camera (intrinsic matrix).</w:t>
      </w:r>
    </w:p>
    <w:p w:rsidR="005E2A48" w:rsidRDefault="005E2A48" w:rsidP="005E2A48">
      <w:pPr>
        <w:jc w:val="center"/>
        <w:rPr>
          <w:lang w:eastAsia="ja-JP"/>
        </w:rPr>
      </w:pPr>
      <w:r>
        <w:rPr>
          <w:noProof/>
        </w:rPr>
        <w:drawing>
          <wp:inline distT="0" distB="0" distL="0" distR="0">
            <wp:extent cx="1019175" cy="847725"/>
            <wp:effectExtent l="19050" t="0" r="9525" b="0"/>
            <wp:docPr id="3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5E2A48" w:rsidRDefault="005E2A48" w:rsidP="005E2A48">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i chung là các tham số trong của camera (intrinsic parameter).</w:t>
      </w:r>
    </w:p>
    <w:p w:rsidR="005E2A48" w:rsidRDefault="005E2A48" w:rsidP="005E2A48">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biến dạng tròn (radial distortion) và biến dạng </w:t>
      </w:r>
      <w:r>
        <w:t xml:space="preserve">tangential distorion, có tổng cộng 5 biến quyết định cho 2 loại biến dạng này là </w:t>
      </w:r>
      <w:r>
        <w:rPr>
          <w:noProof/>
        </w:rPr>
        <w:t>k1, k2, k3, p1,p2, và thường bỏ qua k3. Công thức tính điểm (x’, y’) theo 5 biến này như sau:</w:t>
      </w:r>
    </w:p>
    <w:p w:rsidR="005E2A48" w:rsidRDefault="005E2A48" w:rsidP="005E2A48">
      <w:pPr>
        <w:rPr>
          <w:noProof/>
        </w:rPr>
      </w:pPr>
      <w:r>
        <w:rPr>
          <w:noProof/>
        </w:rPr>
        <w:drawing>
          <wp:inline distT="0" distB="0" distL="0" distR="0">
            <wp:extent cx="4162425" cy="647700"/>
            <wp:effectExtent l="19050" t="0" r="9525" b="0"/>
            <wp:docPr id="3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5E2A48" w:rsidRDefault="005E2A48" w:rsidP="005E2A48">
      <w:r>
        <w:rPr>
          <w:noProof/>
        </w:rPr>
        <w:lastRenderedPageBreak/>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5E2A48" w:rsidRPr="00991766" w:rsidRDefault="005E2A48" w:rsidP="005E2A48">
      <w:pPr>
        <w:rPr>
          <w:lang w:eastAsia="ja-JP"/>
        </w:rPr>
      </w:pPr>
      <w:r>
        <w:rPr>
          <w:lang w:eastAsia="ja-JP"/>
        </w:rPr>
        <w:t xml:space="preserve">Trong </w:t>
      </w:r>
      <w:r w:rsidR="00A54891">
        <w:rPr>
          <w:lang w:eastAsia="ja-JP"/>
        </w:rPr>
        <w:fldChar w:fldCharType="begin"/>
      </w:r>
      <w:r>
        <w:rPr>
          <w:lang w:eastAsia="ja-JP"/>
        </w:rPr>
        <w:instrText xml:space="preserve"> REF _Ref298016344 \h </w:instrText>
      </w:r>
      <w:r w:rsidR="00A54891">
        <w:rPr>
          <w:lang w:eastAsia="ja-JP"/>
        </w:rPr>
      </w:r>
      <w:r w:rsidR="00A54891">
        <w:rPr>
          <w:lang w:eastAsia="ja-JP"/>
        </w:rPr>
        <w:fldChar w:fldCharType="separate"/>
      </w:r>
      <w:r w:rsidR="001F1964" w:rsidRPr="00991766">
        <w:rPr>
          <w:b/>
          <w:bCs/>
          <w:lang w:eastAsia="ja-JP"/>
        </w:rPr>
        <w:t xml:space="preserve">Hình </w:t>
      </w:r>
      <w:r w:rsidR="001F1964">
        <w:rPr>
          <w:b/>
          <w:bCs/>
          <w:noProof/>
          <w:lang w:eastAsia="ja-JP"/>
        </w:rPr>
        <w:t>4</w:t>
      </w:r>
      <w:r w:rsidR="001F1964">
        <w:rPr>
          <w:b/>
          <w:bCs/>
          <w:lang w:eastAsia="ja-JP"/>
        </w:rPr>
        <w:t>.</w:t>
      </w:r>
      <w:r w:rsidR="001F1964">
        <w:rPr>
          <w:b/>
          <w:bCs/>
          <w:noProof/>
          <w:lang w:eastAsia="ja-JP"/>
        </w:rPr>
        <w:t>1</w:t>
      </w:r>
      <w:r w:rsidR="00A54891">
        <w:rPr>
          <w:lang w:eastAsia="ja-JP"/>
        </w:rPr>
        <w:fldChar w:fldCharType="end"/>
      </w:r>
      <w:r>
        <w:rPr>
          <w:lang w:eastAsia="ja-JP"/>
        </w:rPr>
        <w:t>, ta còn thấy 1 hệ trục 2D puv trên ảnh là hệ trục áp dụng cho các điểm ảnh.</w:t>
      </w:r>
      <w:r w:rsidRPr="00991766">
        <w:rPr>
          <w:lang w:eastAsia="ja-JP"/>
        </w:rPr>
        <w:t xml:space="preserve"> Ảnh trong camera được tạo thành từ các điểm ả</w:t>
      </w:r>
      <w:r>
        <w:rPr>
          <w:lang w:eastAsia="ja-JP"/>
        </w:rPr>
        <w:t>nh (pixel) và được sắp xếp 1 cách liên tục tạo thành 1 ma trận dòng cột, như hình dưới ta nhận thấy sự khác biệt giữa hệ trục tọa độ puv và hệ trục Oxy, tương ứng với điểm (u, v) và điểm (x, y). Tùy tình huống trong thực tế mà ta nên ánh xạ từ điểm (u, v) sang (x, y) hoặc ngược lại.</w:t>
      </w:r>
    </w:p>
    <w:p w:rsidR="005E2A48" w:rsidRPr="00991766" w:rsidRDefault="005E2A48" w:rsidP="008373E5">
      <w:pPr>
        <w:pStyle w:val="HnhStyle"/>
        <w:rPr>
          <w:lang w:eastAsia="ja-JP"/>
        </w:rPr>
      </w:pPr>
      <w:r w:rsidRPr="00991766">
        <w:rPr>
          <w:noProof/>
        </w:rPr>
        <w:drawing>
          <wp:inline distT="0" distB="0" distL="0" distR="0">
            <wp:extent cx="5486400" cy="1800225"/>
            <wp:effectExtent l="1905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5E2A48" w:rsidRDefault="005E2A48" w:rsidP="008373E5">
      <w:pPr>
        <w:pStyle w:val="HnhStyle"/>
        <w:rPr>
          <w:lang w:eastAsia="ja-JP"/>
        </w:rPr>
      </w:pPr>
      <w:bookmarkStart w:id="229" w:name="_Ref267979770"/>
      <w:bookmarkStart w:id="230" w:name="_Toc268004912"/>
      <w:bookmarkStart w:id="231" w:name="_Toc298499619"/>
      <w:r w:rsidRPr="00991766">
        <w:rPr>
          <w:lang w:eastAsia="ja-JP"/>
        </w:rPr>
        <w:t xml:space="preserve">Hình </w:t>
      </w:r>
      <w:r w:rsidR="00A54891">
        <w:rPr>
          <w:lang w:eastAsia="ja-JP"/>
        </w:rPr>
        <w:fldChar w:fldCharType="begin"/>
      </w:r>
      <w:r w:rsidR="00282817">
        <w:rPr>
          <w:lang w:eastAsia="ja-JP"/>
        </w:rPr>
        <w:instrText xml:space="preserve"> STYLEREF 1 \s </w:instrText>
      </w:r>
      <w:r w:rsidR="00A54891">
        <w:rPr>
          <w:lang w:eastAsia="ja-JP"/>
        </w:rPr>
        <w:fldChar w:fldCharType="separate"/>
      </w:r>
      <w:r w:rsidR="00282817">
        <w:rPr>
          <w:noProof/>
          <w:lang w:eastAsia="ja-JP"/>
        </w:rPr>
        <w:t>4</w:t>
      </w:r>
      <w:r w:rsidR="00A54891">
        <w:rPr>
          <w:lang w:eastAsia="ja-JP"/>
        </w:rPr>
        <w:fldChar w:fldCharType="end"/>
      </w:r>
      <w:r w:rsidR="00282817">
        <w:rPr>
          <w:lang w:eastAsia="ja-JP"/>
        </w:rPr>
        <w:t>.</w:t>
      </w:r>
      <w:r w:rsidR="00A54891">
        <w:rPr>
          <w:lang w:eastAsia="ja-JP"/>
        </w:rPr>
        <w:fldChar w:fldCharType="begin"/>
      </w:r>
      <w:r w:rsidR="00282817">
        <w:rPr>
          <w:lang w:eastAsia="ja-JP"/>
        </w:rPr>
        <w:instrText xml:space="preserve"> SEQ Hình \* ARABIC \s 1 </w:instrText>
      </w:r>
      <w:r w:rsidR="00A54891">
        <w:rPr>
          <w:lang w:eastAsia="ja-JP"/>
        </w:rPr>
        <w:fldChar w:fldCharType="separate"/>
      </w:r>
      <w:r w:rsidR="00282817">
        <w:rPr>
          <w:noProof/>
          <w:lang w:eastAsia="ja-JP"/>
        </w:rPr>
        <w:t>2</w:t>
      </w:r>
      <w:r w:rsidR="00A54891">
        <w:rPr>
          <w:lang w:eastAsia="ja-JP"/>
        </w:rPr>
        <w:fldChar w:fldCharType="end"/>
      </w:r>
      <w:bookmarkEnd w:id="229"/>
      <w:r w:rsidRPr="00991766">
        <w:rPr>
          <w:lang w:eastAsia="ja-JP"/>
        </w:rPr>
        <w:t xml:space="preserve"> Hệ tọa độ pixel (trái) và hệ tọa độ (</w:t>
      </w:r>
      <w:r w:rsidRPr="006571B1">
        <w:rPr>
          <w:i/>
          <w:lang w:eastAsia="ja-JP"/>
        </w:rPr>
        <w:t>u</w:t>
      </w:r>
      <w:r w:rsidRPr="00991766">
        <w:rPr>
          <w:lang w:eastAsia="ja-JP"/>
        </w:rPr>
        <w:t>,</w:t>
      </w:r>
      <w:r>
        <w:rPr>
          <w:lang w:eastAsia="ja-JP"/>
        </w:rPr>
        <w:t xml:space="preserve"> </w:t>
      </w:r>
      <w:r w:rsidRPr="006571B1">
        <w:rPr>
          <w:i/>
          <w:lang w:eastAsia="ja-JP"/>
        </w:rPr>
        <w:t>v</w:t>
      </w:r>
      <w:r w:rsidRPr="00991766">
        <w:rPr>
          <w:lang w:eastAsia="ja-JP"/>
        </w:rPr>
        <w:t>) của hình chiếu của điểm trong không gian</w:t>
      </w:r>
      <w:r>
        <w:rPr>
          <w:lang w:eastAsia="ja-JP"/>
        </w:rPr>
        <w:t xml:space="preserve"> </w:t>
      </w:r>
      <w:fldSimple w:instr=" REF _Ref298016026 \h  \* MERGEFORMAT ">
        <w:r w:rsidR="001F1964">
          <w:t xml:space="preserve">[ </w:t>
        </w:r>
        <w:r w:rsidR="001F1964">
          <w:rPr>
            <w:noProof/>
          </w:rPr>
          <w:t>5</w:t>
        </w:r>
      </w:fldSimple>
      <w:r>
        <w:rPr>
          <w:lang w:eastAsia="ja-JP"/>
        </w:rPr>
        <w:t>]</w:t>
      </w:r>
      <w:r w:rsidRPr="00991766">
        <w:rPr>
          <w:lang w:eastAsia="ja-JP"/>
        </w:rPr>
        <w:t>.</w:t>
      </w:r>
      <w:bookmarkEnd w:id="230"/>
      <w:bookmarkEnd w:id="231"/>
    </w:p>
    <w:p w:rsidR="005E2A48" w:rsidRDefault="005E2A48" w:rsidP="005E2A48">
      <w:pPr>
        <w:rPr>
          <w:lang w:eastAsia="ja-JP"/>
        </w:rPr>
      </w:pPr>
      <w:r>
        <w:rPr>
          <w:lang w:eastAsia="ja-JP"/>
        </w:rPr>
        <w:t>Tính thông số camera của kinect: Đối với camera của kinect, để xác định các tham số trong, ta cần có những thông tin như sau:</w:t>
      </w:r>
    </w:p>
    <w:p w:rsidR="005E2A48" w:rsidRPr="005450E4" w:rsidRDefault="005E2A48" w:rsidP="005E2A48">
      <w:pPr>
        <w:pStyle w:val="cham"/>
        <w:rPr>
          <w:lang w:eastAsia="ja-JP"/>
        </w:rPr>
      </w:pPr>
      <w:r>
        <w:rPr>
          <w:lang w:eastAsia="ja-JP"/>
        </w:rPr>
        <w:t>Góc mở theo phương ngang: 58</w:t>
      </w:r>
      <w:r>
        <w:rPr>
          <w:vertAlign w:val="superscript"/>
          <w:lang w:eastAsia="ja-JP"/>
        </w:rPr>
        <w:t>0</w:t>
      </w:r>
      <w:r>
        <w:rPr>
          <w:lang w:eastAsia="ja-JP"/>
        </w:rPr>
        <w:t>.</w:t>
      </w:r>
    </w:p>
    <w:p w:rsidR="005E2A48" w:rsidRDefault="005E2A48" w:rsidP="005E2A48">
      <w:pPr>
        <w:pStyle w:val="cham"/>
        <w:rPr>
          <w:lang w:eastAsia="ja-JP"/>
        </w:rPr>
      </w:pPr>
      <w:r>
        <w:rPr>
          <w:lang w:eastAsia="ja-JP"/>
        </w:rPr>
        <w:t>Góc mở theo chiều dọc: 45</w:t>
      </w:r>
      <w:r>
        <w:rPr>
          <w:vertAlign w:val="superscript"/>
          <w:lang w:eastAsia="ja-JP"/>
        </w:rPr>
        <w:t>0</w:t>
      </w:r>
      <w:r>
        <w:rPr>
          <w:lang w:eastAsia="ja-JP"/>
        </w:rPr>
        <w:t>.</w:t>
      </w:r>
    </w:p>
    <w:p w:rsidR="005E2A48" w:rsidRDefault="005E2A48" w:rsidP="005E2A48">
      <w:pPr>
        <w:pStyle w:val="cham"/>
        <w:rPr>
          <w:lang w:eastAsia="ja-JP"/>
        </w:rPr>
      </w:pPr>
      <w:r>
        <w:rPr>
          <w:lang w:eastAsia="ja-JP"/>
        </w:rPr>
        <w:t>Chiều ngang của ảnh: 640 (pixel).</w:t>
      </w:r>
    </w:p>
    <w:p w:rsidR="005E2A48" w:rsidRDefault="005E2A48" w:rsidP="005E2A48">
      <w:pPr>
        <w:pStyle w:val="cham"/>
        <w:rPr>
          <w:lang w:eastAsia="ja-JP"/>
        </w:rPr>
      </w:pPr>
      <w:r>
        <w:rPr>
          <w:lang w:eastAsia="ja-JP"/>
        </w:rPr>
        <w:t>Chiều dọc của ảnh: 480 (pixel).</w:t>
      </w:r>
    </w:p>
    <w:p w:rsidR="005E2A48" w:rsidRDefault="005E2A48" w:rsidP="005E2A48">
      <w:pPr>
        <w:pStyle w:val="cham"/>
        <w:rPr>
          <w:lang w:eastAsia="ja-JP"/>
        </w:rPr>
      </w:pPr>
      <w:r>
        <w:rPr>
          <w:lang w:eastAsia="ja-JP"/>
        </w:rPr>
        <w:t>Vị trí điểm principal point nằm ở tâm của ảnh</w:t>
      </w:r>
    </w:p>
    <w:p w:rsidR="005E2A48" w:rsidRDefault="005E2A48" w:rsidP="005E2A48">
      <w:pPr>
        <w:pStyle w:val="HnhStyle"/>
      </w:pPr>
      <w:r>
        <w:rPr>
          <w:noProof/>
        </w:rPr>
        <w:lastRenderedPageBreak/>
        <w:drawing>
          <wp:inline distT="0" distB="0" distL="0" distR="0">
            <wp:extent cx="2171700" cy="2228850"/>
            <wp:effectExtent l="19050" t="0" r="0" b="0"/>
            <wp:docPr id="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E2A48" w:rsidRDefault="005E2A48" w:rsidP="005E2A48">
      <w:pPr>
        <w:pStyle w:val="HnhStyle"/>
      </w:pPr>
      <w:bookmarkStart w:id="232" w:name="_Ref298009776"/>
      <w:bookmarkStart w:id="233" w:name="_Ref298009751"/>
      <w:bookmarkStart w:id="234" w:name="_Toc298499620"/>
      <w:r>
        <w:t xml:space="preserve">Hình </w:t>
      </w:r>
      <w:fldSimple w:instr=" STYLEREF 1 \s ">
        <w:r w:rsidR="00282817">
          <w:rPr>
            <w:noProof/>
          </w:rPr>
          <w:t>4</w:t>
        </w:r>
      </w:fldSimple>
      <w:r w:rsidR="00282817">
        <w:t>.</w:t>
      </w:r>
      <w:fldSimple w:instr=" SEQ Hình \* ARABIC \s 1 ">
        <w:r w:rsidR="00282817">
          <w:rPr>
            <w:noProof/>
          </w:rPr>
          <w:t>3</w:t>
        </w:r>
      </w:fldSimple>
      <w:bookmarkEnd w:id="232"/>
      <w:r>
        <w:t xml:space="preserve"> Chi tiết về các thông số của camera</w:t>
      </w:r>
      <w:bookmarkEnd w:id="233"/>
      <w:r>
        <w:t xml:space="preserve"> của kinect</w:t>
      </w:r>
      <w:bookmarkEnd w:id="234"/>
    </w:p>
    <w:p w:rsidR="005E2A48" w:rsidRDefault="005E2A48" w:rsidP="005E2A48">
      <w:pPr>
        <w:rPr>
          <w:lang w:eastAsia="ja-JP"/>
        </w:rPr>
      </w:pPr>
      <w:r>
        <w:rPr>
          <w:lang w:eastAsia="ja-JP"/>
        </w:rPr>
        <w:t xml:space="preserve">Với những thông số trên, và dựa trên </w:t>
      </w:r>
      <w:r w:rsidR="00A54891">
        <w:rPr>
          <w:lang w:eastAsia="ja-JP"/>
        </w:rPr>
        <w:fldChar w:fldCharType="begin"/>
      </w:r>
      <w:r>
        <w:rPr>
          <w:lang w:eastAsia="ja-JP"/>
        </w:rPr>
        <w:instrText xml:space="preserve"> REF _Ref298009776 \h </w:instrText>
      </w:r>
      <w:r w:rsidR="00A54891">
        <w:rPr>
          <w:lang w:eastAsia="ja-JP"/>
        </w:rPr>
      </w:r>
      <w:r w:rsidR="00A54891">
        <w:rPr>
          <w:lang w:eastAsia="ja-JP"/>
        </w:rPr>
        <w:fldChar w:fldCharType="separate"/>
      </w:r>
      <w:r w:rsidR="001F1964">
        <w:t xml:space="preserve">Hình </w:t>
      </w:r>
      <w:r w:rsidR="001F1964">
        <w:rPr>
          <w:noProof/>
        </w:rPr>
        <w:t>4</w:t>
      </w:r>
      <w:r w:rsidR="001F1964">
        <w:t>.</w:t>
      </w:r>
      <w:r w:rsidR="001F1964">
        <w:rPr>
          <w:noProof/>
        </w:rPr>
        <w:t>3</w:t>
      </w:r>
      <w:r w:rsidR="00A54891">
        <w:rPr>
          <w:lang w:eastAsia="ja-JP"/>
        </w:rPr>
        <w:fldChar w:fldCharType="end"/>
      </w:r>
      <w:r>
        <w:rPr>
          <w:lang w:eastAsia="ja-JP"/>
        </w:rPr>
        <w:t xml:space="preserve">, ta xác định được các thành phần  sau: </w:t>
      </w:r>
    </w:p>
    <w:p w:rsidR="005E2A48" w:rsidRDefault="005E2A48" w:rsidP="005E2A48">
      <w:pPr>
        <w:pStyle w:val="cham"/>
        <w:rPr>
          <w:lang w:eastAsia="ja-JP"/>
        </w:rPr>
      </w:pPr>
      <w:r>
        <w:rPr>
          <w:lang w:eastAsia="ja-JP"/>
        </w:rPr>
        <w:t>góc ACp = 45 / 2 = 22.5</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góc BCp = 58 / 2 = 29</w:t>
      </w:r>
      <w:r>
        <w:rPr>
          <w:vertAlign w:val="superscript"/>
          <w:lang w:eastAsia="ja-JP"/>
        </w:rPr>
        <w:t>0</w:t>
      </w:r>
      <w:r>
        <w:rPr>
          <w:lang w:eastAsia="ja-JP"/>
        </w:rPr>
        <w:t xml:space="preserve">; </w:t>
      </w:r>
    </w:p>
    <w:p w:rsidR="005E2A48" w:rsidRDefault="005E2A48" w:rsidP="005E2A48">
      <w:pPr>
        <w:pStyle w:val="cham"/>
        <w:rPr>
          <w:lang w:eastAsia="ja-JP"/>
        </w:rPr>
      </w:pPr>
      <w:r>
        <w:rPr>
          <w:lang w:eastAsia="ja-JP"/>
        </w:rPr>
        <w:t xml:space="preserve">Đoạn Ap = 480 / 2 = 240 pixel; </w:t>
      </w:r>
    </w:p>
    <w:p w:rsidR="005E2A48" w:rsidRDefault="005E2A48" w:rsidP="005E2A48">
      <w:pPr>
        <w:pStyle w:val="cham"/>
        <w:rPr>
          <w:lang w:eastAsia="ja-JP"/>
        </w:rPr>
      </w:pPr>
      <w:r>
        <w:rPr>
          <w:lang w:eastAsia="ja-JP"/>
        </w:rPr>
        <w:t xml:space="preserve">Đoạn Bp = 640 / 2 = 320 (pixel). </w:t>
      </w:r>
    </w:p>
    <w:p w:rsidR="005E2A48" w:rsidRDefault="005E2A48" w:rsidP="005E2A48">
      <w:pPr>
        <w:pStyle w:val="cham"/>
        <w:rPr>
          <w:lang w:eastAsia="ja-JP"/>
        </w:rPr>
      </w:pPr>
      <w:r>
        <w:rPr>
          <w:lang w:eastAsia="ja-JP"/>
        </w:rPr>
        <w:t>Tọa độ điểm p trong hệ trục Oxy trong mặt phẳng ảnh là (320, 240).</w:t>
      </w:r>
    </w:p>
    <w:p w:rsidR="005E2A48" w:rsidRDefault="005E2A48" w:rsidP="005E2A48">
      <w:pPr>
        <w:pStyle w:val="cham"/>
        <w:rPr>
          <w:lang w:eastAsia="ja-JP"/>
        </w:rPr>
      </w:pPr>
      <w:r>
        <w:rPr>
          <w:lang w:eastAsia="ja-JP"/>
        </w:rPr>
        <w:t>Xác định đoạn Cp dựa trên công thức trong tam giác vuông CpB:</w:t>
      </w:r>
    </w:p>
    <w:p w:rsidR="005E2A48" w:rsidRDefault="005E2A48" w:rsidP="005E2A48">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5E2A48" w:rsidRDefault="005E2A48" w:rsidP="005E2A48">
      <w:pPr>
        <w:pStyle w:val="Heading3"/>
        <w:rPr>
          <w:lang w:eastAsia="ja-JP"/>
        </w:rPr>
      </w:pPr>
      <w:bookmarkStart w:id="235" w:name="_Toc298509309"/>
      <w:r>
        <w:rPr>
          <w:lang w:eastAsia="ja-JP"/>
        </w:rPr>
        <w:t>Xác định vị trí trong không gian</w:t>
      </w:r>
      <w:bookmarkEnd w:id="235"/>
    </w:p>
    <w:p w:rsidR="005E2A48" w:rsidRDefault="005E2A48" w:rsidP="005E2A48">
      <w:pPr>
        <w:pStyle w:val="BodyText"/>
        <w:rPr>
          <w:lang w:eastAsia="ja-JP"/>
        </w:rPr>
      </w:pPr>
      <w:r>
        <w:rPr>
          <w:lang w:eastAsia="ja-JP"/>
        </w:rPr>
        <w:t>Dựa trên</w:t>
      </w:r>
      <w:r w:rsidR="009575A8">
        <w:rPr>
          <w:lang w:eastAsia="ja-JP"/>
        </w:rPr>
        <w:t xml:space="preserve"> </w:t>
      </w:r>
      <w:r w:rsidR="00A54891">
        <w:rPr>
          <w:lang w:eastAsia="ja-JP"/>
        </w:rPr>
        <w:fldChar w:fldCharType="begin"/>
      </w:r>
      <w:r>
        <w:rPr>
          <w:lang w:eastAsia="ja-JP"/>
        </w:rPr>
        <w:instrText xml:space="preserve"> REF _Ref298015103 \h </w:instrText>
      </w:r>
      <w:r w:rsidR="00A54891">
        <w:rPr>
          <w:lang w:eastAsia="ja-JP"/>
        </w:rPr>
      </w:r>
      <w:r w:rsidR="00A54891">
        <w:rPr>
          <w:lang w:eastAsia="ja-JP"/>
        </w:rPr>
        <w:fldChar w:fldCharType="separate"/>
      </w:r>
      <w:r w:rsidR="001F1964">
        <w:t xml:space="preserve">Hình </w:t>
      </w:r>
      <w:r w:rsidR="001F1964">
        <w:rPr>
          <w:noProof/>
        </w:rPr>
        <w:t>4</w:t>
      </w:r>
      <w:r w:rsidR="001F1964">
        <w:t>.</w:t>
      </w:r>
      <w:r w:rsidR="001F1964">
        <w:rPr>
          <w:noProof/>
        </w:rPr>
        <w:t>4</w:t>
      </w:r>
      <w:r w:rsidR="00A54891">
        <w:rPr>
          <w:lang w:eastAsia="ja-JP"/>
        </w:rPr>
        <w:fldChar w:fldCharType="end"/>
      </w:r>
      <w:r>
        <w:rPr>
          <w:lang w:eastAsia="ja-JP"/>
        </w:rPr>
        <w:t>, ta đã có thông tin Cp, vị trí điểm trong mặt phẳng ảnh theo hệ trục Oxy, tương ứng là độ sâu CQ của điểm đó trong không gian 3D lấy từ kinect. Chuyển tư điểm m(x, y) sang M(X, Y, Z) xem như là đã có thông tin Z cần xác định thêm thông tin X và Y. Do đó, phân tích điểm M thành 2 điểm Mx, My bằng cách chiếu 2 điểm này lên mặt phẳng Czx, và Czy.</w:t>
      </w:r>
    </w:p>
    <w:p w:rsidR="005E2A48" w:rsidRPr="00BB6021" w:rsidRDefault="005E2A48" w:rsidP="005E2A48">
      <w:pPr>
        <w:pStyle w:val="BodyText"/>
        <w:rPr>
          <w:lang w:eastAsia="ja-JP"/>
        </w:rPr>
      </w:pPr>
    </w:p>
    <w:p w:rsidR="005E2A48" w:rsidRDefault="005E2A48" w:rsidP="005E2A48">
      <w:pPr>
        <w:pStyle w:val="HnhStyle"/>
      </w:pPr>
      <w:r w:rsidRPr="00BB6021">
        <w:rPr>
          <w:noProof/>
        </w:rPr>
        <w:lastRenderedPageBreak/>
        <w:drawing>
          <wp:inline distT="0" distB="0" distL="0" distR="0">
            <wp:extent cx="4286250" cy="3390900"/>
            <wp:effectExtent l="0" t="0" r="0" b="0"/>
            <wp:docPr id="37"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5E2A48" w:rsidRPr="009503AA" w:rsidRDefault="005E2A48" w:rsidP="005E2A48">
      <w:pPr>
        <w:pStyle w:val="HnhStyle"/>
        <w:rPr>
          <w:lang w:eastAsia="ja-JP"/>
        </w:rPr>
      </w:pPr>
      <w:bookmarkStart w:id="236" w:name="_Ref298015103"/>
      <w:bookmarkStart w:id="237" w:name="_Toc298499621"/>
      <w:r>
        <w:t xml:space="preserve">Hình </w:t>
      </w:r>
      <w:fldSimple w:instr=" STYLEREF 1 \s ">
        <w:r w:rsidR="00282817">
          <w:rPr>
            <w:noProof/>
          </w:rPr>
          <w:t>4</w:t>
        </w:r>
      </w:fldSimple>
      <w:r w:rsidR="00282817">
        <w:t>.</w:t>
      </w:r>
      <w:fldSimple w:instr=" SEQ Hình \* ARABIC \s 1 ">
        <w:r w:rsidR="00282817">
          <w:rPr>
            <w:noProof/>
          </w:rPr>
          <w:t>4</w:t>
        </w:r>
      </w:fldSimple>
      <w:bookmarkEnd w:id="236"/>
      <w:r>
        <w:t xml:space="preserve"> Phân tích điểm M trong không gian.</w:t>
      </w:r>
      <w:bookmarkEnd w:id="237"/>
    </w:p>
    <w:p w:rsidR="005E2A48" w:rsidRDefault="005E2A48" w:rsidP="005E2A48">
      <w:pPr>
        <w:pStyle w:val="BodyText"/>
        <w:rPr>
          <w:lang w:eastAsia="ja-JP"/>
        </w:rPr>
      </w:pPr>
      <w:r>
        <w:rPr>
          <w:lang w:eastAsia="ja-JP"/>
        </w:rPr>
        <w:t>Để tính Y, Áp dụng công thức của 2 tam giác đồng dạng là Cpm</w:t>
      </w:r>
      <w:r>
        <w:rPr>
          <w:vertAlign w:val="subscript"/>
          <w:lang w:eastAsia="ja-JP"/>
        </w:rPr>
        <w:t>y</w:t>
      </w:r>
      <w:r>
        <w:rPr>
          <w:lang w:eastAsia="ja-JP"/>
        </w:rPr>
        <w:t xml:space="preserve"> và CQMy ta có:</w:t>
      </w:r>
    </w:p>
    <w:p w:rsidR="005E2A48" w:rsidRDefault="00A5489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5E2A48" w:rsidRDefault="005E2A48" w:rsidP="005E2A48">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Pr>
          <w:lang w:eastAsia="ja-JP"/>
        </w:rPr>
        <w:t xml:space="preserve"> = Y, biến đổi công thức và chuyển đổi hệ trục tọa độ từ Oxy sang puv (m(x, y) thành m(x – 320, y - 240)) ta được:</w:t>
      </w:r>
    </w:p>
    <w:p w:rsidR="005E2A48" w:rsidRDefault="00A5489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ixel)</m:t>
              </m:r>
            </m:num>
            <m:den>
              <m:r>
                <w:rPr>
                  <w:rFonts w:ascii="Cambria Math" w:hAnsi="Cambria Math"/>
                  <w:lang w:eastAsia="ja-JP"/>
                </w:rPr>
                <m:t>Cp (pixel)</m:t>
              </m:r>
            </m:den>
          </m:f>
        </m:oMath>
      </m:oMathPara>
    </w:p>
    <w:p w:rsidR="005E2A48" w:rsidRDefault="005E2A48" w:rsidP="005E2A48">
      <w:pPr>
        <w:pStyle w:val="BodyText"/>
        <w:rPr>
          <w:lang w:eastAsia="ja-JP"/>
        </w:rPr>
      </w:pPr>
      <w:r>
        <w:rPr>
          <w:lang w:eastAsia="ja-JP"/>
        </w:rPr>
        <w:t>Đây là công thức tỉ lệ nên có thể áp dụng được với các đại lượng khác nhau (mét của độ sâu và pixel của ảnh).</w:t>
      </w:r>
    </w:p>
    <w:p w:rsidR="005E2A48" w:rsidRDefault="005E2A48" w:rsidP="005E2A48">
      <w:pPr>
        <w:pStyle w:val="BodyText"/>
        <w:rPr>
          <w:lang w:eastAsia="ja-JP"/>
        </w:rPr>
      </w:pPr>
      <w:r>
        <w:rPr>
          <w:lang w:eastAsia="ja-JP"/>
        </w:rPr>
        <w:t>Tương tự áp dụng cho tính X, ta cũng có được công thức:</w:t>
      </w:r>
    </w:p>
    <w:p w:rsidR="005E2A48" w:rsidRDefault="00A54891" w:rsidP="005E2A48">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5E2A48" w:rsidRDefault="005E2A48" w:rsidP="005E2A48">
      <w:pPr>
        <w:pStyle w:val="BodyText"/>
        <w:rPr>
          <w:lang w:eastAsia="ja-JP"/>
        </w:rPr>
      </w:pPr>
    </w:p>
    <w:p w:rsidR="005E2A48" w:rsidRDefault="005E2A48" w:rsidP="005E2A48">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9575A8" w:rsidP="00897B0E">
      <w:pPr>
        <w:pStyle w:val="Heading2"/>
      </w:pPr>
      <w:bookmarkStart w:id="238" w:name="_Toc298509310"/>
      <w:r>
        <w:lastRenderedPageBreak/>
        <w:t>Ghép các đám mây điểm</w:t>
      </w:r>
      <w:bookmarkEnd w:id="238"/>
    </w:p>
    <w:p w:rsidR="00753210" w:rsidRDefault="002C62DE" w:rsidP="00753210">
      <w:pPr>
        <w:pStyle w:val="BodyText"/>
      </w:pPr>
      <w:r>
        <w:t xml:space="preserve">Trong thế giới thực, để quan sát toàn bộ đối tượng, người ta thường quan sát với nhiều góc nhìn, mỗi góc nhìn tương ứng với vị trí quan sát khác nhau. Xét đối với </w:t>
      </w:r>
      <w:r w:rsidR="00B467E3">
        <w:t>kinect</w:t>
      </w:r>
      <w:r>
        <w:t xml:space="preserve">, tương ứng với việc đặt </w:t>
      </w:r>
      <w:r w:rsidR="00B467E3">
        <w:t>kinect</w:t>
      </w:r>
      <w:r>
        <w:t xml:space="preserve"> ở các ví trí khác nhau để ghi nhận cùng 1 đối tượng. Tuy nhiên, dữ liệu thu nhận được từ </w:t>
      </w:r>
      <w:r w:rsidR="00B467E3">
        <w:t>kinect</w:t>
      </w:r>
      <w:r>
        <w:t xml:space="preserve">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 xml:space="preserve">t </w:t>
      </w:r>
      <w:r w:rsidR="00B467E3">
        <w:t>kinect</w:t>
      </w:r>
      <w:r>
        <w:t xml:space="preserve">, </w:t>
      </w:r>
      <w:r w:rsidR="00C85F8B">
        <w:t>hiểu theo hướng khác</w:t>
      </w:r>
      <w:r>
        <w:t xml:space="preserve"> là lấy hệ trục tọa độ của </w:t>
      </w:r>
      <w:r w:rsidR="00B467E3">
        <w:t>kinect</w:t>
      </w:r>
      <w:r>
        <w:t xml:space="preserve">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39" w:name="_Ref297445541"/>
      <w:bookmarkStart w:id="240" w:name="_Ref297445535"/>
      <w:bookmarkStart w:id="241" w:name="_Toc298499622"/>
      <w:r>
        <w:t xml:space="preserve">Hình </w:t>
      </w:r>
      <w:fldSimple w:instr=" STYLEREF 1 \s ">
        <w:r w:rsidR="00282817">
          <w:rPr>
            <w:noProof/>
          </w:rPr>
          <w:t>4</w:t>
        </w:r>
      </w:fldSimple>
      <w:r w:rsidR="00282817">
        <w:t>.</w:t>
      </w:r>
      <w:fldSimple w:instr=" SEQ Hình \* ARABIC \s 1 ">
        <w:r w:rsidR="00282817">
          <w:rPr>
            <w:noProof/>
          </w:rPr>
          <w:t>5</w:t>
        </w:r>
      </w:fldSimple>
      <w:bookmarkEnd w:id="239"/>
      <w:r w:rsidR="009575A8">
        <w:t xml:space="preserve"> </w:t>
      </w:r>
      <w:r>
        <w:t>M</w:t>
      </w:r>
      <w:r w:rsidR="00C85F8B">
        <w:t xml:space="preserve">inh họa </w:t>
      </w:r>
      <w:r>
        <w:t>3</w:t>
      </w:r>
      <w:r w:rsidR="00C85F8B">
        <w:t xml:space="preserve"> frame trên cùng 1 hệ trục</w:t>
      </w:r>
      <w:r>
        <w:t xml:space="preserve"> của </w:t>
      </w:r>
      <w:r w:rsidR="00B467E3">
        <w:t>kinect</w:t>
      </w:r>
      <w:r w:rsidR="00C85F8B">
        <w:t>.</w:t>
      </w:r>
      <w:bookmarkEnd w:id="240"/>
      <w:bookmarkEnd w:id="241"/>
    </w:p>
    <w:p w:rsidR="00602045" w:rsidRDefault="00602045" w:rsidP="00602045">
      <w:pPr>
        <w:pStyle w:val="BodyText"/>
      </w:pPr>
      <w:r>
        <w:t xml:space="preserve">Với tình trạng như </w:t>
      </w:r>
      <w:r w:rsidR="00A54891">
        <w:fldChar w:fldCharType="begin"/>
      </w:r>
      <w:r>
        <w:instrText xml:space="preserve"> REF _Ref297445541 \h </w:instrText>
      </w:r>
      <w:r w:rsidR="00A54891">
        <w:fldChar w:fldCharType="separate"/>
      </w:r>
      <w:r w:rsidR="001F1964">
        <w:t xml:space="preserve">Hình </w:t>
      </w:r>
      <w:r w:rsidR="001F1964">
        <w:rPr>
          <w:noProof/>
        </w:rPr>
        <w:t>4</w:t>
      </w:r>
      <w:r w:rsidR="001F1964">
        <w:t>.</w:t>
      </w:r>
      <w:r w:rsidR="001F1964">
        <w:rPr>
          <w:noProof/>
        </w:rPr>
        <w:t>5</w:t>
      </w:r>
      <w:r w:rsidR="00A54891">
        <w:fldChar w:fldCharType="end"/>
      </w:r>
      <w:r>
        <w:t xml:space="preserve">, chúng ta cần chuyển từng frame lên hệ trục tọa độ trong thế giới thực. Nhưng vấn đề đặt ra ở đây là, với từng frame rời rạc thu được (thiếu thông tin vị trí </w:t>
      </w:r>
      <w:r w:rsidR="00B467E3">
        <w:t>kinect</w:t>
      </w:r>
      <w:r>
        <w:t xml:space="preserve"> trong thế giới thực), thì làm thế nào để chuyển sang hệ trục tọa độ thế giới thự</w:t>
      </w:r>
      <w:r w:rsidR="009575A8">
        <w:t>c 1 cách chính xác</w:t>
      </w:r>
      <w:r>
        <w:t xml:space="preserve">? </w:t>
      </w:r>
      <w:r w:rsidR="006E277B">
        <w:t>Chúng em</w:t>
      </w:r>
      <w:r>
        <w:t xml:space="preserve">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42" w:name="_Toc298509311"/>
      <w:r>
        <w:lastRenderedPageBreak/>
        <w:t>Quy trình thực hiện</w:t>
      </w:r>
      <w:bookmarkEnd w:id="242"/>
    </w:p>
    <w:p w:rsidR="00602045" w:rsidRDefault="00FF3B7E" w:rsidP="00602045">
      <w:pPr>
        <w:pStyle w:val="BodyText"/>
      </w:pPr>
      <w:r>
        <w:t xml:space="preserve">Trong phần này, </w:t>
      </w:r>
      <w:r w:rsidR="006E277B">
        <w:t>chúng em</w:t>
      </w:r>
      <w:r>
        <w:t xml:space="preserve"> trình bày các bước cơ bản giải quyết vấn đề mô hình </w:t>
      </w:r>
      <w:r w:rsidR="009575A8">
        <w:t>3D:</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w:t>
      </w:r>
      <w:r w:rsidR="00B467E3">
        <w:t>kinect</w:t>
      </w:r>
      <w:r>
        <w:t xml:space="preserve">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43" w:name="_Toc298509312"/>
      <w:r>
        <w:t>Kĩ thuật xác định các cặp điểm tương đồng giữa 2 ảnh.</w:t>
      </w:r>
      <w:bookmarkEnd w:id="243"/>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rPr>
          <w:noProof/>
        </w:rPr>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bookmarkStart w:id="244" w:name="_Toc298499623"/>
      <w:r>
        <w:t xml:space="preserve">Hình </w:t>
      </w:r>
      <w:fldSimple w:instr=" STYLEREF 1 \s ">
        <w:r w:rsidR="00282817">
          <w:rPr>
            <w:noProof/>
          </w:rPr>
          <w:t>4</w:t>
        </w:r>
      </w:fldSimple>
      <w:r w:rsidR="00282817">
        <w:t>.</w:t>
      </w:r>
      <w:fldSimple w:instr=" SEQ Hình \* ARABIC \s 1 ">
        <w:r w:rsidR="00282817">
          <w:rPr>
            <w:noProof/>
          </w:rPr>
          <w:t>6</w:t>
        </w:r>
      </w:fldSimple>
      <w:r>
        <w:t xml:space="preserve"> Áp dụng Box filter, 1 bước trong quá trình tăng tốc xác định điểm đặc trưng của SURF</w:t>
      </w:r>
      <w:r w:rsidR="002734CC">
        <w:t xml:space="preserve"> </w:t>
      </w:r>
      <w:r w:rsidR="00A54891">
        <w:fldChar w:fldCharType="begin"/>
      </w:r>
      <w:r w:rsidR="002734CC">
        <w:instrText xml:space="preserve"> REF _Ref298020098 \h </w:instrText>
      </w:r>
      <w:r w:rsidR="00A54891">
        <w:fldChar w:fldCharType="separate"/>
      </w:r>
      <w:r w:rsidR="001F1964">
        <w:t xml:space="preserve">[ </w:t>
      </w:r>
      <w:r w:rsidR="001F1964">
        <w:rPr>
          <w:noProof/>
        </w:rPr>
        <w:t>6</w:t>
      </w:r>
      <w:r w:rsidR="00A54891">
        <w:fldChar w:fldCharType="end"/>
      </w:r>
      <w:r w:rsidR="002734CC">
        <w:t>].</w:t>
      </w:r>
      <w:bookmarkEnd w:id="244"/>
    </w:p>
    <w:p w:rsidR="00AC4512" w:rsidRDefault="0036470A" w:rsidP="008C46BF">
      <w:pPr>
        <w:pStyle w:val="BodyText"/>
      </w:pPr>
      <w:r>
        <w:t xml:space="preserve">Bước 2: </w:t>
      </w:r>
      <w:r w:rsidR="008C46BF">
        <w:t xml:space="preserve">Tính toán hướng cho các điểm đặc trưng dựa vào vị trí trong không gian ảnh mà điểm đặc trưng tìm được, bao gồm bán kính hình tròn và hướng của nó. Từ </w:t>
      </w:r>
      <w:r w:rsidR="008C46BF">
        <w:lastRenderedPageBreak/>
        <w:t>đóxác định mộ tả chi tiết (bao gồm nhiều hình vuông nhỏ rút trích thông tin những vùng không gian ảnh xung quanh điểm đặc trưng).</w:t>
      </w:r>
    </w:p>
    <w:p w:rsidR="008C46BF" w:rsidRDefault="008C46BF" w:rsidP="00301C42">
      <w:pPr>
        <w:pStyle w:val="HnhStyle"/>
      </w:pPr>
      <w:r w:rsidRPr="008C46BF">
        <w:rPr>
          <w:noProof/>
        </w:rPr>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bookmarkStart w:id="245" w:name="_Toc298499624"/>
      <w:r>
        <w:t xml:space="preserve">Hình </w:t>
      </w:r>
      <w:fldSimple w:instr=" STYLEREF 1 \s ">
        <w:r w:rsidR="00282817">
          <w:rPr>
            <w:noProof/>
          </w:rPr>
          <w:t>4</w:t>
        </w:r>
      </w:fldSimple>
      <w:r w:rsidR="00282817">
        <w:t>.</w:t>
      </w:r>
      <w:fldSimple w:instr=" SEQ Hình \* ARABIC \s 1 ">
        <w:r w:rsidR="00282817">
          <w:rPr>
            <w:noProof/>
          </w:rPr>
          <w:t>7</w:t>
        </w:r>
      </w:fldSimple>
      <w:r>
        <w:t xml:space="preserve"> Mô tả đặc trưng thông qua hương và </w:t>
      </w:r>
      <w:r w:rsidR="00301C42">
        <w:t>thông tin của các vùng lân cận</w:t>
      </w:r>
      <w:r w:rsidR="002734CC">
        <w:t xml:space="preserve"> </w:t>
      </w:r>
      <w:r w:rsidR="00A54891">
        <w:fldChar w:fldCharType="begin"/>
      </w:r>
      <w:r w:rsidR="002734CC">
        <w:instrText xml:space="preserve"> REF _Ref298020098 \h </w:instrText>
      </w:r>
      <w:r w:rsidR="00A54891">
        <w:fldChar w:fldCharType="separate"/>
      </w:r>
      <w:r w:rsidR="001F1964">
        <w:t xml:space="preserve">[ </w:t>
      </w:r>
      <w:r w:rsidR="001F1964">
        <w:rPr>
          <w:noProof/>
        </w:rPr>
        <w:t>6</w:t>
      </w:r>
      <w:r w:rsidR="00A54891">
        <w:fldChar w:fldCharType="end"/>
      </w:r>
      <w:r w:rsidR="002734CC">
        <w:t>]</w:t>
      </w:r>
      <w:bookmarkEnd w:id="245"/>
    </w:p>
    <w:p w:rsidR="00301C42" w:rsidRPr="00AC4512" w:rsidRDefault="00301C42" w:rsidP="00301C42">
      <w:r>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46" w:name="_Toc298509313"/>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46"/>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47" w:name="_Toc298509314"/>
      <w:r>
        <w:t>Tối ưu hóa ma trận biến đổi giữa 2 đám mây điểm</w:t>
      </w:r>
      <w:bookmarkEnd w:id="247"/>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 xml:space="preserve">damping </w:t>
      </w:r>
      <w:r w:rsidR="0063251E">
        <w:rPr>
          <w:rStyle w:val="mw-headline"/>
        </w:rPr>
        <w:lastRenderedPageBreak/>
        <w:t>parameter)</w:t>
      </w:r>
      <w:r w:rsidR="00320DE2">
        <w:rPr>
          <w:rStyle w:val="mw-headline"/>
        </w:rPr>
        <w:t xml:space="preserve"> </w:t>
      </w:r>
      <w:r w:rsidR="00A54891">
        <w:rPr>
          <w:rStyle w:val="mw-headline"/>
        </w:rPr>
        <w:fldChar w:fldCharType="begin"/>
      </w:r>
      <w:r w:rsidR="00320DE2">
        <w:rPr>
          <w:rStyle w:val="mw-headline"/>
        </w:rPr>
        <w:instrText xml:space="preserve"> REF _Ref297409566 \h </w:instrText>
      </w:r>
      <w:r w:rsidR="00A54891">
        <w:rPr>
          <w:rStyle w:val="mw-headline"/>
        </w:rPr>
      </w:r>
      <w:r w:rsidR="00A54891">
        <w:rPr>
          <w:rStyle w:val="mw-headline"/>
        </w:rPr>
        <w:fldChar w:fldCharType="separate"/>
      </w:r>
      <w:r w:rsidR="001F1964">
        <w:t xml:space="preserve">[ </w:t>
      </w:r>
      <w:r w:rsidR="001F1964">
        <w:rPr>
          <w:noProof/>
        </w:rPr>
        <w:t>20</w:t>
      </w:r>
      <w:r w:rsidR="00A54891">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A54891">
        <w:rPr>
          <w:rStyle w:val="mw-headline"/>
        </w:rPr>
        <w:fldChar w:fldCharType="begin"/>
      </w:r>
      <w:r w:rsidR="00320DE2">
        <w:rPr>
          <w:rStyle w:val="mw-headline"/>
        </w:rPr>
        <w:instrText xml:space="preserve"> REF _Ref297409496 \h </w:instrText>
      </w:r>
      <w:r w:rsidR="00A54891">
        <w:rPr>
          <w:rStyle w:val="mw-headline"/>
        </w:rPr>
      </w:r>
      <w:r w:rsidR="00A54891">
        <w:rPr>
          <w:rStyle w:val="mw-headline"/>
        </w:rPr>
        <w:fldChar w:fldCharType="separate"/>
      </w:r>
      <w:r w:rsidR="001F1964">
        <w:t xml:space="preserve">[ </w:t>
      </w:r>
      <w:r w:rsidR="001F1964">
        <w:rPr>
          <w:noProof/>
        </w:rPr>
        <w:t>21</w:t>
      </w:r>
      <w:r w:rsidR="00A54891">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48" w:name="_Toc298509315"/>
      <w:r>
        <w:rPr>
          <w:rStyle w:val="mw-headline"/>
        </w:rPr>
        <w:t>Xác định ma trận biến đổi tốt nhất</w:t>
      </w:r>
      <w:bookmarkEnd w:id="248"/>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 xml:space="preserve">phần </w:t>
      </w:r>
      <w:r>
        <w:lastRenderedPageBreak/>
        <w:t>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A54891">
        <w:fldChar w:fldCharType="begin"/>
      </w:r>
      <w:r w:rsidR="00CE0C9A">
        <w:instrText xml:space="preserve"> REF _Ref297413388 \h </w:instrText>
      </w:r>
      <w:r w:rsidR="00A54891">
        <w:fldChar w:fldCharType="separate"/>
      </w:r>
      <w:r w:rsidR="001F1964">
        <w:t xml:space="preserve">[ </w:t>
      </w:r>
      <w:r w:rsidR="001F1964">
        <w:rPr>
          <w:noProof/>
        </w:rPr>
        <w:t>22</w:t>
      </w:r>
      <w:r w:rsidR="00A54891">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A54891">
        <w:fldChar w:fldCharType="begin"/>
      </w:r>
      <w:r w:rsidR="00CE0C9A">
        <w:instrText xml:space="preserve"> REF _Ref297413403 \h </w:instrText>
      </w:r>
      <w:r w:rsidR="00A54891">
        <w:fldChar w:fldCharType="separate"/>
      </w:r>
      <w:r w:rsidR="001F1964">
        <w:t xml:space="preserve">[ </w:t>
      </w:r>
      <w:r w:rsidR="001F1964">
        <w:rPr>
          <w:noProof/>
        </w:rPr>
        <w:t>23</w:t>
      </w:r>
      <w:r w:rsidR="00A54891">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A54891">
        <w:fldChar w:fldCharType="begin"/>
      </w:r>
      <w:r w:rsidR="00380791">
        <w:instrText xml:space="preserve"> REF _Ref297415158 \h </w:instrText>
      </w:r>
      <w:r w:rsidR="00A54891">
        <w:fldChar w:fldCharType="separate"/>
      </w:r>
      <w:r w:rsidR="001F1964">
        <w:t xml:space="preserve">[ </w:t>
      </w:r>
      <w:r w:rsidR="001F1964">
        <w:rPr>
          <w:noProof/>
        </w:rPr>
        <w:t>24</w:t>
      </w:r>
      <w:r w:rsidR="00A54891">
        <w:fldChar w:fldCharType="end"/>
      </w:r>
      <w:r w:rsidR="00380791">
        <w:t>].</w:t>
      </w:r>
    </w:p>
    <w:p w:rsidR="00380791" w:rsidRDefault="00380791" w:rsidP="00380791">
      <w:pPr>
        <w:keepNext/>
      </w:pPr>
      <w:r>
        <w:rPr>
          <w:noProof/>
        </w:rPr>
        <w:drawing>
          <wp:inline distT="0" distB="0" distL="0" distR="0">
            <wp:extent cx="4531995" cy="2059998"/>
            <wp:effectExtent l="19050" t="0" r="190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srcRect l="12628" t="34346" r="38567" b="26140"/>
                    <a:stretch>
                      <a:fillRect/>
                    </a:stretch>
                  </pic:blipFill>
                  <pic:spPr bwMode="auto">
                    <a:xfrm>
                      <a:off x="0" y="0"/>
                      <a:ext cx="4531995" cy="2059998"/>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49" w:name="_Toc298499625"/>
      <w:r>
        <w:t xml:space="preserve">Hình </w:t>
      </w:r>
      <w:fldSimple w:instr=" STYLEREF 1 \s ">
        <w:r w:rsidR="00282817">
          <w:rPr>
            <w:noProof/>
          </w:rPr>
          <w:t>4</w:t>
        </w:r>
      </w:fldSimple>
      <w:r w:rsidR="00282817">
        <w:t>.</w:t>
      </w:r>
      <w:fldSimple w:instr=" SEQ Hình \* ARABIC \s 1 ">
        <w:r w:rsidR="00282817">
          <w:rPr>
            <w:noProof/>
          </w:rPr>
          <w:t>8</w:t>
        </w:r>
      </w:fldSimple>
      <w:r>
        <w:t xml:space="preserve"> </w:t>
      </w:r>
      <w:r w:rsidR="00CE0C9A">
        <w:t>Minh họa việc dùng Ransac áp dụng cho việc tìm đường thẳng trong mặt phẳng</w:t>
      </w:r>
      <w:r w:rsidR="00A54891">
        <w:fldChar w:fldCharType="begin"/>
      </w:r>
      <w:r>
        <w:instrText xml:space="preserve"> REF _Ref297413388 \h </w:instrText>
      </w:r>
      <w:r w:rsidR="00A54891">
        <w:fldChar w:fldCharType="separate"/>
      </w:r>
      <w:r w:rsidR="001F1964">
        <w:t xml:space="preserve">[ </w:t>
      </w:r>
      <w:r w:rsidR="001F1964">
        <w:rPr>
          <w:noProof/>
        </w:rPr>
        <w:t>22</w:t>
      </w:r>
      <w:r w:rsidR="00A54891">
        <w:fldChar w:fldCharType="end"/>
      </w:r>
      <w:r>
        <w:t>]</w:t>
      </w:r>
      <w:r w:rsidR="00223156">
        <w:t>.</w:t>
      </w:r>
      <w:bookmarkEnd w:id="249"/>
    </w:p>
    <w:p w:rsidR="00380791" w:rsidRDefault="00380791" w:rsidP="00380791">
      <w:pPr>
        <w:pStyle w:val="BodyText"/>
      </w:pPr>
      <w:r>
        <w:t>Áp dụng thuật toán Ransac cho bài toán 1 số cặp điểm tương đồng trong không gian bị lỗi, ta thực hiện các bước như sau</w:t>
      </w:r>
      <w:r w:rsidR="00A54891">
        <w:fldChar w:fldCharType="begin"/>
      </w:r>
      <w:r w:rsidR="00095782">
        <w:instrText xml:space="preserve"> REF _Ref297413403 \h </w:instrText>
      </w:r>
      <w:r w:rsidR="00A54891">
        <w:fldChar w:fldCharType="separate"/>
      </w:r>
      <w:r w:rsidR="001F1964">
        <w:t xml:space="preserve">[ </w:t>
      </w:r>
      <w:r w:rsidR="001F1964">
        <w:rPr>
          <w:noProof/>
        </w:rPr>
        <w:t>23</w:t>
      </w:r>
      <w:r w:rsidR="00A54891">
        <w:fldChar w:fldCharType="end"/>
      </w:r>
      <w:r w:rsidR="00095782">
        <w:t>]</w:t>
      </w:r>
      <w:r>
        <w:t>:</w:t>
      </w:r>
    </w:p>
    <w:p w:rsidR="00380791" w:rsidRDefault="00380791" w:rsidP="00380791">
      <w:pPr>
        <w:pStyle w:val="BodyText"/>
      </w:pPr>
      <w:r>
        <w:t xml:space="preserve">Bước 1: Chọn ngẫu nhiên 1 số lượng phần tử theo công thức </w:t>
      </w:r>
      <w:r w:rsidR="00A54891">
        <w:fldChar w:fldCharType="begin"/>
      </w:r>
      <w:r>
        <w:instrText xml:space="preserve"> REF _Ref297415158 \h </w:instrText>
      </w:r>
      <w:r w:rsidR="00A54891">
        <w:fldChar w:fldCharType="separate"/>
      </w:r>
      <w:r w:rsidR="001F1964">
        <w:t xml:space="preserve">[ </w:t>
      </w:r>
      <w:r w:rsidR="001F1964">
        <w:rPr>
          <w:noProof/>
        </w:rPr>
        <w:t>24</w:t>
      </w:r>
      <w:r w:rsidR="00A54891">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lastRenderedPageBreak/>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305425" cy="1469195"/>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1" cstate="print"/>
                    <a:srcRect/>
                    <a:stretch>
                      <a:fillRect/>
                    </a:stretch>
                  </pic:blipFill>
                  <pic:spPr bwMode="auto">
                    <a:xfrm>
                      <a:off x="0" y="0"/>
                      <a:ext cx="5305425" cy="1469195"/>
                    </a:xfrm>
                    <a:prstGeom prst="rect">
                      <a:avLst/>
                    </a:prstGeom>
                    <a:noFill/>
                    <a:ln w="9525">
                      <a:noFill/>
                      <a:miter lim="800000"/>
                      <a:headEnd/>
                      <a:tailEnd/>
                    </a:ln>
                  </pic:spPr>
                </pic:pic>
              </a:graphicData>
            </a:graphic>
          </wp:inline>
        </w:drawing>
      </w:r>
    </w:p>
    <w:p w:rsidR="009575A8" w:rsidRDefault="005D028D" w:rsidP="006D35F5">
      <w:pPr>
        <w:pStyle w:val="Caption"/>
        <w:jc w:val="both"/>
      </w:pPr>
      <w:bookmarkStart w:id="250" w:name="_Toc298499626"/>
      <w:r>
        <w:t xml:space="preserve">Hình </w:t>
      </w:r>
      <w:fldSimple w:instr=" STYLEREF 1 \s ">
        <w:r w:rsidR="00282817">
          <w:rPr>
            <w:noProof/>
          </w:rPr>
          <w:t>4</w:t>
        </w:r>
      </w:fldSimple>
      <w:r w:rsidR="00282817">
        <w:t>.</w:t>
      </w:r>
      <w:fldSimple w:instr=" SEQ Hình \* ARABIC \s 1 ">
        <w:r w:rsidR="00282817">
          <w:rPr>
            <w:noProof/>
          </w:rPr>
          <w:t>9</w:t>
        </w:r>
      </w:fldSimple>
      <w:r>
        <w:t xml:space="preserve"> </w:t>
      </w:r>
      <w:r w:rsidR="00095782">
        <w:t>Minh họa kết quả ghép 2 đám mây sau khi áp dụng ransac và Levenberg–Marquardt</w:t>
      </w:r>
      <w:r>
        <w:t xml:space="preserve"> để xác định ma trận biến đ</w:t>
      </w:r>
      <w:r w:rsidR="00CB22E3">
        <w:t>ổi.</w:t>
      </w:r>
      <w:bookmarkEnd w:id="250"/>
    </w:p>
    <w:p w:rsidR="009575A8" w:rsidRPr="009575A8" w:rsidRDefault="009575A8" w:rsidP="009575A8">
      <w:pPr>
        <w:pStyle w:val="Heading2"/>
        <w:rPr>
          <w:sz w:val="36"/>
          <w:szCs w:val="24"/>
        </w:rPr>
      </w:pPr>
      <w:bookmarkStart w:id="251" w:name="_Toc298509316"/>
      <w:r>
        <w:t>Kết luận</w:t>
      </w:r>
      <w:bookmarkEnd w:id="251"/>
    </w:p>
    <w:p w:rsidR="009575A8" w:rsidRPr="003838CA" w:rsidRDefault="009575A8" w:rsidP="009575A8">
      <w:pPr>
        <w:pStyle w:val="BodyText"/>
      </w:pPr>
      <w:r>
        <w:t xml:space="preserve">Chương </w:t>
      </w:r>
      <w:r w:rsidR="004A761F">
        <w:t>4</w:t>
      </w:r>
      <w:r>
        <w:t xml:space="preserve"> chúng em đã giới thiệu về </w:t>
      </w:r>
      <w:r w:rsidR="004A761F">
        <w:t>cách chuyển tử dữ liệu đầu vào sang dạng đám mây, và kĩ thuật ghép các đám mây điểm lại để tạo thành mô hình 3D của đối tượng. Dữ liệu kết quả là các model 3D hoàn chỉnh, có thể sử dụng trong phần ứng dụng và hiển thị trong quá trình trình diễn đối tượng trong không gian.</w:t>
      </w:r>
    </w:p>
    <w:p w:rsidR="00301C42" w:rsidRDefault="00301C42" w:rsidP="006E277B">
      <w:pPr>
        <w:rPr>
          <w:sz w:val="36"/>
          <w:szCs w:val="24"/>
        </w:rPr>
      </w:pPr>
      <w:r>
        <w:br w:type="page"/>
      </w:r>
    </w:p>
    <w:p w:rsidR="00E56A7C" w:rsidRPr="00C54CDD" w:rsidRDefault="00E56A7C" w:rsidP="00E56A7C">
      <w:pPr>
        <w:pStyle w:val="Heading1"/>
      </w:pPr>
      <w:r w:rsidRPr="00C54CDD">
        <w:lastRenderedPageBreak/>
        <w:br w:type="textWrapping" w:clear="all"/>
      </w:r>
      <w:bookmarkStart w:id="252" w:name="_Ref298498811"/>
      <w:bookmarkStart w:id="253" w:name="_Toc298509317"/>
      <w:r>
        <w:t>Silverlight 3D Graphics</w:t>
      </w:r>
      <w:bookmarkEnd w:id="252"/>
      <w:bookmarkEnd w:id="253"/>
    </w:p>
    <w:p w:rsidR="00E56A7C" w:rsidRPr="00C54CDD" w:rsidRDefault="00E56A7C" w:rsidP="00E56A7C">
      <w:pPr>
        <w:pStyle w:val="BodyText"/>
        <w:spacing w:line="240" w:lineRule="auto"/>
        <w:ind w:firstLine="0"/>
        <w:rPr>
          <w:b/>
          <w:bCs/>
        </w:rPr>
      </w:pPr>
      <w:r w:rsidRPr="00C54CDD">
        <w:rPr>
          <w:b/>
          <w:bCs/>
        </w:rPr>
        <w:t>Tóm tắt chương:</w:t>
      </w:r>
    </w:p>
    <w:p w:rsidR="00E56A7C" w:rsidRDefault="00E56A7C" w:rsidP="00262BBD">
      <w:pPr>
        <w:pStyle w:val="ChapterSummary"/>
      </w:pPr>
      <w:r w:rsidRPr="00C54CDD">
        <w:t xml:space="preserve">Nội dung của chương </w:t>
      </w:r>
      <w:r>
        <w:t xml:space="preserve">là trình bày tổng quan về Silverlight 3D Graphics. Trong chương này, </w:t>
      </w:r>
      <w:r w:rsidR="006E277B">
        <w:t>chúng em</w:t>
      </w:r>
      <w:r>
        <w:t xml:space="preserve"> sẽ giới thiệu về Microsoft Silverlight, 3D Graphics trong Silverlight 5 và một số kỹ thuật để trình diễn cảnh và mô hình 3D  trên môi trường Silverlight, các vấn đề gặp phải và giải pháp.</w:t>
      </w:r>
    </w:p>
    <w:p w:rsidR="00E56A7C" w:rsidRDefault="00E56A7C" w:rsidP="00E56A7C">
      <w:pPr>
        <w:pStyle w:val="Heading2"/>
      </w:pPr>
      <w:bookmarkStart w:id="254" w:name="_Toc268004837"/>
      <w:bookmarkStart w:id="255" w:name="_Toc298509318"/>
      <w:r>
        <w:t>Giới thiệu</w:t>
      </w:r>
      <w:bookmarkEnd w:id="254"/>
      <w:bookmarkEnd w:id="255"/>
    </w:p>
    <w:p w:rsidR="001F1964" w:rsidRDefault="00E56A7C" w:rsidP="00262BBD">
      <w:r>
        <w:t>Microsoft Silverlight là một bộ khung ứng dụng (application framework) để phát triển và thực thi các ứng dụng RIA (Rich Internet Application)</w:t>
      </w:r>
      <w:r w:rsidR="001F1964">
        <w:t xml:space="preserve"> </w:t>
      </w:r>
      <w:r w:rsidR="00A54891">
        <w:fldChar w:fldCharType="begin"/>
      </w:r>
      <w:r w:rsidR="001F1964">
        <w:instrText xml:space="preserve"> REF _Ref298496316 \h </w:instrText>
      </w:r>
      <w:r w:rsidR="00A54891">
        <w:fldChar w:fldCharType="separate"/>
      </w:r>
      <w:r w:rsidR="001F1964">
        <w:t xml:space="preserve">[ </w:t>
      </w:r>
      <w:r w:rsidR="001F1964">
        <w:rPr>
          <w:noProof/>
        </w:rPr>
        <w:t>14</w:t>
      </w:r>
      <w:r w:rsidR="00A54891">
        <w:fldChar w:fldCharType="end"/>
      </w:r>
      <w:r w:rsidR="001F1964">
        <w:t>].</w:t>
      </w:r>
    </w:p>
    <w:p w:rsidR="00E56A7C" w:rsidRDefault="00E56A7C" w:rsidP="00262BBD">
      <w:r>
        <w:t>Kể từ khi phát hành phiên bản đầu tiên vào tháng tư năm 2007, Silverlight đã không ngừng được cải tiến về chức năng lẫn tốc độ</w:t>
      </w:r>
      <w:r w:rsidR="001F1964">
        <w:t xml:space="preserve"> </w:t>
      </w:r>
      <w:r w:rsidR="00A54891">
        <w:fldChar w:fldCharType="begin"/>
      </w:r>
      <w:r w:rsidR="001F1964">
        <w:instrText xml:space="preserve"> REF _Ref298496417 \h </w:instrText>
      </w:r>
      <w:r w:rsidR="00A54891">
        <w:fldChar w:fldCharType="separate"/>
      </w:r>
      <w:r w:rsidR="001F1964">
        <w:t xml:space="preserve">[ </w:t>
      </w:r>
      <w:r w:rsidR="001F1964">
        <w:rPr>
          <w:noProof/>
        </w:rPr>
        <w:t>15</w:t>
      </w:r>
      <w:r w:rsidR="00A54891">
        <w:fldChar w:fldCharType="end"/>
      </w:r>
      <w:r w:rsidR="001F1964">
        <w:t>].</w:t>
      </w:r>
    </w:p>
    <w:p w:rsidR="00E56A7C" w:rsidRDefault="00E56A7C" w:rsidP="00262BBD">
      <w:pPr>
        <w:pStyle w:val="cham"/>
      </w:pPr>
      <w:r>
        <w:t>Ngày 9/4/2007 : Microsoft phát hành phiên bản đầu tiên của Silverlight với một số thành phần cơ bản, thích hợp với các ứng dụng hình ảnh, video và hiệu ứng động ở mức độ đơn giản. Các ứng dụng Silverlight 1 được viết bằng ngôn ngữ khai báo XAML kết hợp với Javascript.</w:t>
      </w:r>
    </w:p>
    <w:p w:rsidR="00E56A7C" w:rsidRDefault="00E56A7C" w:rsidP="00262BBD">
      <w:pPr>
        <w:pStyle w:val="cham"/>
      </w:pPr>
      <w:r>
        <w:t>Ngày 10/14/2008 : phiên bản thứ hai của Silverlight được phát hành với nhiều cải tiến vượt bậc và hàng loạt tính năng mới so với phiên bản trước. Điểm đặc biệt nhất của Silverlight 2 là tích hợp .Net Common Language Runtime (CLR), Deep Zoom và hỗ trợ đa nền tảng (Windows, Mac, Linux), đa trình duyệt (Internet Explorer, Firefox, Safari). Các ứng dụng Silverlight phiên bản 2 có thể được phát triển trên các ngôn ngữ khác nhau như VB, C#, JavaScript, Iron Python, Iron Ruby.</w:t>
      </w:r>
    </w:p>
    <w:p w:rsidR="00E56A7C" w:rsidRDefault="00E56A7C" w:rsidP="00262BBD">
      <w:pPr>
        <w:pStyle w:val="cham"/>
      </w:pPr>
      <w:r>
        <w:t>Ngày 9/7/2009 : Silverlight 3 được phát hành với một số cải tiến về đồ họa, hỗ trợ H.264 video, bước đầu hỗ trợ đồ họa 3D với một số phép biến đổi trên các đối tượng 2D, lập trình GPU (Graphics Processing Unit) với Pixel Shader effect.</w:t>
      </w:r>
    </w:p>
    <w:p w:rsidR="00E56A7C" w:rsidRDefault="00E56A7C" w:rsidP="00262BBD">
      <w:pPr>
        <w:pStyle w:val="cham"/>
      </w:pPr>
      <w:r>
        <w:lastRenderedPageBreak/>
        <w:t xml:space="preserve">Ngày 18/4/2010 : Silverlight 4 được phát hành với nhiều cải tiến mới cho phép xây dựng các ứng dụng nghiệp vụ dễ dàng ngay trên nền Web, hỗ trợ việc đọc và ghi tập tin trên các thư mục đặc biệt như My Documents tại máy người dùng. </w:t>
      </w:r>
    </w:p>
    <w:p w:rsidR="00E56A7C" w:rsidRDefault="00E56A7C" w:rsidP="00262BBD">
      <w:pPr>
        <w:pStyle w:val="cham"/>
      </w:pPr>
      <w:r>
        <w:t xml:space="preserve">Ngày 13/4/2011, Microsoft đã phát hành phiên bản Silverlight 5 Beta </w:t>
      </w:r>
      <w:r w:rsidR="00A54891">
        <w:fldChar w:fldCharType="begin"/>
      </w:r>
      <w:r w:rsidR="001F1964">
        <w:instrText xml:space="preserve"> REF _Ref298496417 \h </w:instrText>
      </w:r>
      <w:r w:rsidR="00A54891">
        <w:fldChar w:fldCharType="separate"/>
      </w:r>
      <w:r w:rsidR="001F1964">
        <w:t xml:space="preserve">[ </w:t>
      </w:r>
      <w:r w:rsidR="001F1964">
        <w:rPr>
          <w:noProof/>
        </w:rPr>
        <w:t>15</w:t>
      </w:r>
      <w:r w:rsidR="00A54891">
        <w:fldChar w:fldCharType="end"/>
      </w:r>
      <w:r w:rsidR="001F1964">
        <w:t>]</w:t>
      </w:r>
      <w:r>
        <w:t xml:space="preserve"> với cải tiến về hiệu năng lẫn tốc độ cùng hơn 40 tính năng mới so với phiên bản trước. Đặc biệt, việc tích hợp XNA Graphics, Shader Effect, Sound Effect từ của nền tảng XNA đã mang đến cho Silverlight khả năng xử lý đồ họa ba chiều (còn được gọi là Silverlight 3D) một cách hiệu quả. Khác với phiên bản 3 chỉ hỗ trợ một số phép biến đổi cơ bản trên đối tượng 2D, Silverlight 3D cho phép xây dựng các ứng dụng tương tác thật sự với các mô hình 3D.</w:t>
      </w:r>
    </w:p>
    <w:p w:rsidR="00E56A7C" w:rsidRDefault="00E56A7C" w:rsidP="00262BBD">
      <w:pPr>
        <w:pStyle w:val="HnhStyle"/>
      </w:pPr>
      <w:r w:rsidRPr="009F27B6">
        <w:rPr>
          <w:noProof/>
        </w:rPr>
        <w:drawing>
          <wp:inline distT="0" distB="0" distL="0" distR="0">
            <wp:extent cx="5219700" cy="3686175"/>
            <wp:effectExtent l="19050" t="0" r="0" b="0"/>
            <wp:docPr id="5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E56A7C" w:rsidRDefault="00E56A7C" w:rsidP="00262BBD">
      <w:pPr>
        <w:pStyle w:val="HnhStyle"/>
      </w:pPr>
      <w:bookmarkStart w:id="256" w:name="_Toc298499627"/>
      <w:r>
        <w:t xml:space="preserve">Hình </w:t>
      </w:r>
      <w:fldSimple w:instr=" STYLEREF 1 \s ">
        <w:r w:rsidR="00282817">
          <w:rPr>
            <w:noProof/>
          </w:rPr>
          <w:t>5</w:t>
        </w:r>
      </w:fldSimple>
      <w:r w:rsidR="00282817">
        <w:t>.</w:t>
      </w:r>
      <w:fldSimple w:instr=" SEQ Hình \* ARABIC \s 1 ">
        <w:r w:rsidR="00282817">
          <w:rPr>
            <w:noProof/>
          </w:rPr>
          <w:t>1</w:t>
        </w:r>
      </w:fldSimple>
      <w:r>
        <w:t xml:space="preserve"> Kiến trúc Silverlight</w:t>
      </w:r>
      <w:r w:rsidR="00A54891">
        <w:fldChar w:fldCharType="begin"/>
      </w:r>
      <w:r w:rsidR="001F1964">
        <w:instrText xml:space="preserve"> REF _Ref298496567 \h </w:instrText>
      </w:r>
      <w:r w:rsidR="00A54891">
        <w:fldChar w:fldCharType="separate"/>
      </w:r>
      <w:r w:rsidR="001F1964">
        <w:t xml:space="preserve">[ </w:t>
      </w:r>
      <w:r w:rsidR="001F1964">
        <w:rPr>
          <w:noProof/>
        </w:rPr>
        <w:t>16</w:t>
      </w:r>
      <w:r w:rsidR="00A54891">
        <w:fldChar w:fldCharType="end"/>
      </w:r>
      <w:r w:rsidR="001F1964">
        <w:t>]</w:t>
      </w:r>
      <w:bookmarkEnd w:id="256"/>
    </w:p>
    <w:p w:rsidR="00E56A7C" w:rsidRDefault="00E56A7C" w:rsidP="00262BBD">
      <w:r>
        <w:t xml:space="preserve">Trong chương này, </w:t>
      </w:r>
      <w:r w:rsidR="006E277B">
        <w:t>chúng em</w:t>
      </w:r>
      <w:r>
        <w:t xml:space="preserve"> sẽ giới thiệu cơ bản về XNA Graphics trong Silverlight 5 và các vấn đề gặp phải khi trình diễn cảnh 3D trên Silverlight cùng giải pháp trong các mục sau.</w:t>
      </w:r>
    </w:p>
    <w:p w:rsidR="00E56A7C" w:rsidRDefault="00E56A7C" w:rsidP="00E56A7C">
      <w:pPr>
        <w:pStyle w:val="Heading2"/>
      </w:pPr>
      <w:bookmarkStart w:id="257" w:name="_Toc298509319"/>
      <w:r>
        <w:lastRenderedPageBreak/>
        <w:t>Tổng quan về 3D Graphics trong Silverlight 5</w:t>
      </w:r>
      <w:bookmarkEnd w:id="257"/>
    </w:p>
    <w:p w:rsidR="00E56A7C" w:rsidRDefault="00E56A7C" w:rsidP="00262BBD">
      <w:r>
        <w:t>XNA Graphics mang lại cho Silverlight khả năng vẽ các đối tượng hình học và các mô hình 3D một cách đơn giản, nhanh chóng cùng với khả năng dễ dàng tùy biến với các phép biến đổi ma trận từ XNA Math và XNA Effects. Các thành phần này được gọi chung là 3D Graphics của Silverlight.</w:t>
      </w:r>
    </w:p>
    <w:p w:rsidR="00075A39" w:rsidRDefault="00075A39" w:rsidP="00075A39">
      <w:pPr>
        <w:pStyle w:val="HnhStyle"/>
      </w:pPr>
      <w:r w:rsidRPr="00075A39">
        <w:rPr>
          <w:noProof/>
        </w:rPr>
        <w:drawing>
          <wp:inline distT="0" distB="0" distL="0" distR="0">
            <wp:extent cx="1895475" cy="1304925"/>
            <wp:effectExtent l="0" t="0" r="0" b="0"/>
            <wp:docPr id="38"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2"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74">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t="17172" r="18107" b="13636"/>
                    <a:stretch>
                      <a:fillRect/>
                    </a:stretch>
                  </pic:blipFill>
                  <pic:spPr bwMode="auto">
                    <a:xfrm>
                      <a:off x="0" y="0"/>
                      <a:ext cx="1895475" cy="1304925"/>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inline>
        </w:drawing>
      </w:r>
      <w:r w:rsidRPr="00075A39">
        <w:rPr>
          <w:noProof/>
        </w:rPr>
        <w:drawing>
          <wp:inline distT="0" distB="0" distL="0" distR="0">
            <wp:extent cx="3105150" cy="1571625"/>
            <wp:effectExtent l="190500" t="114300" r="133350" b="161925"/>
            <wp:docPr id="41"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105150" cy="157162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075A39" w:rsidRDefault="00075A39" w:rsidP="00075A39">
      <w:pPr>
        <w:pStyle w:val="HnhStyle"/>
      </w:pPr>
      <w:bookmarkStart w:id="258" w:name="_Toc298499628"/>
      <w:r>
        <w:t xml:space="preserve">Hình </w:t>
      </w:r>
      <w:fldSimple w:instr=" STYLEREF 1 \s ">
        <w:r w:rsidR="00282817">
          <w:rPr>
            <w:noProof/>
          </w:rPr>
          <w:t>5</w:t>
        </w:r>
      </w:fldSimple>
      <w:r w:rsidR="00282817">
        <w:t>.</w:t>
      </w:r>
      <w:fldSimple w:instr=" SEQ Hình \* ARABIC \s 1 ">
        <w:r w:rsidR="00282817">
          <w:rPr>
            <w:noProof/>
          </w:rPr>
          <w:t>2</w:t>
        </w:r>
      </w:fldSimple>
      <w:r>
        <w:t xml:space="preserve"> Minh họa khả năng v</w:t>
      </w:r>
      <w:r w:rsidR="005E15B8">
        <w:t>ẽ</w:t>
      </w:r>
      <w:r>
        <w:t xml:space="preserve"> 3D của silverlight</w:t>
      </w:r>
      <w:bookmarkEnd w:id="258"/>
    </w:p>
    <w:p w:rsidR="00075A39" w:rsidRDefault="00075A39" w:rsidP="00262BBD"/>
    <w:p w:rsidR="00E56A7C" w:rsidRDefault="00E56A7C" w:rsidP="00075A39">
      <w:pPr>
        <w:pStyle w:val="Heading3"/>
      </w:pPr>
      <w:bookmarkStart w:id="259" w:name="_Toc298509320"/>
      <w:r>
        <w:t>Tích hợp 3D Graphics vào Silverlight</w:t>
      </w:r>
      <w:bookmarkEnd w:id="259"/>
    </w:p>
    <w:p w:rsidR="00E56A7C" w:rsidRDefault="00E56A7C" w:rsidP="00262BBD">
      <w:r>
        <w:t>Để tích hợp 3D Graphics vào hệ thống có sẵn, Silverlight 5 giới thiệu thêm một control mới là Drawing Surface. 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w:t>
      </w:r>
      <w:r w:rsidR="00075A39">
        <w:t xml:space="preserve"> </w:t>
      </w:r>
      <w:r w:rsidR="00A54891">
        <w:fldChar w:fldCharType="begin"/>
      </w:r>
      <w:r w:rsidR="00075A39">
        <w:instrText xml:space="preserve"> REF _Ref298496930 \h </w:instrText>
      </w:r>
      <w:r w:rsidR="00A54891">
        <w:fldChar w:fldCharType="separate"/>
      </w:r>
      <w:r w:rsidR="00075A39">
        <w:t xml:space="preserve">Hình </w:t>
      </w:r>
      <w:r w:rsidR="00075A39">
        <w:rPr>
          <w:noProof/>
        </w:rPr>
        <w:t>5</w:t>
      </w:r>
      <w:r w:rsidR="00075A39">
        <w:t>.</w:t>
      </w:r>
      <w:r w:rsidR="00075A39">
        <w:rPr>
          <w:noProof/>
        </w:rPr>
        <w:t>3</w:t>
      </w:r>
      <w:r w:rsidR="00A54891">
        <w:fldChar w:fldCharType="end"/>
      </w:r>
      <w:r w:rsidR="00075A39">
        <w:t xml:space="preserve">. </w:t>
      </w:r>
      <w:r>
        <w:t>Tất cả các thao tác vẽ đối tượng ba chiều đều được thực hiện trên một Thread riêng gọi là “Composition Thread”.</w:t>
      </w:r>
    </w:p>
    <w:p w:rsidR="00075A39" w:rsidRDefault="00E56A7C" w:rsidP="00075A39">
      <w:pPr>
        <w:pStyle w:val="HnhStyle"/>
        <w:keepNext/>
      </w:pPr>
      <w:r w:rsidRPr="0093335C">
        <w:rPr>
          <w:noProof/>
        </w:rPr>
        <w:drawing>
          <wp:inline distT="0" distB="0" distL="0" distR="0">
            <wp:extent cx="2743200" cy="838200"/>
            <wp:effectExtent l="19050" t="0" r="0" b="0"/>
            <wp:docPr id="7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E56A7C" w:rsidRDefault="00075A39" w:rsidP="00075A39">
      <w:pPr>
        <w:pStyle w:val="Caption"/>
      </w:pPr>
      <w:bookmarkStart w:id="260" w:name="_Ref298496930"/>
      <w:bookmarkStart w:id="261" w:name="_Toc298499629"/>
      <w:r>
        <w:t xml:space="preserve">Hình </w:t>
      </w:r>
      <w:fldSimple w:instr=" STYLEREF 1 \s ">
        <w:r w:rsidR="00282817">
          <w:rPr>
            <w:noProof/>
          </w:rPr>
          <w:t>5</w:t>
        </w:r>
      </w:fldSimple>
      <w:r w:rsidR="00282817">
        <w:t>.</w:t>
      </w:r>
      <w:fldSimple w:instr=" SEQ Hình \* ARABIC \s 1 ">
        <w:r w:rsidR="00282817">
          <w:rPr>
            <w:noProof/>
          </w:rPr>
          <w:t>3</w:t>
        </w:r>
      </w:fldSimple>
      <w:bookmarkEnd w:id="260"/>
      <w:r>
        <w:t xml:space="preserve"> Các thành phần đồ họa trong XNA</w:t>
      </w:r>
      <w:bookmarkEnd w:id="261"/>
    </w:p>
    <w:p w:rsidR="00E56A7C" w:rsidRDefault="00E56A7C" w:rsidP="00E56A7C">
      <w:pPr>
        <w:pStyle w:val="Heading3"/>
      </w:pPr>
      <w:bookmarkStart w:id="262" w:name="_Toc298509321"/>
      <w:r>
        <w:t>Tiến trình vẽ trong 3D Graphics</w:t>
      </w:r>
      <w:bookmarkEnd w:id="262"/>
    </w:p>
    <w:p w:rsidR="00E56A7C" w:rsidRDefault="00E56A7C" w:rsidP="00262BBD">
      <w:r>
        <w:t xml:space="preserve">Tiến trình vẽ trong 3D Graphics được phân thành nhiều giai đoạn. Điểm mạnh của 3D Graphics trong Silverlight 5 là tất cả các khâu này đều được thực thi trên </w:t>
      </w:r>
      <w:r>
        <w:lastRenderedPageBreak/>
        <w:t xml:space="preserve">GPU. Do đó, ta có thể tận dụng được khả năng tính toán mạnh mẽ của GPU và giảm bớt tải cho CPU. Trong các mục sau, </w:t>
      </w:r>
      <w:r w:rsidR="006E277B">
        <w:t>chúng em</w:t>
      </w:r>
      <w:r>
        <w:t xml:space="preserve"> sẽ trình bày sơ lược các giai đoạn vẽ đối tượng.</w:t>
      </w:r>
    </w:p>
    <w:p w:rsidR="00075A39" w:rsidRDefault="00E56A7C" w:rsidP="00075A39">
      <w:pPr>
        <w:pStyle w:val="HnhStyle"/>
      </w:pPr>
      <w:r w:rsidRPr="0091721B">
        <w:rPr>
          <w:noProof/>
        </w:rPr>
        <w:drawing>
          <wp:inline distT="0" distB="0" distL="0" distR="0">
            <wp:extent cx="5581650" cy="3005504"/>
            <wp:effectExtent l="0" t="0" r="0" b="0"/>
            <wp:docPr id="7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76"/>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7">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8">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9">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E56A7C" w:rsidRDefault="00075A39" w:rsidP="00075A39">
      <w:pPr>
        <w:pStyle w:val="HnhStyle"/>
      </w:pPr>
      <w:bookmarkStart w:id="263" w:name="_Toc298499630"/>
      <w:r>
        <w:t xml:space="preserve">Hình </w:t>
      </w:r>
      <w:fldSimple w:instr=" STYLEREF 1 \s ">
        <w:r w:rsidR="00282817">
          <w:rPr>
            <w:noProof/>
          </w:rPr>
          <w:t>5</w:t>
        </w:r>
      </w:fldSimple>
      <w:r w:rsidR="00282817">
        <w:t>.</w:t>
      </w:r>
      <w:fldSimple w:instr=" SEQ Hình \* ARABIC \s 1 ">
        <w:r w:rsidR="00282817">
          <w:rPr>
            <w:noProof/>
          </w:rPr>
          <w:t>4</w:t>
        </w:r>
      </w:fldSimple>
      <w:r>
        <w:t xml:space="preserve"> Tiến trình vẽ trong silverlight</w:t>
      </w:r>
      <w:bookmarkEnd w:id="263"/>
    </w:p>
    <w:p w:rsidR="00E56A7C" w:rsidRDefault="00E56A7C" w:rsidP="00E56A7C">
      <w:pPr>
        <w:pStyle w:val="Heading4"/>
      </w:pPr>
      <w:r>
        <w:t>Format Vertex</w:t>
      </w:r>
    </w:p>
    <w:p w:rsidR="00E56A7C" w:rsidRDefault="00E56A7C" w:rsidP="00262BBD">
      <w:r>
        <w:t>Mọi đối tượng từ đơn giản đến phức tạp đều được định nghĩa bằng một tập hợp các đỉnh (Vertex). Thông tin tại mỗi đỉnh bao gồm tối thiểu tọa độ của đỉnh đó trong không gian và có thể có thêm các thông tin khác như màu sắc, vector vuông góc (normal vector), … nếu cần thiết.</w:t>
      </w:r>
    </w:p>
    <w:p w:rsidR="00E56A7C" w:rsidRPr="003B62FB" w:rsidRDefault="00E56A7C" w:rsidP="00262BBD">
      <w:r>
        <w:t>Đầu tiên, CPU gửi thông tin tất cả các đỉnh của đối tượng xuống vùng nhớ đệm của GPU trên card đồ họa. Sau đó, dữ liệu được gửi sang bước hai Vertex Processing.</w:t>
      </w:r>
    </w:p>
    <w:p w:rsidR="00E56A7C" w:rsidRDefault="00E56A7C" w:rsidP="00E56A7C">
      <w:pPr>
        <w:pStyle w:val="Heading4"/>
      </w:pPr>
      <w:r>
        <w:t>Vertex Processing</w:t>
      </w:r>
    </w:p>
    <w:p w:rsidR="00E56A7C" w:rsidRDefault="00E56A7C" w:rsidP="00262BBD">
      <w:r>
        <w:t>Nhiệm vụ chính của Vertex Processing là áp dụng một loạt các phép biến đổi để đưa tọa độ của các đỉnh từ không gian 3D của đối tượng về không gian 2D của màn hình. Bước này đóng vai trò quyết định đối tượng sẽ xuất hiện tại vị trí nào ở trên màn hình.</w:t>
      </w:r>
    </w:p>
    <w:p w:rsidR="00075A39" w:rsidRDefault="00E56A7C" w:rsidP="00075A39">
      <w:pPr>
        <w:pStyle w:val="HnhStyle"/>
      </w:pPr>
      <w:r w:rsidRPr="0014579D">
        <w:rPr>
          <w:noProof/>
        </w:rPr>
        <w:lastRenderedPageBreak/>
        <w:drawing>
          <wp:inline distT="0" distB="0" distL="0" distR="0">
            <wp:extent cx="5581650" cy="955321"/>
            <wp:effectExtent l="19050" t="0" r="0" b="0"/>
            <wp:docPr id="80"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80" r:lo="rId81" r:qs="rId82" r:cs="rId83"/>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p>
    <w:p w:rsidR="00E56A7C" w:rsidRDefault="00075A39" w:rsidP="00075A39">
      <w:pPr>
        <w:pStyle w:val="HnhStyle"/>
      </w:pPr>
      <w:bookmarkStart w:id="264" w:name="_Toc298499631"/>
      <w:r>
        <w:t xml:space="preserve">Hình </w:t>
      </w:r>
      <w:fldSimple w:instr=" STYLEREF 1 \s ">
        <w:r w:rsidR="00282817">
          <w:rPr>
            <w:noProof/>
          </w:rPr>
          <w:t>5</w:t>
        </w:r>
      </w:fldSimple>
      <w:r w:rsidR="00282817">
        <w:t>.</w:t>
      </w:r>
      <w:fldSimple w:instr=" SEQ Hình \* ARABIC \s 1 ">
        <w:r w:rsidR="00282817">
          <w:rPr>
            <w:noProof/>
          </w:rPr>
          <w:t>5</w:t>
        </w:r>
      </w:fldSimple>
      <w:r>
        <w:t xml:space="preserve"> Các phép biến đổi trước khi chiếu lên màn hình</w:t>
      </w:r>
      <w:bookmarkEnd w:id="264"/>
    </w:p>
    <w:p w:rsidR="00E56A7C" w:rsidRDefault="00E56A7C" w:rsidP="00E56A7C">
      <w:pPr>
        <w:pStyle w:val="Heading4"/>
      </w:pPr>
      <w:r>
        <w:t>Geometry Processing</w:t>
      </w:r>
    </w:p>
    <w:p w:rsidR="00E56A7C" w:rsidRDefault="00E56A7C" w:rsidP="00262BBD">
      <w:r>
        <w:t>Geometry Processing gồm có hai nhiệm vụ chính :</w:t>
      </w:r>
    </w:p>
    <w:p w:rsidR="00E56A7C" w:rsidRDefault="00E56A7C" w:rsidP="00262BBD">
      <w:pPr>
        <w:pStyle w:val="cham"/>
      </w:pPr>
      <w:r>
        <w:t xml:space="preserve">Rasterization: dựa vào tọa độ 2D trên màn hình của mỗi đỉnh có được khi áp dụng các phép biến đổi ở bước Vertex Processing để xác định tất cả các điểm ảnh (pixel) được phủ. </w:t>
      </w:r>
      <w:r w:rsidR="00A54891">
        <w:fldChar w:fldCharType="begin"/>
      </w:r>
      <w:r w:rsidR="008F5BB4">
        <w:instrText xml:space="preserve"> REF _Ref298497009 \h </w:instrText>
      </w:r>
      <w:r w:rsidR="00A54891">
        <w:fldChar w:fldCharType="separate"/>
      </w:r>
      <w:r w:rsidR="008F5BB4">
        <w:t xml:space="preserve">Hình </w:t>
      </w:r>
      <w:r w:rsidR="008F5BB4">
        <w:rPr>
          <w:noProof/>
        </w:rPr>
        <w:t>5</w:t>
      </w:r>
      <w:r w:rsidR="008F5BB4">
        <w:t>.</w:t>
      </w:r>
      <w:r w:rsidR="008F5BB4">
        <w:rPr>
          <w:noProof/>
        </w:rPr>
        <w:t>6</w:t>
      </w:r>
      <w:r w:rsidR="00A54891">
        <w:fldChar w:fldCharType="end"/>
      </w:r>
      <w:r w:rsidR="008F5BB4">
        <w:t xml:space="preserve"> </w:t>
      </w:r>
      <w:r>
        <w:t>xác định tất cả các điểm ảnh được che phủ bởi một hình tam giác.</w:t>
      </w:r>
    </w:p>
    <w:p w:rsidR="008F5BB4" w:rsidRDefault="00E56A7C" w:rsidP="008F5BB4">
      <w:pPr>
        <w:pStyle w:val="HnhStyle"/>
      </w:pPr>
      <w:r>
        <w:rPr>
          <w:noProof/>
        </w:rPr>
        <w:drawing>
          <wp:inline distT="0" distB="0" distL="0" distR="0">
            <wp:extent cx="4162425" cy="1943100"/>
            <wp:effectExtent l="171450" t="95250" r="104775" b="133350"/>
            <wp:docPr id="82"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85"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62425" cy="19431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E56A7C" w:rsidRDefault="008F5BB4" w:rsidP="008F5BB4">
      <w:pPr>
        <w:pStyle w:val="HnhStyle"/>
      </w:pPr>
      <w:bookmarkStart w:id="265" w:name="_Ref298497009"/>
      <w:bookmarkStart w:id="266" w:name="_Toc298499632"/>
      <w:r>
        <w:t xml:space="preserve">Hình </w:t>
      </w:r>
      <w:fldSimple w:instr=" STYLEREF 1 \s ">
        <w:r w:rsidR="00282817">
          <w:rPr>
            <w:noProof/>
          </w:rPr>
          <w:t>5</w:t>
        </w:r>
      </w:fldSimple>
      <w:r w:rsidR="00282817">
        <w:t>.</w:t>
      </w:r>
      <w:fldSimple w:instr=" SEQ Hình \* ARABIC \s 1 ">
        <w:r w:rsidR="00282817">
          <w:rPr>
            <w:noProof/>
          </w:rPr>
          <w:t>6</w:t>
        </w:r>
      </w:fldSimple>
      <w:bookmarkEnd w:id="265"/>
      <w:r>
        <w:t xml:space="preserve"> Các điểm ảnh che phủ bởi 1 hình tam giác</w:t>
      </w:r>
      <w:bookmarkEnd w:id="266"/>
    </w:p>
    <w:p w:rsidR="00E56A7C" w:rsidRDefault="00E56A7C" w:rsidP="00262BBD">
      <w:pPr>
        <w:pStyle w:val="cham"/>
      </w:pPr>
      <w:r>
        <w:t>Interpolation: thực hiện nội suy ra các thông tin cần thiết cho các điểm được che phủ dựa vào thông tin của các đỉnh chính. Hình ???, màu sắc của các điểm ảnh nằm giữa tam giác được nội suy từ màu của ba đỉnh tam giác.</w:t>
      </w:r>
    </w:p>
    <w:p w:rsidR="00D92129" w:rsidRDefault="00E56A7C" w:rsidP="00D92129">
      <w:pPr>
        <w:pStyle w:val="HnhStyle"/>
      </w:pPr>
      <w:r w:rsidRPr="00627B63">
        <w:rPr>
          <w:noProof/>
        </w:rPr>
        <w:lastRenderedPageBreak/>
        <w:drawing>
          <wp:inline distT="0" distB="0" distL="0" distR="0">
            <wp:extent cx="2552700" cy="2228850"/>
            <wp:effectExtent l="0" t="0" r="190500" b="19050"/>
            <wp:docPr id="83" name="Picture 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556475" cy="2232146"/>
                    </a:xfrm>
                    <a:prstGeom prst="rect">
                      <a:avLst/>
                    </a:prstGeom>
                    <a:ln>
                      <a:noFill/>
                    </a:ln>
                    <a:effectLst>
                      <a:outerShdw blurRad="292100" dist="139700" dir="2700000" algn="tl" rotWithShape="0">
                        <a:srgbClr val="333333">
                          <a:alpha val="65000"/>
                        </a:srgbClr>
                      </a:outerShdw>
                    </a:effectLst>
                    <a:extLst/>
                  </pic:spPr>
                </pic:pic>
              </a:graphicData>
            </a:graphic>
          </wp:inline>
        </w:drawing>
      </w:r>
      <w:r w:rsidR="00D92129" w:rsidRPr="00D92129">
        <w:rPr>
          <w:noProof/>
        </w:rPr>
        <w:drawing>
          <wp:inline distT="0" distB="0" distL="0" distR="0">
            <wp:extent cx="1647825" cy="1981200"/>
            <wp:effectExtent l="19050" t="0" r="9525"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srcRect/>
                    <a:stretch>
                      <a:fillRect/>
                    </a:stretch>
                  </pic:blipFill>
                  <pic:spPr bwMode="auto">
                    <a:xfrm>
                      <a:off x="0" y="0"/>
                      <a:ext cx="1647825" cy="1981200"/>
                    </a:xfrm>
                    <a:prstGeom prst="rect">
                      <a:avLst/>
                    </a:prstGeom>
                    <a:noFill/>
                    <a:ln w="9525">
                      <a:noFill/>
                      <a:miter lim="800000"/>
                      <a:headEnd/>
                      <a:tailEnd/>
                    </a:ln>
                  </pic:spPr>
                </pic:pic>
              </a:graphicData>
            </a:graphic>
          </wp:inline>
        </w:drawing>
      </w:r>
    </w:p>
    <w:p w:rsidR="00D92129" w:rsidRDefault="00D92129" w:rsidP="00D92129">
      <w:pPr>
        <w:pStyle w:val="HnhStyle"/>
      </w:pPr>
      <w:bookmarkStart w:id="267" w:name="_Toc298499633"/>
      <w:r>
        <w:t xml:space="preserve">Hình </w:t>
      </w:r>
      <w:fldSimple w:instr=" STYLEREF 1 \s ">
        <w:r w:rsidR="00282817">
          <w:rPr>
            <w:noProof/>
          </w:rPr>
          <w:t>5</w:t>
        </w:r>
      </w:fldSimple>
      <w:r w:rsidR="00282817">
        <w:t>.</w:t>
      </w:r>
      <w:fldSimple w:instr=" SEQ Hình \* ARABIC \s 1 ">
        <w:r w:rsidR="00282817">
          <w:rPr>
            <w:noProof/>
          </w:rPr>
          <w:t>7</w:t>
        </w:r>
      </w:fldSimple>
      <w:r>
        <w:t xml:space="preserve"> Nội suy màu từ các điểm</w:t>
      </w:r>
      <w:bookmarkEnd w:id="267"/>
    </w:p>
    <w:p w:rsidR="00E56A7C" w:rsidRDefault="00E56A7C" w:rsidP="00262BBD">
      <w:r>
        <w:t>Sau đó, Geometry Processing tiến hành loại bỏ tất cả các điểm ảnh không xuất hiện trong vùng nhìn thấy của Camera (Viewing Frustum). Ngoài ra, Geometry Processing còn chịu trách nhiệm Culling, loại bỏ các bề mặt (Face) hướng ngược lại phía Camera.</w:t>
      </w:r>
    </w:p>
    <w:p w:rsidR="00E56A7C" w:rsidRDefault="00E56A7C" w:rsidP="00E56A7C">
      <w:pPr>
        <w:pStyle w:val="Heading4"/>
      </w:pPr>
      <w:r>
        <w:t>Pixel Processing</w:t>
      </w:r>
    </w:p>
    <w:p w:rsidR="00E56A7C" w:rsidRDefault="00E56A7C" w:rsidP="00262BBD">
      <w:r>
        <w:t>Tất cả các điểm ảnh nằm trong vùng nhìn thấy đều được đưa vào Pixel Processing. Khâu này chịu trách nhiệm xác định màu sắc của điểm ảnh này.</w:t>
      </w:r>
    </w:p>
    <w:p w:rsidR="00E56A7C" w:rsidRDefault="00E56A7C" w:rsidP="00E56A7C">
      <w:pPr>
        <w:pStyle w:val="Heading4"/>
      </w:pPr>
      <w:r>
        <w:t>Pixel Rendering</w:t>
      </w:r>
    </w:p>
    <w:p w:rsidR="00E56A7C" w:rsidRDefault="00E56A7C" w:rsidP="00262BBD">
      <w:r>
        <w:t xml:space="preserve">Pixel Rendering là khâu cuối cùng của tiến trình vẽ một đối tượng. Tại đây, màu sắc của mỗi điểm ảnh trên màn hình tùy thuộc vào chế độ cách phối màu (Blending) đã được thiết lập... </w:t>
      </w:r>
    </w:p>
    <w:p w:rsidR="00E56A7C" w:rsidRDefault="00E56A7C" w:rsidP="00E56A7C">
      <w:pPr>
        <w:pStyle w:val="BodyText"/>
      </w:pPr>
      <w:r>
        <w:t>Sau đó, các điểm ảnh này được đưa ra màn hình.</w:t>
      </w:r>
    </w:p>
    <w:p w:rsidR="00E56A7C" w:rsidRDefault="00E56A7C" w:rsidP="00E56A7C">
      <w:pPr>
        <w:pStyle w:val="Heading2"/>
      </w:pPr>
      <w:bookmarkStart w:id="268" w:name="_Toc298509322"/>
      <w:r>
        <w:t>Kỹ thuật hiển thị mô hình ba chiều trên Silverlight</w:t>
      </w:r>
      <w:bookmarkEnd w:id="268"/>
    </w:p>
    <w:p w:rsidR="00E56A7C" w:rsidRDefault="00E56A7C" w:rsidP="00262BBD">
      <w:r>
        <w:t>Để hiển thị mô hình ba chiều trên Silverlight, ta cần làm ba bước chính :</w:t>
      </w:r>
    </w:p>
    <w:p w:rsidR="00E56A7C" w:rsidRDefault="00E56A7C" w:rsidP="00262BBD">
      <w:pPr>
        <w:pStyle w:val="cham"/>
      </w:pPr>
      <w:r>
        <w:t>Xác định danh sách các đỉnh (vertex)  và bề mặt (face) của mô hình.</w:t>
      </w:r>
    </w:p>
    <w:p w:rsidR="00E56A7C" w:rsidRDefault="00E56A7C" w:rsidP="00262BBD">
      <w:pPr>
        <w:pStyle w:val="cham"/>
      </w:pPr>
      <w:r>
        <w:t>Xác định hiệu ứng (shader effect) cần sử dụng để vẽ mô hình.</w:t>
      </w:r>
    </w:p>
    <w:p w:rsidR="00E56A7C" w:rsidRDefault="00E56A7C" w:rsidP="00262BBD">
      <w:pPr>
        <w:pStyle w:val="cham"/>
      </w:pPr>
      <w:r>
        <w:t>Vẽ mô hình ba chiều</w:t>
      </w:r>
    </w:p>
    <w:p w:rsidR="00E56A7C" w:rsidRDefault="00E56A7C" w:rsidP="00E56A7C">
      <w:pPr>
        <w:pStyle w:val="Heading3"/>
      </w:pPr>
      <w:bookmarkStart w:id="269" w:name="_Toc298509323"/>
      <w:r>
        <w:lastRenderedPageBreak/>
        <w:t>Vertex &amp; Face</w:t>
      </w:r>
      <w:bookmarkEnd w:id="269"/>
    </w:p>
    <w:p w:rsidR="00E56A7C" w:rsidRDefault="00E56A7C" w:rsidP="00262BBD">
      <w:r w:rsidRPr="00D0290F">
        <w:t xml:space="preserve">Mỗi mô hình ba chiều dù đơn giản hay phức tạp đều được cấu thành từ một tập hợp các bề mặt trong không gian. Mỗi bề mặt là một tam giác được xác định bởi ba đỉnh. </w:t>
      </w:r>
    </w:p>
    <w:p w:rsidR="00E56A7C" w:rsidRDefault="00E56A7C" w:rsidP="00262BBD">
      <w:r w:rsidRPr="00D0290F">
        <w:t xml:space="preserve">Tùy thuộc vào từng loại mô hình mà mỗi đỉnh có thể chứa các thông tin cơ bản như </w:t>
      </w:r>
      <w:r w:rsidR="00A54891">
        <w:fldChar w:fldCharType="begin"/>
      </w:r>
      <w:r w:rsidR="00D92129">
        <w:instrText xml:space="preserve"> REF _Ref298497218 \h </w:instrText>
      </w:r>
      <w:r w:rsidR="00A54891">
        <w:fldChar w:fldCharType="separate"/>
      </w:r>
      <w:r w:rsidR="00D92129">
        <w:t xml:space="preserve">Bảng </w:t>
      </w:r>
      <w:r w:rsidR="00D92129">
        <w:rPr>
          <w:noProof/>
        </w:rPr>
        <w:t>5</w:t>
      </w:r>
      <w:r w:rsidR="00D92129">
        <w:t>.</w:t>
      </w:r>
      <w:r w:rsidR="00D92129">
        <w:rPr>
          <w:noProof/>
        </w:rPr>
        <w:t>1</w:t>
      </w:r>
      <w:r w:rsidR="00A54891">
        <w:fldChar w:fldCharType="end"/>
      </w:r>
      <w:r w:rsidR="00D92129">
        <w:t xml:space="preserve">. </w:t>
      </w:r>
      <w:r>
        <w:t>Ngoài ra, mỗi đỉnh còn có thể chứa thêm các thông tin khác như Binormal, Tangent, Depth, Fog …</w:t>
      </w:r>
    </w:p>
    <w:p w:rsidR="00E56A7C" w:rsidRPr="00C71C42" w:rsidRDefault="00E56A7C" w:rsidP="00262BBD">
      <w:r>
        <w:t>Mỗi bề mặt, được xác đỉnh bởi 3 chỉ số (index) của 3 đỉnh tương ứng trong mô hình.</w:t>
      </w:r>
    </w:p>
    <w:tbl>
      <w:tblPr>
        <w:tblStyle w:val="TableGrid"/>
        <w:tblW w:w="9108" w:type="dxa"/>
        <w:tblLook w:val="04A0"/>
      </w:tblPr>
      <w:tblGrid>
        <w:gridCol w:w="2362"/>
        <w:gridCol w:w="1796"/>
        <w:gridCol w:w="4950"/>
      </w:tblGrid>
      <w:tr w:rsidR="00E56A7C" w:rsidRPr="00F34559" w:rsidTr="00E56A7C">
        <w:trPr>
          <w:trHeight w:val="350"/>
        </w:trPr>
        <w:tc>
          <w:tcPr>
            <w:tcW w:w="2362" w:type="dxa"/>
            <w:shd w:val="clear" w:color="auto" w:fill="002060"/>
            <w:vAlign w:val="center"/>
          </w:tcPr>
          <w:p w:rsidR="00E56A7C" w:rsidRPr="00F34559" w:rsidRDefault="00E56A7C" w:rsidP="00E56A7C">
            <w:pPr>
              <w:spacing w:line="240" w:lineRule="auto"/>
              <w:ind w:firstLine="0"/>
              <w:jc w:val="center"/>
              <w:rPr>
                <w:b/>
              </w:rPr>
            </w:pPr>
            <w:r w:rsidRPr="00F34559">
              <w:rPr>
                <w:b/>
              </w:rPr>
              <w:t>Tên</w:t>
            </w:r>
          </w:p>
        </w:tc>
        <w:tc>
          <w:tcPr>
            <w:tcW w:w="1796" w:type="dxa"/>
            <w:shd w:val="clear" w:color="auto" w:fill="002060"/>
            <w:vAlign w:val="center"/>
          </w:tcPr>
          <w:p w:rsidR="00E56A7C" w:rsidRPr="00F34559" w:rsidRDefault="00E56A7C" w:rsidP="00E56A7C">
            <w:pPr>
              <w:spacing w:line="240" w:lineRule="auto"/>
              <w:ind w:firstLine="0"/>
              <w:jc w:val="center"/>
              <w:rPr>
                <w:b/>
              </w:rPr>
            </w:pPr>
            <w:r w:rsidRPr="00F34559">
              <w:rPr>
                <w:b/>
              </w:rPr>
              <w:t>Kiểu dữ liệu</w:t>
            </w:r>
          </w:p>
        </w:tc>
        <w:tc>
          <w:tcPr>
            <w:tcW w:w="4950" w:type="dxa"/>
            <w:shd w:val="clear" w:color="auto" w:fill="002060"/>
            <w:vAlign w:val="center"/>
          </w:tcPr>
          <w:p w:rsidR="00E56A7C" w:rsidRPr="00F34559" w:rsidRDefault="00E56A7C" w:rsidP="00E56A7C">
            <w:pPr>
              <w:spacing w:before="120" w:after="120" w:line="240" w:lineRule="auto"/>
              <w:ind w:hanging="7"/>
              <w:jc w:val="center"/>
              <w:rPr>
                <w:b/>
              </w:rPr>
            </w:pPr>
            <w:r w:rsidRPr="00F34559">
              <w:rPr>
                <w:b/>
              </w:rPr>
              <w:t>Mô tả</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Position</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3</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Tọa độ của đỉnh trong không gian.</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TextureCoodinate</w:t>
            </w:r>
          </w:p>
        </w:tc>
        <w:tc>
          <w:tcPr>
            <w:tcW w:w="1796" w:type="dxa"/>
            <w:vAlign w:val="center"/>
          </w:tcPr>
          <w:p w:rsidR="00E56A7C" w:rsidRPr="00C360F9" w:rsidRDefault="00E56A7C" w:rsidP="00E56A7C">
            <w:pPr>
              <w:spacing w:line="240" w:lineRule="auto"/>
              <w:ind w:firstLine="0"/>
              <w:jc w:val="center"/>
              <w:rPr>
                <w:color w:val="0000FF"/>
                <w:szCs w:val="26"/>
              </w:rPr>
            </w:pPr>
            <w:r w:rsidRPr="00C360F9">
              <w:rPr>
                <w:noProof/>
                <w:color w:val="2B91AF"/>
                <w:szCs w:val="26"/>
              </w:rPr>
              <w:t>Vector2</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Điểm ảnh tương ứng trên ảnh 2D của mô hình.</w:t>
            </w:r>
          </w:p>
          <w:p w:rsidR="00E56A7C" w:rsidRPr="00C360F9" w:rsidRDefault="00E56A7C" w:rsidP="00E56A7C">
            <w:pPr>
              <w:spacing w:before="120" w:after="120" w:line="240" w:lineRule="auto"/>
              <w:ind w:firstLine="0"/>
              <w:rPr>
                <w:szCs w:val="26"/>
              </w:rPr>
            </w:pPr>
            <w:r w:rsidRPr="00C360F9">
              <w:rPr>
                <w:szCs w:val="26"/>
              </w:rPr>
              <w:t>Mỗi bề mặt gồm 3 đỉnh xác định một vùng trên ảnh 2D. Vùng ảnh này được dùng để vẽ bề mặt tương ứng.</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Color</w:t>
            </w:r>
          </w:p>
        </w:tc>
        <w:tc>
          <w:tcPr>
            <w:tcW w:w="1796" w:type="dxa"/>
            <w:vAlign w:val="center"/>
          </w:tcPr>
          <w:p w:rsidR="00E56A7C" w:rsidRPr="00C360F9" w:rsidRDefault="00E56A7C" w:rsidP="00E56A7C">
            <w:pPr>
              <w:spacing w:line="240" w:lineRule="auto"/>
              <w:ind w:firstLine="0"/>
              <w:jc w:val="center"/>
              <w:rPr>
                <w:szCs w:val="26"/>
              </w:rPr>
            </w:pPr>
            <w:r w:rsidRPr="00C360F9">
              <w:rPr>
                <w:noProof/>
                <w:color w:val="2B91AF"/>
                <w:szCs w:val="26"/>
              </w:rPr>
              <w:t>Color</w:t>
            </w:r>
          </w:p>
        </w:tc>
        <w:tc>
          <w:tcPr>
            <w:tcW w:w="4950" w:type="dxa"/>
            <w:vAlign w:val="center"/>
          </w:tcPr>
          <w:p w:rsidR="00E56A7C" w:rsidRPr="00C360F9" w:rsidRDefault="00E56A7C" w:rsidP="00E56A7C">
            <w:pPr>
              <w:spacing w:before="120" w:after="120" w:line="240" w:lineRule="auto"/>
              <w:ind w:firstLine="0"/>
              <w:rPr>
                <w:szCs w:val="26"/>
              </w:rPr>
            </w:pPr>
            <w:r w:rsidRPr="00C360F9">
              <w:rPr>
                <w:szCs w:val="26"/>
              </w:rPr>
              <w:t>Màu sắc của đỉnh</w:t>
            </w:r>
            <w:r>
              <w:rPr>
                <w:szCs w:val="26"/>
              </w:rPr>
              <w:t>.</w:t>
            </w:r>
          </w:p>
        </w:tc>
      </w:tr>
      <w:tr w:rsidR="00E56A7C" w:rsidRPr="00F34559" w:rsidTr="00E56A7C">
        <w:trPr>
          <w:trHeight w:val="360"/>
        </w:trPr>
        <w:tc>
          <w:tcPr>
            <w:tcW w:w="2362" w:type="dxa"/>
            <w:vAlign w:val="center"/>
          </w:tcPr>
          <w:p w:rsidR="00E56A7C" w:rsidRPr="00C360F9" w:rsidRDefault="00E56A7C" w:rsidP="00E56A7C">
            <w:pPr>
              <w:spacing w:line="240" w:lineRule="auto"/>
              <w:ind w:firstLine="0"/>
              <w:jc w:val="left"/>
              <w:rPr>
                <w:b/>
                <w:szCs w:val="26"/>
              </w:rPr>
            </w:pPr>
            <w:r w:rsidRPr="00C360F9">
              <w:rPr>
                <w:b/>
                <w:szCs w:val="26"/>
              </w:rPr>
              <w:t>Normal</w:t>
            </w:r>
          </w:p>
        </w:tc>
        <w:tc>
          <w:tcPr>
            <w:tcW w:w="1796" w:type="dxa"/>
            <w:vAlign w:val="center"/>
          </w:tcPr>
          <w:p w:rsidR="00E56A7C" w:rsidRPr="00C360F9" w:rsidRDefault="00E56A7C" w:rsidP="00E56A7C">
            <w:pPr>
              <w:spacing w:line="240" w:lineRule="auto"/>
              <w:ind w:firstLine="0"/>
              <w:jc w:val="center"/>
              <w:rPr>
                <w:noProof/>
                <w:color w:val="2B91AF"/>
                <w:szCs w:val="26"/>
              </w:rPr>
            </w:pPr>
            <w:r w:rsidRPr="00C360F9">
              <w:rPr>
                <w:noProof/>
                <w:color w:val="2B91AF"/>
                <w:szCs w:val="26"/>
              </w:rPr>
              <w:t>Vector3</w:t>
            </w:r>
          </w:p>
        </w:tc>
        <w:tc>
          <w:tcPr>
            <w:tcW w:w="4950" w:type="dxa"/>
            <w:vAlign w:val="center"/>
          </w:tcPr>
          <w:p w:rsidR="00E56A7C" w:rsidRPr="00C360F9" w:rsidRDefault="00E56A7C" w:rsidP="00D92129">
            <w:pPr>
              <w:keepNext/>
              <w:spacing w:before="120" w:after="120" w:line="240" w:lineRule="auto"/>
              <w:ind w:firstLine="0"/>
              <w:rPr>
                <w:szCs w:val="26"/>
              </w:rPr>
            </w:pPr>
            <w:r>
              <w:rPr>
                <w:szCs w:val="26"/>
              </w:rPr>
              <w:t>Vector pháp tuyến của bề mặt chứa đỉnh.</w:t>
            </w:r>
          </w:p>
        </w:tc>
      </w:tr>
    </w:tbl>
    <w:p w:rsidR="00E56A7C" w:rsidRDefault="00D92129" w:rsidP="00D92129">
      <w:pPr>
        <w:pStyle w:val="Caption"/>
      </w:pPr>
      <w:bookmarkStart w:id="270" w:name="_Ref298497218"/>
      <w:bookmarkStart w:id="271" w:name="_Toc298499506"/>
      <w:r>
        <w:t xml:space="preserve">Bảng </w:t>
      </w:r>
      <w:fldSimple w:instr=" STYLEREF 1 \s ">
        <w:r w:rsidR="00B2257F">
          <w:rPr>
            <w:noProof/>
          </w:rPr>
          <w:t>5</w:t>
        </w:r>
      </w:fldSimple>
      <w:r w:rsidR="00B2257F">
        <w:t>.</w:t>
      </w:r>
      <w:fldSimple w:instr=" SEQ Bảng \* ARABIC \s 1 ">
        <w:r w:rsidR="00B2257F">
          <w:rPr>
            <w:noProof/>
          </w:rPr>
          <w:t>1</w:t>
        </w:r>
      </w:fldSimple>
      <w:bookmarkEnd w:id="270"/>
      <w:r>
        <w:t xml:space="preserve"> Các thông tin cơ bản của từng đỉnh</w:t>
      </w:r>
      <w:bookmarkEnd w:id="271"/>
    </w:p>
    <w:p w:rsidR="00E56A7C" w:rsidRDefault="00E56A7C" w:rsidP="00262BBD">
      <w:r w:rsidRPr="00D0290F">
        <w:t>Trước tiên, ta cần tạo một struct để lưu trữ các thông tin cần thiết của mỗi đỉnh :</w:t>
      </w:r>
    </w:p>
    <w:p w:rsidR="00E56A7C" w:rsidRDefault="00E56A7C" w:rsidP="00262BBD">
      <w:pPr>
        <w:pStyle w:val="SourceCode"/>
      </w:pPr>
      <w:r>
        <w:t xml:space="preserve">public struct </w:t>
      </w:r>
      <w:r>
        <w:rPr>
          <w:color w:val="2B91AF"/>
        </w:rPr>
        <w:t>VertexPositionNormalColor</w:t>
      </w:r>
    </w:p>
    <w:p w:rsidR="00E56A7C" w:rsidRDefault="00E56A7C" w:rsidP="00262BBD">
      <w:pPr>
        <w:pStyle w:val="SourceCode"/>
      </w:pPr>
      <w:r>
        <w:t>{</w:t>
      </w:r>
    </w:p>
    <w:p w:rsidR="00E56A7C" w:rsidRDefault="00E56A7C" w:rsidP="00262BBD">
      <w:pPr>
        <w:pStyle w:val="SourceCode"/>
      </w:pPr>
      <w:r>
        <w:t xml:space="preserve">    </w:t>
      </w:r>
      <w:r>
        <w:rPr>
          <w:color w:val="008000"/>
        </w:rPr>
        <w:t>// Danh sách các thông tin phải có thứ tự tương ứng với VertexDeclaration</w:t>
      </w:r>
    </w:p>
    <w:p w:rsidR="00E56A7C" w:rsidRDefault="00E56A7C" w:rsidP="00262BBD">
      <w:pPr>
        <w:pStyle w:val="SourceCode"/>
      </w:pPr>
      <w:r>
        <w:t xml:space="preserve">    public </w:t>
      </w:r>
      <w:r>
        <w:rPr>
          <w:color w:val="2B91AF"/>
        </w:rPr>
        <w:t>Vector3</w:t>
      </w:r>
      <w:r>
        <w:t xml:space="preserve"> Position;</w:t>
      </w:r>
    </w:p>
    <w:p w:rsidR="00E56A7C" w:rsidRDefault="00E56A7C" w:rsidP="00262BBD">
      <w:pPr>
        <w:pStyle w:val="SourceCode"/>
      </w:pPr>
      <w:r>
        <w:t xml:space="preserve">    public </w:t>
      </w:r>
      <w:r>
        <w:rPr>
          <w:color w:val="2B91AF"/>
        </w:rPr>
        <w:t>Vector3</w:t>
      </w:r>
      <w:r>
        <w:t xml:space="preserve"> Normal;</w:t>
      </w:r>
    </w:p>
    <w:p w:rsidR="00E56A7C" w:rsidRDefault="00E56A7C" w:rsidP="00262BBD">
      <w:pPr>
        <w:pStyle w:val="SourceCode"/>
      </w:pPr>
      <w:r>
        <w:t xml:space="preserve">    public </w:t>
      </w:r>
      <w:r>
        <w:rPr>
          <w:color w:val="2B91AF"/>
        </w:rPr>
        <w:t>Color</w:t>
      </w:r>
      <w:r>
        <w:t xml:space="preserve"> Color;</w:t>
      </w:r>
    </w:p>
    <w:p w:rsidR="00E56A7C" w:rsidRDefault="00E56A7C" w:rsidP="00262BBD">
      <w:pPr>
        <w:pStyle w:val="SourceCode"/>
      </w:pPr>
    </w:p>
    <w:p w:rsidR="00E56A7C" w:rsidRDefault="00E56A7C" w:rsidP="00262BBD">
      <w:pPr>
        <w:pStyle w:val="SourceCode"/>
      </w:pPr>
      <w:r>
        <w:t xml:space="preserve">    public static readonly </w:t>
      </w:r>
      <w:r>
        <w:rPr>
          <w:color w:val="2B91AF"/>
        </w:rPr>
        <w:t>VertexDeclaration</w:t>
      </w:r>
      <w:r>
        <w:t xml:space="preserve"> VertexDeclaration = new </w:t>
      </w:r>
      <w:r>
        <w:rPr>
          <w:color w:val="2B91AF"/>
        </w:rPr>
        <w:t>VertexDeclaration</w:t>
      </w:r>
      <w:r>
        <w:t>(</w:t>
      </w:r>
    </w:p>
    <w:p w:rsidR="00E56A7C" w:rsidRDefault="00E56A7C" w:rsidP="00262BBD">
      <w:pPr>
        <w:pStyle w:val="SourceCode"/>
      </w:pPr>
      <w:r>
        <w:t xml:space="preserve">        new </w:t>
      </w:r>
      <w:r>
        <w:rPr>
          <w:color w:val="2B91AF"/>
        </w:rPr>
        <w:t>VertexElement</w:t>
      </w:r>
      <w:r>
        <w:t xml:space="preserve">(0, </w:t>
      </w:r>
      <w:r>
        <w:rPr>
          <w:color w:val="2B91AF"/>
        </w:rPr>
        <w:t>VertexElementFormat</w:t>
      </w:r>
      <w:r>
        <w:t xml:space="preserve">.Vector3, </w:t>
      </w:r>
      <w:r>
        <w:rPr>
          <w:color w:val="2B91AF"/>
        </w:rPr>
        <w:t>VertexElementUsage</w:t>
      </w:r>
      <w:r>
        <w:t>.Position, 0),</w:t>
      </w:r>
    </w:p>
    <w:p w:rsidR="00E56A7C" w:rsidRDefault="00E56A7C" w:rsidP="00262BBD">
      <w:pPr>
        <w:pStyle w:val="SourceCode"/>
      </w:pPr>
      <w:r>
        <w:t xml:space="preserve">        new </w:t>
      </w:r>
      <w:r>
        <w:rPr>
          <w:color w:val="2B91AF"/>
        </w:rPr>
        <w:t>VertexElement</w:t>
      </w:r>
      <w:r>
        <w:t xml:space="preserve">(sizeof(float) * 3, </w:t>
      </w:r>
      <w:r>
        <w:rPr>
          <w:color w:val="2B91AF"/>
        </w:rPr>
        <w:t>VertexElementFormat</w:t>
      </w:r>
      <w:r>
        <w:t xml:space="preserve">.Vector3, </w:t>
      </w:r>
      <w:r>
        <w:rPr>
          <w:color w:val="2B91AF"/>
        </w:rPr>
        <w:t>VertexElementUsage</w:t>
      </w:r>
      <w:r>
        <w:t>.Normal, 0),</w:t>
      </w:r>
    </w:p>
    <w:p w:rsidR="00E56A7C" w:rsidRDefault="00E56A7C" w:rsidP="00262BBD">
      <w:pPr>
        <w:pStyle w:val="SourceCode"/>
      </w:pPr>
      <w:r>
        <w:t xml:space="preserve">        new </w:t>
      </w:r>
      <w:r>
        <w:rPr>
          <w:color w:val="2B91AF"/>
        </w:rPr>
        <w:t>VertexElement</w:t>
      </w:r>
      <w:r>
        <w:t xml:space="preserve">(sizeof(float) * (3 + 3), </w:t>
      </w:r>
      <w:r>
        <w:rPr>
          <w:color w:val="2B91AF"/>
        </w:rPr>
        <w:t>VertexElementFormat</w:t>
      </w:r>
      <w:r>
        <w:t xml:space="preserve">.Color, </w:t>
      </w:r>
      <w:r>
        <w:rPr>
          <w:color w:val="2B91AF"/>
        </w:rPr>
        <w:t>VertexElementUsage</w:t>
      </w:r>
      <w:r>
        <w:t>.Color, 0)</w:t>
      </w:r>
    </w:p>
    <w:p w:rsidR="00E56A7C" w:rsidRDefault="00E56A7C" w:rsidP="00262BBD">
      <w:pPr>
        <w:pStyle w:val="SourceCode"/>
      </w:pPr>
      <w:r>
        <w:t xml:space="preserve">    );</w:t>
      </w:r>
    </w:p>
    <w:p w:rsidR="00E56A7C" w:rsidRDefault="00E56A7C" w:rsidP="00262BBD">
      <w:pPr>
        <w:pStyle w:val="SourceCode"/>
      </w:pPr>
      <w:r>
        <w:t>}</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Pr="00D0290F" w:rsidRDefault="00E56A7C" w:rsidP="007E66A0">
      <w:r>
        <w:t xml:space="preserve">Tạo VertexBuffer chứa các đỉnh của mô hình. </w:t>
      </w:r>
    </w:p>
    <w:p w:rsidR="00E56A7C" w:rsidRPr="00A53BCB" w:rsidRDefault="00E56A7C" w:rsidP="00262BBD">
      <w:pPr>
        <w:pStyle w:val="SourceCode"/>
      </w:pPr>
      <w:r w:rsidRPr="00A53BCB">
        <w:rPr>
          <w:color w:val="2B91AF"/>
        </w:rPr>
        <w:t>VertexBuffer</w:t>
      </w:r>
      <w:r w:rsidRPr="00A53BCB">
        <w:t xml:space="preserve"> VertexBuffer = </w:t>
      </w:r>
      <w:r w:rsidRPr="00A53BCB">
        <w:rPr>
          <w:color w:val="0000FF"/>
        </w:rPr>
        <w:t>new</w:t>
      </w:r>
      <w:r w:rsidRPr="00A53BCB">
        <w:t xml:space="preserve"> </w:t>
      </w:r>
      <w:r w:rsidRPr="00A53BCB">
        <w:rPr>
          <w:color w:val="2B91AF"/>
        </w:rPr>
        <w:t>VertexBuffer</w:t>
      </w:r>
      <w:r w:rsidRPr="00A53BCB">
        <w:t xml:space="preserve">(graphicsDevice, </w:t>
      </w:r>
    </w:p>
    <w:p w:rsidR="00E56A7C" w:rsidRPr="00D0290F" w:rsidRDefault="00E56A7C" w:rsidP="00262BBD">
      <w:pPr>
        <w:pStyle w:val="SourceCode"/>
      </w:pPr>
      <w:r w:rsidRPr="00D0290F">
        <w:rPr>
          <w:color w:val="2B91AF"/>
        </w:rPr>
        <w:t>VertexPositionNormalColor</w:t>
      </w:r>
      <w:r w:rsidRPr="00D0290F">
        <w:t xml:space="preserve">.VertexDeclaration, </w:t>
      </w:r>
    </w:p>
    <w:p w:rsidR="00E56A7C" w:rsidRPr="00D0290F" w:rsidRDefault="00E56A7C" w:rsidP="00262BBD">
      <w:pPr>
        <w:pStyle w:val="SourceCode"/>
      </w:pPr>
      <w:r>
        <w:t xml:space="preserve">Vertices.Length, </w:t>
      </w:r>
    </w:p>
    <w:p w:rsidR="00E56A7C" w:rsidRDefault="00E56A7C" w:rsidP="00262BBD">
      <w:pPr>
        <w:pStyle w:val="SourceCode"/>
      </w:pPr>
      <w:r>
        <w:rPr>
          <w:color w:val="2B91AF"/>
        </w:rPr>
        <w:t>BufferUsage</w:t>
      </w:r>
      <w:r>
        <w:t>.WriteOnly);</w:t>
      </w:r>
    </w:p>
    <w:p w:rsidR="00E56A7C" w:rsidRDefault="00E56A7C" w:rsidP="00262BBD">
      <w:pPr>
        <w:pStyle w:val="SourceCode"/>
      </w:pPr>
      <w:r>
        <w:t>VertexBuffer.SetData(0, Vertices, 0, Vertices.Length, 0);</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7E66A0">
      <w:pPr>
        <w:rPr>
          <w:rFonts w:ascii="Consolas" w:hAnsi="Consolas" w:cs="Consolas"/>
          <w:spacing w:val="0"/>
          <w:sz w:val="19"/>
          <w:szCs w:val="19"/>
        </w:rPr>
      </w:pPr>
      <w:r>
        <w:t>Tạo IndexBuffer chứa các chỉ số (index) của tất cả các bề mặt. Hiện nay Silverlight 3D chỉ cho phép đánh chỉ số 16-bit, do đó những mô hình lớn sử dụng chỉ số 32-bit không được hỗ trợ. Vấn đề này và giải pháp sẽ được đề cập ở mục (???)</w:t>
      </w:r>
    </w:p>
    <w:p w:rsidR="00E56A7C" w:rsidRDefault="00E56A7C" w:rsidP="00262BBD">
      <w:pPr>
        <w:pStyle w:val="SourceCode"/>
      </w:pPr>
      <w:r>
        <w:rPr>
          <w:color w:val="2B91AF"/>
        </w:rPr>
        <w:t>IndexBuffer</w:t>
      </w:r>
      <w:r>
        <w:t xml:space="preserve"> IndexBuffer = </w:t>
      </w:r>
      <w:r>
        <w:rPr>
          <w:color w:val="0000FF"/>
        </w:rPr>
        <w:t>new</w:t>
      </w:r>
      <w:r>
        <w:t xml:space="preserve"> </w:t>
      </w:r>
      <w:r>
        <w:rPr>
          <w:color w:val="2B91AF"/>
        </w:rPr>
        <w:t>IndexBuffer</w:t>
      </w:r>
      <w:r>
        <w:t xml:space="preserve">(graphicsDevice, </w:t>
      </w:r>
    </w:p>
    <w:p w:rsidR="00E56A7C" w:rsidRDefault="00E56A7C" w:rsidP="00262BBD">
      <w:pPr>
        <w:pStyle w:val="SourceCode"/>
      </w:pPr>
      <w:r>
        <w:rPr>
          <w:color w:val="2B91AF"/>
        </w:rPr>
        <w:t>IndexElementSize</w:t>
      </w:r>
      <w:r>
        <w:t xml:space="preserve">.SixteenBits, </w:t>
      </w:r>
    </w:p>
    <w:p w:rsidR="00E56A7C" w:rsidRDefault="00E56A7C" w:rsidP="00262BBD">
      <w:pPr>
        <w:pStyle w:val="SourceCode"/>
      </w:pPr>
      <w:r>
        <w:t xml:space="preserve">Indices.Length, </w:t>
      </w:r>
    </w:p>
    <w:p w:rsidR="00E56A7C" w:rsidRDefault="00E56A7C" w:rsidP="00262BBD">
      <w:pPr>
        <w:pStyle w:val="SourceCode"/>
      </w:pPr>
      <w:r>
        <w:rPr>
          <w:color w:val="2B91AF"/>
        </w:rPr>
        <w:t>BufferUsage</w:t>
      </w:r>
      <w:r>
        <w:t>.WriteOnly);</w:t>
      </w:r>
    </w:p>
    <w:p w:rsidR="00E56A7C" w:rsidRDefault="00E56A7C" w:rsidP="00262BBD">
      <w:pPr>
        <w:pStyle w:val="SourceCode"/>
      </w:pPr>
      <w:r>
        <w:t>IndexBuffer.SetData(0, Indices, 0, Indices.Length);</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E56A7C" w:rsidP="00E56A7C">
      <w:pPr>
        <w:pStyle w:val="Heading3"/>
      </w:pPr>
      <w:bookmarkStart w:id="272" w:name="_Toc298509324"/>
      <w:r>
        <w:t>Shader Effect</w:t>
      </w:r>
      <w:bookmarkEnd w:id="272"/>
    </w:p>
    <w:p w:rsidR="00E56A7C" w:rsidRDefault="00E56A7C" w:rsidP="007E66A0">
      <w:r>
        <w:t>Các đối tượng trong Silverlight 3D sẽ được truyền xuống cho GPU (Graphics Processing Unit) xử lý. Nhưng thông tin của các đỉnh là do ta quy định, do đó ta cần phải chỉ cho GPU cách xử lý các thông tin này. Để làm được điều này, ta sử dụng Shader Effect.</w:t>
      </w:r>
    </w:p>
    <w:p w:rsidR="00E56A7C" w:rsidRDefault="00E56A7C" w:rsidP="007E66A0">
      <w:r>
        <w:t>Shader Effect chứa thông tin chỉ dẫn cho GPU cách xử lý các dòng dữ liệu chứa thông tin của mô hình. Mỗi Shader Effect gồm có hai phần</w:t>
      </w:r>
      <w:r w:rsidR="00B2257F">
        <w:t>: Vertex Shader và Pixel Shader.</w:t>
      </w:r>
    </w:p>
    <w:p w:rsidR="00E56A7C" w:rsidRDefault="00E56A7C" w:rsidP="00E56A7C">
      <w:pPr>
        <w:pStyle w:val="BodyText"/>
      </w:pPr>
      <w:r>
        <w:t>Cách tạo Vertex Shader và Pixel Shader :</w:t>
      </w:r>
    </w:p>
    <w:p w:rsidR="00E56A7C" w:rsidRDefault="00E56A7C" w:rsidP="005E15B8">
      <w:pPr>
        <w:pStyle w:val="SourceCode"/>
        <w:rPr>
          <w:color w:val="2B91AF"/>
        </w:rPr>
      </w:pPr>
      <w:r w:rsidRPr="005E15B8">
        <w:rPr>
          <w:color w:val="008000"/>
        </w:rPr>
        <w:t>// đọc vertex shader</w:t>
      </w:r>
    </w:p>
    <w:p w:rsidR="00E56A7C" w:rsidRDefault="00E56A7C" w:rsidP="007E66A0">
      <w:pPr>
        <w:pStyle w:val="SourceCode"/>
      </w:pPr>
      <w:r>
        <w:rPr>
          <w:color w:val="2B91AF"/>
        </w:rPr>
        <w:t>Stream</w:t>
      </w:r>
      <w:r>
        <w:t xml:space="preserve"> vertexShaderStream = Application.GetResourceStream(</w:t>
      </w:r>
      <w:r>
        <w:rPr>
          <w:color w:val="0000FF"/>
        </w:rPr>
        <w:t>new</w:t>
      </w:r>
      <w:r>
        <w:t xml:space="preserve"> Uri(</w:t>
      </w:r>
      <w:r>
        <w:rPr>
          <w:color w:val="A31515"/>
        </w:rPr>
        <w:t>@"AssemblyName;component/BasicEffect.vs"</w:t>
      </w:r>
      <w:r>
        <w:t>, UriKind.Relative)).Stream;</w:t>
      </w:r>
    </w:p>
    <w:p w:rsidR="00E56A7C" w:rsidRDefault="00E56A7C" w:rsidP="007E66A0">
      <w:pPr>
        <w:pStyle w:val="SourceCode"/>
      </w:pPr>
      <w:r>
        <w:rPr>
          <w:color w:val="2B91AF"/>
        </w:rPr>
        <w:t>VertexShader</w:t>
      </w:r>
      <w:r>
        <w:t xml:space="preserve"> vertexShader = VertexShader.FromStream(graphicsDevice, vertexShaderStream);</w:t>
      </w:r>
    </w:p>
    <w:p w:rsidR="00E56A7C" w:rsidRDefault="00E56A7C" w:rsidP="007E66A0">
      <w:pPr>
        <w:pStyle w:val="SourceCode"/>
      </w:pPr>
    </w:p>
    <w:p w:rsidR="00E56A7C" w:rsidRPr="005E15B8" w:rsidRDefault="00E56A7C" w:rsidP="007E66A0">
      <w:pPr>
        <w:pStyle w:val="SourceCode"/>
        <w:rPr>
          <w:color w:val="008000"/>
        </w:rPr>
      </w:pPr>
      <w:r>
        <w:rPr>
          <w:color w:val="008000"/>
        </w:rPr>
        <w:t>// đọc pixel shader</w:t>
      </w:r>
    </w:p>
    <w:p w:rsidR="00E56A7C" w:rsidRDefault="00E56A7C" w:rsidP="007E66A0">
      <w:pPr>
        <w:pStyle w:val="SourceCode"/>
      </w:pPr>
      <w:r>
        <w:rPr>
          <w:color w:val="2B91AF"/>
        </w:rPr>
        <w:t>Stream</w:t>
      </w:r>
      <w:r>
        <w:t xml:space="preserve"> pixelShaderStream = Application.GetResourceStream(</w:t>
      </w:r>
      <w:r>
        <w:rPr>
          <w:color w:val="0000FF"/>
        </w:rPr>
        <w:t>new</w:t>
      </w:r>
      <w:r>
        <w:t xml:space="preserve"> Uri(</w:t>
      </w:r>
      <w:r>
        <w:rPr>
          <w:color w:val="A31515"/>
        </w:rPr>
        <w:t>@"AssemblyName;component/BasicEffect.ps"</w:t>
      </w:r>
      <w:r>
        <w:t>, UriKind.Relative)).Stream;</w:t>
      </w:r>
    </w:p>
    <w:p w:rsidR="00E56A7C" w:rsidRDefault="00E56A7C" w:rsidP="007E66A0">
      <w:pPr>
        <w:pStyle w:val="SourceCode"/>
      </w:pPr>
      <w:r>
        <w:rPr>
          <w:color w:val="2B91AF"/>
        </w:rPr>
        <w:t>PixelShader</w:t>
      </w:r>
      <w:r>
        <w:t xml:space="preserve"> pixelShader = PixelShader.FromStream(graphicsDevice, pixelShaderStream);</w:t>
      </w:r>
    </w:p>
    <w:p w:rsidR="00E56A7C" w:rsidRDefault="00E56A7C" w:rsidP="00E56A7C">
      <w:pPr>
        <w:autoSpaceDE w:val="0"/>
        <w:autoSpaceDN w:val="0"/>
        <w:adjustRightInd w:val="0"/>
        <w:spacing w:line="240" w:lineRule="auto"/>
        <w:ind w:firstLine="0"/>
        <w:jc w:val="left"/>
        <w:rPr>
          <w:rFonts w:ascii="Consolas" w:hAnsi="Consolas" w:cs="Consolas"/>
          <w:spacing w:val="0"/>
          <w:sz w:val="19"/>
          <w:szCs w:val="19"/>
        </w:rPr>
      </w:pPr>
    </w:p>
    <w:p w:rsidR="00E56A7C" w:rsidRDefault="006E277B" w:rsidP="007E66A0">
      <w:r>
        <w:t>Chúng em</w:t>
      </w:r>
      <w:r w:rsidR="00E56A7C">
        <w:t xml:space="preserve"> sẽ trình bày cách quản lý Shader Effect hiệu quả hơn ở mụ</w:t>
      </w:r>
      <w:r w:rsidR="007644FB">
        <w:t xml:space="preserve">c </w:t>
      </w:r>
      <w:r w:rsidR="007644FB" w:rsidRPr="007644FB">
        <w:rPr>
          <w:b/>
        </w:rPr>
        <w:t>6.4.1</w:t>
      </w:r>
    </w:p>
    <w:p w:rsidR="00E56A7C" w:rsidRDefault="00E56A7C" w:rsidP="00E56A7C">
      <w:pPr>
        <w:pStyle w:val="Heading3"/>
      </w:pPr>
      <w:bookmarkStart w:id="273" w:name="_Toc298509325"/>
      <w:r>
        <w:lastRenderedPageBreak/>
        <w:t>Vẽ mô hình</w:t>
      </w:r>
      <w:bookmarkEnd w:id="273"/>
    </w:p>
    <w:p w:rsidR="005E15B8" w:rsidRDefault="005E15B8" w:rsidP="005E15B8">
      <w:pPr>
        <w:pStyle w:val="BodyText"/>
      </w:pPr>
      <w:r>
        <w:t>Thao tác vẽ mô hình được thực hiện trong sự kiện Draw của control DrawingSurface</w:t>
      </w:r>
    </w:p>
    <w:p w:rsidR="005E15B8" w:rsidRDefault="005E15B8" w:rsidP="005E15B8">
      <w:pPr>
        <w:pStyle w:val="SourceCode"/>
      </w:pPr>
      <w:r>
        <w:t xml:space="preserve">mySurface.Draw += </w:t>
      </w:r>
      <w:r>
        <w:rPr>
          <w:color w:val="0000FF"/>
        </w:rPr>
        <w:t>new</w:t>
      </w:r>
      <w:r>
        <w:t xml:space="preserve"> System.</w:t>
      </w:r>
      <w:r>
        <w:rPr>
          <w:color w:val="2B91AF"/>
        </w:rPr>
        <w:t>EventHandler</w:t>
      </w:r>
      <w:r>
        <w:t>&lt;</w:t>
      </w:r>
      <w:r>
        <w:rPr>
          <w:color w:val="2B91AF"/>
        </w:rPr>
        <w:t>DrawEventArgs</w:t>
      </w:r>
      <w:r>
        <w:t>&gt;(</w:t>
      </w:r>
      <w:r w:rsidRPr="00D162B4">
        <w:t xml:space="preserve"> </w:t>
      </w:r>
      <w:r>
        <w:t>mySurface_Draw);</w:t>
      </w:r>
    </w:p>
    <w:p w:rsidR="005E15B8" w:rsidRDefault="005E15B8" w:rsidP="005E15B8">
      <w:pPr>
        <w:pStyle w:val="SourceCode"/>
      </w:pPr>
    </w:p>
    <w:p w:rsidR="005E15B8" w:rsidRDefault="005E15B8" w:rsidP="005E15B8">
      <w:pPr>
        <w:pStyle w:val="SourceCode"/>
        <w:rPr>
          <w:color w:val="0000FF"/>
        </w:rPr>
      </w:pPr>
    </w:p>
    <w:p w:rsidR="005E15B8" w:rsidRDefault="005E15B8" w:rsidP="005E15B8">
      <w:pPr>
        <w:pStyle w:val="SourceCode"/>
      </w:pPr>
      <w:r>
        <w:rPr>
          <w:color w:val="0000FF"/>
        </w:rPr>
        <w:t>void</w:t>
      </w:r>
      <w:r>
        <w:t xml:space="preserve"> mySurface_Draw(</w:t>
      </w:r>
      <w:r>
        <w:rPr>
          <w:color w:val="0000FF"/>
        </w:rPr>
        <w:t>object</w:t>
      </w:r>
      <w:r>
        <w:t xml:space="preserve"> sender, </w:t>
      </w:r>
      <w:r>
        <w:rPr>
          <w:color w:val="2B91AF"/>
        </w:rPr>
        <w:t>DrawEventArgs</w:t>
      </w:r>
      <w:r>
        <w:t xml:space="preserve"> e)</w:t>
      </w:r>
    </w:p>
    <w:p w:rsidR="005E15B8" w:rsidRDefault="005E15B8" w:rsidP="005E15B8">
      <w:pPr>
        <w:pStyle w:val="SourceCode"/>
      </w:pPr>
      <w:r>
        <w:t>{</w:t>
      </w:r>
    </w:p>
    <w:p w:rsidR="005E15B8" w:rsidRPr="00D162B4" w:rsidRDefault="005E15B8" w:rsidP="005E15B8">
      <w:pPr>
        <w:pStyle w:val="SourceCode"/>
      </w:pPr>
      <w:r>
        <w:rPr>
          <w:color w:val="2B91AF"/>
        </w:rPr>
        <w:t>GraphicsDevice</w:t>
      </w:r>
      <w:r>
        <w:t xml:space="preserve"> graphicsDevice = e.GraphicsDevice;</w:t>
      </w:r>
      <w:r w:rsidRPr="00D162B4">
        <w:t xml:space="preserve"> </w:t>
      </w:r>
    </w:p>
    <w:p w:rsidR="005E15B8" w:rsidRDefault="005E15B8" w:rsidP="005E15B8">
      <w:pPr>
        <w:pStyle w:val="SourceCode"/>
        <w:rPr>
          <w:color w:val="008000"/>
        </w:rPr>
      </w:pPr>
    </w:p>
    <w:p w:rsidR="005E15B8" w:rsidRDefault="005E15B8" w:rsidP="005E15B8">
      <w:pPr>
        <w:pStyle w:val="SourceCode"/>
      </w:pPr>
      <w:r>
        <w:rPr>
          <w:color w:val="008000"/>
        </w:rPr>
        <w:t>// xóa màn hình cũ và phủ lên một lớp nền</w:t>
      </w:r>
    </w:p>
    <w:p w:rsidR="005E15B8" w:rsidRDefault="005E15B8" w:rsidP="005E15B8">
      <w:pPr>
        <w:pStyle w:val="SourceCode"/>
      </w:pPr>
      <w:r>
        <w:t>graphicsDevice.Clear(ClearOptions.Target | ClearOptions.DepthBuffer, Color.Transparent, 1.0f, 0);</w:t>
      </w:r>
    </w:p>
    <w:p w:rsidR="005E15B8" w:rsidRDefault="005E15B8" w:rsidP="005E15B8">
      <w:pPr>
        <w:pStyle w:val="SourceCode"/>
      </w:pPr>
    </w:p>
    <w:p w:rsidR="005E15B8" w:rsidRDefault="005E15B8" w:rsidP="005E15B8">
      <w:pPr>
        <w:pStyle w:val="SourceCode"/>
      </w:pPr>
      <w:r>
        <w:rPr>
          <w:color w:val="008000"/>
        </w:rPr>
        <w:t>// xác định chế độ vẽ</w:t>
      </w:r>
    </w:p>
    <w:p w:rsidR="005E15B8" w:rsidRDefault="005E15B8" w:rsidP="005E15B8">
      <w:pPr>
        <w:pStyle w:val="SourceCode"/>
      </w:pPr>
      <w:r>
        <w:t xml:space="preserve">graphicsDevice.RasterizerState = </w:t>
      </w:r>
      <w:r>
        <w:rPr>
          <w:color w:val="0000FF"/>
        </w:rPr>
        <w:t>new</w:t>
      </w:r>
      <w:r>
        <w:t xml:space="preserve"> RasterizerState</w:t>
      </w:r>
    </w:p>
    <w:p w:rsidR="005E15B8" w:rsidRDefault="005E15B8" w:rsidP="005E15B8">
      <w:pPr>
        <w:pStyle w:val="SourceCode"/>
      </w:pPr>
      <w:r>
        <w:t xml:space="preserve">            {</w:t>
      </w:r>
    </w:p>
    <w:p w:rsidR="005E15B8" w:rsidRDefault="005E15B8" w:rsidP="005E15B8">
      <w:pPr>
        <w:pStyle w:val="SourceCode"/>
      </w:pPr>
      <w:r>
        <w:t xml:space="preserve">                FillMode = FillMode.Solid,</w:t>
      </w:r>
    </w:p>
    <w:p w:rsidR="005E15B8" w:rsidRDefault="005E15B8" w:rsidP="005E15B8">
      <w:pPr>
        <w:pStyle w:val="SourceCode"/>
      </w:pPr>
      <w:r>
        <w:t xml:space="preserve">                CullMode = CullMode.CullCounterClockwiseFace</w:t>
      </w:r>
    </w:p>
    <w:p w:rsidR="005E15B8" w:rsidRDefault="005E15B8" w:rsidP="005E15B8">
      <w:pPr>
        <w:pStyle w:val="SourceCode"/>
      </w:pPr>
      <w:r>
        <w:t xml:space="preserve">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xác định vertex buffer và index buffer</w:t>
      </w:r>
    </w:p>
    <w:p w:rsidR="005E15B8" w:rsidRDefault="005E15B8" w:rsidP="005E15B8">
      <w:pPr>
        <w:pStyle w:val="SourceCode"/>
      </w:pPr>
      <w:r>
        <w:t>graphicsDevice.SetVertexBuffer(VertexBuffer);</w:t>
      </w:r>
    </w:p>
    <w:p w:rsidR="005E15B8" w:rsidRDefault="005E15B8" w:rsidP="005E15B8">
      <w:pPr>
        <w:pStyle w:val="SourceCode"/>
      </w:pPr>
      <w:r>
        <w:t>graphicsDevice.Indices = IndexBuffer;</w:t>
      </w:r>
    </w:p>
    <w:p w:rsidR="005E15B8" w:rsidRDefault="005E15B8" w:rsidP="005E15B8">
      <w:pPr>
        <w:pStyle w:val="SourceCode"/>
      </w:pPr>
    </w:p>
    <w:p w:rsidR="005E15B8" w:rsidRPr="001F1E96" w:rsidRDefault="005E15B8" w:rsidP="005E15B8">
      <w:pPr>
        <w:pStyle w:val="SourceCode"/>
        <w:rPr>
          <w:color w:val="008000"/>
        </w:rPr>
      </w:pPr>
      <w:r>
        <w:rPr>
          <w:color w:val="008000"/>
        </w:rPr>
        <w:t>// x</w:t>
      </w:r>
      <w:r w:rsidRPr="001F1E96">
        <w:rPr>
          <w:color w:val="008000"/>
        </w:rPr>
        <w:t>ác định Vertex Shader và Pixel Shader được sử dụng</w:t>
      </w:r>
    </w:p>
    <w:p w:rsidR="005E15B8" w:rsidRDefault="005E15B8" w:rsidP="005E15B8">
      <w:pPr>
        <w:pStyle w:val="SourceCode"/>
      </w:pPr>
      <w:r>
        <w:t>graphicsDevice.SetVertexShader(vertexShader);</w:t>
      </w:r>
    </w:p>
    <w:p w:rsidR="005E15B8" w:rsidRDefault="005E15B8" w:rsidP="005E15B8">
      <w:pPr>
        <w:pStyle w:val="SourceCode"/>
      </w:pPr>
      <w:r>
        <w:t>graphicsDevice.SetPixelShader(pixelShader);</w:t>
      </w:r>
    </w:p>
    <w:p w:rsidR="005E15B8" w:rsidRDefault="005E15B8" w:rsidP="005E15B8">
      <w:pPr>
        <w:pStyle w:val="SourceCode"/>
      </w:pPr>
    </w:p>
    <w:p w:rsidR="005E15B8" w:rsidRPr="008F64FC" w:rsidRDefault="005E15B8" w:rsidP="005E15B8">
      <w:pPr>
        <w:pStyle w:val="SourceCode"/>
        <w:rPr>
          <w:color w:val="008000"/>
        </w:rPr>
      </w:pPr>
      <w:r>
        <w:rPr>
          <w:color w:val="008000"/>
        </w:rPr>
        <w:t>// tính ma trận biến đổi</w:t>
      </w:r>
    </w:p>
    <w:p w:rsidR="005E15B8" w:rsidRDefault="005E15B8" w:rsidP="005E15B8">
      <w:pPr>
        <w:pStyle w:val="SourceCode"/>
      </w:pPr>
      <w:r>
        <w:rPr>
          <w:color w:val="2B91AF"/>
        </w:rPr>
        <w:t>Matrix</w:t>
      </w:r>
      <w:r>
        <w:t xml:space="preserve"> World = </w:t>
      </w:r>
      <w:r>
        <w:rPr>
          <w:color w:val="2B91AF"/>
        </w:rPr>
        <w:t>Matrix</w:t>
      </w:r>
      <w:r>
        <w:t>.Identity;</w:t>
      </w:r>
    </w:p>
    <w:p w:rsidR="005E15B8" w:rsidRDefault="005E15B8" w:rsidP="005E15B8">
      <w:pPr>
        <w:pStyle w:val="SourceCode"/>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5E15B8" w:rsidRDefault="005E15B8" w:rsidP="005E15B8">
      <w:pPr>
        <w:pStyle w:val="SourceCode"/>
      </w:pPr>
      <w:r>
        <w:rPr>
          <w:color w:val="2B91AF"/>
        </w:rPr>
        <w:t>Matrix</w:t>
      </w:r>
      <w:r>
        <w:t xml:space="preserve"> Projection = </w:t>
      </w:r>
      <w:r>
        <w:rPr>
          <w:color w:val="2B91AF"/>
        </w:rPr>
        <w:t>Matrix</w:t>
      </w:r>
      <w:r>
        <w:t>.CreatePerspectiveFieldOfView(</w:t>
      </w:r>
      <w:r>
        <w:rPr>
          <w:color w:val="2B91AF"/>
        </w:rPr>
        <w:t>MathHelper</w:t>
      </w:r>
      <w:r>
        <w:t>.PiOver4, 4.0f / 3.0f, 1.0f, 500.0f);</w:t>
      </w:r>
    </w:p>
    <w:p w:rsidR="005E15B8" w:rsidRDefault="005E15B8" w:rsidP="005E15B8">
      <w:pPr>
        <w:pStyle w:val="SourceCode"/>
      </w:pPr>
      <w:r>
        <w:rPr>
          <w:color w:val="2B91AF"/>
        </w:rPr>
        <w:t xml:space="preserve">Matrix </w:t>
      </w:r>
      <w:r>
        <w:t>worldViewProjection = World * View * Projection;</w:t>
      </w:r>
    </w:p>
    <w:p w:rsidR="005E15B8" w:rsidRDefault="005E15B8" w:rsidP="005E15B8">
      <w:pPr>
        <w:pStyle w:val="SourceCode"/>
      </w:pPr>
    </w:p>
    <w:p w:rsidR="005E15B8" w:rsidRPr="001F1E96" w:rsidRDefault="005E15B8" w:rsidP="005E15B8">
      <w:pPr>
        <w:pStyle w:val="SourceCode"/>
        <w:rPr>
          <w:color w:val="008000"/>
        </w:rPr>
      </w:pPr>
      <w:r>
        <w:rPr>
          <w:color w:val="008000"/>
        </w:rPr>
        <w:t>// t</w:t>
      </w:r>
      <w:r w:rsidRPr="001F1E96">
        <w:rPr>
          <w:color w:val="008000"/>
        </w:rPr>
        <w:t>ruyền các biến cần thiết vào Vertex Shader và Pixel Shader</w:t>
      </w:r>
    </w:p>
    <w:p w:rsidR="005E15B8" w:rsidRDefault="005E15B8" w:rsidP="005E15B8">
      <w:pPr>
        <w:pStyle w:val="SourceCode"/>
      </w:pPr>
      <w:r>
        <w:t xml:space="preserve">graphicsDevice.SetVertexShaderConstantFloat4(0, </w:t>
      </w:r>
      <w:r>
        <w:rPr>
          <w:color w:val="0000FF"/>
        </w:rPr>
        <w:t>ref</w:t>
      </w:r>
      <w:r>
        <w:t xml:space="preserve"> worldViewProjection); </w:t>
      </w:r>
    </w:p>
    <w:p w:rsidR="005E15B8" w:rsidRPr="001F1E96" w:rsidRDefault="005E15B8" w:rsidP="005E15B8">
      <w:pPr>
        <w:pStyle w:val="SourceCode"/>
        <w:rPr>
          <w:color w:val="008000"/>
        </w:rPr>
      </w:pPr>
      <w:r>
        <w:rPr>
          <w:color w:val="008000"/>
        </w:rPr>
        <w:t>//</w:t>
      </w:r>
      <w:r w:rsidRPr="001F1E96">
        <w:rPr>
          <w:color w:val="008000"/>
        </w:rPr>
        <w:t xml:space="preserve">graphicsDevice.SetPixelShaderConstantFloat4(0, ref data); </w:t>
      </w:r>
    </w:p>
    <w:p w:rsidR="005E15B8" w:rsidRDefault="005E15B8" w:rsidP="005E15B8">
      <w:pPr>
        <w:pStyle w:val="SourceCode"/>
      </w:pPr>
    </w:p>
    <w:p w:rsidR="005E15B8" w:rsidRPr="001F1E96" w:rsidRDefault="005E15B8" w:rsidP="005E15B8">
      <w:pPr>
        <w:pStyle w:val="SourceCode"/>
        <w:rPr>
          <w:color w:val="008000"/>
        </w:rPr>
      </w:pPr>
      <w:r w:rsidRPr="001F1E96">
        <w:rPr>
          <w:color w:val="008000"/>
        </w:rPr>
        <w:t>// vẽ mô hình ra màn hình</w:t>
      </w:r>
    </w:p>
    <w:p w:rsidR="005E15B8" w:rsidRDefault="005E15B8" w:rsidP="005E15B8">
      <w:pPr>
        <w:pStyle w:val="SourceCode"/>
      </w:pPr>
      <w:r>
        <w:t>graphicsDevice.DrawIndexedPrimitives</w:t>
      </w:r>
    </w:p>
    <w:p w:rsidR="005E15B8" w:rsidRDefault="005E15B8" w:rsidP="005E15B8">
      <w:pPr>
        <w:pStyle w:val="SourceCode"/>
      </w:pPr>
      <w:r>
        <w:t>(</w:t>
      </w:r>
      <w:r>
        <w:rPr>
          <w:color w:val="2B91AF"/>
        </w:rPr>
        <w:t>PrimitiveType</w:t>
      </w:r>
      <w:r>
        <w:t xml:space="preserve">.TriangleList, </w:t>
      </w:r>
    </w:p>
    <w:p w:rsidR="005E15B8" w:rsidRDefault="005E15B8" w:rsidP="005E15B8">
      <w:pPr>
        <w:pStyle w:val="SourceCode"/>
      </w:pPr>
      <w:r>
        <w:t xml:space="preserve"> 0, 0, </w:t>
      </w:r>
    </w:p>
    <w:p w:rsidR="005E15B8" w:rsidRDefault="005E15B8" w:rsidP="005E15B8">
      <w:pPr>
        <w:pStyle w:val="SourceCode"/>
      </w:pPr>
      <w:r>
        <w:t xml:space="preserve"> VertexBuffer.VertexCount, 0,</w:t>
      </w:r>
    </w:p>
    <w:p w:rsidR="005E15B8" w:rsidRPr="00D0290F" w:rsidRDefault="005E15B8" w:rsidP="005E15B8">
      <w:pPr>
        <w:pStyle w:val="SourceCode"/>
      </w:pPr>
      <w:r>
        <w:t xml:space="preserve"> IndexBuffer.IndexCount / 3);</w:t>
      </w:r>
    </w:p>
    <w:p w:rsidR="005E15B8" w:rsidRDefault="005E15B8" w:rsidP="005E15B8">
      <w:pPr>
        <w:pStyle w:val="SourceCode"/>
      </w:pPr>
      <w:r w:rsidRPr="001F1E96">
        <w:rPr>
          <w:color w:val="008000"/>
        </w:rPr>
        <w:t xml:space="preserve">// </w:t>
      </w:r>
      <w:r>
        <w:rPr>
          <w:color w:val="008000"/>
        </w:rPr>
        <w:t xml:space="preserve">yêu cầu </w:t>
      </w:r>
      <w:r w:rsidRPr="001F1E96">
        <w:rPr>
          <w:color w:val="008000"/>
        </w:rPr>
        <w:t xml:space="preserve">vẽ </w:t>
      </w:r>
      <w:r>
        <w:rPr>
          <w:color w:val="008000"/>
        </w:rPr>
        <w:t>lại ở frame sau</w:t>
      </w:r>
    </w:p>
    <w:p w:rsidR="005E15B8" w:rsidRDefault="005E15B8" w:rsidP="005E15B8">
      <w:pPr>
        <w:pStyle w:val="SourceCode"/>
      </w:pPr>
      <w:r>
        <w:t>e.InvalidateSurface();</w:t>
      </w:r>
    </w:p>
    <w:p w:rsidR="005E15B8" w:rsidRDefault="005E15B8" w:rsidP="005E15B8">
      <w:pPr>
        <w:pStyle w:val="SourceCode"/>
      </w:pPr>
      <w:r>
        <w:t>}</w:t>
      </w:r>
    </w:p>
    <w:p w:rsidR="005E15B8" w:rsidRPr="005E15B8" w:rsidRDefault="005E15B8" w:rsidP="005E15B8">
      <w:pPr>
        <w:pStyle w:val="BodyText"/>
      </w:pPr>
    </w:p>
    <w:p w:rsidR="00E56A7C" w:rsidRDefault="00E56A7C" w:rsidP="00E56A7C">
      <w:pPr>
        <w:pStyle w:val="Heading2"/>
      </w:pPr>
      <w:bookmarkStart w:id="274" w:name="_Toc298509326"/>
      <w:r>
        <w:lastRenderedPageBreak/>
        <w:t>Các vấn đề gặp phải và giải pháp</w:t>
      </w:r>
      <w:bookmarkEnd w:id="274"/>
    </w:p>
    <w:p w:rsidR="00E56A7C" w:rsidRPr="00667A94" w:rsidRDefault="00E56A7C" w:rsidP="00E56A7C">
      <w:pPr>
        <w:pStyle w:val="Heading3"/>
      </w:pPr>
      <w:bookmarkStart w:id="275" w:name="_Toc298509327"/>
      <w:r>
        <w:t>Hiển thị đám mây điểm</w:t>
      </w:r>
      <w:bookmarkEnd w:id="275"/>
    </w:p>
    <w:p w:rsidR="00E56A7C" w:rsidRDefault="00E56A7C" w:rsidP="00BA4C43">
      <w:r>
        <w:t>Vấn đề</w:t>
      </w:r>
      <w:r w:rsidR="00BA4C43">
        <w:t xml:space="preserve">: </w:t>
      </w:r>
      <w:r>
        <w:t xml:space="preserve">Để có thể thu được thông tin về cảnh 3D trong thế giới thực, </w:t>
      </w:r>
      <w:r w:rsidR="006E277B">
        <w:t>chúng em</w:t>
      </w:r>
      <w:r>
        <w:t xml:space="preserve"> sử dụng một scanner, cụ thể là Kinect. Thông tin thu được từ Kinect bao gồm một ảnh RGB và độ sâu ứng với mỗi điểm ảnh trên ảnh RGB đó. Từ các thông tin trên, áp dụng một số kỹ thuật mà </w:t>
      </w:r>
      <w:r w:rsidR="006E277B">
        <w:t>chúng em</w:t>
      </w:r>
      <w:r w:rsidR="00B2257F">
        <w:t xml:space="preserve"> đã trình bày</w:t>
      </w:r>
      <w:r>
        <w:t xml:space="preserve">, </w:t>
      </w:r>
      <w:r w:rsidR="006E277B">
        <w:t>chúng em</w:t>
      </w:r>
      <w:r>
        <w:t xml:space="preserve"> thu được một tập hợp các điểm màu trong không gian 3D. Tập hợp các điểm màu trên được gọi là đám mây điểm (Point Cloud). Như vậy, mỗi khung cảnh (frame) sẽ tương ứng với một đám mây điểm.</w:t>
      </w:r>
    </w:p>
    <w:p w:rsidR="00E56A7C" w:rsidRDefault="00E56A7C" w:rsidP="00BA4C43">
      <w:r>
        <w:t xml:space="preserve">Mỗi đám mây điểm bao gồm hàng  trăm ngàn điểm màu. Để vẽ các đám mây điểm trên Silverlight mà vẫn đảm bảo tính ổn định về chi phí và thời gian phản hồi, </w:t>
      </w:r>
      <w:r w:rsidR="006E277B">
        <w:t>chúng em</w:t>
      </w:r>
      <w:r>
        <w:t xml:space="preserve"> sử dụng XNA Graphics. Nhưng tại thời điểm hiện tại, thành phần XNA Graphics được tích hợp trong Silverlight 5 Beta không hỗ trợ kiểu primitive Point. </w:t>
      </w:r>
    </w:p>
    <w:p w:rsidR="00E56A7C" w:rsidRDefault="00E56A7C" w:rsidP="00BA4C43">
      <w:r>
        <w:t>Giải pháp</w:t>
      </w:r>
      <w:r w:rsidR="00BA4C43">
        <w:t xml:space="preserve">: </w:t>
      </w:r>
      <w:r>
        <w:t xml:space="preserve">Giải pháp mà nhóm </w:t>
      </w:r>
      <w:r w:rsidR="006E277B">
        <w:t>chúng em</w:t>
      </w:r>
      <w:r>
        <w:t xml:space="preserve"> chọn là giả lập việc vẽ một điểm bằng cách vẽ một hình chữ nhật. Hình chữ nhật này phải đảm bảo các đặc điểm sau :</w:t>
      </w:r>
    </w:p>
    <w:p w:rsidR="00E56A7C" w:rsidRDefault="00E56A7C" w:rsidP="00BA4C43">
      <w:pPr>
        <w:pStyle w:val="cham"/>
      </w:pPr>
      <w:r>
        <w:t>Giữ nguyên vị trí và màu sắc của điểm.</w:t>
      </w:r>
    </w:p>
    <w:p w:rsidR="00E56A7C" w:rsidRDefault="00E56A7C" w:rsidP="00BA4C43">
      <w:pPr>
        <w:pStyle w:val="cham"/>
      </w:pPr>
      <w:r>
        <w:t>Luôn có kích thước là 2x2 pixel (pixel quad).</w:t>
      </w:r>
    </w:p>
    <w:p w:rsidR="00B2257F" w:rsidRDefault="00E56A7C" w:rsidP="00B2257F">
      <w:pPr>
        <w:pStyle w:val="BodyText"/>
        <w:keepNext/>
        <w:ind w:firstLine="0"/>
        <w:jc w:val="center"/>
      </w:pPr>
      <w:r w:rsidRPr="009F27B6">
        <w:rPr>
          <w:noProof/>
        </w:rPr>
        <w:drawing>
          <wp:inline distT="0" distB="0" distL="0" distR="0">
            <wp:extent cx="5581650" cy="1145550"/>
            <wp:effectExtent l="0" t="0" r="0" b="0"/>
            <wp:docPr id="8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E56A7C" w:rsidRDefault="00B2257F" w:rsidP="00B2257F">
      <w:pPr>
        <w:pStyle w:val="Caption"/>
      </w:pPr>
      <w:bookmarkStart w:id="276" w:name="_Toc298499634"/>
      <w:r>
        <w:t xml:space="preserve">Hình </w:t>
      </w:r>
      <w:fldSimple w:instr=" STYLEREF 1 \s ">
        <w:r w:rsidR="00282817">
          <w:rPr>
            <w:noProof/>
          </w:rPr>
          <w:t>5</w:t>
        </w:r>
      </w:fldSimple>
      <w:r w:rsidR="00282817">
        <w:t>.</w:t>
      </w:r>
      <w:fldSimple w:instr=" SEQ Hình \* ARABIC \s 1 ">
        <w:r w:rsidR="00282817">
          <w:rPr>
            <w:noProof/>
          </w:rPr>
          <w:t>8</w:t>
        </w:r>
      </w:fldSimple>
      <w:r>
        <w:t xml:space="preserve"> Minh họa cách vẽ 1 điểm</w:t>
      </w:r>
      <w:bookmarkEnd w:id="276"/>
    </w:p>
    <w:p w:rsidR="00E56A7C" w:rsidRDefault="00E56A7C" w:rsidP="00BA4C43">
      <w:r>
        <w:t>Như vậy, mỗi điểm P trong đám mây điểm được thể hiện thành một hình chữ nhật có tâm là P. Hình chữ nhật này bao gồm bốn đỉnh đều mang thông tin về tọa độ, màu sắc của P và vị trí tương ứng trong hình chữ nhật.</w:t>
      </w:r>
    </w:p>
    <w:tbl>
      <w:tblPr>
        <w:tblStyle w:val="TableGrid"/>
        <w:tblW w:w="9108" w:type="dxa"/>
        <w:tblLook w:val="04A0"/>
      </w:tblPr>
      <w:tblGrid>
        <w:gridCol w:w="2178"/>
        <w:gridCol w:w="2239"/>
        <w:gridCol w:w="4691"/>
      </w:tblGrid>
      <w:tr w:rsidR="00E56A7C" w:rsidRPr="00F34559" w:rsidTr="00E56A7C">
        <w:trPr>
          <w:trHeight w:val="350"/>
        </w:trPr>
        <w:tc>
          <w:tcPr>
            <w:tcW w:w="2178"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Tên</w:t>
            </w:r>
          </w:p>
        </w:tc>
        <w:tc>
          <w:tcPr>
            <w:tcW w:w="2239" w:type="dxa"/>
            <w:shd w:val="clear" w:color="auto" w:fill="002060"/>
            <w:vAlign w:val="center"/>
          </w:tcPr>
          <w:p w:rsidR="00E56A7C" w:rsidRPr="0036377E" w:rsidRDefault="00E56A7C" w:rsidP="00E56A7C">
            <w:pPr>
              <w:spacing w:line="240" w:lineRule="auto"/>
              <w:ind w:firstLine="0"/>
              <w:jc w:val="center"/>
              <w:rPr>
                <w:b/>
                <w:szCs w:val="26"/>
              </w:rPr>
            </w:pPr>
            <w:r w:rsidRPr="0036377E">
              <w:rPr>
                <w:b/>
                <w:szCs w:val="26"/>
              </w:rPr>
              <w:t>Kiểu dữ liệu</w:t>
            </w:r>
          </w:p>
        </w:tc>
        <w:tc>
          <w:tcPr>
            <w:tcW w:w="4691" w:type="dxa"/>
            <w:shd w:val="clear" w:color="auto" w:fill="002060"/>
            <w:vAlign w:val="center"/>
          </w:tcPr>
          <w:p w:rsidR="00E56A7C" w:rsidRPr="0036377E" w:rsidRDefault="00E56A7C" w:rsidP="00E56A7C">
            <w:pPr>
              <w:spacing w:before="120" w:after="120" w:line="240" w:lineRule="auto"/>
              <w:ind w:hanging="7"/>
              <w:jc w:val="center"/>
              <w:rPr>
                <w:b/>
                <w:szCs w:val="26"/>
              </w:rPr>
            </w:pPr>
            <w:r w:rsidRPr="0036377E">
              <w:rPr>
                <w:b/>
                <w:szCs w:val="26"/>
              </w:rPr>
              <w:t>Mô tả</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Position</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3</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Tọa độ của mỗi đỉnh (giống P)</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lastRenderedPageBreak/>
              <w:t>Offset</w:t>
            </w:r>
          </w:p>
        </w:tc>
        <w:tc>
          <w:tcPr>
            <w:tcW w:w="2239" w:type="dxa"/>
            <w:vAlign w:val="center"/>
          </w:tcPr>
          <w:p w:rsidR="00E56A7C" w:rsidRPr="0036377E" w:rsidRDefault="00E56A7C" w:rsidP="00E56A7C">
            <w:pPr>
              <w:spacing w:line="240" w:lineRule="auto"/>
              <w:ind w:firstLine="0"/>
              <w:jc w:val="center"/>
              <w:rPr>
                <w:color w:val="0000FF"/>
                <w:szCs w:val="26"/>
              </w:rPr>
            </w:pPr>
            <w:r w:rsidRPr="0036377E">
              <w:rPr>
                <w:noProof/>
                <w:color w:val="2B91AF"/>
                <w:szCs w:val="26"/>
              </w:rPr>
              <w:t>Vector2</w:t>
            </w:r>
          </w:p>
        </w:tc>
        <w:tc>
          <w:tcPr>
            <w:tcW w:w="4691" w:type="dxa"/>
            <w:vAlign w:val="center"/>
          </w:tcPr>
          <w:p w:rsidR="00E56A7C" w:rsidRPr="0036377E" w:rsidRDefault="00E56A7C" w:rsidP="00E56A7C">
            <w:pPr>
              <w:spacing w:before="120" w:after="120" w:line="240" w:lineRule="auto"/>
              <w:ind w:firstLine="0"/>
              <w:rPr>
                <w:szCs w:val="26"/>
              </w:rPr>
            </w:pPr>
            <w:r w:rsidRPr="0036377E">
              <w:rPr>
                <w:szCs w:val="26"/>
              </w:rPr>
              <w:t>Vị trí của đỉnh này trong hình chữ nhật. Lần lượt là (-1, -1), (-1, 1), (1, -1), (1, 1)</w:t>
            </w:r>
          </w:p>
        </w:tc>
      </w:tr>
      <w:tr w:rsidR="00E56A7C" w:rsidRPr="00F34559" w:rsidTr="00E56A7C">
        <w:trPr>
          <w:trHeight w:val="360"/>
        </w:trPr>
        <w:tc>
          <w:tcPr>
            <w:tcW w:w="2178" w:type="dxa"/>
            <w:vAlign w:val="center"/>
          </w:tcPr>
          <w:p w:rsidR="00E56A7C" w:rsidRPr="0036377E" w:rsidRDefault="00E56A7C" w:rsidP="00E56A7C">
            <w:pPr>
              <w:spacing w:line="240" w:lineRule="auto"/>
              <w:ind w:firstLine="0"/>
              <w:jc w:val="center"/>
              <w:rPr>
                <w:b/>
                <w:szCs w:val="26"/>
              </w:rPr>
            </w:pPr>
            <w:r w:rsidRPr="0036377E">
              <w:rPr>
                <w:b/>
                <w:szCs w:val="26"/>
              </w:rPr>
              <w:t>Color</w:t>
            </w:r>
          </w:p>
        </w:tc>
        <w:tc>
          <w:tcPr>
            <w:tcW w:w="2239" w:type="dxa"/>
            <w:vAlign w:val="center"/>
          </w:tcPr>
          <w:p w:rsidR="00E56A7C" w:rsidRPr="0036377E" w:rsidRDefault="00E56A7C" w:rsidP="00E56A7C">
            <w:pPr>
              <w:spacing w:line="240" w:lineRule="auto"/>
              <w:ind w:firstLine="0"/>
              <w:jc w:val="center"/>
              <w:rPr>
                <w:szCs w:val="26"/>
              </w:rPr>
            </w:pPr>
            <w:r w:rsidRPr="0036377E">
              <w:rPr>
                <w:noProof/>
                <w:color w:val="2B91AF"/>
                <w:szCs w:val="26"/>
              </w:rPr>
              <w:t>Color</w:t>
            </w:r>
          </w:p>
        </w:tc>
        <w:tc>
          <w:tcPr>
            <w:tcW w:w="4691" w:type="dxa"/>
            <w:vAlign w:val="center"/>
          </w:tcPr>
          <w:p w:rsidR="00E56A7C" w:rsidRPr="0036377E" w:rsidRDefault="00E56A7C" w:rsidP="00B2257F">
            <w:pPr>
              <w:keepNext/>
              <w:spacing w:before="120" w:after="120" w:line="240" w:lineRule="auto"/>
              <w:ind w:firstLine="0"/>
              <w:rPr>
                <w:szCs w:val="26"/>
              </w:rPr>
            </w:pPr>
            <w:r w:rsidRPr="0036377E">
              <w:rPr>
                <w:szCs w:val="26"/>
              </w:rPr>
              <w:t xml:space="preserve">Màu sắc của mỗi đỉnh (giống P) </w:t>
            </w:r>
          </w:p>
        </w:tc>
      </w:tr>
    </w:tbl>
    <w:p w:rsidR="00E56A7C" w:rsidRDefault="00B2257F" w:rsidP="00B2257F">
      <w:pPr>
        <w:pStyle w:val="Caption"/>
      </w:pPr>
      <w:bookmarkStart w:id="277" w:name="_Toc298499507"/>
      <w:r>
        <w:t xml:space="preserve">Bảng </w:t>
      </w:r>
      <w:fldSimple w:instr=" STYLEREF 1 \s ">
        <w:r>
          <w:rPr>
            <w:noProof/>
          </w:rPr>
          <w:t>5</w:t>
        </w:r>
      </w:fldSimple>
      <w:r>
        <w:t>.</w:t>
      </w:r>
      <w:fldSimple w:instr=" SEQ Bảng \* ARABIC \s 1 ">
        <w:r>
          <w:rPr>
            <w:noProof/>
          </w:rPr>
          <w:t>2</w:t>
        </w:r>
      </w:fldSimple>
      <w:r>
        <w:t xml:space="preserve"> Các thành phần của 1 điểm</w:t>
      </w:r>
      <w:bookmarkEnd w:id="277"/>
    </w:p>
    <w:p w:rsidR="00E56A7C" w:rsidRDefault="00E56A7C" w:rsidP="00BA4C43">
      <w:r>
        <w:t>Để đảm bảo hình chữ nhật có kích thước nhỏ nhất có thể trên màn hình, ta cần can thiệp vào khâu Vertex Processing :</w:t>
      </w:r>
    </w:p>
    <w:p w:rsidR="00E56A7C" w:rsidRDefault="00E56A7C" w:rsidP="00BA4C43">
      <w:pPr>
        <w:pStyle w:val="cham"/>
      </w:pPr>
      <w:r>
        <w:t>Như đã đề cập ở mục 1.2.2.2, ở khâu này tất cả các đỉnh đều được áp dụng một phép biến đổi để đưa các đỉnh này từ tọa độ trong không gian về tọa độ trên màn hình bằng cách nhân tọa độ của đỉnh với một ma trận tương ứng với view của camera.  (hình Vertex Processing)</w:t>
      </w:r>
    </w:p>
    <w:p w:rsidR="00E56A7C" w:rsidRDefault="00E56A7C" w:rsidP="00BA4C43">
      <w:pPr>
        <w:pStyle w:val="cham"/>
      </w:pPr>
      <w:r>
        <w:t xml:space="preserve">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 </w:t>
      </w:r>
    </w:p>
    <w:p w:rsidR="00B2257F" w:rsidRDefault="00E56A7C" w:rsidP="00B2257F">
      <w:pPr>
        <w:pStyle w:val="HnhStyle"/>
      </w:pPr>
      <w:r w:rsidRPr="00B16EB0">
        <w:rPr>
          <w:noProof/>
        </w:rPr>
        <w:drawing>
          <wp:inline distT="0" distB="0" distL="0" distR="0">
            <wp:extent cx="5581650" cy="1215321"/>
            <wp:effectExtent l="0" t="0" r="0" b="0"/>
            <wp:docPr id="86"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E56A7C" w:rsidRDefault="00B2257F" w:rsidP="00B2257F">
      <w:pPr>
        <w:pStyle w:val="HnhStyle"/>
      </w:pPr>
      <w:bookmarkStart w:id="278" w:name="_Toc298499635"/>
      <w:r>
        <w:t xml:space="preserve">Hình </w:t>
      </w:r>
      <w:fldSimple w:instr=" STYLEREF 1 \s ">
        <w:r w:rsidR="00282817">
          <w:rPr>
            <w:noProof/>
          </w:rPr>
          <w:t>5</w:t>
        </w:r>
      </w:fldSimple>
      <w:r w:rsidR="00282817">
        <w:t>.</w:t>
      </w:r>
      <w:fldSimple w:instr=" SEQ Hình \* ARABIC \s 1 ">
        <w:r w:rsidR="00282817">
          <w:rPr>
            <w:noProof/>
          </w:rPr>
          <w:t>9</w:t>
        </w:r>
      </w:fldSimple>
      <w:r>
        <w:t xml:space="preserve"> cách dịch chuyển để có kích thước điểm vẽ trên màn hình là tối thiểu</w:t>
      </w:r>
      <w:bookmarkEnd w:id="278"/>
    </w:p>
    <w:p w:rsidR="00E56A7C" w:rsidRDefault="00E56A7C" w:rsidP="00E56A7C">
      <w:pPr>
        <w:pStyle w:val="Heading3"/>
      </w:pPr>
      <w:bookmarkStart w:id="279" w:name="_Toc298509328"/>
      <w:r>
        <w:t>Vẽ mô hình ba chiều lớn</w:t>
      </w:r>
      <w:bookmarkEnd w:id="279"/>
    </w:p>
    <w:p w:rsidR="00E56A7C" w:rsidRDefault="00E56A7C" w:rsidP="00BA4C43">
      <w:r>
        <w:t>Vấn đề</w:t>
      </w:r>
      <w:r w:rsidR="00BA4C43">
        <w:t xml:space="preserve">: </w:t>
      </w:r>
      <w:r>
        <w:t>Dữ liệu mà ta thu được từ Kinect là một tập hợp các đám mây điểm. Mỗi đám mây này chứa hơn 200.000 điểm. Qua nhiều bước lọc, ghép mây và xử lý thì mô hình thu được vẫn có thể có nhiều hơn 65535 (2</w:t>
      </w:r>
      <w:r w:rsidRPr="00BA4C43">
        <w:rPr>
          <w:vertAlign w:val="superscript"/>
        </w:rPr>
        <w:t>16</w:t>
      </w:r>
      <w:r>
        <w:t xml:space="preserve"> – 1) đỉnh. Nhưng hiện nay, Silverlight 3D và hầu hết các card đồ họa phổ thông đều chỉ cho phép đánh chỉ số 16-bit. Bên cạnh đó, số lượng các đỉnh cũng bị giới hạn bởi bộ nhớ của card đồ họa. Do đó, ta không thể vẽ các mô hình này theo cách thông thường.</w:t>
      </w:r>
    </w:p>
    <w:p w:rsidR="00E56A7C" w:rsidRDefault="00E56A7C" w:rsidP="00BA4C43">
      <w:r w:rsidRPr="00C11406">
        <w:lastRenderedPageBreak/>
        <w:t>Giải pháp</w:t>
      </w:r>
      <w:r w:rsidR="00BA4C43">
        <w:t xml:space="preserve">: </w:t>
      </w:r>
      <w:r>
        <w:t xml:space="preserve">Giải pháp </w:t>
      </w:r>
      <w:r w:rsidR="006E277B">
        <w:t>chúng em</w:t>
      </w:r>
      <w:r>
        <w:t xml:space="preserve"> sử dụng là chia các mô hình này thành các phần nhỏ hơn để phù hợp với khả năng của Silverlight 3D và các card đồ họa thông dụng.</w:t>
      </w:r>
    </w:p>
    <w:p w:rsidR="00E56A7C" w:rsidRDefault="00E56A7C" w:rsidP="00E56A7C">
      <w:pPr>
        <w:pStyle w:val="BodyText"/>
      </w:pPr>
      <w:r>
        <w:t>Đối với các đám mây điểm, ta chỉ việc chia tập hợp các đỉnh ra thành từng nhóm nhỏ có số lượng thích hợp và lần lượt vẽ ra màn hình.</w:t>
      </w:r>
    </w:p>
    <w:p w:rsidR="00E56A7C" w:rsidRDefault="00E56A7C" w:rsidP="00E56A7C">
      <w:pPr>
        <w:pStyle w:val="BodyText"/>
      </w:pPr>
      <w:r>
        <w:t>Đối với các mô hình ba chiều, ta cần chia tập hợp các bề mặt thành từng nhóm nhỏ sao cho vẫn đảm bảo đầy đủ các bề mặt (face) của mô hình.</w:t>
      </w:r>
    </w:p>
    <w:p w:rsidR="00E56A7C" w:rsidRDefault="00E56A7C" w:rsidP="00E56A7C">
      <w:pPr>
        <w:pStyle w:val="BodyText"/>
      </w:pPr>
      <w:r>
        <w:t>Cách thức chia nhóm cần phải bảo toàn thông tin và giảm thiểu số đỉnh bị trùng lắp giữa các phần trong mô hình.</w:t>
      </w:r>
    </w:p>
    <w:p w:rsidR="00D93979" w:rsidRDefault="00D93979" w:rsidP="00D93979">
      <w:pPr>
        <w:pStyle w:val="Heading3"/>
      </w:pPr>
      <w:bookmarkStart w:id="280" w:name="_Toc298509329"/>
      <w:r>
        <w:t>Tương tác với đối tượng trong không gian.</w:t>
      </w:r>
      <w:bookmarkEnd w:id="280"/>
    </w:p>
    <w:p w:rsidR="00D93979" w:rsidRDefault="00D93979" w:rsidP="00BA4C43">
      <w:r>
        <w:t xml:space="preserve">Khi xây dựng chương trình trình diễn cảnh và các mô hình/đối tượng lấy từ vật thật trong không gian. Ngoài vấn đề di chuyển trong không gian, thay đổi góc nhìn và tương tác với các đối tượng trong cảnh, thì còn 1 vấn đề khác là chuyển từ xem cảnh trong không gian thành xem chi tiết đối tượng (lấy đối tượng làm trung tâm), xử lý các thao tác liên quan đến việc tương tác trực tiếp đến đối tượng. Trong chương trình của chúng em, các vấn đề gặp phải khi tương tác với đối tượng là xoay 1 hay toàn bộ đối tượng, di chuyển 1 hay toàn bộ đối tượng mà đảm bảo trong nhiều đối tượng cùng hiển thị, vẫn có 1 đối tượng được xác định là trung tâm. </w:t>
      </w:r>
    </w:p>
    <w:p w:rsidR="00D93979" w:rsidRDefault="00D93979" w:rsidP="00D93979">
      <w:pPr>
        <w:pStyle w:val="BodyText"/>
      </w:pPr>
      <w:r>
        <w:rPr>
          <w:noProof/>
        </w:rPr>
        <w:drawing>
          <wp:inline distT="0" distB="0" distL="0" distR="0">
            <wp:extent cx="2447925" cy="1835944"/>
            <wp:effectExtent l="19050" t="0" r="9525" b="0"/>
            <wp:docPr id="2369" name="Picture 65" descr="214685_f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685_f520.jpg"/>
                    <pic:cNvPicPr/>
                  </pic:nvPicPr>
                  <pic:blipFill>
                    <a:blip r:embed="rId88" cstate="print"/>
                    <a:stretch>
                      <a:fillRect/>
                    </a:stretch>
                  </pic:blipFill>
                  <pic:spPr>
                    <a:xfrm>
                      <a:off x="0" y="0"/>
                      <a:ext cx="2447925" cy="1835944"/>
                    </a:xfrm>
                    <a:prstGeom prst="rect">
                      <a:avLst/>
                    </a:prstGeom>
                  </pic:spPr>
                </pic:pic>
              </a:graphicData>
            </a:graphic>
          </wp:inline>
        </w:drawing>
      </w:r>
      <w:r>
        <w:rPr>
          <w:noProof/>
        </w:rPr>
        <w:drawing>
          <wp:inline distT="0" distB="0" distL="0" distR="0">
            <wp:extent cx="2697480" cy="1828800"/>
            <wp:effectExtent l="19050" t="0" r="7620" b="0"/>
            <wp:docPr id="2370" name="Picture 66" descr="third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rdperson.jpg"/>
                    <pic:cNvPicPr/>
                  </pic:nvPicPr>
                  <pic:blipFill>
                    <a:blip r:embed="rId89" cstate="print"/>
                    <a:srcRect l="10152" t="6967" b="14344"/>
                    <a:stretch>
                      <a:fillRect/>
                    </a:stretch>
                  </pic:blipFill>
                  <pic:spPr>
                    <a:xfrm>
                      <a:off x="0" y="0"/>
                      <a:ext cx="2697480" cy="1828800"/>
                    </a:xfrm>
                    <a:prstGeom prst="rect">
                      <a:avLst/>
                    </a:prstGeom>
                  </pic:spPr>
                </pic:pic>
              </a:graphicData>
            </a:graphic>
          </wp:inline>
        </w:drawing>
      </w:r>
    </w:p>
    <w:p w:rsidR="00D93979" w:rsidRDefault="00D93979" w:rsidP="00D93979">
      <w:pPr>
        <w:pStyle w:val="HnhStyle"/>
      </w:pPr>
      <w:r>
        <w:t>Sự khác nhau giữa góc nhìn thứ nhất và góc nhìn thứ ba.</w:t>
      </w:r>
    </w:p>
    <w:p w:rsidR="00D93979" w:rsidRDefault="00D93979" w:rsidP="00D93979">
      <w:pPr>
        <w:pStyle w:val="BodyText"/>
      </w:pPr>
      <w:r>
        <w:t>Để giải quyết vấn đề này chúng em chọn 1 giải pháp là thay vì dùng cách thể hiện camera qua góc nhìn thứ nhất, đặt camera tại vị trí nhân vật, góc nhìn hướng ra cảnh xung quanh, thì sử dụng camera với góc nhìn người thứ 3. Khi đó camera quay quanh  trọng tâm đối tượng và camera lúc nào cũng nhìn vào đối tượng này.</w:t>
      </w:r>
    </w:p>
    <w:p w:rsidR="00D93979" w:rsidRPr="004E454D" w:rsidRDefault="00D93979" w:rsidP="00D93979">
      <w:pPr>
        <w:pStyle w:val="Heading4"/>
      </w:pPr>
      <w:r>
        <w:lastRenderedPageBreak/>
        <w:t>Camera với góc nhìn người thứ 3 (third person camera)</w:t>
      </w:r>
    </w:p>
    <w:p w:rsidR="00D93979" w:rsidRDefault="00D93979" w:rsidP="00D93979">
      <w:r>
        <w:t>Orbit camera là một khái niệm được nêu ra để áp dụng cho trường hợp sử dụng cho camera với góc nhìn người thứ 3. Orbit camera bao gồm các thành phần cơ bản như sau:</w:t>
      </w:r>
    </w:p>
    <w:p w:rsidR="00D337D4" w:rsidRDefault="00D93979" w:rsidP="00D337D4">
      <w:pPr>
        <w:pStyle w:val="HnhStyle"/>
      </w:pPr>
      <w:r>
        <w:rPr>
          <w:noProof/>
        </w:rPr>
        <w:drawing>
          <wp:inline distT="0" distB="0" distL="0" distR="0">
            <wp:extent cx="2498129" cy="2000250"/>
            <wp:effectExtent l="19050" t="0" r="0" b="0"/>
            <wp:docPr id="23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2498129" cy="2000250"/>
                    </a:xfrm>
                    <a:prstGeom prst="rect">
                      <a:avLst/>
                    </a:prstGeom>
                    <a:noFill/>
                    <a:ln w="9525">
                      <a:noFill/>
                      <a:miter lim="800000"/>
                      <a:headEnd/>
                      <a:tailEnd/>
                    </a:ln>
                  </pic:spPr>
                </pic:pic>
              </a:graphicData>
            </a:graphic>
          </wp:inline>
        </w:drawing>
      </w:r>
      <w:r w:rsidR="00D337D4" w:rsidRPr="00D337D4">
        <w:rPr>
          <w:noProof/>
        </w:rPr>
        <w:drawing>
          <wp:inline distT="0" distB="0" distL="0" distR="0">
            <wp:extent cx="2465880" cy="2124075"/>
            <wp:effectExtent l="19050" t="0" r="0" b="0"/>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srcRect/>
                    <a:stretch>
                      <a:fillRect/>
                    </a:stretch>
                  </pic:blipFill>
                  <pic:spPr bwMode="auto">
                    <a:xfrm>
                      <a:off x="0" y="0"/>
                      <a:ext cx="2465880" cy="2124075"/>
                    </a:xfrm>
                    <a:prstGeom prst="rect">
                      <a:avLst/>
                    </a:prstGeom>
                    <a:noFill/>
                    <a:ln w="9525">
                      <a:noFill/>
                      <a:miter lim="800000"/>
                      <a:headEnd/>
                      <a:tailEnd/>
                    </a:ln>
                  </pic:spPr>
                </pic:pic>
              </a:graphicData>
            </a:graphic>
          </wp:inline>
        </w:drawing>
      </w:r>
    </w:p>
    <w:p w:rsidR="00D337D4" w:rsidRDefault="00D337D4" w:rsidP="00D337D4">
      <w:pPr>
        <w:pStyle w:val="HnhStyle"/>
      </w:pPr>
      <w:bookmarkStart w:id="281" w:name="_Toc298499636"/>
      <w:r>
        <w:t xml:space="preserve">Hình </w:t>
      </w:r>
      <w:fldSimple w:instr=" STYLEREF 1 \s ">
        <w:r w:rsidR="00282817">
          <w:rPr>
            <w:noProof/>
          </w:rPr>
          <w:t>5</w:t>
        </w:r>
      </w:fldSimple>
      <w:r w:rsidR="00282817">
        <w:t>.</w:t>
      </w:r>
      <w:fldSimple w:instr=" SEQ Hình \* ARABIC \s 1 ">
        <w:r w:rsidR="00282817">
          <w:rPr>
            <w:noProof/>
          </w:rPr>
          <w:t>10</w:t>
        </w:r>
      </w:fldSimple>
      <w:r>
        <w:t xml:space="preserve"> Cách tính góc của góc nhìn thứ nhất và thứ ba</w:t>
      </w:r>
      <w:bookmarkEnd w:id="281"/>
    </w:p>
    <w:p w:rsidR="00D93979" w:rsidRDefault="00D93979" w:rsidP="00D93979">
      <w:pPr>
        <w:pStyle w:val="HnhStyle"/>
      </w:pPr>
      <w:r>
        <w:rPr>
          <w:noProof/>
        </w:rPr>
        <w:t xml:space="preserve"> </w:t>
      </w:r>
    </w:p>
    <w:p w:rsidR="00D93979" w:rsidRDefault="00D93979" w:rsidP="00D93979">
      <w:pPr>
        <w:pStyle w:val="cham"/>
      </w:pPr>
      <w:r>
        <w:t>Target: Vị trí đối tượng trong không gian, camera dù ở hướng nào thì cũng có hướng nhìn vào vị trí này.</w:t>
      </w:r>
    </w:p>
    <w:p w:rsidR="00D93979" w:rsidRDefault="00D93979" w:rsidP="00D93979">
      <w:pPr>
        <w:pStyle w:val="cham"/>
      </w:pPr>
      <w:r>
        <w:t>Radius: Xác định khoảng cách trong không gian giữa Target và vị trí của camera. Khi giá trị này đợc xác định, ta nhận thấy, vị trí của camera lúc nào cũng nằm trên hình cầu có bán kính là Radius và có tâm là Target.</w:t>
      </w:r>
    </w:p>
    <w:p w:rsidR="00D93979" w:rsidRDefault="00D93979" w:rsidP="00D93979">
      <w:pPr>
        <w:pStyle w:val="cham"/>
      </w:pPr>
      <w:r>
        <w:t>Góc Alpha, Beta: Trong hệ trục tọa độ Orbit camera, không sử dụng thông tin x, y, z để xác định vị trí của camera trong không gian, mà sử dụng 2 góc để thể hiện. Cụ thể là 2 góc này là 2 góc quay quanh trục X, và quanh trục Y của đối tượng để xác định vị trí chính xác của Camera trên hình cầu.</w:t>
      </w:r>
    </w:p>
    <w:p w:rsidR="00D93979" w:rsidRDefault="00D93979" w:rsidP="00D93979">
      <w:pPr>
        <w:pStyle w:val="cham"/>
      </w:pPr>
      <w:r>
        <w:t>Camera Position: là kết quả tổng hợp tính toán từ vị trí Target, bán kính hìn hcầu Radius, góc Alpha và Beta.</w:t>
      </w:r>
    </w:p>
    <w:p w:rsidR="00D93979" w:rsidRDefault="00D93979" w:rsidP="00D337D4">
      <w:pPr>
        <w:pStyle w:val="SourceCode"/>
      </w:pPr>
      <w:r>
        <w:rPr>
          <w:color w:val="0000FF"/>
        </w:rPr>
        <w:t>var</w:t>
      </w:r>
      <w:r>
        <w:t xml:space="preserve"> cosa = (</w:t>
      </w:r>
      <w:r>
        <w:rPr>
          <w:color w:val="0000FF"/>
        </w:rPr>
        <w:t>float</w:t>
      </w:r>
      <w:r>
        <w:t>)</w:t>
      </w:r>
      <w:r>
        <w:rPr>
          <w:color w:val="2B91AF"/>
        </w:rPr>
        <w:t>Math</w:t>
      </w:r>
      <w:r>
        <w:t>.Cos(Alpha);</w:t>
      </w:r>
    </w:p>
    <w:p w:rsidR="00D93979" w:rsidRDefault="00D93979" w:rsidP="00D337D4">
      <w:pPr>
        <w:pStyle w:val="SourceCode"/>
      </w:pPr>
      <w:r>
        <w:rPr>
          <w:color w:val="0000FF"/>
        </w:rPr>
        <w:t>var</w:t>
      </w:r>
      <w:r>
        <w:t xml:space="preserve"> sina = (</w:t>
      </w:r>
      <w:r>
        <w:rPr>
          <w:color w:val="0000FF"/>
        </w:rPr>
        <w:t>float</w:t>
      </w:r>
      <w:r>
        <w:t>)</w:t>
      </w:r>
      <w:r>
        <w:rPr>
          <w:color w:val="2B91AF"/>
        </w:rPr>
        <w:t>Math</w:t>
      </w:r>
      <w:r>
        <w:t>.Sin(Alpha);</w:t>
      </w:r>
    </w:p>
    <w:p w:rsidR="00D93979" w:rsidRDefault="00D93979" w:rsidP="00D337D4">
      <w:pPr>
        <w:pStyle w:val="SourceCode"/>
      </w:pPr>
      <w:r>
        <w:rPr>
          <w:color w:val="0000FF"/>
        </w:rPr>
        <w:t>var</w:t>
      </w:r>
      <w:r>
        <w:t xml:space="preserve"> cosb = (</w:t>
      </w:r>
      <w:r>
        <w:rPr>
          <w:color w:val="0000FF"/>
        </w:rPr>
        <w:t>float</w:t>
      </w:r>
      <w:r>
        <w:t>)</w:t>
      </w:r>
      <w:r>
        <w:rPr>
          <w:color w:val="2B91AF"/>
        </w:rPr>
        <w:t>Math</w:t>
      </w:r>
      <w:r>
        <w:t>.Cos(Beta);</w:t>
      </w:r>
    </w:p>
    <w:p w:rsidR="00D93979" w:rsidRDefault="00D93979" w:rsidP="00D337D4">
      <w:pPr>
        <w:pStyle w:val="SourceCode"/>
      </w:pPr>
      <w:r>
        <w:rPr>
          <w:color w:val="0000FF"/>
        </w:rPr>
        <w:t>var</w:t>
      </w:r>
      <w:r>
        <w:t xml:space="preserve"> sinb = (</w:t>
      </w:r>
      <w:r>
        <w:rPr>
          <w:color w:val="0000FF"/>
        </w:rPr>
        <w:t>float</w:t>
      </w:r>
      <w:r>
        <w:t>)</w:t>
      </w:r>
      <w:r>
        <w:rPr>
          <w:color w:val="2B91AF"/>
        </w:rPr>
        <w:t>Math</w:t>
      </w:r>
      <w:r>
        <w:t>.Sin(Beta);</w:t>
      </w:r>
    </w:p>
    <w:p w:rsidR="00D93979" w:rsidRDefault="00D93979" w:rsidP="00D337D4">
      <w:pPr>
        <w:pStyle w:val="SourceCode"/>
      </w:pPr>
    </w:p>
    <w:p w:rsidR="00D93979" w:rsidRDefault="00D93979" w:rsidP="00D337D4">
      <w:pPr>
        <w:pStyle w:val="SourceCode"/>
      </w:pPr>
      <w:r>
        <w:t xml:space="preserve">position = Target + </w:t>
      </w:r>
      <w:r>
        <w:rPr>
          <w:color w:val="0000FF"/>
        </w:rPr>
        <w:t>new</w:t>
      </w:r>
      <w:r>
        <w:t xml:space="preserve"> Vector3(Radius * cosa * sinb, Radius * cosb, Radius * sina * sinb);</w:t>
      </w:r>
    </w:p>
    <w:p w:rsidR="00D93979" w:rsidRDefault="00D93979" w:rsidP="00D93979">
      <w:pPr>
        <w:pStyle w:val="cham"/>
      </w:pPr>
      <w:r>
        <w:lastRenderedPageBreak/>
        <w:t xml:space="preserve"> View: ma trận chuyển đổi từ thế giới thực Oxyz sang hệ trục tọa độ của camera, thông tin được tính dựa trên Vector tính được từ vị trí Target và CameraPosition với Vector Up.</w:t>
      </w:r>
    </w:p>
    <w:p w:rsidR="00D93979" w:rsidRDefault="00D93979" w:rsidP="00D337D4">
      <w:pPr>
        <w:pStyle w:val="SourceCode"/>
      </w:pPr>
      <w:r>
        <w:rPr>
          <w:color w:val="0000FF"/>
        </w:rPr>
        <w:t>void</w:t>
      </w:r>
      <w:r>
        <w:t xml:space="preserve"> UpdateViewMatrix()</w:t>
      </w:r>
    </w:p>
    <w:p w:rsidR="00D93979" w:rsidRDefault="00D93979" w:rsidP="00D337D4">
      <w:pPr>
        <w:pStyle w:val="SourceCode"/>
      </w:pPr>
      <w:r>
        <w:t xml:space="preserve">        {</w:t>
      </w:r>
    </w:p>
    <w:p w:rsidR="00D93979" w:rsidRDefault="00D93979" w:rsidP="00D337D4">
      <w:pPr>
        <w:pStyle w:val="SourceCode"/>
      </w:pPr>
      <w:r>
        <w:t xml:space="preserve">            view = Matrix.CreateLookAt(Position, Target, Vector3.Up);</w:t>
      </w:r>
    </w:p>
    <w:p w:rsidR="00D93979" w:rsidRDefault="00D93979" w:rsidP="00D337D4">
      <w:pPr>
        <w:pStyle w:val="SourceCode"/>
      </w:pPr>
      <w:r>
        <w:t xml:space="preserve">        }</w:t>
      </w:r>
    </w:p>
    <w:p w:rsidR="00D337D4" w:rsidRDefault="00D93979" w:rsidP="00D337D4">
      <w:pPr>
        <w:pStyle w:val="HnhStyle"/>
        <w:keepNext/>
      </w:pPr>
      <w:r>
        <w:rPr>
          <w:noProof/>
        </w:rPr>
        <w:drawing>
          <wp:inline distT="0" distB="0" distL="0" distR="0">
            <wp:extent cx="2247311" cy="1838325"/>
            <wp:effectExtent l="19050" t="0" r="589" b="0"/>
            <wp:docPr id="2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srcRect/>
                    <a:stretch>
                      <a:fillRect/>
                    </a:stretch>
                  </pic:blipFill>
                  <pic:spPr bwMode="auto">
                    <a:xfrm>
                      <a:off x="0" y="0"/>
                      <a:ext cx="2244368" cy="1835917"/>
                    </a:xfrm>
                    <a:prstGeom prst="rect">
                      <a:avLst/>
                    </a:prstGeom>
                    <a:noFill/>
                    <a:ln w="9525">
                      <a:noFill/>
                      <a:miter lim="800000"/>
                      <a:headEnd/>
                      <a:tailEnd/>
                    </a:ln>
                  </pic:spPr>
                </pic:pic>
              </a:graphicData>
            </a:graphic>
          </wp:inline>
        </w:drawing>
      </w:r>
    </w:p>
    <w:p w:rsidR="00D93979" w:rsidRDefault="00D337D4" w:rsidP="00D337D4">
      <w:pPr>
        <w:pStyle w:val="Caption"/>
      </w:pPr>
      <w:bookmarkStart w:id="282" w:name="_Toc298499637"/>
      <w:r>
        <w:t xml:space="preserve">Hình </w:t>
      </w:r>
      <w:fldSimple w:instr=" STYLEREF 1 \s ">
        <w:r w:rsidR="00282817">
          <w:rPr>
            <w:noProof/>
          </w:rPr>
          <w:t>5</w:t>
        </w:r>
      </w:fldSimple>
      <w:r w:rsidR="00282817">
        <w:t>.</w:t>
      </w:r>
      <w:fldSimple w:instr=" SEQ Hình \* ARABIC \s 1 ">
        <w:r w:rsidR="00282817">
          <w:rPr>
            <w:noProof/>
          </w:rPr>
          <w:t>11</w:t>
        </w:r>
      </w:fldSimple>
      <w:r>
        <w:t xml:space="preserve"> </w:t>
      </w:r>
      <w:r w:rsidR="00D93979">
        <w:t>meshlab sử dụng Orbit camera để xem model thỏ</w:t>
      </w:r>
      <w:bookmarkEnd w:id="282"/>
    </w:p>
    <w:p w:rsidR="00D93979" w:rsidRDefault="00D93979" w:rsidP="00D93979">
      <w:pPr>
        <w:pStyle w:val="Heading4"/>
      </w:pPr>
      <w:r>
        <w:t>Xoay quanh đối tượng</w:t>
      </w:r>
    </w:p>
    <w:p w:rsidR="00D93979" w:rsidRDefault="00D93979" w:rsidP="00D93979">
      <w:r>
        <w:t>Đối với hệ Orbit camera, vị trí tâm đối tượng được cố định, vị trí camera thay đổi và hướng vào tâm. Vị trí camera nằm trên hình cầu tâm là vị trí tâm đối tượng, nên camera quay quanh đối tượng thì cố định Radius, và Target, chỉ cóAlpha và Beta là thay đổi. Vấn đề chỉ còn là cập nhật góc Alpha và Beta phù hợp theo vị trí di chuyển của chuột trên màn hình..</w:t>
      </w:r>
    </w:p>
    <w:p w:rsidR="00D93979" w:rsidRDefault="00D93979" w:rsidP="00D93979">
      <w:r>
        <w:t>Với mỗi lần di chuyển chuột hợp lệ (click chuột và move), ta xác định góc lệch cần cập nhật của Alpha và Beta:</w:t>
      </w:r>
    </w:p>
    <w:p w:rsidR="00D93979" w:rsidRDefault="00D93979" w:rsidP="00BA4C43">
      <w:pPr>
        <w:pStyle w:val="SourceCode"/>
      </w:pPr>
      <w:r>
        <w:t>Point currentPosition = e.GetPosition(element);</w:t>
      </w:r>
    </w:p>
    <w:p w:rsidR="00D93979" w:rsidRDefault="00D93979" w:rsidP="00BA4C43">
      <w:pPr>
        <w:pStyle w:val="SourceCode"/>
      </w:pPr>
      <w:r>
        <w:t>InertialAlpha += (</w:t>
      </w:r>
      <w:r>
        <w:rPr>
          <w:color w:val="0000FF"/>
        </w:rPr>
        <w:t>float</w:t>
      </w:r>
      <w:r>
        <w:t>)(currentPosition.X - startPosition.X) * AngularSpeed;</w:t>
      </w:r>
    </w:p>
    <w:p w:rsidR="00D93979" w:rsidRDefault="00D93979" w:rsidP="00BA4C43">
      <w:pPr>
        <w:pStyle w:val="SourceCode"/>
      </w:pPr>
      <w:r>
        <w:t>InertialBeta -= (</w:t>
      </w:r>
      <w:r>
        <w:rPr>
          <w:color w:val="0000FF"/>
        </w:rPr>
        <w:t>float</w:t>
      </w:r>
      <w:r>
        <w:t>)(currentPosition.Y - startPosition.Y) * AngularSpeed;</w:t>
      </w:r>
    </w:p>
    <w:p w:rsidR="00D93979" w:rsidRDefault="00D93979" w:rsidP="00D93979">
      <w:r>
        <w:t>Trong đó:</w:t>
      </w:r>
    </w:p>
    <w:p w:rsidR="00D93979" w:rsidRDefault="00D93979" w:rsidP="00D93979">
      <w:r>
        <w:t>startPosition, currentPosition là vị trí chuột cũ và mới trên màn hình.</w:t>
      </w:r>
    </w:p>
    <w:p w:rsidR="00D93979" w:rsidRDefault="00D93979" w:rsidP="00D93979">
      <w:r>
        <w:t>AngularSpeed: góc lệch tương ứng với 1 pixel.</w:t>
      </w:r>
    </w:p>
    <w:p w:rsidR="00D93979" w:rsidRDefault="00D93979" w:rsidP="00D93979">
      <w:r>
        <w:t>InertialAlpha, InertialBeta là góc lệch, cần cập nhật vào Alpha và Beta để tính lại vị trí mới Camera Position.</w:t>
      </w:r>
    </w:p>
    <w:p w:rsidR="00D93979" w:rsidRDefault="00D93979" w:rsidP="00D93979">
      <w:pPr>
        <w:pStyle w:val="Heading4"/>
      </w:pPr>
      <w:r>
        <w:lastRenderedPageBreak/>
        <w:t>Quay và tịnh tiến đối tượng.</w:t>
      </w:r>
    </w:p>
    <w:p w:rsidR="00D93979" w:rsidRDefault="00D93979" w:rsidP="00D93979">
      <w:pPr>
        <w:pStyle w:val="BodyText"/>
      </w:pPr>
      <w:r>
        <w:t>Để thực hiện xoay đổi đối tượng quanh tâm, chúng em áp dụng cách tính góc quay thay đổi giống phần xx, tuy nhiên áp dụng thêm các bước để tính ma trận xoay 4x4 và áp dụng vào đối tượng phù hợp, các bước thực hiện như sau:</w:t>
      </w:r>
    </w:p>
    <w:p w:rsidR="00D93979" w:rsidRDefault="00D93979" w:rsidP="00D93979">
      <w:pPr>
        <w:pStyle w:val="BodyText"/>
      </w:pPr>
      <w:r>
        <w:t>Bước 1: Xác định góc xoay delta Alpha và Beta, cộng vào Alpha và Beta, tính vị trí camera mới.</w:t>
      </w:r>
    </w:p>
    <w:p w:rsidR="00D93979" w:rsidRDefault="00D93979" w:rsidP="00D93979">
      <w:pPr>
        <w:pStyle w:val="BodyText"/>
      </w:pPr>
      <w:r>
        <w:t>Bước 2: từ vector của Target với Camera Position cũ và vector của Target với Camera Position mới, ta xác định được ma trận quay R.</w:t>
      </w:r>
    </w:p>
    <w:p w:rsidR="00D93979" w:rsidRDefault="00D93979" w:rsidP="00BA4C43">
      <w:pPr>
        <w:pStyle w:val="SourceCode"/>
      </w:pPr>
      <w:r>
        <w:rPr>
          <w:color w:val="2B91AF"/>
        </w:rPr>
        <w:t>Vector3</w:t>
      </w:r>
      <w:r>
        <w:t xml:space="preserve"> NewCamPosition = _3DPresentation.</w:t>
      </w:r>
      <w:r>
        <w:rPr>
          <w:color w:val="2B91AF"/>
        </w:rPr>
        <w:t>MathUtil</w:t>
      </w:r>
      <w:r>
        <w:t>.toNewCameraPosition(_camera, dX, dY);</w:t>
      </w:r>
    </w:p>
    <w:p w:rsidR="00D93979" w:rsidRDefault="00D93979" w:rsidP="00BA4C43">
      <w:pPr>
        <w:pStyle w:val="SourceCode"/>
      </w:pPr>
    </w:p>
    <w:p w:rsidR="00D93979" w:rsidRDefault="00D93979" w:rsidP="00BA4C43">
      <w:pPr>
        <w:pStyle w:val="SourceCode"/>
      </w:pPr>
      <w:r>
        <w:rPr>
          <w:color w:val="2B91AF"/>
        </w:rPr>
        <w:t>Vector3</w:t>
      </w:r>
      <w:r>
        <w:t xml:space="preserve"> OldPos = </w:t>
      </w:r>
      <w:r>
        <w:rPr>
          <w:color w:val="0000FF"/>
        </w:rPr>
        <w:t>this</w:t>
      </w:r>
      <w:r>
        <w:t xml:space="preserve">.Camera.Target - </w:t>
      </w:r>
      <w:r>
        <w:rPr>
          <w:color w:val="0000FF"/>
        </w:rPr>
        <w:t>this</w:t>
      </w:r>
      <w:r>
        <w:t>.Camera.Position;</w:t>
      </w:r>
    </w:p>
    <w:p w:rsidR="00D93979" w:rsidRDefault="00D93979" w:rsidP="00BA4C43">
      <w:pPr>
        <w:pStyle w:val="SourceCode"/>
      </w:pPr>
      <w:r>
        <w:rPr>
          <w:color w:val="2B91AF"/>
        </w:rPr>
        <w:t>Vector3</w:t>
      </w:r>
      <w:r>
        <w:t xml:space="preserve"> NewPos = </w:t>
      </w:r>
      <w:r>
        <w:rPr>
          <w:color w:val="0000FF"/>
        </w:rPr>
        <w:t>this</w:t>
      </w:r>
      <w:r>
        <w:t>.Camera.Target - NewCamPosition;</w:t>
      </w:r>
    </w:p>
    <w:p w:rsidR="00D93979" w:rsidRDefault="00D93979" w:rsidP="00BA4C43">
      <w:pPr>
        <w:pStyle w:val="SourceCode"/>
      </w:pPr>
      <w:r>
        <w:rPr>
          <w:color w:val="2B91AF"/>
        </w:rPr>
        <w:t>Matrix</w:t>
      </w:r>
      <w:r>
        <w:t xml:space="preserve"> lastMat = _3DPresentation.</w:t>
      </w:r>
      <w:r>
        <w:rPr>
          <w:color w:val="2B91AF"/>
        </w:rPr>
        <w:t>MathUtil</w:t>
      </w:r>
      <w:r>
        <w:t>.GetTransformationMatrix(OldPos, NewPos);</w:t>
      </w:r>
    </w:p>
    <w:p w:rsidR="00D93979" w:rsidRDefault="00D93979" w:rsidP="00D93979">
      <w:pPr>
        <w:pStyle w:val="BodyText"/>
      </w:pPr>
      <w:r>
        <w:t>Bước 3: Xác định tâm đối tượng muốn xoay (tâm đối tượng thường là trung bình cộng của vị trí giới hạn max min đối tượng trong không gian.</w:t>
      </w:r>
    </w:p>
    <w:p w:rsidR="00D93979" w:rsidRDefault="00D93979" w:rsidP="00D93979">
      <w:pPr>
        <w:pStyle w:val="BodyText"/>
      </w:pPr>
      <w:r>
        <w:t>Bước 4: Xác định ma trận tịnh tiến T từ gốc tọa độ sang vị trí tâm đối tượng</w:t>
      </w:r>
    </w:p>
    <w:p w:rsidR="00D93979" w:rsidRDefault="00D93979" w:rsidP="00D93979">
      <w:pPr>
        <w:pStyle w:val="BodyText"/>
      </w:pPr>
      <w:r>
        <w:t>Bước 5: áp dụng ma trận xoay này vào từng điểm của model muốn xoay bằng cách dời từng điểm về quanh tâm O, quay, rồi chuyển lại vị trí cũ:</w:t>
      </w:r>
    </w:p>
    <w:p w:rsidR="00D93979" w:rsidRDefault="00D93979" w:rsidP="00D93979">
      <w:r>
        <w:t>Để di chuyển đối tượng, có 2 cách di chuyển:</w:t>
      </w:r>
    </w:p>
    <w:p w:rsidR="00D93979" w:rsidRDefault="00D93979" w:rsidP="00D93979">
      <w:r>
        <w:t>Cách 1: Di chuyển theo hướng của camera và target, tức là camera xoay với mọi vị trí so với đối tượng thì, di chuyển tới, là di chuyển theo chiều vecor(0, 0, -1) trong hệ trục tọa độ camera.</w:t>
      </w:r>
    </w:p>
    <w:p w:rsidR="00D93979" w:rsidRDefault="00D93979" w:rsidP="00D93979">
      <w:r>
        <w:t>Cách 2: Di chuyển theo hướng của thế giới thực, tức là với mọi góc nhìn và vị trí của camera, di chuyển tới là di chuyển theo chiều vector (0, 0, -1) trong hệ trục tọa độ thế giới thực.</w:t>
      </w:r>
    </w:p>
    <w:p w:rsidR="00D93979" w:rsidRDefault="00D93979" w:rsidP="00D93979">
      <w:r>
        <w:t>Chúng em chọn cách 2 do cài đặt đơn giản, tiện cho người dùng. Do trong quá trình khảo sát, khi  ghép frame lại với nhau, vửa xoay đối tượng vửa tịnh tiến thỉ dùng cách 2 dễ ghép hơn, đổi góc nhìn thì cùng 1 phím cùng 1 cách di chuyển, canh chuẩn hơn.</w:t>
      </w:r>
    </w:p>
    <w:p w:rsidR="007644FB" w:rsidRDefault="007644FB" w:rsidP="007644FB">
      <w:pPr>
        <w:pStyle w:val="Heading4"/>
      </w:pPr>
      <w:r>
        <w:lastRenderedPageBreak/>
        <w:t>Chọn đối tượng trong không gian</w:t>
      </w:r>
    </w:p>
    <w:p w:rsidR="007644FB" w:rsidRDefault="007644FB" w:rsidP="007644FB">
      <w:r>
        <w:t>Trong quá trình đi chuyển trong cảnh, chúng em có nhu cầu tương tác với các đối tượng trong các cảnh đó (chọn đối tượng đế chuyển sang Page xem chi tiết đối tượng hoặc thêm bớt hiệu ứng tăng cường). Vấn đề là trong 1 cảnh bất kì, làm cách nào để khi click chuột vào đối tượng thì chọn được đối tượng, hoặc đúng đối tượng gần nhất.</w:t>
      </w:r>
    </w:p>
    <w:p w:rsidR="007644FB" w:rsidRDefault="007644FB" w:rsidP="007644FB">
      <w:r>
        <w:t>Giải pháp chúng em đưa ra là sử dụng phương pháp kiểm tra giao nhau giữa 1 tia và đối tượng hình học đơn giản suy ra từ đối tượng - khung bao quanh đối tượng (bounding box), sau đó xác định đối tượng được chọn tốt nhất.</w:t>
      </w:r>
    </w:p>
    <w:p w:rsidR="007644FB" w:rsidRDefault="007644FB" w:rsidP="007644FB">
      <w:pPr>
        <w:pStyle w:val="HnhStyle"/>
      </w:pPr>
      <w:r w:rsidRPr="00925615">
        <w:rPr>
          <w:noProof/>
        </w:rPr>
        <w:drawing>
          <wp:inline distT="0" distB="0" distL="0" distR="0">
            <wp:extent cx="4914900" cy="1857375"/>
            <wp:effectExtent l="0" t="0" r="0" b="0"/>
            <wp:docPr id="237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4689" cy="3798332"/>
                      <a:chOff x="306518" y="2057401"/>
                      <a:chExt cx="8214689" cy="3798332"/>
                    </a:xfrm>
                  </a:grpSpPr>
                  <a:sp>
                    <a:nvSpPr>
                      <a:cNvPr id="69" name="Cube 68"/>
                      <a:cNvSpPr/>
                    </a:nvSpPr>
                    <a:spPr>
                      <a:xfrm rot="1795075">
                        <a:off x="6126826" y="2193391"/>
                        <a:ext cx="1039771" cy="706978"/>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11" name="Straight Connector 10"/>
                      <a:cNvCxnSpPr/>
                    </a:nvCxnSpPr>
                    <a:spPr>
                      <a:xfrm flipV="1">
                        <a:off x="1144718" y="2971800"/>
                        <a:ext cx="7237282" cy="2438401"/>
                      </a:xfrm>
                      <a:prstGeom prst="line">
                        <a:avLst/>
                      </a:prstGeom>
                      <a:ln>
                        <a:headEnd type="none" w="med" len="med"/>
                        <a:tailEnd type="arrow" w="med" len="med"/>
                      </a:ln>
                    </a:spPr>
                    <a:style>
                      <a:lnRef idx="2">
                        <a:schemeClr val="dk1"/>
                      </a:lnRef>
                      <a:fillRef idx="0">
                        <a:schemeClr val="dk1"/>
                      </a:fillRef>
                      <a:effectRef idx="1">
                        <a:schemeClr val="dk1"/>
                      </a:effectRef>
                      <a:fontRef idx="minor">
                        <a:schemeClr val="tx1"/>
                      </a:fontRef>
                    </a:style>
                  </a:cxnSp>
                  <a:sp>
                    <a:nvSpPr>
                      <a:cNvPr id="55" name="Oval 54"/>
                      <a:cNvSpPr/>
                    </a:nvSpPr>
                    <a:spPr>
                      <a:xfrm>
                        <a:off x="4954718" y="4038601"/>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4" name="Parallelogram 3"/>
                      <a:cNvSpPr/>
                    </a:nvSpPr>
                    <a:spPr>
                      <a:xfrm rot="1106738" flipV="1">
                        <a:off x="2770485" y="2461553"/>
                        <a:ext cx="2893578" cy="2087296"/>
                      </a:xfrm>
                      <a:prstGeom prst="parallelogram">
                        <a:avLst>
                          <a:gd name="adj" fmla="val 17269"/>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Oval 62"/>
                      <a:cNvSpPr/>
                    </a:nvSpPr>
                    <a:spPr>
                      <a:xfrm>
                        <a:off x="1124790" y="5291797"/>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9" name="TextBox 78"/>
                      <a:cNvSpPr txBox="1"/>
                    </a:nvSpPr>
                    <a:spPr>
                      <a:xfrm>
                        <a:off x="306518" y="5486401"/>
                        <a:ext cx="170937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mera Position</a:t>
                          </a:r>
                          <a:endParaRPr lang="en-US"/>
                        </a:p>
                      </a:txBody>
                      <a:useSpRect/>
                    </a:txSp>
                  </a:sp>
                  <a:sp>
                    <a:nvSpPr>
                      <a:cNvPr id="83" name="TextBox 82"/>
                      <a:cNvSpPr txBox="1"/>
                    </a:nvSpPr>
                    <a:spPr>
                      <a:xfrm>
                        <a:off x="992318" y="5181601"/>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cxnSp>
                    <a:nvCxnSpPr>
                      <a:cNvPr id="45" name="Straight Connector 44"/>
                      <a:cNvCxnSpPr/>
                    </a:nvCxnSpPr>
                    <a:spPr>
                      <a:xfrm rot="5400000" flipH="1" flipV="1">
                        <a:off x="497018" y="2705101"/>
                        <a:ext cx="3352800" cy="2057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7" name="Straight Connector 46"/>
                      <a:cNvCxnSpPr/>
                    </a:nvCxnSpPr>
                    <a:spPr>
                      <a:xfrm flipV="1">
                        <a:off x="1158786" y="4142937"/>
                        <a:ext cx="1676400" cy="1219200"/>
                      </a:xfrm>
                      <a:prstGeom prst="line">
                        <a:avLst/>
                      </a:prstGeom>
                    </a:spPr>
                    <a:style>
                      <a:lnRef idx="1">
                        <a:schemeClr val="accent1"/>
                      </a:lnRef>
                      <a:fillRef idx="0">
                        <a:schemeClr val="accent1"/>
                      </a:fillRef>
                      <a:effectRef idx="0">
                        <a:schemeClr val="accent1"/>
                      </a:effectRef>
                      <a:fontRef idx="minor">
                        <a:schemeClr val="tx1"/>
                      </a:fontRef>
                    </a:style>
                  </a:cxnSp>
                  <a:cxnSp>
                    <a:nvCxnSpPr>
                      <a:cNvPr id="49" name="Straight Connector 48"/>
                      <a:cNvCxnSpPr/>
                    </a:nvCxnSpPr>
                    <a:spPr>
                      <a:xfrm flipV="1">
                        <a:off x="1158786" y="2853397"/>
                        <a:ext cx="4419600" cy="2514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51" name="Straight Connector 50"/>
                      <a:cNvCxnSpPr/>
                    </a:nvCxnSpPr>
                    <a:spPr>
                      <a:xfrm flipV="1">
                        <a:off x="1144718" y="4953001"/>
                        <a:ext cx="4114800" cy="457200"/>
                      </a:xfrm>
                      <a:prstGeom prst="line">
                        <a:avLst/>
                      </a:prstGeom>
                    </a:spPr>
                    <a:style>
                      <a:lnRef idx="1">
                        <a:schemeClr val="accent1"/>
                      </a:lnRef>
                      <a:fillRef idx="0">
                        <a:schemeClr val="accent1"/>
                      </a:fillRef>
                      <a:effectRef idx="0">
                        <a:schemeClr val="accent1"/>
                      </a:effectRef>
                      <a:fontRef idx="minor">
                        <a:schemeClr val="tx1"/>
                      </a:fontRef>
                    </a:style>
                  </a:cxnSp>
                  <a:sp>
                    <a:nvSpPr>
                      <a:cNvPr id="54" name="TextBox 53"/>
                      <a:cNvSpPr txBox="1"/>
                    </a:nvSpPr>
                    <a:spPr>
                      <a:xfrm>
                        <a:off x="8001000" y="3124200"/>
                        <a:ext cx="520207"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Ray</a:t>
                          </a:r>
                          <a:endParaRPr lang="en-US"/>
                        </a:p>
                      </a:txBody>
                      <a:useSpRect/>
                    </a:txSp>
                  </a:sp>
                  <a:sp>
                    <a:nvSpPr>
                      <a:cNvPr id="66" name="TextBox 65"/>
                      <a:cNvSpPr txBox="1"/>
                    </a:nvSpPr>
                    <a:spPr>
                      <a:xfrm>
                        <a:off x="4497518" y="4267201"/>
                        <a:ext cx="211968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ouse Click Position</a:t>
                          </a:r>
                          <a:endParaRPr lang="en-US"/>
                        </a:p>
                      </a:txBody>
                      <a:useSpRect/>
                    </a:txSp>
                  </a:sp>
                  <a:sp>
                    <a:nvSpPr>
                      <a:cNvPr id="68" name="Cube 67"/>
                      <a:cNvSpPr/>
                    </a:nvSpPr>
                    <a:spPr>
                      <a:xfrm>
                        <a:off x="5638800" y="3048000"/>
                        <a:ext cx="1143000" cy="1143000"/>
                      </a:xfrm>
                      <a:prstGeom prst="cube">
                        <a:avLst/>
                      </a:prstGeom>
                      <a:effectLst>
                        <a:glow rad="139700">
                          <a:schemeClr val="accent2">
                            <a:satMod val="175000"/>
                            <a:alpha val="40000"/>
                          </a:schemeClr>
                        </a:glow>
                      </a:effectLst>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67" name="TextBox 66"/>
                      <a:cNvSpPr txBox="1"/>
                    </a:nvSpPr>
                    <a:spPr>
                      <a:xfrm>
                        <a:off x="4040318" y="2057401"/>
                        <a:ext cx="13353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Image plane</a:t>
                          </a:r>
                          <a:endParaRPr lang="en-US"/>
                        </a:p>
                      </a:txBody>
                      <a:useSpRect/>
                    </a:txSp>
                  </a:sp>
                  <a:cxnSp>
                    <a:nvCxnSpPr>
                      <a:cNvPr id="71" name="Straight Connector 70"/>
                      <a:cNvCxnSpPr/>
                    </a:nvCxnSpPr>
                    <a:spPr>
                      <a:xfrm flipV="1">
                        <a:off x="1205132" y="3733800"/>
                        <a:ext cx="4967068" cy="1648264"/>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a:sp>
                    <a:nvSpPr>
                      <a:cNvPr id="92" name="Cube 91"/>
                      <a:cNvSpPr/>
                    </a:nvSpPr>
                    <a:spPr>
                      <a:xfrm rot="20379979">
                        <a:off x="7186760" y="2827746"/>
                        <a:ext cx="609600" cy="685800"/>
                      </a:xfrm>
                      <a:prstGeom prst="cub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1"/>
                      </a:lnRef>
                      <a:fillRef idx="1">
                        <a:schemeClr val="lt1"/>
                      </a:fillRef>
                      <a:effectRef idx="0">
                        <a:schemeClr val="accent1"/>
                      </a:effectRef>
                      <a:fontRef idx="minor">
                        <a:schemeClr val="dk1"/>
                      </a:fontRef>
                    </a:style>
                  </a:sp>
                  <a:cxnSp>
                    <a:nvCxnSpPr>
                      <a:cNvPr id="93" name="Straight Connector 92"/>
                      <a:cNvCxnSpPr>
                        <a:stCxn id="68" idx="5"/>
                      </a:cNvCxnSpPr>
                    </a:nvCxnSpPr>
                    <a:spPr>
                      <a:xfrm flipV="1">
                        <a:off x="6781800" y="3276600"/>
                        <a:ext cx="685800" cy="200025"/>
                      </a:xfrm>
                      <a:prstGeom prst="line">
                        <a:avLst/>
                      </a:prstGeom>
                      <a:ln>
                        <a:headEnd type="none" w="med" len="med"/>
                        <a:tailEnd type="none" w="med" len="med"/>
                      </a:ln>
                    </a:spPr>
                    <a:style>
                      <a:lnRef idx="2">
                        <a:schemeClr val="dk1"/>
                      </a:lnRef>
                      <a:fillRef idx="0">
                        <a:schemeClr val="dk1"/>
                      </a:fillRef>
                      <a:effectRef idx="1">
                        <a:schemeClr val="dk1"/>
                      </a:effectRef>
                      <a:fontRef idx="minor">
                        <a:schemeClr val="tx1"/>
                      </a:fontRef>
                    </a:style>
                  </a:cxnSp>
                </lc:lockedCanvas>
              </a:graphicData>
            </a:graphic>
          </wp:inline>
        </w:drawing>
      </w:r>
    </w:p>
    <w:p w:rsidR="007644FB" w:rsidRDefault="007644FB" w:rsidP="007644FB">
      <w:pPr>
        <w:pStyle w:val="HnhStyle"/>
      </w:pPr>
      <w:bookmarkStart w:id="283" w:name="_Toc298499644"/>
      <w:r>
        <w:t xml:space="preserve">Hình </w:t>
      </w:r>
      <w:fldSimple w:instr=" STYLEREF 1 \s ">
        <w:r>
          <w:rPr>
            <w:noProof/>
          </w:rPr>
          <w:t>6</w:t>
        </w:r>
      </w:fldSimple>
      <w:r>
        <w:t>.</w:t>
      </w:r>
      <w:fldSimple w:instr=" SEQ Hình \* ARABIC \s 1 ">
        <w:r>
          <w:rPr>
            <w:noProof/>
          </w:rPr>
          <w:t>7</w:t>
        </w:r>
      </w:fldSimple>
      <w:r>
        <w:t xml:space="preserve"> Minh hoạ cách chọn 1 model trong không gian.</w:t>
      </w:r>
      <w:bookmarkEnd w:id="283"/>
    </w:p>
    <w:p w:rsidR="007644FB" w:rsidRDefault="007644FB" w:rsidP="007644FB">
      <w:r>
        <w:t>Bước 1: Tính bounding box của từng đối tượng trong cảnh.</w:t>
      </w:r>
    </w:p>
    <w:p w:rsidR="007644FB" w:rsidRDefault="007644FB" w:rsidP="007644FB">
      <w:r>
        <w:t>Bước 2: xác định tia R từ camera và đi qua vị trí trên màn hình (vị trí click chuột), dựa trên CameraPosition, View.</w:t>
      </w:r>
    </w:p>
    <w:p w:rsidR="007644FB" w:rsidRDefault="007644FB" w:rsidP="007644FB">
      <w:pPr>
        <w:pStyle w:val="SourceCode"/>
      </w:pPr>
      <w:r>
        <w:rPr>
          <w:color w:val="2B91AF"/>
        </w:rPr>
        <w:t>Ray</w:t>
      </w:r>
      <w:r>
        <w:t xml:space="preserve"> ray = Babylon.</w:t>
      </w:r>
      <w:r>
        <w:rPr>
          <w:color w:val="2B91AF"/>
        </w:rPr>
        <w:t>Utilities</w:t>
      </w:r>
      <w:r>
        <w:t>.CreateRay((</w:t>
      </w:r>
      <w:r>
        <w:rPr>
          <w:color w:val="0000FF"/>
        </w:rPr>
        <w:t>float</w:t>
      </w:r>
      <w:r>
        <w:t>)mouse.X, (</w:t>
      </w:r>
      <w:r>
        <w:rPr>
          <w:color w:val="0000FF"/>
        </w:rPr>
        <w:t>float</w:t>
      </w:r>
      <w:r>
        <w:t>)mouse.Y, (</w:t>
      </w:r>
      <w:r>
        <w:rPr>
          <w:color w:val="0000FF"/>
        </w:rPr>
        <w:t>float</w:t>
      </w:r>
      <w:r>
        <w:t>)drawingSurfaceSize.X, (</w:t>
      </w:r>
      <w:r>
        <w:rPr>
          <w:color w:val="0000FF"/>
        </w:rPr>
        <w:t>float</w:t>
      </w:r>
      <w:r>
        <w:t xml:space="preserve">)drawingSurfaceSize.Y, </w:t>
      </w:r>
      <w:r>
        <w:rPr>
          <w:color w:val="2B91AF"/>
        </w:rPr>
        <w:t>Matrix</w:t>
      </w:r>
      <w:r>
        <w:t>.Identity, ActiveCamera.View, ActiveCamera.Projection);</w:t>
      </w:r>
    </w:p>
    <w:p w:rsidR="007644FB" w:rsidRDefault="007644FB" w:rsidP="007644FB">
      <w:pPr>
        <w:autoSpaceDE w:val="0"/>
        <w:autoSpaceDN w:val="0"/>
        <w:adjustRightInd w:val="0"/>
        <w:spacing w:line="240" w:lineRule="auto"/>
        <w:ind w:firstLine="0"/>
        <w:jc w:val="left"/>
        <w:rPr>
          <w:rFonts w:ascii="Consolas" w:hAnsi="Consolas" w:cs="Consolas"/>
          <w:spacing w:val="0"/>
          <w:sz w:val="19"/>
          <w:szCs w:val="19"/>
        </w:rPr>
      </w:pPr>
      <w:r>
        <w:rPr>
          <w:rFonts w:ascii="Consolas" w:hAnsi="Consolas" w:cs="Consolas"/>
          <w:spacing w:val="0"/>
          <w:sz w:val="19"/>
          <w:szCs w:val="19"/>
        </w:rPr>
        <w:t xml:space="preserve">            </w:t>
      </w:r>
    </w:p>
    <w:p w:rsidR="007644FB" w:rsidRDefault="007644FB" w:rsidP="007644FB">
      <w:r>
        <w:t>Bước 3: Xác định khoảng cách từ vị trí camera đến vị trí cắt của tia R và các bounding box.</w:t>
      </w:r>
    </w:p>
    <w:p w:rsidR="007644FB" w:rsidRDefault="007644FB" w:rsidP="007644FB">
      <w:pPr>
        <w:pStyle w:val="SourceCode"/>
      </w:pPr>
      <w:r>
        <w:rPr>
          <w:color w:val="0000FF"/>
        </w:rPr>
        <w:t>float</w:t>
      </w:r>
      <w:r>
        <w:t>? distance = ray.Intersects(mesh.BoundingInfo.BoundingBoxWorld);</w:t>
      </w:r>
    </w:p>
    <w:p w:rsidR="007644FB" w:rsidRDefault="007644FB" w:rsidP="007644FB">
      <w:r>
        <w:t>Bước 4: Đối tượng có khoảng cách ngắn nhất là đối tượng được chọn.</w:t>
      </w:r>
    </w:p>
    <w:p w:rsidR="00D337D4" w:rsidRDefault="00D337D4" w:rsidP="00D337D4">
      <w:pPr>
        <w:pStyle w:val="Heading2"/>
      </w:pPr>
      <w:bookmarkStart w:id="284" w:name="_Toc298509330"/>
      <w:r>
        <w:t>Kết luận</w:t>
      </w:r>
      <w:bookmarkEnd w:id="284"/>
    </w:p>
    <w:p w:rsidR="00A541F7" w:rsidRDefault="00A541F7" w:rsidP="00A541F7">
      <w:pPr>
        <w:pStyle w:val="BodyText"/>
      </w:pPr>
      <w:r>
        <w:t xml:space="preserve">Trong chương này, chúng em đã giới thiệu tổng quan về 3D Graphics và một số kỹ thuật để hiển thị và tương tác với mô hình ba chiều trên môi trường Silverlight. Ngoài ra, chương này cũng giới thiệu sơ về Graphics Pipeline sẽ được trình bày ở </w:t>
      </w:r>
      <w:r>
        <w:lastRenderedPageBreak/>
        <w:t>mục 6.3.1.1. Những kiến thức đã trình bày ở chương này sẽ được ứng dụng để tạo ra một ứng dụng trình diễn và tương tác với mô hình ba chiều.</w:t>
      </w:r>
    </w:p>
    <w:p w:rsidR="00D337D4" w:rsidRDefault="00D337D4" w:rsidP="00D337D4">
      <w:pPr>
        <w:pStyle w:val="BodyText"/>
        <w:rPr>
          <w:rFonts w:ascii="Arial" w:hAnsi="Arial"/>
          <w:kern w:val="28"/>
          <w:sz w:val="28"/>
          <w:szCs w:val="22"/>
        </w:rPr>
      </w:pPr>
      <w:r>
        <w:br w:type="page"/>
      </w:r>
    </w:p>
    <w:p w:rsidR="00E56A7C" w:rsidRPr="00C54CDD" w:rsidRDefault="00E56A7C" w:rsidP="00E56A7C">
      <w:pPr>
        <w:pStyle w:val="Heading1"/>
      </w:pPr>
      <w:r w:rsidRPr="00C54CDD">
        <w:lastRenderedPageBreak/>
        <w:br w:type="textWrapping" w:clear="all"/>
      </w:r>
      <w:bookmarkStart w:id="285" w:name="_Ref298498822"/>
      <w:bookmarkStart w:id="286" w:name="_Toc298509331"/>
      <w:r>
        <w:t>Hiệu ứng tăng cường trong Silverlight 5</w:t>
      </w:r>
      <w:bookmarkEnd w:id="285"/>
      <w:bookmarkEnd w:id="286"/>
    </w:p>
    <w:p w:rsidR="00E56A7C" w:rsidRPr="00C54CDD" w:rsidRDefault="00E56A7C" w:rsidP="00E56A7C">
      <w:pPr>
        <w:pStyle w:val="BodyText"/>
        <w:spacing w:line="240" w:lineRule="auto"/>
        <w:ind w:firstLine="0"/>
        <w:rPr>
          <w:b/>
          <w:bCs/>
        </w:rPr>
      </w:pPr>
      <w:r w:rsidRPr="00C54CDD">
        <w:rPr>
          <w:b/>
          <w:bCs/>
        </w:rPr>
        <w:t>Tóm tắt chương:</w:t>
      </w:r>
    </w:p>
    <w:p w:rsidR="00E56A7C" w:rsidRPr="0077522C" w:rsidRDefault="00E56A7C" w:rsidP="00D337D4">
      <w:pPr>
        <w:pStyle w:val="ChapterSummary"/>
      </w:pPr>
      <w:r w:rsidRPr="00C54CDD">
        <w:t xml:space="preserve">Nội dung của chương </w:t>
      </w:r>
      <w:r>
        <w:t xml:space="preserve">2 là trình bày tổng quan về các hiệu ứng tăng cường (Shader Effect) cơ bản trên Silverlight. Trong chương này, </w:t>
      </w:r>
      <w:r w:rsidR="006E277B">
        <w:t>chúng em</w:t>
      </w:r>
      <w:r>
        <w:t xml:space="preserve"> sẽ giới thiệu một số hiệu ứng trên 2D Graphics và 3D Graphics, những vấn đề gặp phải khi áp dụng trên môi trường Silveright 5 và giải pháp khắc phục.</w:t>
      </w:r>
    </w:p>
    <w:p w:rsidR="00D40155" w:rsidRDefault="00D40155" w:rsidP="00D40155">
      <w:pPr>
        <w:pStyle w:val="Heading2"/>
      </w:pPr>
      <w:bookmarkStart w:id="287" w:name="_Toc298499351"/>
      <w:bookmarkStart w:id="288" w:name="_Toc298509332"/>
      <w:r>
        <w:t>Giới thiệu hiệu ứng tăng cường</w:t>
      </w:r>
      <w:bookmarkEnd w:id="287"/>
      <w:bookmarkEnd w:id="288"/>
    </w:p>
    <w:p w:rsidR="00D40155" w:rsidRDefault="00D40155" w:rsidP="00D40155">
      <w:r>
        <w:t>Trong nhiểu lĩnh vực, để tăng mức độ hoành tráng và màu mè cho đối tượng/ đồ vật người ta thường trang trí thêm các đồ vật xung quanh, hoặc chiếu sáng lấp lánh vào các đồ vật đó. Ví dụ: trong các buổi triễn lãm đá quý, người ta thường đặt đèn xung quanh các món đá quý để tăng độ lấp lánh và hấp dẫn người mua; hay trong nghệ thuật nhiếp ảnh, để ảnh được đẹp hơn, người ta thường áp dụng nhiều hiệu ứng để ảnh kết quả thay đổi theo ý thích, tùy vào nhu cầu mà áp dụng hiệu ứng phù hợp. Hình bên dưới minh họa áp dụng kĩ thuật blur ra các hướng cho phần rìa tấm hình để làm nổi bật người chèo thuyền ở trung tâm ảnh.</w:t>
      </w:r>
    </w:p>
    <w:p w:rsidR="00D40155" w:rsidRDefault="00D40155" w:rsidP="00D40155">
      <w:pPr>
        <w:pStyle w:val="HnhStyle"/>
      </w:pPr>
      <w:r>
        <w:rPr>
          <w:noProof/>
        </w:rPr>
        <w:drawing>
          <wp:inline distT="0" distB="0" distL="0" distR="0">
            <wp:extent cx="4400550" cy="2837513"/>
            <wp:effectExtent l="19050" t="0" r="0"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l="1877" t="4843" r="4437" b="9443"/>
                    <a:stretch>
                      <a:fillRect/>
                    </a:stretch>
                  </pic:blipFill>
                  <pic:spPr bwMode="auto">
                    <a:xfrm>
                      <a:off x="0" y="0"/>
                      <a:ext cx="4400550" cy="2837513"/>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1</w:t>
        </w:r>
      </w:fldSimple>
      <w:r>
        <w:t xml:space="preserve"> ảnh áp dụng hiệu ứng trong photoshop</w:t>
      </w:r>
    </w:p>
    <w:p w:rsidR="00D40155" w:rsidRPr="00042229" w:rsidRDefault="00D40155" w:rsidP="00D40155">
      <w:pPr>
        <w:pStyle w:val="BodyText"/>
      </w:pPr>
      <w:r>
        <w:lastRenderedPageBreak/>
        <w:t>Đó là những hiệu ứng trong Photoshop, trong silverlight, cũng cung cấp cơ chế tạo những hiệu ứng từ đơn gián đến phức tạp đề áp dụng cho nhiều đối tượng. Các hiệu ứng này thường đợc gọi là Shader Effect. Các Effect thông thường sử dụng tối đa xử lý CPU trong việc tính toán giá trị màu cho từng điểm ảnh, do đó giảm đáng kể hiệu suất hoạt động của hệ thống (GDI, DGI+ trong các cơ chế vẽ của Window Form), Shader Effect là các Effect can thiệp vào quá trình xử lý của GPU để tạo ra được các hiệu ứng đặc biệt. Toàn bộ việc xử lý này đều được thực hiện trên GPU, nên ta hoàn toàn có thể tạo ra nhiều hiệu ứng phức tạp nhưng vẫn đảm bảo được Performance của hệ thống.</w:t>
      </w:r>
    </w:p>
    <w:p w:rsidR="00D40155" w:rsidRDefault="00D40155" w:rsidP="00D40155">
      <w:pPr>
        <w:pStyle w:val="Heading2"/>
      </w:pPr>
      <w:bookmarkStart w:id="289" w:name="_Toc298499352"/>
      <w:bookmarkStart w:id="290" w:name="_Toc298509333"/>
      <w:r>
        <w:t>Hiệu ứng tăng cường trên 2D Graphics</w:t>
      </w:r>
      <w:bookmarkEnd w:id="289"/>
      <w:bookmarkEnd w:id="290"/>
    </w:p>
    <w:p w:rsidR="00D40155" w:rsidRDefault="00D40155" w:rsidP="00D40155">
      <w:pPr>
        <w:pStyle w:val="Heading3"/>
      </w:pPr>
      <w:bookmarkStart w:id="291" w:name="_Toc298499353"/>
      <w:bookmarkStart w:id="292" w:name="_Toc298509334"/>
      <w:r>
        <w:t>Hiệu ứng</w:t>
      </w:r>
      <w:bookmarkEnd w:id="291"/>
      <w:r>
        <w:t xml:space="preserve"> trên đối tượng tĩnh</w:t>
      </w:r>
      <w:bookmarkEnd w:id="292"/>
    </w:p>
    <w:p w:rsidR="00D40155" w:rsidRDefault="00D40155" w:rsidP="00D40155">
      <w:pPr>
        <w:pStyle w:val="HnhStyle"/>
      </w:pPr>
      <w:r>
        <w:rPr>
          <w:noProof/>
        </w:rPr>
        <w:drawing>
          <wp:inline distT="0" distB="0" distL="0" distR="0">
            <wp:extent cx="5162550" cy="1514475"/>
            <wp:effectExtent l="1905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srcRect/>
                    <a:stretch>
                      <a:fillRect/>
                    </a:stretch>
                  </pic:blipFill>
                  <pic:spPr bwMode="auto">
                    <a:xfrm>
                      <a:off x="0" y="0"/>
                      <a:ext cx="5162550" cy="1514475"/>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2</w:t>
        </w:r>
      </w:fldSimple>
      <w:r>
        <w:t xml:space="preserve"> Áp dụng 1 số effect vào đối tượng tĩnh</w:t>
      </w:r>
    </w:p>
    <w:p w:rsidR="00D40155" w:rsidRDefault="00D40155" w:rsidP="00D40155">
      <w:pPr>
        <w:pStyle w:val="BodyText"/>
      </w:pPr>
      <w:r>
        <w:t>Blur Effect (có sẵn trong silverlight): tạo hiệu ứng làm mờ cho đối tương được áp dụng, thông số như sau: BlurRadius bán kính làm mờ lan sang các điểm khác.</w:t>
      </w:r>
    </w:p>
    <w:p w:rsidR="00D40155" w:rsidRDefault="00D40155" w:rsidP="00D40155">
      <w:pPr>
        <w:pStyle w:val="BodyText"/>
      </w:pPr>
      <w:r>
        <w:t>DropShadow Effect (có sẵn trong silverlight): tạo bóng cho 1 đối tượng bất kì trong silverlight. Các thông số cần điều chỉnh như sau: BlurRadius: Bán kính áp dụng hiệu ứng Blur cho ừng điểm của DropShadow</w:t>
      </w:r>
      <w:bookmarkStart w:id="293" w:name="_Toc298499354"/>
      <w:r>
        <w:t xml:space="preserve">, áp dụng Blur Effect; Color: Màu của shadow; Direction &amp; ShadowDepth: Hướng và vị trí tương đối của shadow so với đối tượng </w:t>
      </w:r>
    </w:p>
    <w:p w:rsidR="00D40155" w:rsidRDefault="00D40155" w:rsidP="00D40155">
      <w:pPr>
        <w:pStyle w:val="BodyText"/>
      </w:pPr>
      <w:r>
        <w:t>Reflection Effect: tạo hiệu ứng phản chiếu như gương cho 1 đối tượng. Chỉ cần xác định đối tượng và khoảng cách của ảnh phản chiếu với đối tượng</w:t>
      </w:r>
    </w:p>
    <w:p w:rsidR="00D40155" w:rsidRDefault="00D40155" w:rsidP="00D40155">
      <w:pPr>
        <w:pStyle w:val="HnhStyle"/>
      </w:pPr>
      <w:r>
        <w:rPr>
          <w:noProof/>
        </w:rPr>
        <w:lastRenderedPageBreak/>
        <w:drawing>
          <wp:inline distT="0" distB="0" distL="0" distR="0">
            <wp:extent cx="3495675" cy="1504950"/>
            <wp:effectExtent l="19050" t="0" r="9525" b="0"/>
            <wp:docPr id="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srcRect/>
                    <a:stretch>
                      <a:fillRect/>
                    </a:stretch>
                  </pic:blipFill>
                  <pic:spPr bwMode="auto">
                    <a:xfrm>
                      <a:off x="0" y="0"/>
                      <a:ext cx="3495675" cy="1504950"/>
                    </a:xfrm>
                    <a:prstGeom prst="rect">
                      <a:avLst/>
                    </a:prstGeom>
                    <a:noFill/>
                    <a:ln w="9525">
                      <a:noFill/>
                      <a:miter lim="800000"/>
                      <a:headEnd/>
                      <a:tailEnd/>
                    </a:ln>
                  </pic:spPr>
                </pic:pic>
              </a:graphicData>
            </a:graphic>
          </wp:inline>
        </w:drawing>
      </w:r>
    </w:p>
    <w:p w:rsidR="00D40155" w:rsidRDefault="00D40155" w:rsidP="00D40155">
      <w:pPr>
        <w:pStyle w:val="HnhStyle"/>
      </w:pPr>
      <w:r>
        <w:t xml:space="preserve">Hình </w:t>
      </w:r>
      <w:fldSimple w:instr=" STYLEREF 1 \s ">
        <w:r>
          <w:rPr>
            <w:noProof/>
          </w:rPr>
          <w:t>6</w:t>
        </w:r>
      </w:fldSimple>
      <w:r>
        <w:t>.</w:t>
      </w:r>
      <w:fldSimple w:instr=" SEQ Hình \* ARABIC \s 1 ">
        <w:r>
          <w:rPr>
            <w:noProof/>
          </w:rPr>
          <w:t>3</w:t>
        </w:r>
      </w:fldSimple>
      <w:r>
        <w:t xml:space="preserve"> Hiệu ứng reflection</w:t>
      </w:r>
    </w:p>
    <w:p w:rsidR="00D40155" w:rsidRDefault="00D40155" w:rsidP="00D40155">
      <w:pPr>
        <w:pStyle w:val="Heading3"/>
      </w:pPr>
      <w:bookmarkStart w:id="294" w:name="_Toc298509335"/>
      <w:r>
        <w:t>Hiệu ứng chuyển cảnh</w:t>
      </w:r>
      <w:bookmarkEnd w:id="293"/>
      <w:bookmarkEnd w:id="294"/>
    </w:p>
    <w:p w:rsidR="00D40155" w:rsidRDefault="00D40155" w:rsidP="00D40155">
      <w:pPr>
        <w:pStyle w:val="BodyText"/>
      </w:pPr>
      <w:r>
        <w:t>Hiệu ứng áp dụng cho việc chuyển trang, hiệu ứng thông thường cho việc chuyể ntrang silverlight cũng có hỗ trợ, tuy nhiên khá là đơn điêu, do đó chúng em tích hợp thêm 1 số hiệu ứng tăng cường, đổng thời cài đặt bổ sung phần Animation giữa 2 trang và có thể gọi các hiệu ứng này. Các bước để tiến hành hiệu ứng chuyển cảnh/ chuyển trang:</w:t>
      </w:r>
    </w:p>
    <w:p w:rsidR="00D40155" w:rsidRDefault="00D40155" w:rsidP="00D40155">
      <w:pPr>
        <w:pStyle w:val="BodyText"/>
      </w:pPr>
      <w:r>
        <w:t>Bước 1:  “chụp” lại màn hình bằng cách chuyển tất cả thông tin đối tượng sang WritebleBitmap (tương đương với ảnh)</w:t>
      </w:r>
    </w:p>
    <w:p w:rsidR="00D40155" w:rsidRDefault="00D40155" w:rsidP="00D40155">
      <w:pPr>
        <w:pStyle w:val="SourceCode"/>
      </w:pPr>
      <w:r>
        <w:rPr>
          <w:color w:val="2B91AF"/>
        </w:rPr>
        <w:t>WriteableBitmap</w:t>
      </w:r>
      <w:r>
        <w:t xml:space="preserve"> capture = </w:t>
      </w:r>
      <w:r>
        <w:rPr>
          <w:color w:val="0000FF"/>
        </w:rPr>
        <w:t>new</w:t>
      </w:r>
      <w:r>
        <w:t xml:space="preserve"> </w:t>
      </w:r>
      <w:r>
        <w:rPr>
          <w:color w:val="2B91AF"/>
        </w:rPr>
        <w:t>WriteableBitmap</w:t>
      </w:r>
      <w:r>
        <w:t xml:space="preserve">(oldControl, </w:t>
      </w:r>
      <w:r>
        <w:rPr>
          <w:color w:val="0000FF"/>
        </w:rPr>
        <w:t>new</w:t>
      </w:r>
      <w:r>
        <w:t xml:space="preserve"> System.Windows.Media.</w:t>
      </w:r>
      <w:r>
        <w:rPr>
          <w:color w:val="2B91AF"/>
        </w:rPr>
        <w:t>ScaleTransform</w:t>
      </w:r>
      <w:r>
        <w:t>());</w:t>
      </w:r>
    </w:p>
    <w:p w:rsidR="00D40155" w:rsidRDefault="00D40155" w:rsidP="00D40155">
      <w:pPr>
        <w:pStyle w:val="SourceCode"/>
      </w:pPr>
      <w:r>
        <w:t>System.Windows.Media.</w:t>
      </w:r>
      <w:r>
        <w:rPr>
          <w:color w:val="2B91AF"/>
        </w:rPr>
        <w:t>ImageBrush</w:t>
      </w:r>
      <w:r>
        <w:t xml:space="preserve"> imageBrush = </w:t>
      </w:r>
      <w:r>
        <w:rPr>
          <w:color w:val="0000FF"/>
        </w:rPr>
        <w:t>new</w:t>
      </w:r>
      <w:r>
        <w:t xml:space="preserve"> System.Windows.Media.</w:t>
      </w:r>
      <w:r>
        <w:rPr>
          <w:color w:val="2B91AF"/>
        </w:rPr>
        <w:t>ImageBrush</w:t>
      </w:r>
      <w:r>
        <w:t>();</w:t>
      </w:r>
    </w:p>
    <w:p w:rsidR="00D40155" w:rsidRDefault="00D40155" w:rsidP="00D40155">
      <w:pPr>
        <w:pStyle w:val="SourceCode"/>
      </w:pPr>
      <w:r>
        <w:t>imageBrush.ImageSource = capture;</w:t>
      </w:r>
    </w:p>
    <w:p w:rsidR="00D40155" w:rsidRDefault="00D40155" w:rsidP="00D40155">
      <w:r>
        <w:t>Bước 2: Khởi tạo hiệu ứng chuyển cảnh</w:t>
      </w:r>
    </w:p>
    <w:p w:rsidR="00D40155" w:rsidRDefault="00D40155" w:rsidP="00D40155">
      <w:pPr>
        <w:pStyle w:val="SourceCode"/>
      </w:pPr>
      <w:r>
        <w:rPr>
          <w:color w:val="2B91AF"/>
        </w:rPr>
        <w:t>TransitionEffect</w:t>
      </w:r>
      <w:r>
        <w:t xml:space="preserve"> transitionEffect = </w:t>
      </w:r>
      <w:r>
        <w:rPr>
          <w:color w:val="0000FF"/>
        </w:rPr>
        <w:t>new</w:t>
      </w:r>
      <w:r>
        <w:t xml:space="preserve"> ShaderEffectsLibrary.</w:t>
      </w:r>
      <w:r>
        <w:rPr>
          <w:color w:val="2B91AF"/>
        </w:rPr>
        <w:t>WaterTransition</w:t>
      </w:r>
      <w:r>
        <w:t>();</w:t>
      </w:r>
    </w:p>
    <w:p w:rsidR="00D40155" w:rsidRPr="002A3983" w:rsidRDefault="00D40155" w:rsidP="00D40155">
      <w:pPr>
        <w:rPr>
          <w:spacing w:val="0"/>
        </w:rPr>
      </w:pPr>
      <w:r w:rsidRPr="002A3983">
        <w:t>Bước 3: Dùng double animation đề chuyền từ cảnh cũ (hiện giờ là WriableBitmpa ở bước</w:t>
      </w:r>
      <w:r w:rsidRPr="002A3983">
        <w:rPr>
          <w:spacing w:val="0"/>
        </w:rPr>
        <w:t xml:space="preserve"> 1) sang trang mới với hiệu ứng ở bước 2</w:t>
      </w:r>
    </w:p>
    <w:p w:rsidR="00D40155" w:rsidRDefault="00D40155" w:rsidP="00D40155">
      <w:pPr>
        <w:pStyle w:val="SourceCode"/>
      </w:pPr>
      <w:r>
        <w:t>System.Windows.Media.Animation.</w:t>
      </w:r>
      <w:r>
        <w:rPr>
          <w:color w:val="2B91AF"/>
        </w:rPr>
        <w:t>DoubleAnimation</w:t>
      </w:r>
      <w:r>
        <w:t xml:space="preserve"> da = </w:t>
      </w:r>
      <w:r>
        <w:rPr>
          <w:color w:val="0000FF"/>
        </w:rPr>
        <w:t>new</w:t>
      </w:r>
      <w:r>
        <w:t xml:space="preserve"> System.Windows.Media.Animation.</w:t>
      </w:r>
      <w:r>
        <w:rPr>
          <w:color w:val="2B91AF"/>
        </w:rPr>
        <w:t>DoubleAnimation</w:t>
      </w:r>
      <w:r>
        <w:t>();</w:t>
      </w:r>
    </w:p>
    <w:p w:rsidR="00D40155" w:rsidRDefault="00D40155" w:rsidP="00D40155">
      <w:pPr>
        <w:pStyle w:val="SourceCode"/>
      </w:pPr>
      <w:r>
        <w:t xml:space="preserve">da.From = 0; da.To = 1; da.Duration = </w:t>
      </w:r>
      <w:r>
        <w:rPr>
          <w:color w:val="2B91AF"/>
        </w:rPr>
        <w:t>TimeSpan</w:t>
      </w:r>
      <w:r>
        <w:t>.FromSeconds(3);</w:t>
      </w:r>
    </w:p>
    <w:p w:rsidR="00D40155" w:rsidRDefault="00D40155" w:rsidP="00D40155">
      <w:pPr>
        <w:pStyle w:val="SourceCode"/>
      </w:pPr>
      <w:r>
        <w:t xml:space="preserve">da.AutoReverse = </w:t>
      </w:r>
      <w:r>
        <w:rPr>
          <w:color w:val="0000FF"/>
        </w:rPr>
        <w:t>false</w:t>
      </w:r>
      <w:r>
        <w:t>;</w:t>
      </w:r>
    </w:p>
    <w:p w:rsidR="00D40155" w:rsidRDefault="00D40155" w:rsidP="00D40155">
      <w:pPr>
        <w:pStyle w:val="SourceCode"/>
      </w:pPr>
      <w:r>
        <w:rPr>
          <w:color w:val="2B91AF"/>
        </w:rPr>
        <w:t>Storyboard</w:t>
      </w:r>
      <w:r>
        <w:t xml:space="preserve"> st = </w:t>
      </w:r>
      <w:r>
        <w:rPr>
          <w:color w:val="0000FF"/>
        </w:rPr>
        <w:t>new</w:t>
      </w:r>
      <w:r>
        <w:t xml:space="preserve"> </w:t>
      </w:r>
      <w:r>
        <w:rPr>
          <w:color w:val="2B91AF"/>
        </w:rPr>
        <w:t>Storyboard</w:t>
      </w:r>
      <w:r>
        <w:t>();</w:t>
      </w:r>
    </w:p>
    <w:p w:rsidR="00D40155" w:rsidRDefault="00D40155" w:rsidP="00D40155">
      <w:pPr>
        <w:pStyle w:val="SourceCode"/>
      </w:pPr>
      <w:r>
        <w:rPr>
          <w:color w:val="2B91AF"/>
        </w:rPr>
        <w:t>Storyboard</w:t>
      </w:r>
      <w:r>
        <w:t>.SetTarget(da, transitionEffect);</w:t>
      </w:r>
    </w:p>
    <w:p w:rsidR="00D40155" w:rsidRDefault="00D40155" w:rsidP="00D40155">
      <w:pPr>
        <w:pStyle w:val="SourceCode"/>
      </w:pPr>
      <w:r>
        <w:rPr>
          <w:color w:val="2B91AF"/>
        </w:rPr>
        <w:t>Storyboard</w:t>
      </w:r>
      <w:r>
        <w:t xml:space="preserve">.SetTargetProperty(da, </w:t>
      </w:r>
      <w:r>
        <w:rPr>
          <w:color w:val="0000FF"/>
        </w:rPr>
        <w:t>new</w:t>
      </w:r>
      <w:r>
        <w:t xml:space="preserve"> </w:t>
      </w:r>
      <w:r>
        <w:rPr>
          <w:color w:val="2B91AF"/>
        </w:rPr>
        <w:t>PropertyPath</w:t>
      </w:r>
      <w:r>
        <w:t>(</w:t>
      </w:r>
      <w:r>
        <w:rPr>
          <w:color w:val="2B91AF"/>
        </w:rPr>
        <w:t>TransitionEffect</w:t>
      </w:r>
      <w:r>
        <w:t>.ProgressProperty));</w:t>
      </w:r>
    </w:p>
    <w:p w:rsidR="00D40155" w:rsidRDefault="00D40155" w:rsidP="00D40155">
      <w:pPr>
        <w:pStyle w:val="SourceCode"/>
      </w:pPr>
      <w:r>
        <w:t>st.Children.Add(da);</w:t>
      </w:r>
    </w:p>
    <w:p w:rsidR="00E56A7C" w:rsidRDefault="00E56A7C" w:rsidP="00E56A7C">
      <w:pPr>
        <w:pStyle w:val="Heading2"/>
      </w:pPr>
      <w:bookmarkStart w:id="295" w:name="_Toc298509336"/>
      <w:r>
        <w:lastRenderedPageBreak/>
        <w:t>Hiệu ứng tăng cường trên 3D Graphics</w:t>
      </w:r>
      <w:bookmarkEnd w:id="295"/>
    </w:p>
    <w:p w:rsidR="005E15B8" w:rsidRDefault="005E15B8" w:rsidP="005E15B8">
      <w:pPr>
        <w:pStyle w:val="BodyText"/>
      </w:pPr>
      <w:r>
        <w:t xml:space="preserve">Shader là một tập lệnh dùng để chỉ thị cho GPU cách vẽ các đối tượng lên giao diện đồ họa </w:t>
      </w:r>
      <w:r w:rsidR="00A54891">
        <w:fldChar w:fldCharType="begin"/>
      </w:r>
      <w:r w:rsidR="003442B9">
        <w:instrText xml:space="preserve"> REF _Ref298498092 \h </w:instrText>
      </w:r>
      <w:r w:rsidR="00A54891">
        <w:fldChar w:fldCharType="separate"/>
      </w:r>
      <w:r w:rsidR="003442B9">
        <w:t xml:space="preserve">[ </w:t>
      </w:r>
      <w:r w:rsidR="003442B9">
        <w:rPr>
          <w:noProof/>
        </w:rPr>
        <w:t>25</w:t>
      </w:r>
      <w:r w:rsidR="00A54891">
        <w:fldChar w:fldCharType="end"/>
      </w:r>
      <w:r w:rsidR="003442B9">
        <w:t>]</w:t>
      </w:r>
      <w:r>
        <w:t xml:space="preserve">. Shader cho phép ta tạo ra các hiệu ứng đặc biệt gọi là hiệu ứng tăng cường (Shader Effect) như hiệu ứng chiếu sáng, đổ bóng, cháy nổ … với chi phí thấp. </w:t>
      </w:r>
    </w:p>
    <w:p w:rsidR="005E15B8" w:rsidRDefault="005E15B8" w:rsidP="005E15B8">
      <w:pPr>
        <w:pStyle w:val="BodyText"/>
      </w:pPr>
      <w:r>
        <w:t>Mỗi Shader gồm hai thành phần là Vertex Shader và Pixel Shader được dùng để lập trình GPU.</w:t>
      </w:r>
    </w:p>
    <w:p w:rsidR="003442B9" w:rsidRDefault="003442B9" w:rsidP="003442B9">
      <w:pPr>
        <w:pStyle w:val="Heading3"/>
      </w:pPr>
      <w:bookmarkStart w:id="296" w:name="_Toc298509337"/>
      <w:r>
        <w:t>Lập trình GPU</w:t>
      </w:r>
      <w:bookmarkEnd w:id="296"/>
    </w:p>
    <w:p w:rsidR="003442B9" w:rsidRPr="009A26D0" w:rsidRDefault="003442B9" w:rsidP="003442B9">
      <w:pPr>
        <w:pStyle w:val="BodyText"/>
      </w:pPr>
      <w:r>
        <w:t>Lập trình GPU là sử dụng Shader để lập trình xử lý của GPU ở khâu Vertex Processing và Pixel Processing trong Graphics Pipeline.</w:t>
      </w:r>
    </w:p>
    <w:p w:rsidR="003442B9" w:rsidRPr="00A0270F" w:rsidRDefault="003442B9" w:rsidP="003442B9">
      <w:pPr>
        <w:pStyle w:val="Heading4"/>
      </w:pPr>
      <w:r w:rsidRPr="005178E4">
        <w:t xml:space="preserve">Graphics Pipeline </w:t>
      </w:r>
      <w:r>
        <w:t>(Rendering Pipeline)</w:t>
      </w:r>
    </w:p>
    <w:p w:rsidR="003442B9" w:rsidRDefault="003442B9" w:rsidP="003442B9">
      <w:pPr>
        <w:pStyle w:val="BodyText"/>
      </w:pPr>
      <w:r>
        <w:t xml:space="preserve">Graphics Pipeline là tiến trình vẽ các đối tượng ba chiều lên giao diện. Tiến trình này được phân ra thành nhiều khâu[hình], trong đó có hai khâu đặc biệt là Vertex Processing và Pixel Processing (hay Fragment Processing). </w:t>
      </w:r>
    </w:p>
    <w:p w:rsidR="003442B9" w:rsidRDefault="003442B9" w:rsidP="003442B9">
      <w:pPr>
        <w:pStyle w:val="BodyText"/>
      </w:pPr>
      <w:r>
        <w:t>Lập trình viên có thể lập trình việc xử lý tại Vertex Processing và Pixel Processing bằng hai tập tin Vertex Shader và Pixel Shader. Hai tập tin này được viết bằng ngôn ngữ HLSH (High Level Shading Language) với Direct3D hoặc GLSL (OpenGL Shading Language) với OpenGL và được biên dịch thành hợp ngữ (assembly) trước khi được đưa xuống GPU.</w:t>
      </w:r>
    </w:p>
    <w:p w:rsidR="003442B9" w:rsidRDefault="003442B9" w:rsidP="003442B9">
      <w:pPr>
        <w:pStyle w:val="cham"/>
      </w:pPr>
      <w:r>
        <w:t>Vertex Shader chịu trách nhiệm xử lý về mặt hình học trên các đỉnh của đối tượng. Chức năng cơ bản của Vertex Shader là chiếu đối tượng lên mặt phẳng chiếu để xác định vị trí sẽ vẽ trên giao diện đồ họa. Ngoài ra Shader Effect còn có thể làm thêm các công việc khác như thay đổi hình dáng đối tượng hoặc tính toán các thông tin cần thiết cho khâu Pixel Processing.</w:t>
      </w:r>
    </w:p>
    <w:p w:rsidR="003442B9" w:rsidRDefault="003442B9" w:rsidP="003442B9">
      <w:pPr>
        <w:pStyle w:val="cham"/>
      </w:pPr>
      <w:r>
        <w:t>Pixel Shader chịu trách nhiệm tô màu cho đối tượng. Thông thường màu của đối tượng có thể được xác định bằng màu của các đỉnh hoặc dựa trên một texture kèm theo. Ngoài ra, ta có thể tính toán màu sắc của đối tượng dựa trên các thông tin đã có ở khâu Vertex Processing để tạo nên các hiệu ứng đặc biệt.</w:t>
      </w:r>
    </w:p>
    <w:p w:rsidR="003442B9" w:rsidRDefault="003442B9" w:rsidP="00D40155">
      <w:pPr>
        <w:pStyle w:val="HnhStyle"/>
      </w:pPr>
      <w:r w:rsidRPr="00CA594B">
        <w:rPr>
          <w:noProof/>
        </w:rPr>
        <w:lastRenderedPageBreak/>
        <w:drawing>
          <wp:inline distT="0" distB="0" distL="0" distR="0">
            <wp:extent cx="4993951" cy="3310533"/>
            <wp:effectExtent l="1905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srcRect/>
                    <a:stretch>
                      <a:fillRect/>
                    </a:stretch>
                  </pic:blipFill>
                  <pic:spPr bwMode="auto">
                    <a:xfrm>
                      <a:off x="0" y="0"/>
                      <a:ext cx="4999929" cy="3314496"/>
                    </a:xfrm>
                    <a:prstGeom prst="rect">
                      <a:avLst/>
                    </a:prstGeom>
                    <a:noFill/>
                    <a:ln w="9525">
                      <a:noFill/>
                      <a:miter lim="800000"/>
                      <a:headEnd/>
                      <a:tailEnd/>
                    </a:ln>
                  </pic:spPr>
                </pic:pic>
              </a:graphicData>
            </a:graphic>
          </wp:inline>
        </w:drawing>
      </w:r>
    </w:p>
    <w:p w:rsidR="003442B9" w:rsidRDefault="003442B9" w:rsidP="00D40155">
      <w:pPr>
        <w:pStyle w:val="HnhStyle"/>
      </w:pPr>
      <w:r>
        <w:t xml:space="preserve">Hình </w:t>
      </w:r>
      <w:fldSimple w:instr=" STYLEREF 1 \s ">
        <w:r>
          <w:rPr>
            <w:noProof/>
          </w:rPr>
          <w:t>6</w:t>
        </w:r>
      </w:fldSimple>
      <w:r>
        <w:t>.</w:t>
      </w:r>
      <w:fldSimple w:instr=" SEQ Hình \* ARABIC \s 1 ">
        <w:r>
          <w:rPr>
            <w:noProof/>
          </w:rPr>
          <w:t>6</w:t>
        </w:r>
      </w:fldSimple>
      <w:r>
        <w:t xml:space="preserve"> Graphics Pipeline của GPU </w:t>
      </w:r>
      <w:fldSimple w:instr=" REF _Ref298498187 \h  \* MERGEFORMAT ">
        <w:r>
          <w:t xml:space="preserve">[ </w:t>
        </w:r>
        <w:r>
          <w:rPr>
            <w:noProof/>
          </w:rPr>
          <w:t>26</w:t>
        </w:r>
      </w:fldSimple>
      <w:r>
        <w:t>].</w:t>
      </w:r>
    </w:p>
    <w:p w:rsidR="003442B9" w:rsidRDefault="003442B9" w:rsidP="003442B9">
      <w:pPr>
        <w:pStyle w:val="Heading4"/>
      </w:pPr>
      <w:r w:rsidRPr="005178E4">
        <w:t>Cấu trúc của Vertex Shader</w:t>
      </w:r>
    </w:p>
    <w:p w:rsidR="003442B9" w:rsidRDefault="003442B9" w:rsidP="003442B9">
      <w:pPr>
        <w:pStyle w:val="BodyText"/>
      </w:pPr>
      <w:r>
        <w:t>Vertex Shader gồm có bốn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rsidRPr="00E17B3F">
        <w:t xml:space="preserve">// </w:t>
      </w:r>
      <w:r>
        <w:t>ma trận biến đổi 4x4, chiếm 4 thanh ghi từ c0 -&gt; c3</w:t>
      </w:r>
    </w:p>
    <w:p w:rsidR="003442B9" w:rsidRDefault="003442B9" w:rsidP="003442B9">
      <w:pPr>
        <w:pStyle w:val="SourceCode"/>
      </w:pPr>
      <w:r w:rsidRPr="00E17B3F">
        <w:rPr>
          <w:color w:val="0000FF"/>
        </w:rPr>
        <w:t>float4x4</w:t>
      </w:r>
      <w:r w:rsidRPr="00E17B3F">
        <w:t xml:space="preserve"> WorldViewProjection </w:t>
      </w:r>
      <w:r w:rsidRPr="00E17B3F">
        <w:rPr>
          <w:color w:val="008080"/>
        </w:rPr>
        <w:t>: register</w:t>
      </w:r>
      <w:r w:rsidRPr="00E17B3F">
        <w:t>(c0);</w:t>
      </w:r>
    </w:p>
    <w:p w:rsidR="003442B9" w:rsidRDefault="003442B9" w:rsidP="003442B9">
      <w:pPr>
        <w:pStyle w:val="ListParagraph"/>
        <w:autoSpaceDE w:val="0"/>
        <w:autoSpaceDN w:val="0"/>
        <w:adjustRightInd w:val="0"/>
        <w:spacing w:line="240" w:lineRule="auto"/>
        <w:ind w:left="420" w:firstLine="0"/>
        <w:jc w:val="left"/>
      </w:pPr>
    </w:p>
    <w:p w:rsidR="003442B9" w:rsidRDefault="003442B9" w:rsidP="003442B9">
      <w:pPr>
        <w:pStyle w:val="cham"/>
      </w:pPr>
      <w:r>
        <w:t>Cấu trúc của dữ liệu đầu vào (thông tin các đỉnh của đối tượng)</w:t>
      </w:r>
    </w:p>
    <w:p w:rsidR="003442B9" w:rsidRPr="00E17B3F" w:rsidRDefault="003442B9" w:rsidP="003442B9">
      <w:pPr>
        <w:pStyle w:val="SourceCode"/>
      </w:pPr>
      <w:r w:rsidRPr="00E17B3F">
        <w:rPr>
          <w:color w:val="0000FF"/>
        </w:rPr>
        <w:t>struct</w:t>
      </w:r>
      <w:r w:rsidRPr="00E17B3F">
        <w:t xml:space="preserve"> VertexData</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3</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Default="003442B9" w:rsidP="003442B9">
      <w:pPr>
        <w:pStyle w:val="SourceCode"/>
      </w:pPr>
      <w:r w:rsidRPr="00E17B3F">
        <w:t>};</w:t>
      </w:r>
    </w:p>
    <w:p w:rsidR="003442B9" w:rsidRDefault="003442B9" w:rsidP="003442B9">
      <w:pPr>
        <w:pStyle w:val="cham"/>
      </w:pPr>
      <w:r w:rsidRPr="003442B9">
        <w:t>Cấu</w:t>
      </w:r>
      <w:r>
        <w:t xml:space="preserve"> trúc của dữ liệu được dùng để truyền sang khâu kế tiếp</w:t>
      </w:r>
    </w:p>
    <w:p w:rsidR="003442B9" w:rsidRPr="00E17B3F" w:rsidRDefault="003442B9" w:rsidP="003442B9">
      <w:pPr>
        <w:pStyle w:val="SourceCode"/>
      </w:pPr>
      <w:r w:rsidRPr="00E17B3F">
        <w:rPr>
          <w:color w:val="0000FF"/>
        </w:rPr>
        <w:t>struct</w:t>
      </w:r>
      <w:r w:rsidRPr="00E17B3F">
        <w:t xml:space="preserve"> VertexShaderOutput</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Position </w:t>
      </w:r>
      <w:r w:rsidRPr="00E17B3F">
        <w:rPr>
          <w:color w:val="008080"/>
        </w:rPr>
        <w:t>: POSITION</w:t>
      </w:r>
      <w:r w:rsidRPr="00E17B3F">
        <w:t>;</w:t>
      </w:r>
    </w:p>
    <w:p w:rsidR="003442B9" w:rsidRPr="00E17B3F" w:rsidRDefault="003442B9" w:rsidP="003442B9">
      <w:pPr>
        <w:pStyle w:val="SourceCode"/>
      </w:pPr>
      <w:r w:rsidRPr="00E17B3F">
        <w:t xml:space="preserve">  </w:t>
      </w:r>
      <w:r w:rsidRPr="00E17B3F">
        <w:rPr>
          <w:color w:val="0000FF"/>
        </w:rPr>
        <w:t>float4</w:t>
      </w:r>
      <w:r w:rsidRPr="00E17B3F">
        <w:t xml:space="preserve"> Color : COLOR;</w:t>
      </w:r>
    </w:p>
    <w:p w:rsidR="003442B9" w:rsidRPr="00E17B3F" w:rsidRDefault="003442B9" w:rsidP="003442B9">
      <w:pPr>
        <w:pStyle w:val="SourceCode"/>
      </w:pPr>
      <w:r w:rsidRPr="00E17B3F">
        <w:t>};</w:t>
      </w:r>
    </w:p>
    <w:p w:rsidR="003442B9" w:rsidRDefault="003442B9" w:rsidP="003442B9">
      <w:pPr>
        <w:pStyle w:val="cham"/>
      </w:pPr>
      <w:r>
        <w:t>Hàm xử lý chính</w:t>
      </w:r>
    </w:p>
    <w:p w:rsidR="003442B9" w:rsidRPr="00E17B3F" w:rsidRDefault="003442B9" w:rsidP="003442B9">
      <w:pPr>
        <w:pStyle w:val="SourceCode"/>
      </w:pPr>
      <w:r w:rsidRPr="00E17B3F">
        <w:t>VertexShaderOutput main(VertexData vertex)</w:t>
      </w:r>
    </w:p>
    <w:p w:rsidR="003442B9" w:rsidRPr="00E17B3F" w:rsidRDefault="003442B9" w:rsidP="003442B9">
      <w:pPr>
        <w:pStyle w:val="SourceCode"/>
      </w:pPr>
      <w:r w:rsidRPr="00E17B3F">
        <w:t>{</w:t>
      </w:r>
    </w:p>
    <w:p w:rsidR="003442B9" w:rsidRPr="00E17B3F" w:rsidRDefault="003442B9" w:rsidP="003442B9">
      <w:pPr>
        <w:pStyle w:val="SourceCode"/>
      </w:pPr>
      <w:r w:rsidRPr="00E17B3F">
        <w:t xml:space="preserve">  VertexShaderOutput output;</w:t>
      </w:r>
    </w:p>
    <w:p w:rsidR="003442B9" w:rsidRPr="00E17B3F" w:rsidRDefault="003442B9" w:rsidP="003442B9">
      <w:pPr>
        <w:pStyle w:val="SourceCode"/>
      </w:pPr>
    </w:p>
    <w:p w:rsidR="003442B9" w:rsidRPr="00E17B3F" w:rsidRDefault="003442B9" w:rsidP="003442B9">
      <w:pPr>
        <w:pStyle w:val="SourceCode"/>
      </w:pPr>
      <w:r w:rsidRPr="00E17B3F">
        <w:lastRenderedPageBreak/>
        <w:t xml:space="preserve">  </w:t>
      </w:r>
      <w:r w:rsidRPr="00E17B3F">
        <w:rPr>
          <w:color w:val="008000"/>
        </w:rPr>
        <w:t xml:space="preserve">// </w:t>
      </w:r>
      <w:r>
        <w:rPr>
          <w:color w:val="008000"/>
        </w:rPr>
        <w:t>biến đổi đối tượng về hệ tọa độ camera và chiếu lên mặt phẳng chiếu</w:t>
      </w:r>
    </w:p>
    <w:p w:rsidR="003442B9" w:rsidRPr="00E17B3F" w:rsidRDefault="003442B9" w:rsidP="003442B9">
      <w:pPr>
        <w:pStyle w:val="SourceCode"/>
      </w:pPr>
      <w:r w:rsidRPr="00E17B3F">
        <w:t xml:space="preserve">  output.Position = </w:t>
      </w:r>
      <w:r w:rsidRPr="00E17B3F">
        <w:rPr>
          <w:b/>
          <w:bCs/>
          <w:color w:val="800000"/>
        </w:rPr>
        <w:t>mul</w:t>
      </w:r>
      <w:r w:rsidRPr="00E17B3F">
        <w:t>(</w:t>
      </w:r>
      <w:r w:rsidRPr="00E17B3F">
        <w:rPr>
          <w:color w:val="0000FF"/>
        </w:rPr>
        <w:t>float4</w:t>
      </w:r>
      <w:r w:rsidRPr="00E17B3F">
        <w:t>(vertex.Position,</w:t>
      </w:r>
      <w:r w:rsidRPr="00E17B3F">
        <w:rPr>
          <w:color w:val="000080"/>
        </w:rPr>
        <w:t>1</w:t>
      </w:r>
      <w:r w:rsidRPr="00E17B3F">
        <w:t>), WorldViewProjection);</w:t>
      </w:r>
    </w:p>
    <w:p w:rsidR="003442B9" w:rsidRPr="00E17B3F" w:rsidRDefault="003442B9" w:rsidP="003442B9">
      <w:pPr>
        <w:pStyle w:val="SourceCode"/>
      </w:pPr>
    </w:p>
    <w:p w:rsidR="003442B9" w:rsidRPr="00E17B3F" w:rsidRDefault="003442B9" w:rsidP="003442B9">
      <w:pPr>
        <w:pStyle w:val="SourceCode"/>
      </w:pPr>
      <w:r w:rsidRPr="00E17B3F">
        <w:t xml:space="preserve">  </w:t>
      </w:r>
      <w:r w:rsidRPr="00E17B3F">
        <w:rPr>
          <w:color w:val="008000"/>
        </w:rPr>
        <w:t xml:space="preserve">// </w:t>
      </w:r>
      <w:r>
        <w:rPr>
          <w:color w:val="008000"/>
        </w:rPr>
        <w:t>không thay đổi màu của đối tượng</w:t>
      </w:r>
    </w:p>
    <w:p w:rsidR="003442B9" w:rsidRPr="00E17B3F" w:rsidRDefault="003442B9" w:rsidP="003442B9">
      <w:pPr>
        <w:pStyle w:val="SourceCode"/>
      </w:pPr>
      <w:r w:rsidRPr="00E17B3F">
        <w:t xml:space="preserve">  output.Color = vertex.Color;</w:t>
      </w:r>
    </w:p>
    <w:p w:rsidR="003442B9" w:rsidRPr="00E17B3F" w:rsidRDefault="003442B9" w:rsidP="003442B9">
      <w:pPr>
        <w:pStyle w:val="SourceCode"/>
      </w:pPr>
      <w:r w:rsidRPr="00E17B3F">
        <w:t xml:space="preserve">  </w:t>
      </w:r>
      <w:r w:rsidRPr="00E17B3F">
        <w:rPr>
          <w:color w:val="0000FF"/>
        </w:rPr>
        <w:t>return</w:t>
      </w:r>
      <w:r w:rsidRPr="00E17B3F">
        <w:t xml:space="preserve"> output;</w:t>
      </w:r>
    </w:p>
    <w:p w:rsidR="003442B9" w:rsidRDefault="003442B9" w:rsidP="003442B9">
      <w:pPr>
        <w:pStyle w:val="SourceCode"/>
      </w:pPr>
      <w:r w:rsidRPr="00E17B3F">
        <w:t>}</w:t>
      </w:r>
    </w:p>
    <w:p w:rsidR="003442B9" w:rsidRDefault="003442B9" w:rsidP="003442B9">
      <w:pPr>
        <w:pStyle w:val="Heading4"/>
      </w:pPr>
      <w:r w:rsidRPr="005178E4">
        <w:t xml:space="preserve">Cấu trúc của </w:t>
      </w:r>
      <w:r>
        <w:t>Pixel</w:t>
      </w:r>
      <w:r w:rsidRPr="005178E4">
        <w:t xml:space="preserve"> Shader</w:t>
      </w:r>
    </w:p>
    <w:p w:rsidR="003442B9" w:rsidRDefault="003442B9" w:rsidP="003442B9">
      <w:pPr>
        <w:pStyle w:val="BodyText"/>
      </w:pPr>
      <w:r>
        <w:t>Pixel Shader gồm có ba thành phần :</w:t>
      </w:r>
    </w:p>
    <w:p w:rsidR="003442B9" w:rsidRDefault="003442B9" w:rsidP="003442B9">
      <w:pPr>
        <w:pStyle w:val="cham"/>
      </w:pPr>
      <w:r>
        <w:t>Các hằng số và thanh ghi tương ứng.</w:t>
      </w:r>
    </w:p>
    <w:p w:rsidR="003442B9" w:rsidRDefault="003442B9" w:rsidP="003442B9">
      <w:pPr>
        <w:pStyle w:val="SourceCode"/>
        <w:rPr>
          <w:color w:val="0000FF"/>
        </w:rPr>
      </w:pPr>
      <w:r>
        <w:t>// màu của hiệu ứng ánh sáng ambient</w:t>
      </w:r>
    </w:p>
    <w:p w:rsidR="003442B9" w:rsidRDefault="003442B9" w:rsidP="003442B9">
      <w:pPr>
        <w:pStyle w:val="SourceCode"/>
      </w:pPr>
      <w:r>
        <w:rPr>
          <w:color w:val="0000FF"/>
        </w:rPr>
        <w:t>float4</w:t>
      </w:r>
      <w:r>
        <w:t xml:space="preserve"> AmbientColor </w:t>
      </w:r>
      <w:r w:rsidRPr="00E17B3F">
        <w:rPr>
          <w:color w:val="008080"/>
        </w:rPr>
        <w:t>: register</w:t>
      </w:r>
      <w:r>
        <w:t>(c4</w:t>
      </w:r>
      <w:r w:rsidRPr="00E17B3F">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Cấu trúc của dữ liệu đầu vào</w:t>
      </w:r>
    </w:p>
    <w:p w:rsidR="003442B9" w:rsidRPr="00E17B3F" w:rsidRDefault="003442B9" w:rsidP="003442B9">
      <w:pPr>
        <w:pStyle w:val="SourceCode"/>
        <w:rPr>
          <w:color w:val="0000FF"/>
        </w:rPr>
      </w:pPr>
      <w:r w:rsidRPr="00E17B3F">
        <w:t xml:space="preserve">// </w:t>
      </w:r>
      <w:r>
        <w:t>dữ liệu nhận từ vertex shader</w:t>
      </w:r>
    </w:p>
    <w:p w:rsidR="003442B9" w:rsidRDefault="003442B9" w:rsidP="003442B9">
      <w:pPr>
        <w:pStyle w:val="SourceCode"/>
      </w:pPr>
      <w:r>
        <w:rPr>
          <w:color w:val="0000FF"/>
        </w:rPr>
        <w:t>struct</w:t>
      </w:r>
      <w:r>
        <w:t xml:space="preserve"> VertexShaderOutput</w:t>
      </w:r>
    </w:p>
    <w:p w:rsidR="003442B9" w:rsidRDefault="003442B9" w:rsidP="003442B9">
      <w:pPr>
        <w:pStyle w:val="SourceCode"/>
      </w:pPr>
      <w:r>
        <w:t>{</w:t>
      </w:r>
    </w:p>
    <w:p w:rsidR="003442B9" w:rsidRDefault="003442B9" w:rsidP="003442B9">
      <w:pPr>
        <w:pStyle w:val="SourceCode"/>
      </w:pPr>
      <w:r>
        <w:t xml:space="preserve">  </w:t>
      </w:r>
      <w:r>
        <w:rPr>
          <w:color w:val="0000FF"/>
        </w:rPr>
        <w:t>float4</w:t>
      </w:r>
      <w:r>
        <w:t xml:space="preserve"> Position </w:t>
      </w:r>
      <w:r>
        <w:rPr>
          <w:color w:val="008080"/>
        </w:rPr>
        <w:t>: POSITION</w:t>
      </w:r>
      <w:r>
        <w:t>;</w:t>
      </w:r>
    </w:p>
    <w:p w:rsidR="003442B9" w:rsidRDefault="003442B9" w:rsidP="003442B9">
      <w:pPr>
        <w:pStyle w:val="SourceCode"/>
      </w:pPr>
      <w:r>
        <w:t xml:space="preserve">  </w:t>
      </w:r>
      <w:r>
        <w:rPr>
          <w:color w:val="0000FF"/>
        </w:rPr>
        <w:t>float4</w:t>
      </w:r>
      <w:r>
        <w:t xml:space="preserve"> Color : COLOR;</w:t>
      </w:r>
    </w:p>
    <w:p w:rsidR="003442B9" w:rsidRDefault="003442B9" w:rsidP="003442B9">
      <w:pPr>
        <w:pStyle w:val="SourceCode"/>
      </w:pPr>
      <w:r>
        <w:t>};</w:t>
      </w:r>
    </w:p>
    <w:p w:rsidR="003442B9" w:rsidRDefault="003442B9" w:rsidP="003442B9">
      <w:pPr>
        <w:autoSpaceDE w:val="0"/>
        <w:autoSpaceDN w:val="0"/>
        <w:adjustRightInd w:val="0"/>
        <w:spacing w:line="240" w:lineRule="auto"/>
        <w:ind w:firstLine="0"/>
        <w:jc w:val="left"/>
        <w:rPr>
          <w:rFonts w:ascii="Consolas" w:hAnsi="Consolas" w:cs="Consolas"/>
          <w:spacing w:val="0"/>
          <w:sz w:val="19"/>
          <w:szCs w:val="19"/>
        </w:rPr>
      </w:pPr>
    </w:p>
    <w:p w:rsidR="003442B9" w:rsidRPr="00E17B3F" w:rsidRDefault="003442B9" w:rsidP="003442B9">
      <w:pPr>
        <w:pStyle w:val="cham"/>
      </w:pPr>
      <w:r>
        <w:t>Hàm xử lý chính</w:t>
      </w:r>
    </w:p>
    <w:p w:rsidR="003442B9" w:rsidRDefault="003442B9" w:rsidP="003442B9">
      <w:pPr>
        <w:pStyle w:val="SourceCode"/>
      </w:pPr>
      <w:r>
        <w:rPr>
          <w:color w:val="0000FF"/>
        </w:rPr>
        <w:t>float4</w:t>
      </w:r>
      <w:r>
        <w:t xml:space="preserve"> main(VertexShaderOutput vertex) : COLOR</w:t>
      </w:r>
    </w:p>
    <w:p w:rsidR="003442B9" w:rsidRDefault="003442B9" w:rsidP="003442B9">
      <w:pPr>
        <w:pStyle w:val="SourceCode"/>
      </w:pPr>
      <w:r>
        <w:t>{</w:t>
      </w:r>
    </w:p>
    <w:p w:rsidR="003442B9" w:rsidRPr="00E17B3F" w:rsidRDefault="003442B9" w:rsidP="003442B9">
      <w:pPr>
        <w:pStyle w:val="SourceCode"/>
        <w:rPr>
          <w:color w:val="0000FF"/>
        </w:rPr>
      </w:pPr>
      <w:r>
        <w:rPr>
          <w:color w:val="008000"/>
        </w:rPr>
        <w:t xml:space="preserve">  // hòa trộn màu của đối tượng với ánh sáng ambient</w:t>
      </w:r>
    </w:p>
    <w:p w:rsidR="003442B9" w:rsidRDefault="003442B9" w:rsidP="003442B9">
      <w:pPr>
        <w:pStyle w:val="SourceCode"/>
      </w:pPr>
      <w:r>
        <w:t xml:space="preserve">  </w:t>
      </w:r>
      <w:r>
        <w:rPr>
          <w:color w:val="0000FF"/>
        </w:rPr>
        <w:t>return</w:t>
      </w:r>
      <w:r>
        <w:t xml:space="preserve"> vertex.Color * AmbientColor;</w:t>
      </w:r>
    </w:p>
    <w:p w:rsidR="003442B9" w:rsidRPr="00683E38" w:rsidRDefault="003442B9" w:rsidP="003442B9">
      <w:pPr>
        <w:pStyle w:val="SourceCode"/>
      </w:pPr>
      <w:r>
        <w:t>}</w:t>
      </w:r>
    </w:p>
    <w:p w:rsidR="003442B9" w:rsidRDefault="003442B9" w:rsidP="003442B9">
      <w:pPr>
        <w:pStyle w:val="Heading3"/>
      </w:pPr>
      <w:bookmarkStart w:id="297" w:name="_Toc298509338"/>
      <w:r>
        <w:t>Một số hiệu ứng chiếu sáng căn bản</w:t>
      </w:r>
      <w:bookmarkEnd w:id="297"/>
    </w:p>
    <w:p w:rsidR="003442B9" w:rsidRDefault="003442B9" w:rsidP="003442B9">
      <w:pPr>
        <w:pStyle w:val="BodyText"/>
      </w:pPr>
      <w:r>
        <w:t xml:space="preserve">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 </w:t>
      </w:r>
    </w:p>
    <w:p w:rsidR="003442B9" w:rsidRDefault="003442B9" w:rsidP="003442B9">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 trên màn hình.</w:t>
      </w:r>
    </w:p>
    <w:p w:rsidR="003442B9" w:rsidRDefault="003442B9" w:rsidP="003442B9">
      <w:pPr>
        <w:pStyle w:val="BodyText"/>
      </w:pPr>
      <w:r>
        <w:lastRenderedPageBreak/>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3442B9" w:rsidRDefault="003442B9" w:rsidP="003442B9">
      <w:pPr>
        <w:pStyle w:val="BodyText"/>
      </w:pPr>
      <w:r>
        <w:t>Trong phạm vi đề tài, chúng tôi chỉ đề cập đến một vài hiệu ứng chiếu sáng cơ bản như Ambient, Diffusal và Specular Light.</w:t>
      </w:r>
    </w:p>
    <w:p w:rsidR="003442B9" w:rsidRDefault="003442B9" w:rsidP="003442B9">
      <w:pPr>
        <w:pStyle w:val="Heading4"/>
      </w:pPr>
      <w:r>
        <w:t>Ambient Light</w:t>
      </w:r>
    </w:p>
    <w:p w:rsidR="003442B9" w:rsidRDefault="003442B9" w:rsidP="003442B9">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3442B9" w:rsidRDefault="003442B9" w:rsidP="003442B9">
      <w:pPr>
        <w:pStyle w:val="BodyText"/>
      </w:pPr>
      <w:r>
        <w:t>Ambient Light sẽ chiếu sáng một lượng nhỏ lên tất cả các vật thể ở tất cả các góc độ với cường độ như nhau.</w:t>
      </w:r>
    </w:p>
    <w:p w:rsidR="003442B9" w:rsidRDefault="003442B9" w:rsidP="003442B9">
      <w:pPr>
        <w:pStyle w:val="BodyText"/>
      </w:pPr>
      <w:r>
        <w:t>Như vậy màu sắc của mỗi điểm ảnh đều được hòa với một lượng ánh sáng Ambient.</w:t>
      </w:r>
    </w:p>
    <w:p w:rsidR="003442B9" w:rsidRDefault="003442B9" w:rsidP="003442B9">
      <w:pPr>
        <w:pStyle w:val="BodyText"/>
        <w:ind w:firstLine="720"/>
      </w:pPr>
      <w:r>
        <w:rPr>
          <w:rFonts w:ascii="Consolas" w:hAnsi="Consolas" w:cs="Consolas"/>
          <w:spacing w:val="0"/>
          <w:sz w:val="19"/>
          <w:szCs w:val="19"/>
        </w:rPr>
        <w:t>Color = vertex.Color * AmbientColor;</w:t>
      </w:r>
    </w:p>
    <w:p w:rsidR="00616EA2" w:rsidRDefault="00616EA2" w:rsidP="00616EA2">
      <w:pPr>
        <w:pStyle w:val="HnhStyle"/>
      </w:pPr>
      <w:r>
        <w:rPr>
          <w:noProof/>
        </w:rPr>
        <w:drawing>
          <wp:inline distT="0" distB="0" distL="0" distR="0">
            <wp:extent cx="1219200" cy="1219200"/>
            <wp:effectExtent l="19050" t="0" r="0" b="0"/>
            <wp:docPr id="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3442B9" w:rsidRPr="00305A47" w:rsidRDefault="00616EA2" w:rsidP="00616EA2">
      <w:pPr>
        <w:pStyle w:val="HnhStyle"/>
      </w:pPr>
      <w:r>
        <w:t xml:space="preserve">Hình </w:t>
      </w:r>
      <w:fldSimple w:instr=" STYLEREF 1 \s ">
        <w:r>
          <w:rPr>
            <w:noProof/>
          </w:rPr>
          <w:t>6</w:t>
        </w:r>
      </w:fldSimple>
      <w:r>
        <w:t>.</w:t>
      </w:r>
      <w:fldSimple w:instr=" SEQ Hình \* ARABIC \s 1 ">
        <w:r>
          <w:rPr>
            <w:noProof/>
          </w:rPr>
          <w:t>1</w:t>
        </w:r>
      </w:fldSimple>
      <w:r>
        <w:t xml:space="preserve"> Minh họa áp dụng ambient Light</w:t>
      </w:r>
    </w:p>
    <w:p w:rsidR="003442B9" w:rsidRDefault="003442B9" w:rsidP="003442B9">
      <w:pPr>
        <w:pStyle w:val="Heading4"/>
      </w:pPr>
      <w:r>
        <w:t>Diffusal Light</w:t>
      </w:r>
    </w:p>
    <w:p w:rsidR="003442B9" w:rsidRDefault="003442B9" w:rsidP="003442B9">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3442B9" w:rsidRDefault="003442B9" w:rsidP="003442B9">
      <w:pPr>
        <w:pStyle w:val="BodyText"/>
      </w:pPr>
      <w:r>
        <w:lastRenderedPageBreak/>
        <w:t>Tùy thuộc vào đặc điểm của nguồn sáng mà ta có thể phân ra thành nhiều loại. Ở đây, chúng tôi chỉ đề cập đến ba loại cơ bản là Directional Light, Spot Light và Point Light.</w:t>
      </w:r>
    </w:p>
    <w:p w:rsidR="003442B9" w:rsidRDefault="003442B9" w:rsidP="00616EA2">
      <w:pPr>
        <w:pStyle w:val="cham"/>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3442B9" w:rsidRDefault="003442B9" w:rsidP="00616EA2">
      <w:pPr>
        <w:pStyle w:val="cham"/>
      </w:pPr>
      <w:r>
        <w:t>Spot Light tương tự như Directional Light nhưng ánh sáng bị giới hạn trong một hình dạng xác định. Spot Light được sử dụng để mô phỏng ánh sáng phát ra từ đèn xe hoặc đèn pin …</w:t>
      </w:r>
    </w:p>
    <w:p w:rsidR="00616EA2" w:rsidRDefault="003442B9" w:rsidP="00616EA2">
      <w:pPr>
        <w:pStyle w:val="cham"/>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616EA2" w:rsidRDefault="00616EA2" w:rsidP="00616EA2">
      <w:pPr>
        <w:pStyle w:val="HnhStyle"/>
      </w:pPr>
      <w:r>
        <w:rPr>
          <w:noProof/>
        </w:rPr>
        <w:drawing>
          <wp:inline distT="0" distB="0" distL="0" distR="0">
            <wp:extent cx="1219200" cy="1219200"/>
            <wp:effectExtent l="19050" t="0" r="0" b="0"/>
            <wp:docPr id="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2</w:t>
        </w:r>
      </w:fldSimple>
      <w:r>
        <w:t xml:space="preserve"> Minh họa Diffusal light</w:t>
      </w:r>
    </w:p>
    <w:p w:rsidR="003442B9" w:rsidRDefault="003442B9" w:rsidP="003442B9">
      <w:pPr>
        <w:pStyle w:val="BodyText"/>
        <w:ind w:left="420" w:firstLine="0"/>
      </w:pPr>
    </w:p>
    <w:p w:rsidR="003442B9" w:rsidRDefault="003442B9" w:rsidP="003442B9">
      <w:pPr>
        <w:pStyle w:val="BodyText"/>
      </w:pPr>
      <w:r>
        <w:t>Đặc điểm chung của ánh sáng kiểu Diffusal Light là lượng ánh sáng phản chiếu từ một bề mặt vật thể còn phụ thuộc vào góc hợp bởi tia sáng và bề mặt đó.</w:t>
      </w:r>
    </w:p>
    <w:p w:rsidR="00616EA2" w:rsidRDefault="00616EA2" w:rsidP="00616EA2">
      <w:pPr>
        <w:pStyle w:val="BodyText"/>
        <w:keepNext/>
      </w:pPr>
      <w:r>
        <w:rPr>
          <w:noProof/>
        </w:rPr>
        <w:lastRenderedPageBreak/>
        <w:drawing>
          <wp:inline distT="0" distB="0" distL="0" distR="0">
            <wp:extent cx="4762500" cy="2190750"/>
            <wp:effectExtent l="19050" t="0" r="0" b="0"/>
            <wp:docPr id="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3442B9" w:rsidRDefault="00616EA2" w:rsidP="00616EA2">
      <w:pPr>
        <w:pStyle w:val="Caption"/>
      </w:pPr>
      <w:r>
        <w:t xml:space="preserve">Hình </w:t>
      </w:r>
      <w:fldSimple w:instr=" STYLEREF 1 \s ">
        <w:r>
          <w:rPr>
            <w:noProof/>
          </w:rPr>
          <w:t>6</w:t>
        </w:r>
      </w:fldSimple>
      <w:r>
        <w:t>.</w:t>
      </w:r>
      <w:fldSimple w:instr=" SEQ Hình \* ARABIC \s 1 ">
        <w:r>
          <w:rPr>
            <w:noProof/>
          </w:rPr>
          <w:t>3</w:t>
        </w:r>
      </w:fldSimple>
      <w:r>
        <w:t xml:space="preserve"> Cách phần phiếu ánh sáng của Diffusal Light</w:t>
      </w:r>
    </w:p>
    <w:p w:rsidR="003442B9" w:rsidRDefault="003442B9" w:rsidP="003442B9">
      <w:pPr>
        <w:pStyle w:val="BodyText"/>
      </w:pPr>
      <w:r>
        <w:t>Độ phản chiếu của một bề mặt được tính  theo công thức :</w:t>
      </w:r>
    </w:p>
    <w:p w:rsidR="003442B9" w:rsidRDefault="003442B9" w:rsidP="003442B9">
      <w:pPr>
        <w:pStyle w:val="BodyText"/>
      </w:pPr>
      <w:r>
        <w:t>Độ phản chiếu = dot product (vector d, vector n)</w:t>
      </w:r>
    </w:p>
    <w:p w:rsidR="003442B9" w:rsidRDefault="003442B9" w:rsidP="003442B9">
      <w:pPr>
        <w:pStyle w:val="Heading4"/>
      </w:pPr>
      <w:r>
        <w:t>Specular Light</w:t>
      </w:r>
    </w:p>
    <w:p w:rsidR="00616EA2" w:rsidRDefault="00616EA2" w:rsidP="00616EA2">
      <w:pPr>
        <w:pStyle w:val="HnhStyle"/>
      </w:pPr>
      <w:r>
        <w:rPr>
          <w:noProof/>
        </w:rPr>
        <w:drawing>
          <wp:inline distT="0" distB="0" distL="0" distR="0">
            <wp:extent cx="1905000" cy="1905000"/>
            <wp:effectExtent l="19050" t="0" r="0" b="0"/>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282817">
        <w:rPr>
          <w:noProof/>
        </w:rPr>
        <w:drawing>
          <wp:inline distT="0" distB="0" distL="0" distR="0">
            <wp:extent cx="1905000" cy="1905000"/>
            <wp:effectExtent l="19050" t="0" r="0" b="0"/>
            <wp:docPr id="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4</w:t>
        </w:r>
      </w:fldSimple>
      <w:r>
        <w:t xml:space="preserve"> Minh họa Specular light</w:t>
      </w:r>
    </w:p>
    <w:p w:rsidR="003442B9" w:rsidRDefault="003442B9" w:rsidP="003442B9">
      <w:pPr>
        <w:pStyle w:val="BodyText"/>
      </w:pPr>
      <w:r>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616EA2" w:rsidRDefault="00616EA2" w:rsidP="00616EA2">
      <w:pPr>
        <w:pStyle w:val="HnhStyle"/>
      </w:pPr>
      <w:r>
        <w:rPr>
          <w:noProof/>
        </w:rPr>
        <w:lastRenderedPageBreak/>
        <w:drawing>
          <wp:inline distT="0" distB="0" distL="0" distR="0">
            <wp:extent cx="4800600" cy="1209675"/>
            <wp:effectExtent l="19050" t="0" r="0" b="0"/>
            <wp:docPr id="23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2"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616EA2" w:rsidRDefault="00616EA2" w:rsidP="00616EA2">
      <w:pPr>
        <w:pStyle w:val="HnhStyle"/>
      </w:pPr>
      <w:r>
        <w:t xml:space="preserve">Hình </w:t>
      </w:r>
      <w:fldSimple w:instr=" STYLEREF 1 \s ">
        <w:r>
          <w:rPr>
            <w:noProof/>
          </w:rPr>
          <w:t>6</w:t>
        </w:r>
      </w:fldSimple>
      <w:r>
        <w:t>.</w:t>
      </w:r>
      <w:fldSimple w:instr=" SEQ Hình \* ARABIC \s 1 ">
        <w:r>
          <w:rPr>
            <w:noProof/>
          </w:rPr>
          <w:t>5</w:t>
        </w:r>
      </w:fldSimple>
      <w:r>
        <w:t xml:space="preserve"> Minhhọa cách phản xạ ánh sáng của Specular light</w:t>
      </w:r>
    </w:p>
    <w:p w:rsidR="003442B9" w:rsidRDefault="003442B9" w:rsidP="003442B9">
      <w:pPr>
        <w:pStyle w:val="Heading3"/>
      </w:pPr>
      <w:bookmarkStart w:id="298" w:name="_Toc298509339"/>
      <w:r>
        <w:t>Các hiệu ứng ánh sáng đã cài đặt</w:t>
      </w:r>
      <w:bookmarkEnd w:id="298"/>
    </w:p>
    <w:p w:rsidR="003442B9" w:rsidRDefault="003442B9" w:rsidP="003442B9">
      <w:pPr>
        <w:pStyle w:val="Heading2"/>
      </w:pPr>
      <w:bookmarkStart w:id="299" w:name="_Toc298509340"/>
      <w:r>
        <w:t>Một số vấn đề gặp phải và giải pháp</w:t>
      </w:r>
      <w:bookmarkEnd w:id="299"/>
    </w:p>
    <w:p w:rsidR="003442B9" w:rsidRPr="00D162B4" w:rsidRDefault="003442B9" w:rsidP="003442B9">
      <w:pPr>
        <w:pStyle w:val="Heading3"/>
      </w:pPr>
      <w:bookmarkStart w:id="300" w:name="_Toc298509341"/>
      <w:r>
        <w:t>Lập trình Shader Effect</w:t>
      </w:r>
      <w:bookmarkEnd w:id="300"/>
    </w:p>
    <w:p w:rsidR="003442B9" w:rsidRDefault="003442B9" w:rsidP="00D40155">
      <w:r>
        <w:t>Vấn đề</w:t>
      </w:r>
      <w:r w:rsidR="00D40155">
        <w:t xml:space="preserve">: </w:t>
      </w:r>
      <w:r>
        <w:t>Do hiện tại Silverlight 5 chỉ mới được tích hợp các thành phần cơ bản của XNA nên vẫn còn thiếu các lớp cấp cao để quản lý Shader Effect. Điều này khiến việc sử dụng Vertex Shader và Pixel Shader trở nên phức tạp và kém hiệu quả. Lập trình viên cần phải :</w:t>
      </w:r>
    </w:p>
    <w:p w:rsidR="003442B9" w:rsidRDefault="003442B9" w:rsidP="003442B9">
      <w:pPr>
        <w:pStyle w:val="BodyText"/>
        <w:numPr>
          <w:ilvl w:val="0"/>
          <w:numId w:val="45"/>
        </w:numPr>
      </w:pPr>
      <w:r>
        <w:t>Biên dịch các tập tin HLSL để thu được tập tin hợp ngữ Vertex Shader, Pixel Shader bằng command line và đưa vào project.</w:t>
      </w:r>
    </w:p>
    <w:p w:rsidR="003442B9" w:rsidRDefault="003442B9" w:rsidP="003442B9">
      <w:pPr>
        <w:pStyle w:val="BodyText"/>
        <w:numPr>
          <w:ilvl w:val="0"/>
          <w:numId w:val="45"/>
        </w:numPr>
      </w:pPr>
      <w:r>
        <w:t>Tự xác định các thanh ghi tương ứng với mỗi hằng số hoặc texture được sử dụng trong Vertex Shader và Pixel Shader.</w:t>
      </w:r>
    </w:p>
    <w:p w:rsidR="00D40155" w:rsidRDefault="00D40155" w:rsidP="00D40155"/>
    <w:p w:rsidR="003442B9" w:rsidRDefault="003442B9" w:rsidP="00D40155">
      <w:r w:rsidRPr="00C11406">
        <w:t>Giải pháp</w:t>
      </w:r>
      <w:r w:rsidR="00D40155">
        <w:t xml:space="preserve">: </w:t>
      </w:r>
      <w:r>
        <w:t>Để giải quyết vấn đề này, ta có thể sử dụng Babylon Toolkit (thư viện mã nguồn mở hỗ trợ lập trình viên trong việc xây dựng các ứng dụng đồ họa ba chiều trên Silverlight 5).</w:t>
      </w:r>
    </w:p>
    <w:p w:rsidR="003442B9" w:rsidRDefault="003442B9" w:rsidP="003442B9">
      <w:pPr>
        <w:pStyle w:val="BodyText"/>
      </w:pPr>
      <w:r>
        <w:t xml:space="preserve">Babylon Toolkit cung cấp cho lập trình viên Shader Build Task và hai lớp là Effect và EffectParameter. </w:t>
      </w:r>
    </w:p>
    <w:p w:rsidR="003442B9" w:rsidRDefault="003442B9" w:rsidP="00616EA2">
      <w:pPr>
        <w:pStyle w:val="cham"/>
      </w:pPr>
      <w:r>
        <w:t>Shader Build Task là một add-in cho Visual Studio hỗ trợ việc lập trình trên HLSL. Lập trình viên chỉ cần chọn Build Action, Shader Build Task tự động liên kết với DirectX SDK đã được cài đặt trong máy để biên dịch các tập tin HLSL.</w:t>
      </w:r>
    </w:p>
    <w:p w:rsidR="003442B9" w:rsidRDefault="003442B9" w:rsidP="00616EA2">
      <w:pPr>
        <w:pStyle w:val="cham"/>
      </w:pPr>
      <w:r>
        <w:t xml:space="preserve">Effect và EffectParameter đảm nhiệm vai trò liên kết với tập tin Vertex Shader và Pixel Shader tương ứng. Lớp Effect đã hỗ trợ việc đọc tập tin .xml mô tả cấu trúc </w:t>
      </w:r>
      <w:r>
        <w:lastRenderedPageBreak/>
        <w:t xml:space="preserve">của tập tin Shader tương ứng để xác định các thanh ghi được sử dụng và biến tương ứng. </w:t>
      </w:r>
    </w:p>
    <w:p w:rsidR="003442B9" w:rsidRDefault="003442B9" w:rsidP="003442B9">
      <w:pPr>
        <w:pStyle w:val="BodyText"/>
        <w:ind w:firstLine="0"/>
        <w:rPr>
          <w:b/>
        </w:rPr>
      </w:pPr>
      <w:r w:rsidRPr="00D846D4">
        <w:rPr>
          <w:b/>
        </w:rPr>
        <w:t>Các bước thực hiện :</w:t>
      </w:r>
    </w:p>
    <w:p w:rsidR="003442B9" w:rsidRDefault="003442B9" w:rsidP="00616EA2">
      <w:pPr>
        <w:pStyle w:val="cham"/>
      </w:pPr>
      <w:r>
        <w:t>Tạo một lớp kế thừa từ lớp Babylon.Toolbox.Effect và xác định S'hader Effect sử dụng là SimpleEffect và được lưu trữ ở thư mục “Effects/SimpleEffect/”</w:t>
      </w:r>
    </w:p>
    <w:p w:rsidR="003442B9" w:rsidRPr="007F35F2" w:rsidRDefault="00616EA2" w:rsidP="00616EA2">
      <w:pPr>
        <w:pStyle w:val="SourceCode"/>
      </w:pPr>
      <w:r w:rsidRPr="00D162B4">
        <w:rPr>
          <w:color w:val="0000FF"/>
        </w:rPr>
        <w:t>public</w:t>
      </w:r>
      <w:r w:rsidRPr="00D162B4">
        <w:t xml:space="preserve"> </w:t>
      </w:r>
      <w:r w:rsidR="003442B9" w:rsidRPr="007F35F2">
        <w:t xml:space="preserve">class </w:t>
      </w:r>
      <w:r w:rsidR="003442B9">
        <w:rPr>
          <w:color w:val="2B91AF"/>
        </w:rPr>
        <w:t>Simple</w:t>
      </w:r>
      <w:r w:rsidR="003442B9" w:rsidRPr="007F35F2">
        <w:rPr>
          <w:color w:val="2B91AF"/>
        </w:rPr>
        <w:t>Effect</w:t>
      </w:r>
      <w:r w:rsidR="003442B9" w:rsidRPr="007F35F2">
        <w:t xml:space="preserve"> : </w:t>
      </w:r>
      <w:r w:rsidR="003442B9" w:rsidRPr="007F35F2">
        <w:rPr>
          <w:color w:val="2B91AF"/>
        </w:rPr>
        <w:t>Effect</w:t>
      </w:r>
    </w:p>
    <w:p w:rsidR="003442B9" w:rsidRDefault="003442B9" w:rsidP="00616EA2">
      <w:pPr>
        <w:pStyle w:val="SourceCode"/>
      </w:pPr>
      <w:r w:rsidRPr="007F35F2">
        <w:t>{</w:t>
      </w:r>
    </w:p>
    <w:p w:rsidR="003442B9" w:rsidRDefault="00616EA2" w:rsidP="00616EA2">
      <w:pPr>
        <w:pStyle w:val="SourceCode"/>
        <w:ind w:firstLine="720"/>
      </w:pPr>
      <w:r w:rsidRPr="00D162B4">
        <w:rPr>
          <w:color w:val="0000FF"/>
        </w:rPr>
        <w:t>public</w:t>
      </w:r>
      <w:r w:rsidRPr="00D162B4">
        <w:t xml:space="preserve"> </w:t>
      </w:r>
      <w:r w:rsidR="003442B9">
        <w:t>Simple(</w:t>
      </w:r>
      <w:r w:rsidR="003442B9">
        <w:rPr>
          <w:color w:val="2B91AF"/>
        </w:rPr>
        <w:t>GraphicsDevice</w:t>
      </w:r>
      <w:r w:rsidR="003442B9">
        <w:t xml:space="preserve"> device)</w:t>
      </w:r>
    </w:p>
    <w:p w:rsidR="00616EA2" w:rsidRDefault="003442B9" w:rsidP="00616EA2">
      <w:pPr>
        <w:pStyle w:val="SourceCode"/>
      </w:pPr>
      <w:r>
        <w:t xml:space="preserve">            : this(device, </w:t>
      </w:r>
      <w:r>
        <w:rPr>
          <w:color w:val="A31515"/>
        </w:rPr>
        <w:t>"3DPresentation"</w:t>
      </w:r>
      <w:r w:rsidR="00616EA2">
        <w:t xml:space="preserve">,  </w:t>
      </w:r>
    </w:p>
    <w:p w:rsidR="003442B9" w:rsidRDefault="00616EA2" w:rsidP="00616EA2">
      <w:pPr>
        <w:pStyle w:val="SourceCode"/>
      </w:pPr>
      <w:r>
        <w:tab/>
      </w:r>
      <w:r>
        <w:tab/>
      </w:r>
      <w:r>
        <w:tab/>
      </w:r>
      <w:r>
        <w:tab/>
      </w:r>
      <w:r>
        <w:tab/>
      </w:r>
      <w:r w:rsidR="003442B9">
        <w:rPr>
          <w:color w:val="A31515"/>
        </w:rPr>
        <w:t>"Effects/SimpleEffect/SimpleEffect "</w:t>
      </w:r>
      <w:r w:rsidR="003442B9">
        <w:t>)</w:t>
      </w:r>
    </w:p>
    <w:p w:rsidR="003442B9" w:rsidRDefault="003442B9" w:rsidP="00616EA2">
      <w:pPr>
        <w:pStyle w:val="SourceCode"/>
        <w:ind w:firstLine="720"/>
      </w:pPr>
      <w:r>
        <w:t xml:space="preserve">{           </w:t>
      </w:r>
    </w:p>
    <w:p w:rsidR="003442B9" w:rsidRDefault="003442B9" w:rsidP="00616EA2">
      <w:pPr>
        <w:pStyle w:val="SourceCode"/>
        <w:ind w:firstLine="720"/>
      </w:pPr>
      <w:r>
        <w:t>}</w:t>
      </w:r>
    </w:p>
    <w:p w:rsidR="003442B9" w:rsidRPr="007F35F2" w:rsidRDefault="003442B9" w:rsidP="00616EA2">
      <w:pPr>
        <w:pStyle w:val="SourceCode"/>
      </w:pPr>
      <w:r w:rsidRPr="007F35F2">
        <w:t>}</w:t>
      </w:r>
    </w:p>
    <w:p w:rsidR="003442B9" w:rsidRDefault="003442B9" w:rsidP="003442B9">
      <w:pPr>
        <w:pStyle w:val="BodyText"/>
        <w:ind w:left="450" w:firstLine="0"/>
      </w:pPr>
    </w:p>
    <w:p w:rsidR="003442B9" w:rsidRDefault="003442B9" w:rsidP="00616EA2">
      <w:pPr>
        <w:pStyle w:val="cham"/>
      </w:pPr>
      <w:r>
        <w:t>Khai báo và lập liên kết cho các hằng số của Shader Effect</w:t>
      </w:r>
    </w:p>
    <w:p w:rsidR="003442B9" w:rsidRDefault="003442B9" w:rsidP="003442B9">
      <w:pPr>
        <w:autoSpaceDE w:val="0"/>
        <w:autoSpaceDN w:val="0"/>
        <w:adjustRightInd w:val="0"/>
        <w:spacing w:line="240" w:lineRule="auto"/>
        <w:ind w:left="420" w:firstLine="0"/>
        <w:jc w:val="left"/>
        <w:rPr>
          <w:rFonts w:ascii="Consolas" w:hAnsi="Consolas" w:cs="Consolas"/>
          <w:color w:val="0000FF"/>
          <w:spacing w:val="0"/>
          <w:sz w:val="19"/>
          <w:szCs w:val="19"/>
        </w:rPr>
      </w:pPr>
    </w:p>
    <w:p w:rsidR="003442B9" w:rsidRDefault="003442B9" w:rsidP="00616EA2">
      <w:pPr>
        <w:pStyle w:val="SourceCode"/>
      </w:pPr>
      <w:r w:rsidRPr="007F35F2">
        <w:t>{</w:t>
      </w:r>
    </w:p>
    <w:p w:rsidR="003442B9" w:rsidRPr="007F35F2" w:rsidRDefault="003442B9" w:rsidP="00616EA2">
      <w:pPr>
        <w:pStyle w:val="SourceCode"/>
        <w:ind w:firstLine="720"/>
      </w:pPr>
      <w:r w:rsidRPr="007F35F2">
        <w:rPr>
          <w:color w:val="0000FF"/>
        </w:rPr>
        <w:t>readonly</w:t>
      </w:r>
      <w:r w:rsidRPr="007F35F2">
        <w:t xml:space="preserve"> </w:t>
      </w:r>
      <w:r w:rsidRPr="007F35F2">
        <w:rPr>
          <w:color w:val="2B91AF"/>
        </w:rPr>
        <w:t>EffectParameter</w:t>
      </w:r>
      <w:r w:rsidRPr="007F35F2">
        <w:t xml:space="preserve"> worldViewProjectionParameter;</w:t>
      </w:r>
    </w:p>
    <w:p w:rsidR="003442B9" w:rsidRPr="007F35F2" w:rsidRDefault="003442B9" w:rsidP="00616EA2">
      <w:pPr>
        <w:pStyle w:val="SourceCode"/>
      </w:pPr>
      <w:r w:rsidRPr="007F35F2">
        <w:t xml:space="preserve">   </w:t>
      </w:r>
      <w:r w:rsidRPr="007F35F2">
        <w:rPr>
          <w:color w:val="0000FF"/>
        </w:rPr>
        <w:t>readonly</w:t>
      </w:r>
      <w:r w:rsidRPr="007F35F2">
        <w:t xml:space="preserve"> </w:t>
      </w:r>
      <w:r w:rsidRPr="007F35F2">
        <w:rPr>
          <w:color w:val="2B91AF"/>
        </w:rPr>
        <w:t>EffectParameter</w:t>
      </w:r>
      <w:r w:rsidRPr="007F35F2">
        <w:t xml:space="preserve"> ambientColorParameter;</w:t>
      </w:r>
    </w:p>
    <w:p w:rsidR="003442B9" w:rsidRPr="007F35F2" w:rsidRDefault="003442B9" w:rsidP="00616EA2">
      <w:pPr>
        <w:pStyle w:val="SourceCode"/>
        <w:ind w:firstLine="720"/>
      </w:pPr>
      <w:r w:rsidRPr="007F35F2">
        <w:rPr>
          <w:color w:val="0000FF"/>
        </w:rPr>
        <w:t>protected</w:t>
      </w:r>
      <w:r w:rsidRPr="007F35F2">
        <w:t xml:space="preserve"> </w:t>
      </w:r>
      <w:r>
        <w:t>Simple</w:t>
      </w:r>
      <w:r w:rsidRPr="007F35F2">
        <w:t>(</w:t>
      </w:r>
      <w:r w:rsidRPr="007F35F2">
        <w:rPr>
          <w:color w:val="2B91AF"/>
        </w:rPr>
        <w:t>GraphicsDevice</w:t>
      </w:r>
      <w:r w:rsidRPr="007F35F2">
        <w:t xml:space="preserve"> device, </w:t>
      </w:r>
      <w:r w:rsidRPr="007F35F2">
        <w:rPr>
          <w:color w:val="0000FF"/>
        </w:rPr>
        <w:t>string</w:t>
      </w:r>
      <w:r w:rsidRPr="007F35F2">
        <w:t xml:space="preserve"> assemblyName, </w:t>
      </w:r>
      <w:r w:rsidRPr="007F35F2">
        <w:rPr>
          <w:color w:val="0000FF"/>
        </w:rPr>
        <w:t>string</w:t>
      </w:r>
      <w:r w:rsidRPr="007F35F2">
        <w:t xml:space="preserve"> rootName)</w:t>
      </w:r>
      <w:r>
        <w:t xml:space="preserve"> </w:t>
      </w:r>
      <w:r w:rsidRPr="007F35F2">
        <w:t xml:space="preserve">: </w:t>
      </w:r>
      <w:r w:rsidRPr="007F35F2">
        <w:rPr>
          <w:color w:val="0000FF"/>
        </w:rPr>
        <w:t>base</w:t>
      </w:r>
      <w:r w:rsidRPr="007F35F2">
        <w:t>(device, assemblyName, rootName)</w:t>
      </w:r>
    </w:p>
    <w:p w:rsidR="003442B9" w:rsidRPr="007F35F2" w:rsidRDefault="003442B9" w:rsidP="00616EA2">
      <w:pPr>
        <w:pStyle w:val="SourceCode"/>
      </w:pPr>
      <w:r>
        <w:t xml:space="preserve">   </w:t>
      </w:r>
      <w:r w:rsidRPr="007F35F2">
        <w:t>{</w:t>
      </w:r>
    </w:p>
    <w:p w:rsidR="003442B9" w:rsidRPr="007F35F2" w:rsidRDefault="003442B9" w:rsidP="00616EA2">
      <w:pPr>
        <w:pStyle w:val="SourceCode"/>
      </w:pPr>
      <w:r w:rsidRPr="007F35F2">
        <w:t xml:space="preserve">   </w:t>
      </w:r>
      <w:r>
        <w:t xml:space="preserve">    </w:t>
      </w:r>
      <w:r w:rsidRPr="007F35F2">
        <w:t>worldViewProjectionParameter = GetParameter(</w:t>
      </w:r>
      <w:r w:rsidRPr="007F35F2">
        <w:rPr>
          <w:color w:val="A31515"/>
        </w:rPr>
        <w:t>"WorldViewProjection"</w:t>
      </w:r>
      <w:r w:rsidRPr="007F35F2">
        <w:t>);</w:t>
      </w:r>
    </w:p>
    <w:p w:rsidR="003442B9" w:rsidRPr="007F35F2" w:rsidRDefault="003442B9" w:rsidP="00616EA2">
      <w:pPr>
        <w:pStyle w:val="SourceCode"/>
      </w:pPr>
      <w:r>
        <w:t xml:space="preserve">    </w:t>
      </w:r>
      <w:r w:rsidRPr="007F35F2">
        <w:t>ambientColorParameter = GetParameter(</w:t>
      </w:r>
      <w:r w:rsidRPr="007F35F2">
        <w:rPr>
          <w:color w:val="A31515"/>
        </w:rPr>
        <w:t>"AmbientColor"</w:t>
      </w:r>
      <w:r w:rsidRPr="007F35F2">
        <w:t>);</w:t>
      </w:r>
    </w:p>
    <w:p w:rsidR="003442B9" w:rsidRPr="007F35F2" w:rsidRDefault="003442B9" w:rsidP="00616EA2">
      <w:pPr>
        <w:pStyle w:val="SourceCode"/>
        <w:ind w:firstLine="720"/>
      </w:pPr>
      <w:r w:rsidRPr="007F35F2">
        <w:t>}</w:t>
      </w:r>
    </w:p>
    <w:p w:rsidR="003442B9" w:rsidRDefault="003442B9" w:rsidP="00616EA2">
      <w:pPr>
        <w:pStyle w:val="SourceCode"/>
      </w:pPr>
      <w:r w:rsidRPr="007F35F2">
        <w:t>}</w:t>
      </w:r>
    </w:p>
    <w:p w:rsidR="003442B9" w:rsidRDefault="003442B9" w:rsidP="00616EA2">
      <w:pPr>
        <w:pStyle w:val="cham"/>
      </w:pPr>
      <w:r>
        <w:t>Liên kết với Properties của lớp</w:t>
      </w:r>
    </w:p>
    <w:p w:rsidR="003442B9" w:rsidRPr="00D162B4" w:rsidRDefault="003442B9" w:rsidP="00616EA2">
      <w:pPr>
        <w:pStyle w:val="SourceCode"/>
      </w:pPr>
      <w:r w:rsidRPr="00D162B4">
        <w:t>{</w:t>
      </w:r>
    </w:p>
    <w:p w:rsidR="003442B9" w:rsidRPr="00D162B4" w:rsidRDefault="003442B9" w:rsidP="00616EA2">
      <w:pPr>
        <w:pStyle w:val="SourceCode"/>
        <w:ind w:firstLine="720"/>
      </w:pPr>
      <w:r w:rsidRPr="00D162B4">
        <w:rPr>
          <w:color w:val="0000FF"/>
        </w:rPr>
        <w:t>public</w:t>
      </w:r>
      <w:r w:rsidRPr="00D162B4">
        <w:t xml:space="preserve"> </w:t>
      </w:r>
      <w:r w:rsidRPr="00D162B4">
        <w:rPr>
          <w:color w:val="0000FF"/>
        </w:rPr>
        <w:t>string</w:t>
      </w:r>
      <w:r w:rsidRPr="00D162B4">
        <w:t xml:space="preserve"> Name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ind w:firstLine="720"/>
      </w:pPr>
      <w:r w:rsidRPr="00D162B4">
        <w:rPr>
          <w:color w:val="0000FF"/>
        </w:rPr>
        <w:t>public</w:t>
      </w:r>
      <w:r w:rsidRPr="00D162B4">
        <w:t xml:space="preserve"> </w:t>
      </w:r>
      <w:r w:rsidRPr="00D162B4">
        <w:rPr>
          <w:color w:val="2B91AF"/>
        </w:rPr>
        <w:t>Matrix</w:t>
      </w:r>
      <w:r w:rsidRPr="00D162B4">
        <w:t xml:space="preserve"> World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View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Matrix</w:t>
      </w:r>
      <w:r w:rsidRPr="00D162B4">
        <w:t xml:space="preserve"> Projection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2B91AF"/>
        </w:rPr>
        <w:t>Color</w:t>
      </w:r>
      <w:r w:rsidRPr="00D162B4">
        <w:t xml:space="preserve"> AmbientColor { </w:t>
      </w:r>
      <w:r w:rsidRPr="00D162B4">
        <w:rPr>
          <w:color w:val="0000FF"/>
        </w:rPr>
        <w:t>get</w:t>
      </w:r>
      <w:r w:rsidRPr="00D162B4">
        <w:t xml:space="preserve">; </w:t>
      </w:r>
      <w:r w:rsidRPr="00D162B4">
        <w:rPr>
          <w:color w:val="0000FF"/>
        </w:rPr>
        <w:t>set</w:t>
      </w:r>
      <w:r w:rsidRPr="00D162B4">
        <w:t>; }</w:t>
      </w:r>
    </w:p>
    <w:p w:rsidR="003442B9" w:rsidRPr="00D162B4" w:rsidRDefault="003442B9" w:rsidP="00616EA2">
      <w:pPr>
        <w:pStyle w:val="SourceCode"/>
      </w:pPr>
    </w:p>
    <w:p w:rsidR="003442B9" w:rsidRPr="00D162B4" w:rsidRDefault="003442B9" w:rsidP="00616EA2">
      <w:pPr>
        <w:pStyle w:val="SourceCode"/>
      </w:pPr>
      <w:r w:rsidRPr="00D162B4">
        <w:t xml:space="preserve">   </w:t>
      </w:r>
      <w:r w:rsidRPr="00D162B4">
        <w:rPr>
          <w:color w:val="0000FF"/>
        </w:rPr>
        <w:t>public</w:t>
      </w:r>
      <w:r w:rsidRPr="00D162B4">
        <w:t xml:space="preserve"> </w:t>
      </w:r>
      <w:r w:rsidRPr="00D162B4">
        <w:rPr>
          <w:color w:val="0000FF"/>
        </w:rPr>
        <w:t>override</w:t>
      </w:r>
      <w:r w:rsidRPr="00D162B4">
        <w:t xml:space="preserve"> </w:t>
      </w:r>
      <w:r w:rsidRPr="00D162B4">
        <w:rPr>
          <w:color w:val="0000FF"/>
        </w:rPr>
        <w:t>void</w:t>
      </w:r>
      <w:r w:rsidRPr="00D162B4">
        <w:t xml:space="preserve"> Apply()</w:t>
      </w:r>
    </w:p>
    <w:p w:rsidR="003442B9" w:rsidRPr="00D162B4" w:rsidRDefault="003442B9" w:rsidP="00616EA2">
      <w:pPr>
        <w:pStyle w:val="SourceCode"/>
      </w:pPr>
      <w:r w:rsidRPr="00D162B4">
        <w:t xml:space="preserve">   {</w:t>
      </w:r>
    </w:p>
    <w:p w:rsidR="003442B9" w:rsidRPr="00D162B4" w:rsidRDefault="003442B9" w:rsidP="00616EA2">
      <w:pPr>
        <w:pStyle w:val="SourceCode"/>
      </w:pPr>
      <w:r w:rsidRPr="00D162B4">
        <w:t xml:space="preserve">   </w:t>
      </w:r>
      <w:r w:rsidR="00616EA2">
        <w:tab/>
      </w:r>
      <w:r w:rsidRPr="00D162B4">
        <w:t>worldViewProjectionParameter.SetValue(World * View * Projection);</w:t>
      </w:r>
    </w:p>
    <w:p w:rsidR="003442B9" w:rsidRPr="00D162B4" w:rsidRDefault="003442B9" w:rsidP="00616EA2">
      <w:pPr>
        <w:pStyle w:val="SourceCode"/>
      </w:pPr>
      <w:r w:rsidRPr="00D162B4">
        <w:t xml:space="preserve">         ambientColorParameter.SetValue(AmbientColor);</w:t>
      </w:r>
    </w:p>
    <w:p w:rsidR="003442B9" w:rsidRPr="00D162B4" w:rsidRDefault="003442B9" w:rsidP="00616EA2">
      <w:pPr>
        <w:pStyle w:val="SourceCode"/>
      </w:pPr>
      <w:r w:rsidRPr="00D162B4">
        <w:t xml:space="preserve">         </w:t>
      </w:r>
      <w:r w:rsidRPr="00D162B4">
        <w:rPr>
          <w:color w:val="0000FF"/>
        </w:rPr>
        <w:t>base</w:t>
      </w:r>
      <w:r w:rsidRPr="00D162B4">
        <w:t>.Apply();</w:t>
      </w:r>
    </w:p>
    <w:p w:rsidR="003442B9" w:rsidRPr="00D162B4" w:rsidRDefault="003442B9" w:rsidP="00616EA2">
      <w:pPr>
        <w:pStyle w:val="SourceCode"/>
        <w:ind w:firstLine="720"/>
      </w:pPr>
      <w:r w:rsidRPr="00D162B4">
        <w:t>}</w:t>
      </w:r>
    </w:p>
    <w:p w:rsidR="003442B9" w:rsidRPr="00D162B4" w:rsidRDefault="003442B9" w:rsidP="00616EA2">
      <w:pPr>
        <w:pStyle w:val="SourceCode"/>
      </w:pPr>
      <w:r w:rsidRPr="007F35F2">
        <w:t>}</w:t>
      </w:r>
    </w:p>
    <w:p w:rsidR="003442B9" w:rsidRDefault="003442B9" w:rsidP="00616EA2">
      <w:pPr>
        <w:pStyle w:val="cham"/>
      </w:pPr>
      <w:r>
        <w:t>Cách sử dụng</w:t>
      </w:r>
    </w:p>
    <w:p w:rsidR="003442B9" w:rsidRDefault="003442B9" w:rsidP="003442B9">
      <w:pPr>
        <w:pStyle w:val="BodyText"/>
        <w:numPr>
          <w:ilvl w:val="0"/>
          <w:numId w:val="45"/>
        </w:numPr>
      </w:pPr>
      <w:r>
        <w:t>Thao tác vẽ được thực hiện trong sự kiện Draw của DrawingSurface</w:t>
      </w:r>
    </w:p>
    <w:p w:rsidR="003442B9" w:rsidRPr="00A07BAD" w:rsidRDefault="003442B9" w:rsidP="00616EA2">
      <w:pPr>
        <w:pStyle w:val="SourceCode"/>
      </w:pPr>
      <w:r w:rsidRPr="00A07BAD">
        <w:rPr>
          <w:color w:val="0000FF"/>
        </w:rPr>
        <w:t>void</w:t>
      </w:r>
      <w:r w:rsidRPr="00A07BAD">
        <w:t xml:space="preserve"> </w:t>
      </w:r>
      <w:r>
        <w:t>my</w:t>
      </w:r>
      <w:r w:rsidRPr="00A07BAD">
        <w:t>Surface_Draw(</w:t>
      </w:r>
      <w:r w:rsidRPr="00A07BAD">
        <w:rPr>
          <w:color w:val="0000FF"/>
        </w:rPr>
        <w:t>object</w:t>
      </w:r>
      <w:r w:rsidRPr="00A07BAD">
        <w:t xml:space="preserve"> sender, </w:t>
      </w:r>
      <w:r w:rsidRPr="00A07BAD">
        <w:rPr>
          <w:color w:val="2B91AF"/>
        </w:rPr>
        <w:t>DrawEventArgs</w:t>
      </w:r>
      <w:r w:rsidRPr="00A07BAD">
        <w:t xml:space="preserve"> e)</w:t>
      </w:r>
    </w:p>
    <w:p w:rsidR="003442B9" w:rsidRPr="00A07BAD" w:rsidRDefault="003442B9" w:rsidP="00616EA2">
      <w:pPr>
        <w:pStyle w:val="SourceCode"/>
      </w:pPr>
      <w:r w:rsidRPr="00A07BAD">
        <w:lastRenderedPageBreak/>
        <w:t>{</w:t>
      </w:r>
    </w:p>
    <w:p w:rsidR="003442B9" w:rsidRPr="00D162B4" w:rsidRDefault="003442B9" w:rsidP="00616EA2">
      <w:pPr>
        <w:pStyle w:val="SourceCode"/>
        <w:ind w:firstLine="720"/>
      </w:pPr>
      <w:r w:rsidRPr="00A07BAD">
        <w:rPr>
          <w:color w:val="2B91AF"/>
        </w:rPr>
        <w:t>GraphicsDevice</w:t>
      </w:r>
      <w:r w:rsidRPr="00A07BAD">
        <w:t xml:space="preserve"> graphicsDevice = e.GraphicsDevice;</w:t>
      </w:r>
      <w:r w:rsidRPr="00D162B4">
        <w:t xml:space="preserve"> </w:t>
      </w:r>
    </w:p>
    <w:p w:rsidR="003442B9" w:rsidRDefault="003442B9" w:rsidP="00616EA2">
      <w:pPr>
        <w:pStyle w:val="SourceCode"/>
        <w:rPr>
          <w:color w:val="008000"/>
        </w:rPr>
      </w:pPr>
    </w:p>
    <w:p w:rsidR="003442B9" w:rsidRDefault="003442B9" w:rsidP="00616EA2">
      <w:pPr>
        <w:pStyle w:val="SourceCode"/>
        <w:ind w:firstLine="720"/>
        <w:rPr>
          <w:color w:val="008000"/>
        </w:rPr>
      </w:pPr>
      <w:r>
        <w:rPr>
          <w:color w:val="008000"/>
        </w:rPr>
        <w:t>// thiết lập ban đầu cho GraphicsDevice</w:t>
      </w:r>
    </w:p>
    <w:p w:rsidR="003442B9" w:rsidRDefault="003442B9" w:rsidP="00616EA2">
      <w:pPr>
        <w:pStyle w:val="SourceCode"/>
        <w:ind w:firstLine="720"/>
      </w:pPr>
      <w:r>
        <w:t>InitGraphicsDevice(graphicsDevice);</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xác định vertex buffer và index buffer</w:t>
      </w:r>
    </w:p>
    <w:p w:rsidR="003442B9" w:rsidRPr="00A07BAD" w:rsidRDefault="003442B9" w:rsidP="00616EA2">
      <w:pPr>
        <w:pStyle w:val="SourceCode"/>
        <w:ind w:firstLine="720"/>
      </w:pPr>
      <w:r w:rsidRPr="00A07BAD">
        <w:t>graphicsDevice.SetVertexBuffer(VertexBuffer);</w:t>
      </w:r>
    </w:p>
    <w:p w:rsidR="003442B9" w:rsidRPr="00A07BAD" w:rsidRDefault="003442B9" w:rsidP="00616EA2">
      <w:pPr>
        <w:pStyle w:val="SourceCode"/>
        <w:ind w:firstLine="720"/>
      </w:pPr>
      <w:r w:rsidRPr="00A07BAD">
        <w:t>graphicsDevice.Indices = IndexBuffer;</w:t>
      </w:r>
    </w:p>
    <w:p w:rsidR="003442B9" w:rsidRDefault="003442B9" w:rsidP="00616EA2">
      <w:pPr>
        <w:pStyle w:val="SourceCode"/>
      </w:pPr>
    </w:p>
    <w:p w:rsidR="003442B9" w:rsidRDefault="003442B9" w:rsidP="00616EA2">
      <w:pPr>
        <w:pStyle w:val="SourceCode"/>
        <w:ind w:firstLine="720"/>
        <w:rPr>
          <w:color w:val="008000"/>
        </w:rPr>
      </w:pPr>
      <w:r>
        <w:rPr>
          <w:color w:val="008000"/>
        </w:rPr>
        <w:t>// xác định shader effect</w:t>
      </w:r>
    </w:p>
    <w:p w:rsidR="003442B9" w:rsidRPr="00A07BAD" w:rsidRDefault="003442B9" w:rsidP="00616EA2">
      <w:pPr>
        <w:pStyle w:val="SourceCode"/>
        <w:ind w:firstLine="720"/>
      </w:pPr>
      <w:r>
        <w:t>InitShaderEffect(graphicsDevice);</w:t>
      </w:r>
      <w:r>
        <w:tab/>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vẽ mô hình ra màn hình</w:t>
      </w:r>
    </w:p>
    <w:p w:rsidR="003442B9" w:rsidRPr="00A07BAD" w:rsidRDefault="003442B9" w:rsidP="00616EA2">
      <w:pPr>
        <w:pStyle w:val="SourceCode"/>
        <w:ind w:firstLine="720"/>
      </w:pPr>
      <w:r w:rsidRPr="00A07BAD">
        <w:t>graphicsDevice.DrawIndexedPrimitives</w:t>
      </w:r>
    </w:p>
    <w:p w:rsidR="003442B9" w:rsidRPr="00A07BAD" w:rsidRDefault="00616EA2" w:rsidP="00616EA2">
      <w:pPr>
        <w:pStyle w:val="SourceCode"/>
        <w:ind w:firstLine="720"/>
      </w:pPr>
      <w:r>
        <w:t xml:space="preserve"> </w:t>
      </w:r>
      <w:r>
        <w:tab/>
      </w:r>
      <w:r>
        <w:tab/>
      </w:r>
      <w:r>
        <w:tab/>
      </w:r>
      <w:r>
        <w:tab/>
      </w:r>
      <w:r w:rsidR="003442B9" w:rsidRPr="00A07BAD">
        <w:t>(</w:t>
      </w:r>
      <w:r w:rsidR="003442B9" w:rsidRPr="00A07BAD">
        <w:rPr>
          <w:color w:val="2B91AF"/>
        </w:rPr>
        <w:t>PrimitiveType</w:t>
      </w:r>
      <w:r w:rsidR="003442B9" w:rsidRPr="00A07BAD">
        <w:t xml:space="preserve">.TriangleList,  0, 0, </w:t>
      </w:r>
    </w:p>
    <w:p w:rsidR="003442B9" w:rsidRPr="00A07BAD" w:rsidRDefault="003442B9" w:rsidP="00616EA2">
      <w:pPr>
        <w:pStyle w:val="SourceCode"/>
      </w:pPr>
      <w:r w:rsidRPr="00A07BAD">
        <w:t xml:space="preserve"> </w:t>
      </w:r>
      <w:r w:rsidR="00616EA2">
        <w:t xml:space="preserve"> </w:t>
      </w:r>
      <w:r w:rsidR="00616EA2">
        <w:tab/>
      </w:r>
      <w:r w:rsidR="00616EA2">
        <w:tab/>
      </w:r>
      <w:r w:rsidR="00616EA2">
        <w:tab/>
      </w:r>
      <w:r w:rsidR="00616EA2">
        <w:tab/>
      </w:r>
      <w:r w:rsidR="00616EA2">
        <w:tab/>
      </w:r>
      <w:r w:rsidRPr="00A07BAD">
        <w:t>VertexBuffer.VertexCount, 0,</w:t>
      </w:r>
    </w:p>
    <w:p w:rsidR="003442B9" w:rsidRPr="00D0290F" w:rsidRDefault="00616EA2" w:rsidP="00616EA2">
      <w:pPr>
        <w:pStyle w:val="SourceCode"/>
      </w:pPr>
      <w:r>
        <w:t xml:space="preserve"> </w:t>
      </w:r>
      <w:r>
        <w:tab/>
      </w:r>
      <w:r>
        <w:tab/>
      </w:r>
      <w:r>
        <w:tab/>
      </w:r>
      <w:r>
        <w:tab/>
      </w:r>
      <w:r>
        <w:tab/>
      </w:r>
      <w:r w:rsidR="003442B9" w:rsidRPr="00A07BAD">
        <w:t>IndexBuffer.IndexCount / 3);</w:t>
      </w:r>
    </w:p>
    <w:p w:rsidR="003442B9" w:rsidRPr="00A07BAD" w:rsidRDefault="003442B9" w:rsidP="00616EA2">
      <w:pPr>
        <w:pStyle w:val="SourceCode"/>
        <w:ind w:firstLine="720"/>
      </w:pPr>
      <w:r w:rsidRPr="00A07BAD">
        <w:rPr>
          <w:color w:val="008000"/>
        </w:rPr>
        <w:t>// yêu cầu vẽ lại ở frame sau</w:t>
      </w:r>
    </w:p>
    <w:p w:rsidR="003442B9" w:rsidRPr="00A07BAD" w:rsidRDefault="003442B9" w:rsidP="00616EA2">
      <w:pPr>
        <w:pStyle w:val="SourceCode"/>
        <w:ind w:firstLine="720"/>
      </w:pPr>
      <w:r w:rsidRPr="00A07BAD">
        <w:t>e.InvalidateSurface();</w:t>
      </w:r>
    </w:p>
    <w:p w:rsidR="003442B9" w:rsidRPr="00A07BAD" w:rsidRDefault="003442B9" w:rsidP="00616EA2">
      <w:pPr>
        <w:pStyle w:val="SourceCode"/>
      </w:pPr>
      <w:r w:rsidRPr="00A07BAD">
        <w:t>}</w:t>
      </w:r>
    </w:p>
    <w:p w:rsidR="003442B9" w:rsidRPr="008F64FC" w:rsidRDefault="003442B9" w:rsidP="003442B9">
      <w:pPr>
        <w:autoSpaceDE w:val="0"/>
        <w:autoSpaceDN w:val="0"/>
        <w:adjustRightInd w:val="0"/>
        <w:spacing w:line="240" w:lineRule="auto"/>
        <w:jc w:val="left"/>
        <w:rPr>
          <w:rFonts w:ascii="Consolas" w:hAnsi="Consolas" w:cs="Consolas"/>
          <w:spacing w:val="0"/>
          <w:sz w:val="19"/>
          <w:szCs w:val="19"/>
        </w:rPr>
      </w:pPr>
    </w:p>
    <w:p w:rsidR="003442B9" w:rsidRDefault="003442B9" w:rsidP="003442B9">
      <w:pPr>
        <w:pStyle w:val="BodyText"/>
        <w:numPr>
          <w:ilvl w:val="0"/>
          <w:numId w:val="45"/>
        </w:numPr>
      </w:pPr>
      <w:r>
        <w:t>Thiết lập cơ bản cho GraphicsDevice</w:t>
      </w:r>
    </w:p>
    <w:p w:rsidR="003442B9" w:rsidRDefault="003442B9" w:rsidP="00616EA2">
      <w:pPr>
        <w:pStyle w:val="SourceCode"/>
      </w:pPr>
      <w:r w:rsidRPr="00A07BAD">
        <w:rPr>
          <w:color w:val="0000FF"/>
        </w:rPr>
        <w:t>void</w:t>
      </w:r>
      <w:r w:rsidRPr="00A07BAD">
        <w:t xml:space="preserve"> </w:t>
      </w:r>
      <w:r w:rsidRPr="000F4E78">
        <w:t>InitGraphicsDevice(</w:t>
      </w:r>
      <w:r w:rsidRPr="000F4E78">
        <w:rPr>
          <w:color w:val="2B91AF"/>
        </w:rPr>
        <w:t>GraphicsDevice</w:t>
      </w:r>
      <w:r w:rsidRPr="000F4E78">
        <w:t xml:space="preserve"> graphicsDevice)</w:t>
      </w:r>
    </w:p>
    <w:p w:rsidR="003442B9" w:rsidRDefault="003442B9" w:rsidP="00616EA2">
      <w:pPr>
        <w:pStyle w:val="SourceCode"/>
      </w:pPr>
      <w:r w:rsidRPr="00A07BAD">
        <w:t>{</w:t>
      </w:r>
    </w:p>
    <w:p w:rsidR="003442B9" w:rsidRPr="00A07BAD" w:rsidRDefault="003442B9" w:rsidP="00616EA2">
      <w:pPr>
        <w:pStyle w:val="SourceCode"/>
        <w:ind w:firstLine="720"/>
      </w:pPr>
      <w:r w:rsidRPr="00A07BAD">
        <w:rPr>
          <w:color w:val="008000"/>
        </w:rPr>
        <w:t>// xóa màn hình cũ và phủ lên một lớp nền</w:t>
      </w:r>
    </w:p>
    <w:p w:rsidR="003442B9" w:rsidRPr="00A07BAD" w:rsidRDefault="003442B9" w:rsidP="00616EA2">
      <w:pPr>
        <w:pStyle w:val="SourceCode"/>
        <w:ind w:firstLine="720"/>
      </w:pPr>
      <w:r w:rsidRPr="00A07BAD">
        <w:t>graphicsDevice.Clear(ClearOptions.Target | ClearOptions.DepthBuffer, Color.Transparent, 1.0f, 0);</w:t>
      </w:r>
    </w:p>
    <w:p w:rsidR="003442B9" w:rsidRPr="00A07BAD" w:rsidRDefault="003442B9" w:rsidP="00616EA2">
      <w:pPr>
        <w:pStyle w:val="SourceCode"/>
      </w:pPr>
    </w:p>
    <w:p w:rsidR="003442B9" w:rsidRDefault="003442B9" w:rsidP="00616EA2">
      <w:pPr>
        <w:pStyle w:val="SourceCode"/>
        <w:ind w:firstLine="720"/>
      </w:pPr>
      <w:r w:rsidRPr="00A07BAD">
        <w:rPr>
          <w:color w:val="008000"/>
        </w:rPr>
        <w:t>// xác định chế độ vẽ</w:t>
      </w:r>
    </w:p>
    <w:p w:rsidR="003442B9" w:rsidRPr="00A07BAD" w:rsidRDefault="003442B9" w:rsidP="00616EA2">
      <w:pPr>
        <w:pStyle w:val="SourceCode"/>
        <w:ind w:firstLine="720"/>
      </w:pPr>
      <w:r w:rsidRPr="00A07BAD">
        <w:t xml:space="preserve">graphicsDevice.RasterizerState = </w:t>
      </w:r>
      <w:r w:rsidRPr="00A07BAD">
        <w:rPr>
          <w:color w:val="0000FF"/>
        </w:rPr>
        <w:t>new</w:t>
      </w:r>
      <w:r w:rsidRPr="00A07BAD">
        <w:t xml:space="preserve"> RasterizerState</w:t>
      </w:r>
    </w:p>
    <w:p w:rsidR="003442B9" w:rsidRPr="00A07BAD" w:rsidRDefault="003442B9" w:rsidP="00616EA2">
      <w:pPr>
        <w:pStyle w:val="SourceCode"/>
      </w:pPr>
      <w:r w:rsidRPr="00A07BAD">
        <w:t xml:space="preserve">            {</w:t>
      </w:r>
    </w:p>
    <w:p w:rsidR="003442B9" w:rsidRPr="00A07BAD" w:rsidRDefault="003442B9" w:rsidP="00616EA2">
      <w:pPr>
        <w:pStyle w:val="SourceCode"/>
      </w:pPr>
      <w:r w:rsidRPr="00A07BAD">
        <w:t xml:space="preserve">                FillMode = FillMode.Solid,</w:t>
      </w:r>
    </w:p>
    <w:p w:rsidR="003442B9" w:rsidRPr="00A07BAD" w:rsidRDefault="003442B9" w:rsidP="00616EA2">
      <w:pPr>
        <w:pStyle w:val="SourceCode"/>
      </w:pPr>
      <w:r w:rsidRPr="00A07BAD">
        <w:t xml:space="preserve">                CullMode = CullMode.CullCounterClockwiseFace</w:t>
      </w:r>
    </w:p>
    <w:p w:rsidR="003442B9" w:rsidRPr="00A07BAD" w:rsidRDefault="003442B9" w:rsidP="00616EA2">
      <w:pPr>
        <w:pStyle w:val="SourceCode"/>
      </w:pPr>
      <w:r w:rsidRPr="00A07BAD">
        <w:t xml:space="preserve">            };</w:t>
      </w:r>
    </w:p>
    <w:p w:rsidR="003442B9" w:rsidRDefault="003442B9" w:rsidP="00616EA2">
      <w:pPr>
        <w:pStyle w:val="SourceCode"/>
      </w:pPr>
      <w:r>
        <w:t xml:space="preserve"> </w:t>
      </w:r>
      <w:r w:rsidRPr="007F35F2">
        <w:t>}</w:t>
      </w:r>
      <w:r w:rsidRPr="000F4E78">
        <w:t xml:space="preserve"> </w:t>
      </w:r>
    </w:p>
    <w:p w:rsidR="003442B9" w:rsidRDefault="003442B9" w:rsidP="003442B9">
      <w:pPr>
        <w:autoSpaceDE w:val="0"/>
        <w:autoSpaceDN w:val="0"/>
        <w:adjustRightInd w:val="0"/>
        <w:spacing w:line="240" w:lineRule="auto"/>
        <w:ind w:left="720" w:firstLine="0"/>
        <w:jc w:val="left"/>
      </w:pPr>
    </w:p>
    <w:p w:rsidR="003442B9" w:rsidRDefault="003442B9" w:rsidP="003442B9">
      <w:pPr>
        <w:pStyle w:val="BodyText"/>
        <w:numPr>
          <w:ilvl w:val="0"/>
          <w:numId w:val="45"/>
        </w:numPr>
      </w:pPr>
      <w:r>
        <w:t>Tạo và sử dụng ShaderEffect</w:t>
      </w:r>
    </w:p>
    <w:p w:rsidR="003442B9" w:rsidRPr="000F4E78" w:rsidRDefault="003442B9" w:rsidP="00616EA2">
      <w:pPr>
        <w:pStyle w:val="SourceCode"/>
      </w:pPr>
      <w:r w:rsidRPr="000F4E78">
        <w:rPr>
          <w:color w:val="0000FF"/>
        </w:rPr>
        <w:t>void</w:t>
      </w:r>
      <w:r w:rsidRPr="000F4E78">
        <w:t xml:space="preserve"> </w:t>
      </w:r>
      <w:r>
        <w:t>InitShaderEffect</w:t>
      </w:r>
      <w:r w:rsidRPr="000F4E78">
        <w:t xml:space="preserve"> (</w:t>
      </w:r>
      <w:r w:rsidRPr="000F4E78">
        <w:rPr>
          <w:color w:val="2B91AF"/>
        </w:rPr>
        <w:t>GraphicsDevice</w:t>
      </w:r>
      <w:r w:rsidRPr="000F4E78">
        <w:t xml:space="preserve"> graphicsDevice)</w:t>
      </w:r>
    </w:p>
    <w:p w:rsidR="003442B9" w:rsidRDefault="003442B9" w:rsidP="00616EA2">
      <w:pPr>
        <w:pStyle w:val="SourceCode"/>
      </w:pPr>
      <w:r w:rsidRPr="000F4E78">
        <w:t>{</w:t>
      </w:r>
    </w:p>
    <w:p w:rsidR="003442B9" w:rsidRPr="008F64FC" w:rsidRDefault="003442B9" w:rsidP="00616EA2">
      <w:pPr>
        <w:pStyle w:val="SourceCode"/>
        <w:ind w:firstLine="720"/>
        <w:rPr>
          <w:color w:val="008000"/>
        </w:rPr>
      </w:pPr>
      <w:r>
        <w:rPr>
          <w:color w:val="008000"/>
        </w:rPr>
        <w:t>// tính ma trận biến đổi</w:t>
      </w:r>
    </w:p>
    <w:p w:rsidR="003442B9" w:rsidRDefault="003442B9" w:rsidP="00616EA2">
      <w:pPr>
        <w:pStyle w:val="SourceCode"/>
        <w:ind w:firstLine="720"/>
      </w:pPr>
      <w:r>
        <w:rPr>
          <w:color w:val="2B91AF"/>
        </w:rPr>
        <w:t>Matrix</w:t>
      </w:r>
      <w:r>
        <w:t xml:space="preserve"> World = </w:t>
      </w:r>
      <w:r>
        <w:rPr>
          <w:color w:val="2B91AF"/>
        </w:rPr>
        <w:t>Matrix</w:t>
      </w:r>
      <w:r>
        <w:t>.Identity;</w:t>
      </w:r>
    </w:p>
    <w:p w:rsidR="003442B9" w:rsidRDefault="003442B9" w:rsidP="00616EA2">
      <w:pPr>
        <w:pStyle w:val="SourceCode"/>
        <w:ind w:firstLine="720"/>
      </w:pPr>
      <w:r>
        <w:rPr>
          <w:color w:val="2B91AF"/>
        </w:rPr>
        <w:t>Matrix</w:t>
      </w:r>
      <w:r>
        <w:t xml:space="preserve"> View = </w:t>
      </w:r>
      <w:r>
        <w:rPr>
          <w:color w:val="2B91AF"/>
        </w:rPr>
        <w:t>Matrix</w:t>
      </w:r>
      <w:r>
        <w:t>.CreateLookAt(</w:t>
      </w:r>
      <w:r>
        <w:rPr>
          <w:color w:val="0000FF"/>
        </w:rPr>
        <w:t>new</w:t>
      </w:r>
      <w:r>
        <w:t xml:space="preserve"> </w:t>
      </w:r>
      <w:r>
        <w:rPr>
          <w:color w:val="2B91AF"/>
        </w:rPr>
        <w:t>Vector3</w:t>
      </w:r>
      <w:r>
        <w:t xml:space="preserve">(0, 0, 5), </w:t>
      </w:r>
      <w:r>
        <w:rPr>
          <w:color w:val="2B91AF"/>
        </w:rPr>
        <w:t>Vector3</w:t>
      </w:r>
      <w:r>
        <w:t xml:space="preserve">.Zero, </w:t>
      </w:r>
      <w:r>
        <w:rPr>
          <w:color w:val="2B91AF"/>
        </w:rPr>
        <w:t>Vector3</w:t>
      </w:r>
      <w:r>
        <w:t>.Up);</w:t>
      </w:r>
    </w:p>
    <w:p w:rsidR="003442B9" w:rsidRDefault="003442B9" w:rsidP="00616EA2">
      <w:pPr>
        <w:pStyle w:val="SourceCode"/>
        <w:ind w:firstLine="720"/>
      </w:pPr>
      <w:r>
        <w:rPr>
          <w:color w:val="2B91AF"/>
        </w:rPr>
        <w:t>Matrix</w:t>
      </w:r>
      <w:r>
        <w:t xml:space="preserve"> Projection = </w:t>
      </w:r>
      <w:r>
        <w:rPr>
          <w:color w:val="2B91AF"/>
        </w:rPr>
        <w:t>Matrix</w:t>
      </w:r>
      <w:r>
        <w:t>.CreatePerspectiveFieldOfView(</w:t>
      </w:r>
      <w:r>
        <w:rPr>
          <w:color w:val="2B91AF"/>
        </w:rPr>
        <w:t>MathHelper</w:t>
      </w:r>
      <w:r>
        <w:t>.PiOver4, 4.0f / 3.0f, 1.0f, 500.0f);</w:t>
      </w:r>
    </w:p>
    <w:p w:rsidR="003442B9" w:rsidRPr="00A07BAD" w:rsidRDefault="003442B9" w:rsidP="00616EA2">
      <w:pPr>
        <w:pStyle w:val="SourceCode"/>
      </w:pPr>
    </w:p>
    <w:p w:rsidR="003442B9" w:rsidRPr="00A07BAD" w:rsidRDefault="003442B9" w:rsidP="00616EA2">
      <w:pPr>
        <w:pStyle w:val="SourceCode"/>
        <w:ind w:firstLine="720"/>
        <w:rPr>
          <w:color w:val="008000"/>
        </w:rPr>
      </w:pPr>
      <w:r w:rsidRPr="00A07BAD">
        <w:rPr>
          <w:color w:val="008000"/>
        </w:rPr>
        <w:t>// truyền các biến cần thiế</w:t>
      </w:r>
      <w:r>
        <w:rPr>
          <w:color w:val="008000"/>
        </w:rPr>
        <w:t>t vào Effect</w:t>
      </w:r>
    </w:p>
    <w:p w:rsidR="003442B9" w:rsidRPr="008F64FC" w:rsidRDefault="003442B9" w:rsidP="00616EA2">
      <w:pPr>
        <w:pStyle w:val="SourceCode"/>
        <w:ind w:firstLine="720"/>
      </w:pPr>
      <w:r>
        <w:rPr>
          <w:color w:val="2B91AF"/>
        </w:rPr>
        <w:t>SimpleEffect</w:t>
      </w:r>
      <w:r w:rsidRPr="008F64FC">
        <w:t xml:space="preserve"> </w:t>
      </w:r>
      <w:r>
        <w:t>simple</w:t>
      </w:r>
      <w:r w:rsidRPr="008F64FC">
        <w:t xml:space="preserve">Effect = </w:t>
      </w:r>
      <w:r>
        <w:t xml:space="preserve">new </w:t>
      </w:r>
      <w:r>
        <w:rPr>
          <w:color w:val="2B91AF"/>
        </w:rPr>
        <w:t>SimpleEffect</w:t>
      </w:r>
      <w:r w:rsidRPr="008F64FC">
        <w:t>(</w:t>
      </w:r>
      <w:r w:rsidRPr="00A07BAD">
        <w:t>graphicsDevice</w:t>
      </w:r>
      <w:r w:rsidRPr="008F64FC">
        <w:t>);</w:t>
      </w:r>
    </w:p>
    <w:p w:rsidR="003442B9" w:rsidRDefault="003442B9" w:rsidP="00616EA2">
      <w:pPr>
        <w:pStyle w:val="SourceCode"/>
        <w:ind w:firstLine="720"/>
      </w:pPr>
      <w:r>
        <w:t>simple</w:t>
      </w:r>
      <w:r w:rsidRPr="008F64FC">
        <w:t>Effect.World = World;</w:t>
      </w:r>
    </w:p>
    <w:p w:rsidR="003442B9" w:rsidRPr="008F64FC" w:rsidRDefault="003442B9" w:rsidP="00616EA2">
      <w:pPr>
        <w:pStyle w:val="SourceCode"/>
        <w:ind w:firstLine="720"/>
      </w:pPr>
      <w:r>
        <w:t>simple</w:t>
      </w:r>
      <w:r w:rsidRPr="008F64FC">
        <w:t>Effect.View =</w:t>
      </w:r>
      <w:r>
        <w:t xml:space="preserve"> </w:t>
      </w:r>
      <w:r w:rsidRPr="008F64FC">
        <w:t>View;</w:t>
      </w:r>
    </w:p>
    <w:p w:rsidR="003442B9" w:rsidRPr="008F64FC" w:rsidRDefault="003442B9" w:rsidP="00616EA2">
      <w:pPr>
        <w:pStyle w:val="SourceCode"/>
        <w:ind w:firstLine="720"/>
      </w:pPr>
      <w:r>
        <w:t>simple</w:t>
      </w:r>
      <w:r w:rsidRPr="008F64FC">
        <w:t>Effect.Projection =</w:t>
      </w:r>
      <w:r>
        <w:t xml:space="preserve"> </w:t>
      </w:r>
      <w:r w:rsidRPr="008F64FC">
        <w:t>Projecti</w:t>
      </w:r>
      <w:r>
        <w:t>on</w:t>
      </w:r>
      <w:r w:rsidRPr="008F64FC">
        <w:t>;</w:t>
      </w:r>
    </w:p>
    <w:p w:rsidR="003442B9" w:rsidRPr="008F64FC" w:rsidRDefault="003442B9" w:rsidP="00616EA2">
      <w:pPr>
        <w:pStyle w:val="SourceCode"/>
        <w:ind w:firstLine="720"/>
      </w:pPr>
      <w:r>
        <w:t>simple</w:t>
      </w:r>
      <w:r w:rsidRPr="008F64FC">
        <w:t xml:space="preserve">Effect.AmbientColor = </w:t>
      </w:r>
      <w:r>
        <w:rPr>
          <w:color w:val="2B91AF"/>
        </w:rPr>
        <w:t>Color</w:t>
      </w:r>
      <w:r>
        <w:t>.White</w:t>
      </w:r>
      <w:r w:rsidRPr="008F64FC">
        <w:t>;</w:t>
      </w:r>
    </w:p>
    <w:p w:rsidR="003442B9" w:rsidRPr="008F64FC" w:rsidRDefault="003442B9" w:rsidP="00616EA2">
      <w:pPr>
        <w:pStyle w:val="SourceCode"/>
      </w:pPr>
    </w:p>
    <w:p w:rsidR="003442B9" w:rsidRPr="008F64FC" w:rsidRDefault="003442B9" w:rsidP="00616EA2">
      <w:pPr>
        <w:pStyle w:val="SourceCode"/>
        <w:ind w:firstLine="720"/>
      </w:pPr>
      <w:r>
        <w:t>simple</w:t>
      </w:r>
      <w:r w:rsidRPr="008F64FC">
        <w:t xml:space="preserve">Effect.Device = </w:t>
      </w:r>
      <w:r w:rsidRPr="00A07BAD">
        <w:t>graphicsDevice</w:t>
      </w:r>
      <w:r w:rsidRPr="008F64FC">
        <w:t>;</w:t>
      </w:r>
    </w:p>
    <w:p w:rsidR="003442B9" w:rsidRPr="000F4E78" w:rsidRDefault="003442B9" w:rsidP="00616EA2">
      <w:pPr>
        <w:pStyle w:val="SourceCode"/>
        <w:ind w:firstLine="720"/>
      </w:pPr>
      <w:r>
        <w:t>simple</w:t>
      </w:r>
      <w:r w:rsidRPr="008F64FC">
        <w:t>Effect.Apply();</w:t>
      </w:r>
    </w:p>
    <w:p w:rsidR="003442B9" w:rsidRDefault="003442B9" w:rsidP="00616EA2">
      <w:pPr>
        <w:pStyle w:val="SourceCode"/>
      </w:pPr>
      <w:r w:rsidRPr="007F35F2">
        <w:t>}</w:t>
      </w:r>
    </w:p>
    <w:p w:rsidR="003442B9" w:rsidRDefault="003442B9" w:rsidP="003442B9">
      <w:pPr>
        <w:pStyle w:val="Heading3"/>
      </w:pPr>
      <w:bookmarkStart w:id="301" w:name="_Toc298509342"/>
      <w:r>
        <w:t>Material</w:t>
      </w:r>
      <w:bookmarkEnd w:id="301"/>
    </w:p>
    <w:p w:rsidR="003442B9" w:rsidRDefault="003442B9" w:rsidP="00D40155">
      <w:r>
        <w:t>Vấn đề</w:t>
      </w:r>
      <w:r w:rsidR="00D40155">
        <w:t xml:space="preserve">: </w:t>
      </w:r>
      <w:r>
        <w:t xml:space="preserve">Mỗi mô hình ba chiều đều có các thông số riêng cần truyền cho Shader Effect như vị trí, màu sắc, độ bóng… Nhưng trong một chương trình thì số lượng các mô hình ba chiều lớn hơn rất nhiều so với số lượng các hiệu ứng nên sẽ rất lãng phí nếu ta cấp cho mỗi mô hình một instance của hiệu ứng. </w:t>
      </w:r>
    </w:p>
    <w:p w:rsidR="003442B9" w:rsidRPr="001318A6" w:rsidRDefault="003442B9" w:rsidP="00D40155">
      <w:r w:rsidRPr="00C11406">
        <w:t>Giải pháp</w:t>
      </w:r>
      <w:r w:rsidR="00D40155">
        <w:t xml:space="preserve">: </w:t>
      </w:r>
      <w:r>
        <w:t>Để giải quyết vấn đề này, ta tạo thêm một lớp trung gian là Material. Mỗi loại Material tương ứng với một loại Shader Effect. Mỗi mô hình có một instance Material riêng. Mỗi loại Shader Effect chỉ có một instance và được dùng chung trên toàn hệ thống.</w:t>
      </w:r>
    </w:p>
    <w:p w:rsidR="003442B9" w:rsidRDefault="003442B9" w:rsidP="003442B9">
      <w:pPr>
        <w:pStyle w:val="Heading3"/>
      </w:pPr>
      <w:bookmarkStart w:id="302" w:name="_Toc298509343"/>
      <w:r>
        <w:t>Properties Panel</w:t>
      </w:r>
      <w:bookmarkEnd w:id="302"/>
    </w:p>
    <w:p w:rsidR="003442B9" w:rsidRDefault="003442B9" w:rsidP="00D40155">
      <w:r>
        <w:t>Vấn đề</w:t>
      </w:r>
      <w:r w:rsidR="00D40155">
        <w:t xml:space="preserve">: </w:t>
      </w:r>
      <w:r>
        <w:t>Để người dùng có thể tùy biến các hiệu ứng tăng cường, ta cần xây dựng giao diện cho phép thay đổi các thuộc tính của các hiệu ứng này. Nhưng mỗi loại Shader Effect đều có các thông số khác nhau nên khi số lượng hiệu ứng tăng lên thì việc xây dựng giao diện cho từng hiệu ứng trở nên khó khăn và khó tùy biến.</w:t>
      </w:r>
    </w:p>
    <w:p w:rsidR="003442B9" w:rsidRDefault="003442B9" w:rsidP="00D40155">
      <w:r w:rsidRPr="00C11406">
        <w:t>Giải pháp</w:t>
      </w:r>
      <w:r w:rsidR="00D40155">
        <w:t xml:space="preserve">: </w:t>
      </w:r>
      <w:r>
        <w:t>Xây dựng một lớp có chức năng đọc cấu trúc và giá trị các thuộc tính trong Material của mỗi mô hình. Dựa trên các thông tin này, ta phát sinh giao diện động cho phép người dùng chọn loại hiệu ứng sử dụng và chỉnh sửa các thuộc tính của hiệu ứng.</w:t>
      </w:r>
    </w:p>
    <w:p w:rsidR="003442B9" w:rsidRDefault="003442B9" w:rsidP="003442B9">
      <w:pPr>
        <w:pStyle w:val="BodyText"/>
        <w:ind w:firstLine="0"/>
        <w:rPr>
          <w:b/>
        </w:rPr>
      </w:pPr>
      <w:r w:rsidRPr="00876550">
        <w:rPr>
          <w:b/>
        </w:rPr>
        <w:t>Các bước thực hiện :</w:t>
      </w:r>
    </w:p>
    <w:p w:rsidR="003442B9" w:rsidRPr="00876550" w:rsidRDefault="007644FB" w:rsidP="003442B9">
      <w:pPr>
        <w:pStyle w:val="BodyText"/>
        <w:numPr>
          <w:ilvl w:val="0"/>
          <w:numId w:val="45"/>
        </w:numPr>
        <w:rPr>
          <w:b/>
        </w:rPr>
      </w:pPr>
      <w:r>
        <w:t xml:space="preserve">Bước 1 : </w:t>
      </w:r>
      <w:r w:rsidR="003442B9">
        <w:t>Đặt attribute cho các thuộc tính của Material</w:t>
      </w:r>
    </w:p>
    <w:p w:rsidR="003442B9" w:rsidRPr="00876550" w:rsidRDefault="003442B9" w:rsidP="00616EA2">
      <w:pPr>
        <w:pStyle w:val="SourceCode"/>
      </w:pPr>
      <w:r w:rsidRPr="00876550">
        <w:t xml:space="preserve">public class </w:t>
      </w:r>
      <w:r w:rsidRPr="00876550">
        <w:rPr>
          <w:color w:val="2B91AF"/>
        </w:rPr>
        <w:t>BasicMaterial</w:t>
      </w:r>
      <w:r w:rsidRPr="00876550">
        <w:t xml:space="preserve"> : </w:t>
      </w:r>
      <w:r w:rsidRPr="00876550">
        <w:rPr>
          <w:color w:val="2B91AF"/>
        </w:rPr>
        <w:t>BaseMaterial</w:t>
      </w:r>
    </w:p>
    <w:p w:rsidR="003442B9" w:rsidRPr="00876550" w:rsidRDefault="003442B9" w:rsidP="00616EA2">
      <w:pPr>
        <w:pStyle w:val="SourceCode"/>
      </w:pPr>
      <w:r w:rsidRPr="00876550">
        <w:t>{</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Ambient"</w:t>
      </w:r>
      <w:r w:rsidRPr="00876550">
        <w:t>)]</w:t>
      </w:r>
    </w:p>
    <w:p w:rsidR="003442B9" w:rsidRDefault="003442B9" w:rsidP="00616EA2">
      <w:pPr>
        <w:pStyle w:val="SourceCode"/>
        <w:ind w:firstLine="720"/>
      </w:pPr>
      <w:r w:rsidRPr="00876550">
        <w:t xml:space="preserve">public </w:t>
      </w:r>
      <w:r w:rsidRPr="00876550">
        <w:rPr>
          <w:color w:val="2B91AF"/>
        </w:rPr>
        <w:t>GlobalVars</w:t>
      </w:r>
      <w:r w:rsidRPr="00876550">
        <w:t>.</w:t>
      </w:r>
      <w:r w:rsidRPr="00876550">
        <w:rPr>
          <w:color w:val="2B91AF"/>
        </w:rPr>
        <w:t>ColorEnum</w:t>
      </w:r>
      <w:r w:rsidRPr="00876550">
        <w:t xml:space="preserve"> AmbientColor { get; set; }</w:t>
      </w:r>
    </w:p>
    <w:p w:rsidR="003442B9" w:rsidRDefault="003442B9" w:rsidP="00616EA2">
      <w:pPr>
        <w:pStyle w:val="SourceCode"/>
        <w:ind w:firstLine="720"/>
      </w:pPr>
      <w:r>
        <w:t>[</w:t>
      </w:r>
      <w:r>
        <w:rPr>
          <w:color w:val="2B91AF"/>
        </w:rPr>
        <w:t>Category</w:t>
      </w:r>
      <w:r>
        <w:t>(</w:t>
      </w:r>
      <w:r>
        <w:rPr>
          <w:color w:val="A31515"/>
        </w:rPr>
        <w:t>"Diffuse"</w:t>
      </w:r>
      <w:r>
        <w:t>)]</w:t>
      </w:r>
    </w:p>
    <w:p w:rsidR="003442B9" w:rsidRDefault="003442B9" w:rsidP="00616EA2">
      <w:pPr>
        <w:pStyle w:val="SourceCode"/>
        <w:ind w:firstLine="720"/>
      </w:pPr>
      <w:r>
        <w:t>[</w:t>
      </w:r>
      <w:r>
        <w:rPr>
          <w:color w:val="2B91AF"/>
        </w:rPr>
        <w:t>ReadOnly</w:t>
      </w:r>
      <w:r>
        <w:t>(true)]</w:t>
      </w:r>
    </w:p>
    <w:p w:rsidR="003442B9" w:rsidRPr="00876550" w:rsidRDefault="003442B9" w:rsidP="00616EA2">
      <w:pPr>
        <w:pStyle w:val="SourceCode"/>
        <w:rPr>
          <w:b/>
        </w:rPr>
      </w:pPr>
      <w:r>
        <w:t xml:space="preserve">       public string DiffuseTexture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Position"</w:t>
      </w:r>
      <w:r w:rsidRPr="00876550">
        <w:t>)]</w:t>
      </w:r>
    </w:p>
    <w:p w:rsidR="003442B9" w:rsidRPr="00876550" w:rsidRDefault="003442B9" w:rsidP="00616EA2">
      <w:pPr>
        <w:pStyle w:val="SourceCode"/>
        <w:ind w:firstLine="720"/>
      </w:pPr>
      <w:r w:rsidRPr="00876550">
        <w:t xml:space="preserve">public </w:t>
      </w:r>
      <w:r w:rsidRPr="00876550">
        <w:rPr>
          <w:color w:val="2B91AF"/>
        </w:rPr>
        <w:t>Vector3</w:t>
      </w:r>
      <w:r w:rsidRPr="00876550">
        <w:t xml:space="preserve"> LightPosition { get; set; }</w:t>
      </w:r>
    </w:p>
    <w:p w:rsidR="003442B9" w:rsidRPr="00876550" w:rsidRDefault="003442B9" w:rsidP="00616EA2">
      <w:pPr>
        <w:pStyle w:val="SourceCode"/>
        <w:ind w:firstLine="720"/>
      </w:pPr>
      <w:r w:rsidRPr="00876550">
        <w:t>[</w:t>
      </w:r>
      <w:r w:rsidRPr="00876550">
        <w:rPr>
          <w:color w:val="2B91AF"/>
        </w:rPr>
        <w:t>Category</w:t>
      </w:r>
      <w:r w:rsidRPr="00876550">
        <w:t>(</w:t>
      </w:r>
      <w:r w:rsidRPr="00876550">
        <w:rPr>
          <w:color w:val="A31515"/>
        </w:rPr>
        <w:t>"Misc"</w:t>
      </w:r>
      <w:r w:rsidRPr="00876550">
        <w:t>)]</w:t>
      </w:r>
    </w:p>
    <w:p w:rsidR="003442B9" w:rsidRDefault="003442B9" w:rsidP="00616EA2">
      <w:pPr>
        <w:pStyle w:val="SourceCode"/>
        <w:ind w:firstLine="720"/>
      </w:pPr>
      <w:r w:rsidRPr="00876550">
        <w:t>public float Alpha { get; set; }</w:t>
      </w:r>
    </w:p>
    <w:p w:rsidR="003442B9" w:rsidRDefault="003442B9" w:rsidP="00616EA2">
      <w:pPr>
        <w:pStyle w:val="SourceCode"/>
        <w:ind w:firstLine="720"/>
      </w:pPr>
      <w:r w:rsidRPr="00A07BAD">
        <w:lastRenderedPageBreak/>
        <w:t xml:space="preserve">// </w:t>
      </w:r>
      <w:r>
        <w:t>tương tự cho các thuộc tính khác...</w:t>
      </w:r>
    </w:p>
    <w:p w:rsidR="003442B9" w:rsidRPr="00876550" w:rsidRDefault="003442B9" w:rsidP="00616EA2">
      <w:pPr>
        <w:pStyle w:val="SourceCode"/>
        <w:rPr>
          <w:rFonts w:ascii="Consolas" w:hAnsi="Consolas" w:cs="Consolas"/>
          <w:sz w:val="19"/>
          <w:szCs w:val="19"/>
        </w:rPr>
      </w:pPr>
      <w:r w:rsidRPr="00876550">
        <w:rPr>
          <w:rFonts w:ascii="Consolas" w:hAnsi="Consolas" w:cs="Consolas"/>
          <w:sz w:val="19"/>
          <w:szCs w:val="19"/>
        </w:rPr>
        <w:t>}</w:t>
      </w:r>
    </w:p>
    <w:p w:rsidR="003442B9" w:rsidRDefault="007644FB" w:rsidP="003442B9">
      <w:pPr>
        <w:pStyle w:val="BodyText"/>
        <w:numPr>
          <w:ilvl w:val="0"/>
          <w:numId w:val="45"/>
        </w:numPr>
      </w:pPr>
      <w:r>
        <w:t xml:space="preserve">Bước 2 : </w:t>
      </w:r>
      <w:r w:rsidR="003442B9">
        <w:t>Khi người dùng chọn một loại Material từ ComboBox thì ta sử dụng Reflection để tạo một instance của Material</w:t>
      </w:r>
    </w:p>
    <w:p w:rsidR="003442B9" w:rsidRDefault="003442B9" w:rsidP="00616EA2">
      <w:pPr>
        <w:pStyle w:val="SourceCode"/>
      </w:pPr>
      <w:r w:rsidRPr="00876550">
        <w:rPr>
          <w:color w:val="2B91AF"/>
        </w:rPr>
        <w:t>Type</w:t>
      </w:r>
      <w:r w:rsidRPr="00876550">
        <w:t xml:space="preserve"> type = (</w:t>
      </w:r>
      <w:r w:rsidRPr="00876550">
        <w:rPr>
          <w:color w:val="2B91AF"/>
        </w:rPr>
        <w:t>Type</w:t>
      </w:r>
      <w:r w:rsidRPr="00876550">
        <w:t>)cbMaterialType.SelectedItem;</w:t>
      </w:r>
    </w:p>
    <w:p w:rsidR="003442B9" w:rsidRDefault="003442B9" w:rsidP="00616EA2">
      <w:pPr>
        <w:pStyle w:val="SourceCode"/>
      </w:pPr>
      <w:r w:rsidRPr="00876550">
        <w:rPr>
          <w:color w:val="2B91AF"/>
        </w:rPr>
        <w:t>BaseMaterial</w:t>
      </w:r>
      <w:r w:rsidRPr="00876550">
        <w:t xml:space="preserve"> material = (</w:t>
      </w:r>
      <w:r w:rsidRPr="00876550">
        <w:rPr>
          <w:color w:val="2B91AF"/>
        </w:rPr>
        <w:t>BaseMaterial</w:t>
      </w:r>
      <w:r w:rsidRPr="00876550">
        <w:t>)</w:t>
      </w:r>
      <w:r w:rsidRPr="00876550">
        <w:rPr>
          <w:color w:val="2B91AF"/>
        </w:rPr>
        <w:t>Activator</w:t>
      </w:r>
      <w:r w:rsidRPr="00876550">
        <w:t>.CreateInstance(type);</w:t>
      </w:r>
    </w:p>
    <w:p w:rsidR="003442B9" w:rsidRPr="00876550" w:rsidRDefault="003442B9" w:rsidP="003442B9">
      <w:pPr>
        <w:pStyle w:val="ListParagraph"/>
        <w:autoSpaceDE w:val="0"/>
        <w:autoSpaceDN w:val="0"/>
        <w:adjustRightInd w:val="0"/>
        <w:spacing w:line="240" w:lineRule="auto"/>
        <w:ind w:left="420" w:firstLine="0"/>
        <w:jc w:val="left"/>
        <w:rPr>
          <w:rFonts w:ascii="Consolas" w:hAnsi="Consolas" w:cs="Consolas"/>
          <w:spacing w:val="0"/>
          <w:sz w:val="19"/>
          <w:szCs w:val="19"/>
        </w:rPr>
      </w:pPr>
    </w:p>
    <w:p w:rsidR="003442B9" w:rsidRDefault="007644FB" w:rsidP="003442B9">
      <w:pPr>
        <w:pStyle w:val="BodyText"/>
        <w:numPr>
          <w:ilvl w:val="0"/>
          <w:numId w:val="45"/>
        </w:numPr>
      </w:pPr>
      <w:r>
        <w:t>Bước 3 : S</w:t>
      </w:r>
      <w:r w:rsidR="003442B9">
        <w:t>ử dụng PropertyGrid để đọc cấu trúc Material và phát sinh giao diện động tương ứng. PropertyGrid là một control mã nguồn mở được cung cấp miễn phí tại ???</w:t>
      </w:r>
    </w:p>
    <w:p w:rsidR="003442B9" w:rsidRDefault="003442B9" w:rsidP="003442B9">
      <w:pPr>
        <w:pStyle w:val="BodyText"/>
        <w:ind w:left="420" w:firstLine="0"/>
      </w:pPr>
      <w:r>
        <w:t>PropertyGrid đọc cấu trúc của Material và tạo ra một control dạng lưới tương tự như PropertyPanel trong Visual Studio. Tùy thuộc vào kiểu dữ liệu mà phát sinh control thích hợp để hiển thị và thay đổi thuộc tính.</w:t>
      </w:r>
    </w:p>
    <w:p w:rsidR="003442B9" w:rsidRDefault="003442B9" w:rsidP="003442B9">
      <w:pPr>
        <w:pStyle w:val="BodyText"/>
        <w:ind w:left="420" w:firstLine="0"/>
      </w:pPr>
      <w:r>
        <w:t>Hiện tại, PropertyGrid chưa hỗ trợ kiểu dữ liệu Vector3 và Color, nên ta cần tạo thêm các control tương ứng cho hai kiểu dữ liệu này.</w:t>
      </w:r>
    </w:p>
    <w:p w:rsidR="003442B9" w:rsidRDefault="003442B9" w:rsidP="003442B9">
      <w:pPr>
        <w:pStyle w:val="BodyText"/>
        <w:ind w:left="420" w:firstLine="0"/>
      </w:pPr>
    </w:p>
    <w:p w:rsidR="003442B9" w:rsidRPr="00876550" w:rsidRDefault="003442B9" w:rsidP="003442B9">
      <w:pPr>
        <w:pStyle w:val="BodyText"/>
        <w:ind w:left="420" w:firstLine="0"/>
      </w:pPr>
      <w:r>
        <w:t>Hình</w:t>
      </w:r>
    </w:p>
    <w:p w:rsidR="002E1ED2" w:rsidRDefault="00282817" w:rsidP="00282817">
      <w:pPr>
        <w:pStyle w:val="Heading2"/>
      </w:pPr>
      <w:bookmarkStart w:id="303" w:name="_Toc298509344"/>
      <w:r>
        <w:t>Kết luận</w:t>
      </w:r>
      <w:bookmarkEnd w:id="303"/>
    </w:p>
    <w:p w:rsidR="00A541F7" w:rsidRPr="00A541F7" w:rsidRDefault="00A541F7" w:rsidP="00A541F7">
      <w:pPr>
        <w:pStyle w:val="BodyText"/>
      </w:pPr>
      <w:r>
        <w:t>Trong chương này, chúng em đã giới thiệu về hiệu ứng tăng cường (Shader Effect), một số kỹ thuật lập trình Graphics Pipeline của GPU và cách sử dụng trên môi trường Silverlight. Những kiến thức cơ bản được trình bày trong chương này sẽ được sử dụng để phát triển ứng dụng cho phép tùy biến việc hiển thị mô hình ba chiều</w:t>
      </w:r>
      <w:r w:rsidR="004611D6">
        <w:t xml:space="preserve"> và tạo các hiệu ứng động.</w:t>
      </w:r>
    </w:p>
    <w:p w:rsidR="00D40155" w:rsidRDefault="00D40155">
      <w:pPr>
        <w:spacing w:line="240" w:lineRule="auto"/>
        <w:ind w:firstLine="0"/>
        <w:jc w:val="left"/>
        <w:rPr>
          <w:rFonts w:ascii="Arial" w:hAnsi="Arial"/>
          <w:b/>
          <w:bCs/>
          <w:sz w:val="36"/>
          <w:szCs w:val="24"/>
        </w:rPr>
      </w:pPr>
      <w:r>
        <w:br w:type="page"/>
      </w:r>
    </w:p>
    <w:p w:rsidR="000C439D" w:rsidRDefault="000C439D" w:rsidP="000C439D">
      <w:pPr>
        <w:pStyle w:val="Heading1"/>
      </w:pPr>
      <w:r>
        <w:lastRenderedPageBreak/>
        <w:br/>
      </w:r>
      <w:bookmarkStart w:id="304" w:name="_Toc298509345"/>
      <w:r>
        <w:t xml:space="preserve">Liên </w:t>
      </w:r>
      <w:r w:rsidRPr="000C439D">
        <w:t>kết</w:t>
      </w:r>
      <w:r>
        <w:t xml:space="preserve"> C++ và Silverlight</w:t>
      </w:r>
      <w:bookmarkEnd w:id="304"/>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305" w:name="_Toc298509346"/>
      <w:r>
        <w:t>Tương tác với các thành phần trên Client</w:t>
      </w:r>
      <w:bookmarkEnd w:id="305"/>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306" w:name="_Toc298509347"/>
      <w:r>
        <w:t>Mở rộng giới hạn tương tác (Out-of-browser)</w:t>
      </w:r>
      <w:bookmarkEnd w:id="306"/>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307" w:name="_Toc298499645"/>
      <w:r>
        <w:t xml:space="preserve">Hình </w:t>
      </w:r>
      <w:fldSimple w:instr=" STYLEREF 1 \s ">
        <w:r w:rsidR="00282817">
          <w:rPr>
            <w:noProof/>
          </w:rPr>
          <w:t>7</w:t>
        </w:r>
      </w:fldSimple>
      <w:r w:rsidR="00282817">
        <w:t>.</w:t>
      </w:r>
      <w:fldSimple w:instr=" SEQ Hình \* ARABIC \s 1 ">
        <w:r w:rsidR="00282817">
          <w:rPr>
            <w:noProof/>
          </w:rPr>
          <w:t>1</w:t>
        </w:r>
      </w:fldSimple>
      <w:r>
        <w:t xml:space="preserve"> </w:t>
      </w:r>
      <w:r w:rsidR="008E3EB6">
        <w:t>Hình giới thiệu feature out-of-browser</w:t>
      </w:r>
      <w:bookmarkEnd w:id="307"/>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A54891">
        <w:fldChar w:fldCharType="begin"/>
      </w:r>
      <w:r w:rsidR="007E5B0B">
        <w:instrText xml:space="preserve"> REF _Ref297671193 \h </w:instrText>
      </w:r>
      <w:r w:rsidR="00A54891">
        <w:fldChar w:fldCharType="separate"/>
      </w:r>
      <w:r w:rsidR="001F1964">
        <w:t xml:space="preserve">Hình </w:t>
      </w:r>
      <w:r w:rsidR="001F1964">
        <w:rPr>
          <w:noProof/>
        </w:rPr>
        <w:t>7</w:t>
      </w:r>
      <w:r w:rsidR="001F1964">
        <w:t>.</w:t>
      </w:r>
      <w:r w:rsidR="001F1964">
        <w:rPr>
          <w:noProof/>
        </w:rPr>
        <w:t>2</w:t>
      </w:r>
      <w:r w:rsidR="00A54891">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308" w:name="_Ref297671193"/>
      <w:bookmarkStart w:id="309" w:name="_Toc298499646"/>
      <w:r>
        <w:t xml:space="preserve">Hình </w:t>
      </w:r>
      <w:fldSimple w:instr=" STYLEREF 1 \s ">
        <w:r w:rsidR="00282817">
          <w:rPr>
            <w:noProof/>
          </w:rPr>
          <w:t>7</w:t>
        </w:r>
      </w:fldSimple>
      <w:r w:rsidR="00282817">
        <w:t>.</w:t>
      </w:r>
      <w:fldSimple w:instr=" SEQ Hình \* ARABIC \s 1 ">
        <w:r w:rsidR="00282817">
          <w:rPr>
            <w:noProof/>
          </w:rPr>
          <w:t>2</w:t>
        </w:r>
      </w:fldSimple>
      <w:bookmarkEnd w:id="308"/>
      <w:r>
        <w:t xml:space="preserve"> Các tầng bảo mật trong .Net Framework 4</w:t>
      </w:r>
      <w:bookmarkEnd w:id="309"/>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310" w:name="_Toc298499647"/>
      <w:r>
        <w:t xml:space="preserve">Hình </w:t>
      </w:r>
      <w:fldSimple w:instr=" STYLEREF 1 \s ">
        <w:r w:rsidR="00282817">
          <w:rPr>
            <w:noProof/>
          </w:rPr>
          <w:t>7</w:t>
        </w:r>
      </w:fldSimple>
      <w:r w:rsidR="00282817">
        <w:t>.</w:t>
      </w:r>
      <w:fldSimple w:instr=" SEQ Hình \* ARABIC \s 1 ">
        <w:r w:rsidR="00282817">
          <w:rPr>
            <w:noProof/>
          </w:rPr>
          <w:t>3</w:t>
        </w:r>
      </w:fldSimple>
      <w:r>
        <w:t xml:space="preserve"> Chương trình trước và sau khi sử dụng Out-Of-Browser</w:t>
      </w:r>
      <w:bookmarkEnd w:id="310"/>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311" w:name="_Toc298509348"/>
      <w:r w:rsidR="00C04668">
        <w:t>Mở rộng giới hạn tương tác (COM+</w:t>
      </w:r>
      <w:r w:rsidR="00226003">
        <w:t xml:space="preserve"> automation</w:t>
      </w:r>
      <w:r w:rsidR="00C04668">
        <w:t>)</w:t>
      </w:r>
      <w:bookmarkEnd w:id="311"/>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pPr>
      <w:r>
        <w:t>using (dynamic fsoCom = AutomationFactory.CreateObject("Scripting.FileSystemObject"))</w:t>
      </w:r>
    </w:p>
    <w:p w:rsidR="00226003" w:rsidRDefault="00226003" w:rsidP="007F7BDA">
      <w:pPr>
        <w:pStyle w:val="SourceCode"/>
      </w:pPr>
      <w:r>
        <w:t>    {</w:t>
      </w:r>
    </w:p>
    <w:p w:rsidR="00226003" w:rsidRDefault="00226003" w:rsidP="007F7BDA">
      <w:pPr>
        <w:pStyle w:val="SourceCode"/>
      </w:pPr>
      <w:r>
        <w:t>        dynamic file = fsoCom.OpenTextFile(@"c:\test.txt", 1, true);</w:t>
      </w:r>
    </w:p>
    <w:p w:rsidR="00226003" w:rsidRDefault="00226003" w:rsidP="007F7BDA">
      <w:pPr>
        <w:pStyle w:val="SourceCode"/>
      </w:pPr>
      <w:r>
        <w:t>        MessageBox.Show(file.ReadAll());</w:t>
      </w:r>
    </w:p>
    <w:p w:rsidR="00226003" w:rsidRDefault="00226003" w:rsidP="007F7BDA">
      <w:pPr>
        <w:pStyle w:val="SourceCode"/>
      </w:pPr>
      <w:r>
        <w:t>        file.Close();</w:t>
      </w:r>
    </w:p>
    <w:p w:rsidR="00226003" w:rsidRDefault="00226003" w:rsidP="007F7BDA">
      <w:pPr>
        <w:pStyle w:val="SourceCode"/>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312" w:name="_Toc298499648"/>
      <w:r>
        <w:t xml:space="preserve">Hình </w:t>
      </w:r>
      <w:fldSimple w:instr=" STYLEREF 1 \s ">
        <w:r w:rsidR="00282817">
          <w:rPr>
            <w:noProof/>
          </w:rPr>
          <w:t>7</w:t>
        </w:r>
      </w:fldSimple>
      <w:r w:rsidR="00282817">
        <w:t>.</w:t>
      </w:r>
      <w:fldSimple w:instr=" SEQ Hình \* ARABIC \s 1 ">
        <w:r w:rsidR="00282817">
          <w:rPr>
            <w:noProof/>
          </w:rPr>
          <w:t>4</w:t>
        </w:r>
      </w:fldSimple>
      <w:r>
        <w:t xml:space="preserve"> Lớp hỗ trợ tương tác với file và folder ở Client</w:t>
      </w:r>
      <w:bookmarkEnd w:id="312"/>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313" w:name="_Toc298499649"/>
      <w:r>
        <w:t xml:space="preserve">Hình </w:t>
      </w:r>
      <w:fldSimple w:instr=" STYLEREF 1 \s ">
        <w:r w:rsidR="00282817">
          <w:rPr>
            <w:noProof/>
          </w:rPr>
          <w:t>7</w:t>
        </w:r>
      </w:fldSimple>
      <w:r w:rsidR="00282817">
        <w:t>.</w:t>
      </w:r>
      <w:fldSimple w:instr=" SEQ Hình \* ARABIC \s 1 ">
        <w:r w:rsidR="00282817">
          <w:rPr>
            <w:noProof/>
          </w:rPr>
          <w:t>5</w:t>
        </w:r>
      </w:fldSimple>
      <w:r>
        <w:t xml:space="preserve"> Chọn thư mục ở Client và lấy đường dẫn tuyệt đối</w:t>
      </w:r>
      <w:bookmarkEnd w:id="313"/>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314" w:name="_Toc298499650"/>
      <w:r>
        <w:t xml:space="preserve">Hình </w:t>
      </w:r>
      <w:fldSimple w:instr=" STYLEREF 1 \s ">
        <w:r w:rsidR="00282817">
          <w:rPr>
            <w:noProof/>
          </w:rPr>
          <w:t>7</w:t>
        </w:r>
      </w:fldSimple>
      <w:r w:rsidR="00282817">
        <w:t>.</w:t>
      </w:r>
      <w:fldSimple w:instr=" SEQ Hình \* ARABIC \s 1 ">
        <w:r w:rsidR="00282817">
          <w:rPr>
            <w:noProof/>
          </w:rPr>
          <w:t>6</w:t>
        </w:r>
      </w:fldSimple>
      <w:r>
        <w:t xml:space="preserve"> Kích hoạt chức năng ping từ silverlight</w:t>
      </w:r>
      <w:bookmarkEnd w:id="314"/>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Các chức năng còn lại xin tham khảo</w:t>
      </w:r>
      <w:r w:rsidR="00507E34">
        <w:t xml:space="preserve"> </w:t>
      </w:r>
      <w:r w:rsidR="00A54891">
        <w:fldChar w:fldCharType="begin"/>
      </w:r>
      <w:r w:rsidR="00507E34">
        <w:instrText xml:space="preserve"> REF _Ref298498408 \h </w:instrText>
      </w:r>
      <w:r w:rsidR="00A54891">
        <w:fldChar w:fldCharType="separate"/>
      </w:r>
      <w:r w:rsidR="00507E34">
        <w:t xml:space="preserve">[ </w:t>
      </w:r>
      <w:r w:rsidR="00507E34">
        <w:rPr>
          <w:noProof/>
        </w:rPr>
        <w:t>29</w:t>
      </w:r>
      <w:r w:rsidR="00A54891">
        <w:fldChar w:fldCharType="end"/>
      </w:r>
      <w:r w:rsidR="00507E34">
        <w:t>]</w:t>
      </w:r>
    </w:p>
    <w:p w:rsidR="00D80F26" w:rsidRDefault="00D80F26" w:rsidP="00D80F26">
      <w:pPr>
        <w:pStyle w:val="Heading3"/>
      </w:pPr>
      <w:bookmarkStart w:id="315" w:name="_Toc298509349"/>
      <w:r>
        <w:lastRenderedPageBreak/>
        <w:t>K</w:t>
      </w:r>
      <w:r w:rsidR="0076188C">
        <w:t>ích hoạt C++ từ</w:t>
      </w:r>
      <w:r>
        <w:t xml:space="preserve"> Silverlight</w:t>
      </w:r>
      <w:bookmarkEnd w:id="315"/>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A54891">
        <w:fldChar w:fldCharType="begin"/>
      </w:r>
      <w:r w:rsidR="00ED5649">
        <w:instrText xml:space="preserve"> REF _Ref297976147 \h </w:instrText>
      </w:r>
      <w:r w:rsidR="00A54891">
        <w:fldChar w:fldCharType="separate"/>
      </w:r>
      <w:r w:rsidR="001F1964">
        <w:t xml:space="preserve">Hình </w:t>
      </w:r>
      <w:r w:rsidR="001F1964">
        <w:rPr>
          <w:noProof/>
        </w:rPr>
        <w:t>7</w:t>
      </w:r>
      <w:r w:rsidR="001F1964">
        <w:t>.</w:t>
      </w:r>
      <w:r w:rsidR="001F1964">
        <w:rPr>
          <w:noProof/>
        </w:rPr>
        <w:t>7</w:t>
      </w:r>
      <w:r w:rsidR="00A54891">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0"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316" w:name="_Ref297976147"/>
      <w:bookmarkStart w:id="317" w:name="_Toc298499651"/>
      <w:r>
        <w:t xml:space="preserve">Hình </w:t>
      </w:r>
      <w:fldSimple w:instr=" STYLEREF 1 \s ">
        <w:r w:rsidR="00282817">
          <w:rPr>
            <w:noProof/>
          </w:rPr>
          <w:t>7</w:t>
        </w:r>
      </w:fldSimple>
      <w:r w:rsidR="00282817">
        <w:t>.</w:t>
      </w:r>
      <w:fldSimple w:instr=" SEQ Hình \* ARABIC \s 1 ">
        <w:r w:rsidR="00282817">
          <w:rPr>
            <w:noProof/>
          </w:rPr>
          <w:t>7</w:t>
        </w:r>
      </w:fldSimple>
      <w:bookmarkEnd w:id="316"/>
      <w:r>
        <w:t xml:space="preserve"> Các bước đóng gói dữ liệu, chuẩn bị cho Silverlight</w:t>
      </w:r>
      <w:bookmarkEnd w:id="317"/>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318" w:name="_Toc298499652"/>
      <w:r>
        <w:t xml:space="preserve">Hình </w:t>
      </w:r>
      <w:fldSimple w:instr=" STYLEREF 1 \s ">
        <w:r w:rsidR="00282817">
          <w:rPr>
            <w:noProof/>
          </w:rPr>
          <w:t>7</w:t>
        </w:r>
      </w:fldSimple>
      <w:r w:rsidR="00282817">
        <w:t>.</w:t>
      </w:r>
      <w:fldSimple w:instr=" SEQ Hình \* ARABIC \s 1 ">
        <w:r w:rsidR="00282817">
          <w:rPr>
            <w:noProof/>
          </w:rPr>
          <w:t>8</w:t>
        </w:r>
      </w:fldSimple>
      <w:r>
        <w:t xml:space="preserve"> Các thành phần hỗ trợ thực hiện về phía chương trình C++</w:t>
      </w:r>
      <w:bookmarkEnd w:id="318"/>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13">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14">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15">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112">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319" w:name="_Toc298499653"/>
      <w:r>
        <w:t xml:space="preserve">Hình </w:t>
      </w:r>
      <w:fldSimple w:instr=" STYLEREF 1 \s ">
        <w:r w:rsidR="00282817">
          <w:rPr>
            <w:noProof/>
          </w:rPr>
          <w:t>7</w:t>
        </w:r>
      </w:fldSimple>
      <w:r w:rsidR="00282817">
        <w:t>.</w:t>
      </w:r>
      <w:fldSimple w:instr=" SEQ Hình \* ARABIC \s 1 ">
        <w:r w:rsidR="00282817">
          <w:rPr>
            <w:noProof/>
          </w:rPr>
          <w:t>9</w:t>
        </w:r>
      </w:fldSimple>
      <w:r>
        <w:t xml:space="preserve"> Các thành phần hỗ trợ thực hiện về phía silverlight</w:t>
      </w:r>
      <w:bookmarkEnd w:id="319"/>
    </w:p>
    <w:p w:rsidR="0076188C" w:rsidRDefault="00D80F26" w:rsidP="00D80F26">
      <w:pPr>
        <w:pStyle w:val="Heading3"/>
      </w:pPr>
      <w:bookmarkStart w:id="320" w:name="_Toc298509350"/>
      <w:r>
        <w:t>Trao đổi dữ liệu C++ và Silverlight</w:t>
      </w:r>
      <w:bookmarkEnd w:id="320"/>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pPr>
      <w:r>
        <w:rPr>
          <w:color w:val="0000FF"/>
        </w:rPr>
        <w:t>new</w:t>
      </w:r>
      <w:r>
        <w:t xml:space="preserve"> </w:t>
      </w:r>
      <w:r>
        <w:rPr>
          <w:color w:val="2B91AF"/>
        </w:rPr>
        <w:t>Thread</w:t>
      </w:r>
      <w:r>
        <w:t>(() =&gt;</w:t>
      </w:r>
    </w:p>
    <w:p w:rsidR="00162A8D" w:rsidRDefault="00162A8D" w:rsidP="00162A8D">
      <w:pPr>
        <w:pStyle w:val="SourceCode"/>
      </w:pPr>
      <w:r>
        <w:t>{</w:t>
      </w:r>
    </w:p>
    <w:p w:rsidR="00162A8D" w:rsidRDefault="00162A8D" w:rsidP="00162A8D">
      <w:pPr>
        <w:pStyle w:val="SourceCode"/>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pPr>
      <w:r>
        <w:t xml:space="preserve">        {</w:t>
      </w:r>
    </w:p>
    <w:p w:rsidR="00162A8D" w:rsidRDefault="00162A8D" w:rsidP="00162A8D">
      <w:pPr>
        <w:pStyle w:val="SourceCode"/>
      </w:pPr>
      <w:r>
        <w:t xml:space="preserve">        }</w:t>
      </w:r>
    </w:p>
    <w:p w:rsidR="00162A8D" w:rsidRDefault="00162A8D" w:rsidP="00162A8D">
      <w:pPr>
        <w:pStyle w:val="SourceCode"/>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pPr>
      <w:r>
        <w:t>SWbemLocator.Security_.ImpersonationLevel = 3;</w:t>
      </w:r>
    </w:p>
    <w:p w:rsidR="00327662" w:rsidRDefault="00327662" w:rsidP="00327662">
      <w:pPr>
        <w:pStyle w:val="SourceCode"/>
      </w:pPr>
      <w:r>
        <w:t>SWbemLocator.Security_.AuthenticationLevel = 4;</w:t>
      </w:r>
    </w:p>
    <w:p w:rsidR="00327662" w:rsidRDefault="00327662" w:rsidP="00327662">
      <w:pPr>
        <w:pStyle w:val="SourceCode"/>
      </w:pPr>
      <w:r>
        <w:t>dynamic IService = SWbemLocator.ConnectServer(</w:t>
      </w:r>
      <w:r>
        <w:rPr>
          <w:color w:val="A31515"/>
        </w:rPr>
        <w:t>"."</w:t>
      </w:r>
      <w:r>
        <w:t xml:space="preserve">, </w:t>
      </w:r>
      <w:r>
        <w:rPr>
          <w:color w:val="A31515"/>
        </w:rPr>
        <w:t>@"root\cimv2"</w:t>
      </w:r>
      <w:r>
        <w:t>);</w:t>
      </w:r>
    </w:p>
    <w:p w:rsidR="00327662" w:rsidRDefault="00327662" w:rsidP="00327662">
      <w:pPr>
        <w:pStyle w:val="SourceCode"/>
      </w:pPr>
    </w:p>
    <w:p w:rsidR="00327662" w:rsidRDefault="00327662" w:rsidP="00327662">
      <w:pPr>
        <w:pStyle w:val="SourceCode"/>
      </w:pPr>
      <w:r>
        <w:rPr>
          <w:color w:val="0000FF"/>
        </w:rPr>
        <w:lastRenderedPageBreak/>
        <w:t>string</w:t>
      </w:r>
      <w:r>
        <w:t xml:space="preserve"> fileSystemWatcherQuery =</w:t>
      </w:r>
    </w:p>
    <w:p w:rsidR="00327662" w:rsidRDefault="00327662" w:rsidP="00327662">
      <w:pPr>
        <w:pStyle w:val="SourceCode"/>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pPr>
      <w:r>
        <w:t xml:space="preserve">    strWatchFolder);</w:t>
      </w:r>
    </w:p>
    <w:p w:rsidR="00327662" w:rsidRDefault="00327662" w:rsidP="00327662">
      <w:pPr>
        <w:pStyle w:val="SourceCode"/>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w:t>
      </w:r>
      <w:r w:rsidR="00E56A7C">
        <w:t xml:space="preserve"> </w:t>
      </w:r>
      <w:r>
        <w:t>nội dung và thực thi, quay lại bước 3 đợi sự kiện mới.</w:t>
      </w:r>
    </w:p>
    <w:p w:rsidR="00507E34" w:rsidRDefault="00507E34" w:rsidP="00507E34">
      <w:pPr>
        <w:pStyle w:val="Heading2"/>
      </w:pPr>
      <w:bookmarkStart w:id="321" w:name="_Toc298509351"/>
      <w:bookmarkStart w:id="322" w:name="_Toc163294056"/>
      <w:r>
        <w:t>Kết luận</w:t>
      </w:r>
      <w:bookmarkEnd w:id="321"/>
    </w:p>
    <w:p w:rsidR="00507E34" w:rsidRPr="00507E34" w:rsidRDefault="00507E34" w:rsidP="00507E34">
      <w:pPr>
        <w:pStyle w:val="BodyText"/>
      </w:pPr>
      <w:r>
        <w:t>Chương 7 trình bày cách kết nối giữa 2 thành phầ</w:t>
      </w:r>
      <w:r w:rsidR="00C537D4">
        <w:t xml:space="preserve">n: xử lý dữ liệu từ kinect lậptrình trên ngôn ngữ C++ (được trình bày ở </w:t>
      </w:r>
      <w:r w:rsidR="00A54891">
        <w:fldChar w:fldCharType="begin"/>
      </w:r>
      <w:r w:rsidR="00C537D4">
        <w:instrText xml:space="preserve"> REF _Ref298498761 \w \h </w:instrText>
      </w:r>
      <w:r w:rsidR="00A54891">
        <w:fldChar w:fldCharType="separate"/>
      </w:r>
      <w:r w:rsidR="00C537D4">
        <w:t>Chương 3</w:t>
      </w:r>
      <w:r w:rsidR="00A54891">
        <w:fldChar w:fldCharType="end"/>
      </w:r>
      <w:r w:rsidR="00C537D4">
        <w:t xml:space="preserve"> và </w:t>
      </w:r>
      <w:r w:rsidR="00A54891">
        <w:fldChar w:fldCharType="begin"/>
      </w:r>
      <w:r w:rsidR="00C537D4">
        <w:instrText xml:space="preserve"> REF _Ref298498769 \w \h </w:instrText>
      </w:r>
      <w:r w:rsidR="00A54891">
        <w:fldChar w:fldCharType="separate"/>
      </w:r>
      <w:r w:rsidR="00C537D4">
        <w:t>Chương 4</w:t>
      </w:r>
      <w:r w:rsidR="00A54891">
        <w:fldChar w:fldCharType="end"/>
      </w:r>
      <w:r w:rsidR="00C537D4">
        <w:t xml:space="preserve">), hiển thị và tạo hiệu ứng trên silverlight (được trình bày ở </w:t>
      </w:r>
      <w:r w:rsidR="00A54891">
        <w:fldChar w:fldCharType="begin"/>
      </w:r>
      <w:r w:rsidR="00C537D4">
        <w:instrText xml:space="preserve"> REF _Ref298498811 \w \h </w:instrText>
      </w:r>
      <w:r w:rsidR="00A54891">
        <w:fldChar w:fldCharType="separate"/>
      </w:r>
      <w:r w:rsidR="00C537D4">
        <w:t>Chương 5</w:t>
      </w:r>
      <w:r w:rsidR="00A54891">
        <w:fldChar w:fldCharType="end"/>
      </w:r>
      <w:r w:rsidR="00C537D4">
        <w:t xml:space="preserve"> và </w:t>
      </w:r>
      <w:r w:rsidR="00A54891">
        <w:fldChar w:fldCharType="begin"/>
      </w:r>
      <w:r w:rsidR="00C537D4">
        <w:instrText xml:space="preserve"> REF _Ref298498822 \w \h </w:instrText>
      </w:r>
      <w:r w:rsidR="00A54891">
        <w:fldChar w:fldCharType="separate"/>
      </w:r>
      <w:r w:rsidR="00C537D4">
        <w:t>Chương 6</w:t>
      </w:r>
      <w:r w:rsidR="00A54891">
        <w:fldChar w:fldCharType="end"/>
      </w:r>
      <w:r w:rsidR="00C537D4">
        <w:t>). Từ đó, xây dựng ứng dụng hoàn chỉnh được trình bày trong chương 8</w:t>
      </w:r>
    </w:p>
    <w:p w:rsidR="00507E34" w:rsidRDefault="00507E34" w:rsidP="00D60DC9">
      <w:pPr>
        <w:pStyle w:val="Heading1"/>
      </w:pPr>
      <w:r>
        <w:br w:type="page"/>
      </w:r>
      <w:r w:rsidR="00D60DC9">
        <w:lastRenderedPageBreak/>
        <w:br/>
      </w:r>
      <w:bookmarkStart w:id="323" w:name="_Toc298509352"/>
      <w:r w:rsidR="00D60DC9">
        <w:t>Xây dựng ứng dụng minh họa</w:t>
      </w:r>
      <w:bookmarkEnd w:id="323"/>
    </w:p>
    <w:p w:rsidR="00D254F9" w:rsidRDefault="00D254F9" w:rsidP="00D254F9">
      <w:pPr>
        <w:pStyle w:val="BodyText"/>
      </w:pPr>
      <w:r>
        <w:t>Ứng dụng minh họa những nội dung đã trình bày trong các chương trước bao gồm 3 phần chính:</w:t>
      </w:r>
    </w:p>
    <w:p w:rsidR="002526E5" w:rsidRDefault="002526E5" w:rsidP="002526E5">
      <w:r>
        <w:t>Tạo mô hình 3D vật từ kinect</w:t>
      </w:r>
    </w:p>
    <w:p w:rsidR="00473E5B" w:rsidRDefault="00D254F9" w:rsidP="00473E5B">
      <w:pPr>
        <w:pStyle w:val="BodyText"/>
      </w:pPr>
      <w:r>
        <w:t>Thiết kế</w:t>
      </w:r>
      <w:r w:rsidR="00473E5B">
        <w:t xml:space="preserve"> đối tượng trong không gian.</w:t>
      </w:r>
    </w:p>
    <w:p w:rsidR="00D254F9" w:rsidRDefault="00473E5B" w:rsidP="00D254F9">
      <w:pPr>
        <w:pStyle w:val="BodyText"/>
      </w:pPr>
      <w:r>
        <w:t>T</w:t>
      </w:r>
      <w:r w:rsidR="00D254F9">
        <w:t xml:space="preserve">rình diễn đối tượng trong </w:t>
      </w:r>
      <w:r>
        <w:t>không gian</w:t>
      </w:r>
      <w:r w:rsidR="00D254F9">
        <w:t>.</w:t>
      </w:r>
    </w:p>
    <w:p w:rsidR="00BE67D0" w:rsidRDefault="00BE67D0" w:rsidP="00D254F9">
      <w:pPr>
        <w:pStyle w:val="BodyText"/>
      </w:pPr>
      <w:r w:rsidRPr="00BE67D0">
        <w:rPr>
          <w:noProof/>
        </w:rPr>
        <w:drawing>
          <wp:inline distT="0" distB="0" distL="0" distR="0">
            <wp:extent cx="4238625" cy="2066925"/>
            <wp:effectExtent l="19050" t="0" r="0" b="0"/>
            <wp:docPr id="39"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86600" cy="4038600"/>
                      <a:chOff x="381000" y="381000"/>
                      <a:chExt cx="7086600" cy="4038600"/>
                    </a:xfrm>
                  </a:grpSpPr>
                  <a:sp>
                    <a:nvSpPr>
                      <a:cNvPr id="6" name="Rounded Rectangle 5"/>
                      <a:cNvSpPr/>
                    </a:nvSpPr>
                    <a:spPr>
                      <a:xfrm>
                        <a:off x="3733800" y="3581400"/>
                        <a:ext cx="3733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rình diễn đối </a:t>
                          </a:r>
                          <a:r>
                            <a:rPr lang="en-US" sz="2000" b="1" smtClean="0"/>
                            <a:t>tượng </a:t>
                          </a:r>
                          <a:endParaRPr lang="en-US" sz="2000" b="1" smtClean="0"/>
                        </a:p>
                        <a:p>
                          <a:pPr algn="ctr"/>
                          <a:r>
                            <a:rPr lang="en-US" sz="2000" b="1" smtClean="0"/>
                            <a:t>trong </a:t>
                          </a:r>
                          <a:r>
                            <a:rPr lang="en-US" sz="2000" b="1" smtClean="0"/>
                            <a:t>không gian</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7" name="Rounded Rectangle 6"/>
                      <a:cNvSpPr/>
                    </a:nvSpPr>
                    <a:spPr>
                      <a:xfrm>
                        <a:off x="3733800" y="1981200"/>
                        <a:ext cx="37338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Thiết kế đối </a:t>
                          </a:r>
                          <a:r>
                            <a:rPr lang="en-US" sz="2000" b="1" smtClean="0"/>
                            <a:t>tượng </a:t>
                          </a:r>
                          <a:endParaRPr lang="en-US" sz="2000" b="1" smtClean="0"/>
                        </a:p>
                        <a:p>
                          <a:pPr algn="ctr"/>
                          <a:r>
                            <a:rPr lang="en-US" sz="2000" b="1" smtClean="0"/>
                            <a:t>trong </a:t>
                          </a:r>
                          <a:r>
                            <a:rPr lang="en-US" sz="2000" b="1" smtClean="0"/>
                            <a:t>không </a:t>
                          </a:r>
                          <a:r>
                            <a:rPr lang="en-US" sz="2000" b="1" smtClean="0"/>
                            <a:t>gia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9" name="Rounded Rectangle 8"/>
                      <a:cNvSpPr/>
                    </a:nvSpPr>
                    <a:spPr>
                      <a:xfrm>
                        <a:off x="3657600" y="381000"/>
                        <a:ext cx="3810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và xử lý dữ liệu từ kinect.</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5" name="Striped Right Arrow 14"/>
                      <a:cNvSpPr/>
                    </a:nvSpPr>
                    <a:spPr>
                      <a:xfrm rot="16200000" flipH="1">
                        <a:off x="5143500" y="2857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4" name="Picture 2"/>
                      <a:cNvPicPr>
                        <a:picLocks noChangeAspect="1" noChangeArrowheads="1"/>
                      </a:cNvPicPr>
                    </a:nvPicPr>
                    <a:blipFill>
                      <a:blip r:embed="rId111" cstate="print">
                        <a:clrChange>
                          <a:clrFrom>
                            <a:srgbClr val="FFFFFF"/>
                          </a:clrFrom>
                          <a:clrTo>
                            <a:srgbClr val="FFFFFF">
                              <a:alpha val="0"/>
                            </a:srgbClr>
                          </a:clrTo>
                        </a:clrChange>
                      </a:blip>
                      <a:srcRect t="26000" b="24000"/>
                      <a:stretch>
                        <a:fillRect/>
                      </a:stretch>
                    </a:blipFill>
                    <a:spPr bwMode="auto">
                      <a:xfrm>
                        <a:off x="381000" y="533400"/>
                        <a:ext cx="2819400" cy="881063"/>
                      </a:xfrm>
                      <a:prstGeom prst="rect">
                        <a:avLst/>
                      </a:prstGeom>
                      <a:noFill/>
                      <a:ln w="9525">
                        <a:noFill/>
                        <a:miter lim="800000"/>
                        <a:headEnd/>
                        <a:tailEnd/>
                      </a:ln>
                    </a:spPr>
                  </a:pic>
                  <a:sp>
                    <a:nvSpPr>
                      <a:cNvPr id="25" name="Striped Right Arrow 24"/>
                      <a:cNvSpPr/>
                    </a:nvSpPr>
                    <a:spPr>
                      <a:xfrm rot="16200000" flipH="1">
                        <a:off x="5067300" y="11811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6" name="Striped Right Arrow 25"/>
                      <a:cNvSpPr/>
                    </a:nvSpPr>
                    <a:spPr>
                      <a:xfrm rot="10800000" flipH="1">
                        <a:off x="2895600" y="3810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473E5B" w:rsidRDefault="00473E5B" w:rsidP="00D254F9">
      <w:pPr>
        <w:pStyle w:val="BodyText"/>
      </w:pPr>
    </w:p>
    <w:p w:rsidR="00EA0B05" w:rsidRDefault="00EA0B05" w:rsidP="00EA0B05"/>
    <w:p w:rsidR="008B56F9" w:rsidRDefault="002B6D79" w:rsidP="008B56F9">
      <w:pPr>
        <w:pStyle w:val="Heading2"/>
      </w:pPr>
      <w:r>
        <w:t xml:space="preserve">Cấu trúc các đối tượng </w:t>
      </w:r>
      <w:r w:rsidR="005E29CC">
        <w:t xml:space="preserve">chính </w:t>
      </w:r>
      <w:r>
        <w:t>trong chương trình</w:t>
      </w:r>
    </w:p>
    <w:p w:rsidR="002B6D79" w:rsidRDefault="005E29CC" w:rsidP="005E29CC">
      <w:pPr>
        <w:pStyle w:val="HnhStyle"/>
      </w:pPr>
      <w:r w:rsidRPr="005E29CC">
        <w:rPr>
          <w:noProof/>
        </w:rPr>
        <w:drawing>
          <wp:inline distT="0" distB="0" distL="0" distR="0">
            <wp:extent cx="5105400" cy="2000250"/>
            <wp:effectExtent l="19050" t="0" r="0" b="0"/>
            <wp:docPr id="4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467600" cy="3505200"/>
                      <a:chOff x="1143000" y="2133600"/>
                      <a:chExt cx="7467600" cy="3505200"/>
                    </a:xfrm>
                  </a:grpSpPr>
                  <a:sp>
                    <a:nvSpPr>
                      <a:cNvPr id="9" name="Rounded Rectangle 8"/>
                      <a:cNvSpPr/>
                    </a:nvSpPr>
                    <a:spPr>
                      <a:xfrm>
                        <a:off x="1143000" y="2133600"/>
                        <a:ext cx="7467600" cy="3505200"/>
                      </a:xfrm>
                      <a:prstGeom prst="roundRect">
                        <a:avLst>
                          <a:gd name="adj" fmla="val 3886"/>
                        </a:avLst>
                      </a:prstGeom>
                      <a:solidFill>
                        <a:schemeClr val="accent1">
                          <a:lumMod val="20000"/>
                          <a:lumOff val="80000"/>
                        </a:schemeClr>
                      </a:solidFill>
                      <a:ln>
                        <a:solidFill>
                          <a:schemeClr val="accent1">
                            <a:lumMod val="50000"/>
                          </a:schemeClr>
                        </a:solidFill>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1371600" y="2819400"/>
                        <a:ext cx="18288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4"/>
                      </a:lnRef>
                      <a:fillRef idx="2">
                        <a:schemeClr val="accent4"/>
                      </a:fillRef>
                      <a:effectRef idx="1">
                        <a:schemeClr val="accent4"/>
                      </a:effectRef>
                      <a:fontRef idx="minor">
                        <a:schemeClr val="dk1"/>
                      </a:fontRef>
                    </a:style>
                  </a:sp>
                  <a:sp>
                    <a:nvSpPr>
                      <a:cNvPr id="16" name="TextBox 15"/>
                      <a:cNvSpPr txBox="1"/>
                    </a:nvSpPr>
                    <a:spPr>
                      <a:xfrm>
                        <a:off x="1371600" y="3886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4" name="Rounded Rectangle 23"/>
                      <a:cNvSpPr/>
                    </a:nvSpPr>
                    <a:spPr>
                      <a:xfrm>
                        <a:off x="6477000" y="2819400"/>
                        <a:ext cx="19050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aterial</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27" name="TextBox 26"/>
                      <a:cNvSpPr txBox="1"/>
                    </a:nvSpPr>
                    <a:spPr>
                      <a:xfrm>
                        <a:off x="4572000" y="2209800"/>
                        <a:ext cx="60715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smtClean="0"/>
                            <a:t>Tour</a:t>
                          </a:r>
                          <a:endParaRPr lang="en-US" b="1"/>
                        </a:p>
                      </a:txBody>
                      <a:useSpRect/>
                    </a:txSp>
                  </a:sp>
                  <a:sp>
                    <a:nvSpPr>
                      <a:cNvPr id="28" name="Rounded Rectangle 27"/>
                      <a:cNvSpPr/>
                    </a:nvSpPr>
                    <a:spPr>
                      <a:xfrm>
                        <a:off x="3429000" y="2819400"/>
                        <a:ext cx="2819400" cy="2590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9" name="TextBox 28"/>
                      <a:cNvSpPr txBox="1"/>
                    </a:nvSpPr>
                    <a:spPr>
                      <a:xfrm>
                        <a:off x="3962400" y="302889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a:t>
                          </a:r>
                          <a:endParaRPr lang="en-US" sz="2000" b="1"/>
                        </a:p>
                      </a:txBody>
                      <a:useSpRect/>
                    </a:txSp>
                  </a:sp>
                  <a:sp>
                    <a:nvSpPr>
                      <a:cNvPr id="31" name="Rounded Rectangle 30"/>
                      <a:cNvSpPr/>
                    </a:nvSpPr>
                    <a:spPr>
                      <a:xfrm>
                        <a:off x="3657600" y="3429000"/>
                        <a:ext cx="2362200" cy="1752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3886200" y="3581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ModelManager</a:t>
                          </a:r>
                          <a:endParaRPr lang="en-US" sz="2000" b="1"/>
                        </a:p>
                      </a:txBody>
                      <a:useSpRect/>
                    </a:txSp>
                  </a:sp>
                  <a:sp>
                    <a:nvSpPr>
                      <a:cNvPr id="26" name="Rounded Rectangle 25"/>
                      <a:cNvSpPr/>
                    </a:nvSpPr>
                    <a:spPr>
                      <a:xfrm>
                        <a:off x="3886200" y="40386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elPartition</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3" name="Rounded Rectangle 32"/>
                      <a:cNvSpPr/>
                    </a:nvSpPr>
                    <a:spPr>
                      <a:xfrm>
                        <a:off x="6477000" y="4191000"/>
                        <a:ext cx="1905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Effect</a:t>
                          </a:r>
                          <a:endParaRPr lang="en-US" sz="2000" b="1"/>
                        </a:p>
                      </a:txBody>
                      <a:useSpRect/>
                    </a:txSp>
                    <a:style>
                      <a:lnRef idx="1">
                        <a:schemeClr val="accent1"/>
                      </a:lnRef>
                      <a:fillRef idx="2">
                        <a:schemeClr val="accent1"/>
                      </a:fillRef>
                      <a:effectRef idx="1">
                        <a:schemeClr val="accent1"/>
                      </a:effectRef>
                      <a:fontRef idx="minor">
                        <a:schemeClr val="dk1"/>
                      </a:fontRef>
                    </a:style>
                  </a:sp>
                </lc:lockedCanvas>
              </a:graphicData>
            </a:graphic>
          </wp:inline>
        </w:drawing>
      </w:r>
      <w:r w:rsidRPr="005E29CC">
        <w:t xml:space="preserve"> </w:t>
      </w:r>
    </w:p>
    <w:tbl>
      <w:tblPr>
        <w:tblStyle w:val="TableGrid"/>
        <w:tblW w:w="0" w:type="auto"/>
        <w:tblLook w:val="04A0"/>
      </w:tblPr>
      <w:tblGrid>
        <w:gridCol w:w="2358"/>
        <w:gridCol w:w="6648"/>
      </w:tblGrid>
      <w:tr w:rsidR="002B6D79" w:rsidTr="002B6D79">
        <w:tc>
          <w:tcPr>
            <w:tcW w:w="2358" w:type="dxa"/>
          </w:tcPr>
          <w:p w:rsidR="002B6D79" w:rsidRDefault="002B6D79" w:rsidP="002B6D79">
            <w:pPr>
              <w:pStyle w:val="BodyText"/>
              <w:ind w:firstLine="0"/>
            </w:pPr>
            <w:r>
              <w:lastRenderedPageBreak/>
              <w:t>Đối tượng</w:t>
            </w:r>
          </w:p>
        </w:tc>
        <w:tc>
          <w:tcPr>
            <w:tcW w:w="6648" w:type="dxa"/>
          </w:tcPr>
          <w:p w:rsidR="002B6D79" w:rsidRDefault="002B6D79" w:rsidP="002B6D79">
            <w:pPr>
              <w:pStyle w:val="BodyText"/>
              <w:ind w:firstLine="0"/>
            </w:pPr>
            <w:r>
              <w:t>Mô tả và nhiệm vụ chính</w:t>
            </w:r>
          </w:p>
        </w:tc>
      </w:tr>
      <w:tr w:rsidR="002B6D79" w:rsidTr="002B6D79">
        <w:tc>
          <w:tcPr>
            <w:tcW w:w="2358" w:type="dxa"/>
          </w:tcPr>
          <w:p w:rsidR="002B6D79" w:rsidRDefault="002B6D79" w:rsidP="002B6D79">
            <w:pPr>
              <w:pStyle w:val="BodyText"/>
              <w:ind w:firstLine="0"/>
            </w:pPr>
            <w:r>
              <w:t>Tour</w:t>
            </w:r>
          </w:p>
        </w:tc>
        <w:tc>
          <w:tcPr>
            <w:tcW w:w="6648" w:type="dxa"/>
          </w:tcPr>
          <w:p w:rsidR="002B6D79" w:rsidRDefault="002B6D79" w:rsidP="002B6D79">
            <w:pPr>
              <w:pStyle w:val="BodyText"/>
              <w:ind w:firstLine="0"/>
            </w:pPr>
            <w:r>
              <w:t>Đối tượng được xây dựng để chứa 1 Scene và nhiều model, có nhiệm vụ giúp trình diễn cảnh trong không gian và hỗ trợ hiển thị và tương tác với đối tượng</w:t>
            </w:r>
          </w:p>
        </w:tc>
      </w:tr>
      <w:tr w:rsidR="002B6D79" w:rsidTr="002B6D79">
        <w:tc>
          <w:tcPr>
            <w:tcW w:w="2358" w:type="dxa"/>
          </w:tcPr>
          <w:p w:rsidR="002B6D79" w:rsidRDefault="002B6D79" w:rsidP="002B6D79">
            <w:pPr>
              <w:pStyle w:val="BodyText"/>
              <w:ind w:firstLine="0"/>
            </w:pPr>
            <w:r>
              <w:t>Scene</w:t>
            </w:r>
          </w:p>
        </w:tc>
        <w:tc>
          <w:tcPr>
            <w:tcW w:w="6648" w:type="dxa"/>
          </w:tcPr>
          <w:p w:rsidR="002B6D79" w:rsidRDefault="006D586C" w:rsidP="002B6D79">
            <w:pPr>
              <w:pStyle w:val="BodyText"/>
              <w:ind w:firstLine="0"/>
            </w:pPr>
            <w:r>
              <w:t>Chứ</w:t>
            </w:r>
            <w:r w:rsidR="002B6D79">
              <w:t>a các dữ liệu thông tin về model cảnh có sẵn và các mô hình tĩnh để dựng nên các cảnh rộng và hoành tráng. Tương tác với Babylon Engine để thực hiện việc vẽ cảnh và di chuyển trong cảnh</w:t>
            </w:r>
          </w:p>
        </w:tc>
      </w:tr>
      <w:tr w:rsidR="002B6D79" w:rsidTr="002B6D79">
        <w:tc>
          <w:tcPr>
            <w:tcW w:w="2358" w:type="dxa"/>
          </w:tcPr>
          <w:p w:rsidR="002B6D79" w:rsidRDefault="002B6D79" w:rsidP="002B6D79">
            <w:pPr>
              <w:pStyle w:val="BodyText"/>
              <w:ind w:firstLine="0"/>
            </w:pPr>
            <w:r>
              <w:t>Model</w:t>
            </w:r>
          </w:p>
        </w:tc>
        <w:tc>
          <w:tcPr>
            <w:tcW w:w="6648" w:type="dxa"/>
          </w:tcPr>
          <w:p w:rsidR="002B6D79" w:rsidRDefault="00DE7B20" w:rsidP="002B6D79">
            <w:pPr>
              <w:pStyle w:val="BodyText"/>
              <w:ind w:firstLine="0"/>
            </w:pPr>
            <w:r>
              <w:t xml:space="preserve">Chưa thông tin của 1 đám </w:t>
            </w:r>
            <w:r w:rsidR="006D586C">
              <w:t>mây, thông tin cần thiết để vẽ lên DrawingSurface</w:t>
            </w:r>
          </w:p>
        </w:tc>
      </w:tr>
      <w:tr w:rsidR="002B6D79" w:rsidTr="002B6D79">
        <w:tc>
          <w:tcPr>
            <w:tcW w:w="2358" w:type="dxa"/>
          </w:tcPr>
          <w:p w:rsidR="002B6D79" w:rsidRDefault="002B6D79" w:rsidP="002B6D79">
            <w:pPr>
              <w:pStyle w:val="BodyText"/>
              <w:ind w:firstLine="0"/>
            </w:pPr>
            <w:r>
              <w:t>ModelManager</w:t>
            </w:r>
          </w:p>
        </w:tc>
        <w:tc>
          <w:tcPr>
            <w:tcW w:w="6648" w:type="dxa"/>
          </w:tcPr>
          <w:p w:rsidR="002B6D79" w:rsidRDefault="002E2644" w:rsidP="002B6D79">
            <w:pPr>
              <w:pStyle w:val="BodyText"/>
              <w:ind w:firstLine="0"/>
            </w:pPr>
            <w:r>
              <w:t>Chia tách đám mây thành nhiều Partition phù hợp</w:t>
            </w:r>
          </w:p>
        </w:tc>
      </w:tr>
      <w:tr w:rsidR="002B6D79" w:rsidTr="002B6D79">
        <w:tc>
          <w:tcPr>
            <w:tcW w:w="2358" w:type="dxa"/>
          </w:tcPr>
          <w:p w:rsidR="002B6D79" w:rsidRDefault="002B6D79" w:rsidP="002B6D79">
            <w:pPr>
              <w:pStyle w:val="BodyText"/>
              <w:ind w:firstLine="0"/>
            </w:pPr>
            <w:r>
              <w:t>ModelPartition</w:t>
            </w:r>
          </w:p>
        </w:tc>
        <w:tc>
          <w:tcPr>
            <w:tcW w:w="6648" w:type="dxa"/>
          </w:tcPr>
          <w:p w:rsidR="002B6D79" w:rsidRDefault="006D586C" w:rsidP="002B6D79">
            <w:pPr>
              <w:pStyle w:val="BodyText"/>
              <w:ind w:firstLine="0"/>
            </w:pPr>
            <w:r>
              <w:t>Là các thành phần con của 1 đám mây, được tách ra</w:t>
            </w:r>
            <w:r w:rsidR="002E2644">
              <w:t xml:space="preserve"> </w:t>
            </w:r>
            <w:r>
              <w:t>để có thể vẽ được trên silverlight, do giới hạn số lượng điểm của 1 lần vẽ</w:t>
            </w:r>
          </w:p>
        </w:tc>
      </w:tr>
      <w:tr w:rsidR="002B6D79" w:rsidTr="002B6D79">
        <w:tc>
          <w:tcPr>
            <w:tcW w:w="2358" w:type="dxa"/>
          </w:tcPr>
          <w:p w:rsidR="002B6D79" w:rsidRDefault="002B6D79" w:rsidP="002B6D79">
            <w:pPr>
              <w:pStyle w:val="BodyText"/>
              <w:ind w:firstLine="0"/>
            </w:pPr>
            <w:r>
              <w:t>Material</w:t>
            </w:r>
          </w:p>
        </w:tc>
        <w:tc>
          <w:tcPr>
            <w:tcW w:w="6648" w:type="dxa"/>
          </w:tcPr>
          <w:p w:rsidR="002B6D79" w:rsidRDefault="006D586C" w:rsidP="002B6D79">
            <w:pPr>
              <w:pStyle w:val="BodyText"/>
              <w:ind w:firstLine="0"/>
            </w:pPr>
            <w:r>
              <w:t>Quản lý việc sử dung Effect của Model, do Effect chỉ được phép có 1 instance nên Meterial làm nhiệm vụ ánh xạ ModelPartition dùng cùng 1 loại Effect vào cùng 1 Effect</w:t>
            </w:r>
            <w:r w:rsidR="002E2644">
              <w:t xml:space="preserve"> duy nhất</w:t>
            </w:r>
          </w:p>
        </w:tc>
      </w:tr>
      <w:tr w:rsidR="002B6D79" w:rsidTr="002B6D79">
        <w:tc>
          <w:tcPr>
            <w:tcW w:w="2358" w:type="dxa"/>
          </w:tcPr>
          <w:p w:rsidR="002B6D79" w:rsidRDefault="002B6D79" w:rsidP="002B6D79">
            <w:pPr>
              <w:pStyle w:val="BodyText"/>
              <w:ind w:firstLine="0"/>
            </w:pPr>
            <w:r>
              <w:t>Effect</w:t>
            </w:r>
          </w:p>
        </w:tc>
        <w:tc>
          <w:tcPr>
            <w:tcW w:w="6648" w:type="dxa"/>
          </w:tcPr>
          <w:p w:rsidR="002B6D79" w:rsidRDefault="002E2644" w:rsidP="002E2644">
            <w:pPr>
              <w:pStyle w:val="BodyText"/>
              <w:ind w:firstLine="0"/>
            </w:pPr>
            <w:r>
              <w:t>Hiệu ứng tăng cường áp dụng cho từng pixel của ModelPartition</w:t>
            </w:r>
          </w:p>
        </w:tc>
      </w:tr>
    </w:tbl>
    <w:p w:rsidR="002B6D79" w:rsidRPr="002B6D79" w:rsidRDefault="002B6D79" w:rsidP="002B6D79">
      <w:pPr>
        <w:pStyle w:val="BodyText"/>
      </w:pPr>
    </w:p>
    <w:p w:rsidR="00B54ABB" w:rsidRDefault="002526E5" w:rsidP="00010A44">
      <w:pPr>
        <w:pStyle w:val="Heading2"/>
      </w:pPr>
      <w:r>
        <w:t>Tạo mô hình 3D vật từ kinect</w:t>
      </w:r>
    </w:p>
    <w:p w:rsidR="00D254F9" w:rsidRDefault="00B54ABB" w:rsidP="00D254F9">
      <w:pPr>
        <w:pStyle w:val="BodyText"/>
      </w:pPr>
      <w:r>
        <w:t>Thành phần này chịu trách nhiệm kết nối đến kinect, lấy dữ liệu từ</w:t>
      </w:r>
      <w:r w:rsidR="00020191">
        <w:t xml:space="preserve"> kinect (nhiều phần của model) và hỗ trợ người dùng ghép các phần này thành 1 model hoàn chỉnh, cho phép xuất ra model để dùng cho module 2</w:t>
      </w:r>
    </w:p>
    <w:p w:rsidR="002526E5" w:rsidRDefault="00EF480C" w:rsidP="00D254F9">
      <w:pPr>
        <w:pStyle w:val="BodyText"/>
      </w:pPr>
      <w:r w:rsidRPr="00EF480C">
        <w:lastRenderedPageBreak/>
        <w:drawing>
          <wp:inline distT="0" distB="0" distL="0" distR="0">
            <wp:extent cx="4991100" cy="2028825"/>
            <wp:effectExtent l="0" t="0" r="0" b="0"/>
            <wp:docPr id="46"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4038600"/>
                      <a:chOff x="76200" y="1524000"/>
                      <a:chExt cx="8686800" cy="4038600"/>
                    </a:xfrm>
                  </a:grpSpPr>
                  <a:sp>
                    <a:nvSpPr>
                      <a:cNvPr id="4" name="Rounded Rectangle 3"/>
                      <a:cNvSpPr/>
                    </a:nvSpPr>
                    <a:spPr>
                      <a:xfrm>
                        <a:off x="228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tương tác </a:t>
                          </a:r>
                          <a:r>
                            <a:rPr lang="en-US" sz="2000" b="1" smtClean="0"/>
                            <a:t>với </a:t>
                          </a:r>
                          <a:r>
                            <a:rPr lang="en-US" sz="2000" b="1" smtClean="0"/>
                            <a:t>kinect</a:t>
                          </a:r>
                          <a:endParaRPr lang="en-US" sz="2000" b="1" smtClean="0"/>
                        </a:p>
                      </a:txBody>
                      <a:useSpRect/>
                    </a:txSp>
                    <a:style>
                      <a:lnRef idx="1">
                        <a:schemeClr val="accent6"/>
                      </a:lnRef>
                      <a:fillRef idx="2">
                        <a:schemeClr val="accent6"/>
                      </a:fillRef>
                      <a:effectRef idx="1">
                        <a:schemeClr val="accent6"/>
                      </a:effectRef>
                      <a:fontRef idx="minor">
                        <a:schemeClr val="dk1"/>
                      </a:fontRef>
                    </a:style>
                  </a:sp>
                  <a:sp>
                    <a:nvSpPr>
                      <a:cNvPr id="5" name="Oval 4"/>
                      <a:cNvSpPr/>
                    </a:nvSpPr>
                    <a:spPr>
                      <a:xfrm>
                        <a:off x="76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7" name="Rounded Rectangle 6"/>
                      <a:cNvSpPr/>
                    </a:nvSpPr>
                    <a:spPr>
                      <a:xfrm>
                        <a:off x="32766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Module xử </a:t>
                          </a:r>
                          <a:r>
                            <a:rPr lang="en-US" sz="2000" b="1" smtClean="0"/>
                            <a:t>lý dữ liệu đám 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8" name="Oval 7"/>
                      <a:cNvSpPr/>
                    </a:nvSpPr>
                    <a:spPr>
                      <a:xfrm>
                        <a:off x="31242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9" name="Rounded Rectangle 8"/>
                      <a:cNvSpPr/>
                    </a:nvSpPr>
                    <a:spPr>
                      <a:xfrm>
                        <a:off x="6248400" y="17526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r>
                            <a:rPr lang="en-US" sz="2000" b="1" smtClean="0"/>
                            <a:t>Module ghép </a:t>
                          </a:r>
                          <a:r>
                            <a:rPr lang="en-US" sz="2000" b="1" smtClean="0"/>
                            <a:t>mây</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10" name="Oval 9"/>
                      <a:cNvSpPr/>
                    </a:nvSpPr>
                    <a:spPr>
                      <a:xfrm>
                        <a:off x="6096000" y="1524000"/>
                        <a:ext cx="533400" cy="533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pic>
                    <a:nvPicPr>
                      <a:cNvPr id="1026" name="Picture 2"/>
                      <a:cNvPicPr>
                        <a:picLocks noChangeAspect="1" noChangeArrowheads="1"/>
                      </a:cNvPicPr>
                    </a:nvPicPr>
                    <a:blipFill>
                      <a:blip r:embed="rId116" cstate="print">
                        <a:clrChange>
                          <a:clrFrom>
                            <a:srgbClr val="000000"/>
                          </a:clrFrom>
                          <a:clrTo>
                            <a:srgbClr val="000000">
                              <a:alpha val="0"/>
                            </a:srgbClr>
                          </a:clrTo>
                        </a:clrChange>
                      </a:blip>
                      <a:srcRect/>
                      <a:stretch>
                        <a:fillRect/>
                      </a:stretch>
                    </a:blipFill>
                    <a:spPr bwMode="auto">
                      <a:xfrm>
                        <a:off x="3581400" y="3886200"/>
                        <a:ext cx="1676400" cy="1676400"/>
                      </a:xfrm>
                      <a:prstGeom prst="rect">
                        <a:avLst/>
                      </a:prstGeom>
                      <a:noFill/>
                      <a:ln w="9525">
                        <a:noFill/>
                        <a:miter lim="800000"/>
                        <a:headEnd/>
                        <a:tailEnd/>
                      </a:ln>
                    </a:spPr>
                  </a:pic>
                  <a:sp>
                    <a:nvSpPr>
                      <a:cNvPr id="12" name="Left-Right Arrow 11"/>
                      <a:cNvSpPr/>
                    </a:nvSpPr>
                    <a:spPr>
                      <a:xfrm>
                        <a:off x="24384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3" name="Left-Right Arrow 12"/>
                      <a:cNvSpPr/>
                    </a:nvSpPr>
                    <a:spPr>
                      <a:xfrm>
                        <a:off x="5562600" y="25908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a:sp>
                    <a:nvSpPr>
                      <a:cNvPr id="14" name="Left-Right Arrow 13"/>
                      <a:cNvSpPr/>
                    </a:nvSpPr>
                    <a:spPr>
                      <a:xfrm rot="5400000">
                        <a:off x="3886200" y="3429000"/>
                        <a:ext cx="1066800" cy="304800"/>
                      </a:xfrm>
                      <a:prstGeom prst="lef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0">
                        <a:schemeClr val="accent1"/>
                      </a:lnRef>
                      <a:fillRef idx="3">
                        <a:schemeClr val="accent1"/>
                      </a:fillRef>
                      <a:effectRef idx="3">
                        <a:schemeClr val="accent1"/>
                      </a:effectRef>
                      <a:fontRef idx="minor">
                        <a:schemeClr val="lt1"/>
                      </a:fontRef>
                    </a:style>
                  </a:sp>
                </lc:lockedCanvas>
              </a:graphicData>
            </a:graphic>
          </wp:inline>
        </w:drawing>
      </w:r>
    </w:p>
    <w:p w:rsidR="00020191" w:rsidRDefault="00020191" w:rsidP="00020191">
      <w:pPr>
        <w:pStyle w:val="BodyText"/>
      </w:pPr>
      <w:r>
        <w:t xml:space="preserve">Module này bao gồm các module con, phụ trách  giải quyết từng công việc riêng rẽ, đồng thời có thể trao đổi dữ liệu với nhau, các module liên kết với nhau như hình, </w:t>
      </w:r>
      <w:r w:rsidR="00BC3BBD">
        <w:t>các chực năng của từng thành phần được mô tả như bảng sau</w:t>
      </w:r>
    </w:p>
    <w:tbl>
      <w:tblPr>
        <w:tblStyle w:val="TableGrid"/>
        <w:tblW w:w="0" w:type="auto"/>
        <w:tblLook w:val="04A0"/>
      </w:tblPr>
      <w:tblGrid>
        <w:gridCol w:w="4503"/>
        <w:gridCol w:w="4503"/>
      </w:tblGrid>
      <w:tr w:rsidR="00010A44" w:rsidTr="00010A44">
        <w:tc>
          <w:tcPr>
            <w:tcW w:w="4503" w:type="dxa"/>
          </w:tcPr>
          <w:p w:rsidR="00010A44" w:rsidRDefault="00010A44" w:rsidP="00020191">
            <w:pPr>
              <w:pStyle w:val="BodyText"/>
              <w:ind w:firstLine="0"/>
            </w:pPr>
            <w:r>
              <w:t>Tên module</w:t>
            </w:r>
          </w:p>
        </w:tc>
        <w:tc>
          <w:tcPr>
            <w:tcW w:w="4503" w:type="dxa"/>
          </w:tcPr>
          <w:p w:rsidR="00010A44" w:rsidRDefault="00010A44" w:rsidP="00020191">
            <w:pPr>
              <w:pStyle w:val="BodyText"/>
              <w:ind w:firstLine="0"/>
            </w:pPr>
            <w:r>
              <w:t>Chức năng</w:t>
            </w:r>
          </w:p>
        </w:tc>
      </w:tr>
      <w:tr w:rsidR="00010A44" w:rsidTr="00010A44">
        <w:tc>
          <w:tcPr>
            <w:tcW w:w="4503" w:type="dxa"/>
          </w:tcPr>
          <w:p w:rsidR="00010A44" w:rsidRDefault="00010A44" w:rsidP="00020191">
            <w:pPr>
              <w:pStyle w:val="BodyText"/>
              <w:ind w:firstLine="0"/>
            </w:pPr>
            <w:r>
              <w:t>Tương tác với kinect</w:t>
            </w:r>
          </w:p>
        </w:tc>
        <w:tc>
          <w:tcPr>
            <w:tcW w:w="4503" w:type="dxa"/>
          </w:tcPr>
          <w:p w:rsidR="00010A44" w:rsidRDefault="00BB6EF2" w:rsidP="00020191">
            <w:pPr>
              <w:pStyle w:val="BodyText"/>
              <w:ind w:firstLine="0"/>
            </w:pPr>
            <w:r>
              <w:t>Tương tác lấy dữ liệu từ kinect, xử lý, trả kết quả dữ liệu đám mây 3D cho module Xử lý dữ liệu frame.</w:t>
            </w:r>
          </w:p>
        </w:tc>
      </w:tr>
      <w:tr w:rsidR="00010A44" w:rsidTr="00010A44">
        <w:tc>
          <w:tcPr>
            <w:tcW w:w="4503" w:type="dxa"/>
          </w:tcPr>
          <w:p w:rsidR="00010A44" w:rsidRDefault="00010A44" w:rsidP="00BB6EF2">
            <w:pPr>
              <w:pStyle w:val="BodyText"/>
              <w:ind w:firstLine="0"/>
            </w:pPr>
            <w:r>
              <w:t xml:space="preserve">Xử lý dữ liệu </w:t>
            </w:r>
            <w:r w:rsidR="00BB6EF2">
              <w:t>đám mây</w:t>
            </w:r>
          </w:p>
        </w:tc>
        <w:tc>
          <w:tcPr>
            <w:tcW w:w="4503" w:type="dxa"/>
          </w:tcPr>
          <w:p w:rsidR="00010A44" w:rsidRDefault="00BB6EF2" w:rsidP="00020191">
            <w:pPr>
              <w:pStyle w:val="BodyText"/>
              <w:ind w:firstLine="0"/>
            </w:pPr>
            <w:r>
              <w:t>Kích hoạt và trao đổi thông tin với Tương tác với kinect, xử lý dữ liệu đám mây nhận được.</w:t>
            </w:r>
          </w:p>
        </w:tc>
      </w:tr>
      <w:tr w:rsidR="00010A44" w:rsidTr="00010A44">
        <w:tc>
          <w:tcPr>
            <w:tcW w:w="4503" w:type="dxa"/>
          </w:tcPr>
          <w:p w:rsidR="00010A44" w:rsidRDefault="00010A44" w:rsidP="00BB6EF2">
            <w:pPr>
              <w:pStyle w:val="BodyText"/>
              <w:ind w:firstLine="0"/>
            </w:pPr>
            <w:r>
              <w:t xml:space="preserve">Ghép </w:t>
            </w:r>
            <w:r w:rsidR="00BB6EF2">
              <w:t>mây</w:t>
            </w:r>
          </w:p>
        </w:tc>
        <w:tc>
          <w:tcPr>
            <w:tcW w:w="4503" w:type="dxa"/>
          </w:tcPr>
          <w:p w:rsidR="00010A44" w:rsidRDefault="00BB6EF2" w:rsidP="00020191">
            <w:pPr>
              <w:pStyle w:val="BodyText"/>
              <w:ind w:firstLine="0"/>
            </w:pPr>
            <w:r>
              <w:t>Nhận thông tin 2 đám mây, hỗ trợ người dùng ghép mây bằng tay.</w:t>
            </w:r>
          </w:p>
        </w:tc>
      </w:tr>
    </w:tbl>
    <w:p w:rsidR="00010A44" w:rsidRDefault="00010A44" w:rsidP="00020191">
      <w:pPr>
        <w:pStyle w:val="BodyText"/>
      </w:pPr>
    </w:p>
    <w:p w:rsidR="00010A44" w:rsidRDefault="00020191" w:rsidP="00EE0259">
      <w:pPr>
        <w:pStyle w:val="Heading3"/>
      </w:pPr>
      <w:r>
        <w:t xml:space="preserve">Module </w:t>
      </w:r>
      <w:r w:rsidR="007C70CA">
        <w:t>tương tác với kinect</w:t>
      </w:r>
    </w:p>
    <w:p w:rsidR="00EE0259" w:rsidRDefault="00EE0259" w:rsidP="00020191">
      <w:pPr>
        <w:pStyle w:val="BodyText"/>
      </w:pPr>
      <w:r>
        <w:t xml:space="preserve">Đây là module được viết trên môi trường C++ dùng để tương tác và lấy dữ liệu từ kinect, áp dụng mẫu producer – consumer để làm nền tảng, cấu trúc cơ bản như sau: </w:t>
      </w:r>
    </w:p>
    <w:p w:rsidR="00EE0259" w:rsidRDefault="00EF480C" w:rsidP="00EE0259">
      <w:pPr>
        <w:pStyle w:val="canbosung"/>
      </w:pPr>
      <w:r w:rsidRPr="00EF480C">
        <w:lastRenderedPageBreak/>
        <w:drawing>
          <wp:inline distT="0" distB="0" distL="0" distR="0">
            <wp:extent cx="4333875" cy="2692032"/>
            <wp:effectExtent l="19050" t="0" r="0" b="0"/>
            <wp:docPr id="6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114800"/>
                      <a:chOff x="0" y="1371600"/>
                      <a:chExt cx="6629400" cy="4114800"/>
                    </a:xfrm>
                  </a:grpSpPr>
                  <a:sp>
                    <a:nvSpPr>
                      <a:cNvPr id="9" name="Rounded Rectangle 8"/>
                      <a:cNvSpPr/>
                    </a:nvSpPr>
                    <a:spPr>
                      <a:xfrm>
                        <a:off x="228600" y="1752600"/>
                        <a:ext cx="64008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24" name="Rounded Rectangle 23"/>
                      <a:cNvSpPr/>
                    </a:nvSpPr>
                    <a:spPr>
                      <a:xfrm>
                        <a:off x="3886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4114800" y="2667000"/>
                        <a:ext cx="2057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Consumer</a:t>
                          </a:r>
                          <a:endParaRPr lang="en-US" sz="2000" b="1"/>
                        </a:p>
                      </a:txBody>
                      <a:useSpRect/>
                    </a:txSp>
                  </a:sp>
                  <a:sp>
                    <a:nvSpPr>
                      <a:cNvPr id="5" name="Rounded Rectangle 4"/>
                      <a:cNvSpPr/>
                    </a:nvSpPr>
                    <a:spPr>
                      <a:xfrm>
                        <a:off x="457200" y="2438400"/>
                        <a:ext cx="25146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1143000" y="3124200"/>
                        <a:ext cx="4572000" cy="1219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16" name="TextBox 15"/>
                      <a:cNvSpPr txBox="1"/>
                    </a:nvSpPr>
                    <a:spPr>
                      <a:xfrm>
                        <a:off x="762000" y="26670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Frame</a:t>
                          </a:r>
                          <a:r>
                            <a:rPr lang="en-US" sz="2000" b="1" smtClean="0"/>
                            <a:t>Producer</a:t>
                          </a:r>
                          <a:endParaRPr lang="en-US" sz="2000" b="1"/>
                        </a:p>
                      </a:txBody>
                      <a:useSpRect/>
                    </a:txSp>
                  </a:sp>
                  <a:sp>
                    <a:nvSpPr>
                      <a:cNvPr id="26" name="TextBox 25"/>
                      <a:cNvSpPr txBox="1"/>
                    </a:nvSpPr>
                    <a:spPr>
                      <a:xfrm>
                        <a:off x="2362200" y="3200400"/>
                        <a:ext cx="24384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ynchronisedQueue</a:t>
                          </a:r>
                          <a:endParaRPr lang="en-US" sz="2000" b="1"/>
                        </a:p>
                      </a:txBody>
                      <a:useSpRect/>
                    </a:txSp>
                  </a:sp>
                  <a:sp>
                    <a:nvSpPr>
                      <a:cNvPr id="27" name="Rounded Rectangle 26"/>
                      <a:cNvSpPr/>
                    </a:nvSpPr>
                    <a:spPr>
                      <a:xfrm>
                        <a:off x="1295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29" name="Rounded Rectangle 28"/>
                      <a:cNvSpPr/>
                    </a:nvSpPr>
                    <a:spPr>
                      <a:xfrm>
                        <a:off x="1828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0" name="Rounded Rectangle 29"/>
                      <a:cNvSpPr/>
                    </a:nvSpPr>
                    <a:spPr>
                      <a:xfrm>
                        <a:off x="2362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1" name="Rounded Rectangle 30"/>
                      <a:cNvSpPr/>
                    </a:nvSpPr>
                    <a:spPr>
                      <a:xfrm>
                        <a:off x="28956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4" name="Rounded Rectangle 33"/>
                      <a:cNvSpPr/>
                    </a:nvSpPr>
                    <a:spPr>
                      <a:xfrm>
                        <a:off x="34290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5" name="Rounded Rectangle 34"/>
                      <a:cNvSpPr/>
                    </a:nvSpPr>
                    <a:spPr>
                      <a:xfrm>
                        <a:off x="39624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6" name="Rounded Rectangle 35"/>
                      <a:cNvSpPr/>
                    </a:nvSpPr>
                    <a:spPr>
                      <a:xfrm>
                        <a:off x="44958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7" name="Rounded Rectangle 36"/>
                      <a:cNvSpPr/>
                    </a:nvSpPr>
                    <a:spPr>
                      <a:xfrm>
                        <a:off x="5029200" y="3657600"/>
                        <a:ext cx="533400" cy="533400"/>
                      </a:xfrm>
                      <a:prstGeom prst="round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3"/>
                      </a:lnRef>
                      <a:fillRef idx="2">
                        <a:schemeClr val="accent3"/>
                      </a:fillRef>
                      <a:effectRef idx="1">
                        <a:schemeClr val="accent3"/>
                      </a:effectRef>
                      <a:fontRef idx="minor">
                        <a:schemeClr val="dk1"/>
                      </a:fontRef>
                    </a:style>
                  </a:sp>
                  <a:sp>
                    <a:nvSpPr>
                      <a:cNvPr id="38" name="Rounded Rectangle 37"/>
                      <a:cNvSpPr/>
                    </a:nvSpPr>
                    <a:spPr>
                      <a:xfrm>
                        <a:off x="1143000" y="4343400"/>
                        <a:ext cx="4572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RecontructorController</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1</a:t>
                          </a:r>
                          <a:endParaRPr lang="en-US" sz="2800" b="1"/>
                        </a:p>
                      </a:txBody>
                      <a:useSpRect/>
                    </a:txSp>
                    <a:style>
                      <a:lnRef idx="1">
                        <a:schemeClr val="accent6"/>
                      </a:lnRef>
                      <a:fillRef idx="3">
                        <a:schemeClr val="accent6"/>
                      </a:fillRef>
                      <a:effectRef idx="2">
                        <a:schemeClr val="accent6"/>
                      </a:effectRef>
                      <a:fontRef idx="minor">
                        <a:schemeClr val="lt1"/>
                      </a:fontRef>
                    </a:style>
                  </a:sp>
                </lc:lockedCanvas>
              </a:graphicData>
            </a:graphic>
          </wp:inline>
        </w:drawing>
      </w:r>
    </w:p>
    <w:tbl>
      <w:tblPr>
        <w:tblStyle w:val="TableGrid"/>
        <w:tblW w:w="0" w:type="auto"/>
        <w:tblLook w:val="04A0"/>
      </w:tblPr>
      <w:tblGrid>
        <w:gridCol w:w="2808"/>
        <w:gridCol w:w="6198"/>
      </w:tblGrid>
      <w:tr w:rsidR="00EE0259" w:rsidTr="001E636B">
        <w:tc>
          <w:tcPr>
            <w:tcW w:w="2808" w:type="dxa"/>
          </w:tcPr>
          <w:p w:rsidR="00EE0259" w:rsidRDefault="00EE0259" w:rsidP="00EE0259">
            <w:r>
              <w:t>Tên module</w:t>
            </w:r>
          </w:p>
        </w:tc>
        <w:tc>
          <w:tcPr>
            <w:tcW w:w="6198" w:type="dxa"/>
          </w:tcPr>
          <w:p w:rsidR="00EE0259" w:rsidRDefault="00EE0259" w:rsidP="00EE0259">
            <w:r>
              <w:t>Chức năng</w:t>
            </w:r>
          </w:p>
        </w:tc>
      </w:tr>
      <w:tr w:rsidR="00EE0259" w:rsidTr="001E636B">
        <w:tc>
          <w:tcPr>
            <w:tcW w:w="2808" w:type="dxa"/>
          </w:tcPr>
          <w:p w:rsidR="00EE0259" w:rsidRDefault="001E636B" w:rsidP="00EE0259">
            <w:r>
              <w:t>Frame</w:t>
            </w:r>
            <w:r w:rsidR="00EE0259">
              <w:t>Producer</w:t>
            </w:r>
          </w:p>
        </w:tc>
        <w:tc>
          <w:tcPr>
            <w:tcW w:w="6198" w:type="dxa"/>
          </w:tcPr>
          <w:p w:rsidR="00EE0259" w:rsidRDefault="00EE0259" w:rsidP="00EE0259">
            <w:r>
              <w:t>Nhận vào các thông tin cần thiết, kích hoạt kinect và lấy dữ liệu khi cần thiết.</w:t>
            </w:r>
            <w:r w:rsidR="001E636B">
              <w:t xml:space="preserve"> Dữ liệu được nạp vào </w:t>
            </w:r>
            <w:r w:rsidR="001E636B" w:rsidRPr="001E636B">
              <w:t>SynchronisedQueue</w:t>
            </w:r>
          </w:p>
        </w:tc>
      </w:tr>
      <w:tr w:rsidR="00EE0259" w:rsidTr="001E636B">
        <w:tc>
          <w:tcPr>
            <w:tcW w:w="2808" w:type="dxa"/>
          </w:tcPr>
          <w:p w:rsidR="00EE0259" w:rsidRDefault="001E636B" w:rsidP="00EE0259">
            <w:r w:rsidRPr="001E636B">
              <w:t>SynchronisedQueue</w:t>
            </w:r>
          </w:p>
        </w:tc>
        <w:tc>
          <w:tcPr>
            <w:tcW w:w="6198" w:type="dxa"/>
          </w:tcPr>
          <w:p w:rsidR="00EE0259" w:rsidRDefault="001E636B" w:rsidP="001E636B">
            <w:r>
              <w:t>Queue đóng vai trò trung gian, lưu trữ dữ liệu chung của Producer và Consumer.</w:t>
            </w:r>
          </w:p>
        </w:tc>
      </w:tr>
      <w:tr w:rsidR="00EE0259" w:rsidTr="001E636B">
        <w:tc>
          <w:tcPr>
            <w:tcW w:w="2808" w:type="dxa"/>
          </w:tcPr>
          <w:p w:rsidR="00EE0259" w:rsidRDefault="001E636B" w:rsidP="00EE0259">
            <w:r>
              <w:t>FrameConsumer</w:t>
            </w:r>
          </w:p>
        </w:tc>
        <w:tc>
          <w:tcPr>
            <w:tcW w:w="6198" w:type="dxa"/>
          </w:tcPr>
          <w:p w:rsidR="00EE0259" w:rsidRDefault="001E636B" w:rsidP="00EE0259">
            <w:r>
              <w:t xml:space="preserve">Lấy dữ liệu từ </w:t>
            </w:r>
            <w:r w:rsidRPr="001E636B">
              <w:t>SynchronisedQueue</w:t>
            </w:r>
            <w:r>
              <w:t>, xử lý dữ liệu theo các bước ở phần xx, chuyển dữ liệu ảnh và độ sâu sang đám mây 3D như phần xx. Xuất kết quả ra thư mục được chỉ định</w:t>
            </w:r>
          </w:p>
        </w:tc>
      </w:tr>
    </w:tbl>
    <w:p w:rsidR="00D254F9" w:rsidRDefault="00FF039C" w:rsidP="00D254F9">
      <w:pPr>
        <w:pStyle w:val="BodyText"/>
      </w:pPr>
      <w:r>
        <w:t>Do hiện nay module tương tác với kinect hỗ trợ 2 chế độ ghi nhận thông tin, là chụp từng frame hay chụp và hỗ trợ ghép nối nhiều frame. Ở chế độ hỗ trợ ghép nối nhiều frame thì trong module FrameConsumer mới tiến hành việc tính toán các cặp điểm tương đồng và sử dụng thuật toán ICP để ghép, nếu không ghép được sẽ không chấp nhận frame đó, đòi hỏi người dùng phải xoay đối tượng từ từ để có thể ghép thành 1 mô hình 3D hoàn chỉnh. Ở chế độ chụp từng frame, sau khi ghi nhận được 1 frame, sẽ đợi đến khi có chỉ thị từ module Silverlight để tiến hành lấy và xử lý frame tiếp theo, trong chế độ này sẽ không có so khớp</w:t>
      </w:r>
      <w:r w:rsidR="00520F5B">
        <w:t>.</w:t>
      </w:r>
    </w:p>
    <w:p w:rsidR="00D254F9" w:rsidRDefault="008F5C79" w:rsidP="008F5C79">
      <w:pPr>
        <w:pStyle w:val="Heading3"/>
      </w:pPr>
      <w:r>
        <w:lastRenderedPageBreak/>
        <w:t>Xử lý dữ liệu đám mây</w:t>
      </w:r>
    </w:p>
    <w:p w:rsidR="008F5C79" w:rsidRDefault="008F5C79" w:rsidP="008F5C79">
      <w:pPr>
        <w:pStyle w:val="BodyText"/>
      </w:pPr>
      <w:r>
        <w:t>Đây là module viết trên môi trường Silverlight, dùng ngôn ngữ C#, có giao diện người dùng, tương tác với các module sau: module tương tác với kinect, module ghép mây bằng tay, hệ điều hành để save load file.</w:t>
      </w:r>
    </w:p>
    <w:p w:rsidR="00EF480C" w:rsidRDefault="00A62681" w:rsidP="008F5C79">
      <w:pPr>
        <w:pStyle w:val="BodyText"/>
      </w:pPr>
      <w:r w:rsidRPr="00A62681">
        <w:drawing>
          <wp:inline distT="0" distB="0" distL="0" distR="0">
            <wp:extent cx="3819525" cy="2457271"/>
            <wp:effectExtent l="19050" t="0" r="0" b="0"/>
            <wp:docPr id="94" name="Object 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400800" cy="4114800"/>
                      <a:chOff x="0" y="1371600"/>
                      <a:chExt cx="6400800" cy="4114800"/>
                    </a:xfrm>
                  </a:grpSpPr>
                  <a:sp>
                    <a:nvSpPr>
                      <a:cNvPr id="9" name="Rounded Rectangle 8"/>
                      <a:cNvSpPr/>
                    </a:nvSpPr>
                    <a:spPr>
                      <a:xfrm>
                        <a:off x="228600" y="1752600"/>
                        <a:ext cx="6172200" cy="3733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5" name="Rounded Rectangle 4"/>
                      <a:cNvSpPr/>
                    </a:nvSpPr>
                    <a:spPr>
                      <a:xfrm>
                        <a:off x="457200" y="2438400"/>
                        <a:ext cx="1905000" cy="2819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OM componen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2</a:t>
                          </a:r>
                          <a:endParaRPr lang="en-US" sz="2800" b="1"/>
                        </a:p>
                      </a:txBody>
                      <a:useSpRect/>
                    </a:txSp>
                    <a:style>
                      <a:lnRef idx="1">
                        <a:schemeClr val="accent6"/>
                      </a:lnRef>
                      <a:fillRef idx="3">
                        <a:schemeClr val="accent6"/>
                      </a:fillRef>
                      <a:effectRef idx="2">
                        <a:schemeClr val="accent6"/>
                      </a:effectRef>
                      <a:fontRef idx="minor">
                        <a:schemeClr val="lt1"/>
                      </a:fontRef>
                    </a:style>
                  </a:sp>
                  <a:sp>
                    <a:nvSpPr>
                      <a:cNvPr id="21" name="Rounded Rectangle 20"/>
                      <a:cNvSpPr/>
                    </a:nvSpPr>
                    <a:spPr>
                      <a:xfrm>
                        <a:off x="2514600" y="4343400"/>
                        <a:ext cx="36576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rame component</a:t>
                          </a:r>
                          <a:endParaRPr lang="en-US" sz="2000" b="1"/>
                        </a:p>
                      </a:txBody>
                      <a:useSpRect/>
                    </a:txSp>
                    <a:style>
                      <a:lnRef idx="1">
                        <a:schemeClr val="accent5"/>
                      </a:lnRef>
                      <a:fillRef idx="2">
                        <a:schemeClr val="accent5"/>
                      </a:fillRef>
                      <a:effectRef idx="1">
                        <a:schemeClr val="accent5"/>
                      </a:effectRef>
                      <a:fontRef idx="minor">
                        <a:schemeClr val="dk1"/>
                      </a:fontRef>
                    </a:style>
                  </a:sp>
                  <a:grpSp>
                    <a:nvGrpSpPr>
                      <a:cNvPr id="42" name="Group 41"/>
                      <a:cNvGrpSpPr/>
                    </a:nvGrpSpPr>
                    <a:grpSpPr>
                      <a:xfrm>
                        <a:off x="2514600" y="2438400"/>
                        <a:ext cx="3429000" cy="1828800"/>
                        <a:chOff x="2514600" y="2438400"/>
                        <a:chExt cx="3429000" cy="1828800"/>
                      </a:xfrm>
                    </a:grpSpPr>
                    <a:grpSp>
                      <a:nvGrpSpPr>
                        <a:cNvPr id="8" name="Group 31"/>
                        <a:cNvGrpSpPr/>
                      </a:nvGrpSpPr>
                      <a:grpSpPr>
                        <a:xfrm>
                          <a:off x="2514600" y="2438400"/>
                          <a:ext cx="3429000" cy="1828800"/>
                          <a:chOff x="2743200" y="2438400"/>
                          <a:chExt cx="3429000" cy="1295400"/>
                        </a:xfrm>
                      </a:grpSpPr>
                      <a:sp>
                        <a:nvSpPr>
                          <a:cNvPr id="24" name="Rounded Rectangle 23"/>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23" name="Straight Connector 22"/>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28" name="Straight Connector 2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3" name="Rounded Rectangle 32"/>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40" name="TextBox 39"/>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tbl>
      <w:tblPr>
        <w:tblStyle w:val="TableGrid"/>
        <w:tblW w:w="0" w:type="auto"/>
        <w:tblLook w:val="04A0"/>
      </w:tblPr>
      <w:tblGrid>
        <w:gridCol w:w="2718"/>
        <w:gridCol w:w="6288"/>
      </w:tblGrid>
      <w:tr w:rsidR="00EA1B00" w:rsidTr="00DA32E6">
        <w:tc>
          <w:tcPr>
            <w:tcW w:w="2718" w:type="dxa"/>
          </w:tcPr>
          <w:p w:rsidR="00EA1B00" w:rsidRDefault="00EA1B00" w:rsidP="00DD1C5A">
            <w:r>
              <w:t>Tên module</w:t>
            </w:r>
          </w:p>
        </w:tc>
        <w:tc>
          <w:tcPr>
            <w:tcW w:w="6288" w:type="dxa"/>
          </w:tcPr>
          <w:p w:rsidR="00EA1B00" w:rsidRDefault="00EA1B00" w:rsidP="00DD1C5A">
            <w:r>
              <w:t>Chức năng</w:t>
            </w:r>
          </w:p>
        </w:tc>
      </w:tr>
      <w:tr w:rsidR="00EA1B00" w:rsidTr="00DA32E6">
        <w:tc>
          <w:tcPr>
            <w:tcW w:w="2718" w:type="dxa"/>
          </w:tcPr>
          <w:p w:rsidR="00EA1B00" w:rsidRDefault="00EA1B00" w:rsidP="00EA1B00">
            <w:pPr>
              <w:ind w:firstLine="0"/>
            </w:pPr>
            <w:r>
              <w:t>COMcomponent</w:t>
            </w:r>
          </w:p>
        </w:tc>
        <w:tc>
          <w:tcPr>
            <w:tcW w:w="6288" w:type="dxa"/>
          </w:tcPr>
          <w:p w:rsidR="00EA1B00" w:rsidRDefault="00EA1B00" w:rsidP="00EA1B00">
            <w:pPr>
              <w:ind w:firstLine="0"/>
            </w:pPr>
            <w:r>
              <w:t>Download</w:t>
            </w:r>
            <w:r w:rsidR="001B196A">
              <w:t xml:space="preserve"> dữ liệu từ server, giải nén, và kích hoạt chương trình C++ (đã trình bày ở chương xx), tương tác và trao đổi dữ liệu với chương trình C++</w:t>
            </w:r>
          </w:p>
        </w:tc>
      </w:tr>
      <w:tr w:rsidR="00EA1B00" w:rsidTr="00DA32E6">
        <w:tc>
          <w:tcPr>
            <w:tcW w:w="2718" w:type="dxa"/>
          </w:tcPr>
          <w:p w:rsidR="00EA1B00" w:rsidRDefault="001B196A" w:rsidP="00EA1B00">
            <w:pPr>
              <w:ind w:firstLine="0"/>
            </w:pPr>
            <w:r>
              <w:t>ObjectViewer</w:t>
            </w:r>
          </w:p>
        </w:tc>
        <w:tc>
          <w:tcPr>
            <w:tcW w:w="6288" w:type="dxa"/>
          </w:tcPr>
          <w:p w:rsidR="00EA1B00" w:rsidRDefault="001B196A" w:rsidP="00DD1C5A">
            <w:pPr>
              <w:ind w:firstLine="0"/>
            </w:pPr>
            <w:r>
              <w:t>Lưu trữ thông tin</w:t>
            </w:r>
            <w:r w:rsidR="00DD1C5A">
              <w:t xml:space="preserve"> đám mây, hiển thị, và tương tác với đám mây</w:t>
            </w:r>
          </w:p>
        </w:tc>
      </w:tr>
    </w:tbl>
    <w:p w:rsidR="006835C2" w:rsidRDefault="00BF3AAA" w:rsidP="006835C2">
      <w:r>
        <w:t>Thực hiện được các chức năng liên quan đến xử lý các frame như sau:</w:t>
      </w:r>
    </w:p>
    <w:p w:rsidR="00BF3AAA" w:rsidRDefault="00BF3AAA" w:rsidP="00BF3AAA">
      <w:pPr>
        <w:pStyle w:val="cham"/>
      </w:pPr>
      <w:r>
        <w:t>Load/ Save/Delete từng đám mây (frame) để chỉnh sửa hoặc bỏ các đám mây không cần thiết.</w:t>
      </w:r>
    </w:p>
    <w:p w:rsidR="00BF3AAA" w:rsidRDefault="00BF3AAA" w:rsidP="00BF3AAA">
      <w:pPr>
        <w:pStyle w:val="cham"/>
      </w:pPr>
      <w:r>
        <w:t>Load/Save nhiều mây để nhanh chóng nạp và lưu lại nhưng đám mây đang làm việc dở</w:t>
      </w:r>
      <w:r w:rsidR="00DA32E6">
        <w:t xml:space="preserve"> </w:t>
      </w:r>
      <w:r>
        <w:t>dang</w:t>
      </w:r>
    </w:p>
    <w:p w:rsidR="006835C2" w:rsidRDefault="00BF3AAA" w:rsidP="00BF3AAA">
      <w:pPr>
        <w:pStyle w:val="cham"/>
      </w:pPr>
      <w:r>
        <w:t>Save mô hình hoàn chỉnh để đóng gói tất cả các đám mây thành một mô hình hoàn chỉnh.</w:t>
      </w:r>
    </w:p>
    <w:p w:rsidR="00666D0E" w:rsidRDefault="0039260D" w:rsidP="00666D0E">
      <w:pPr>
        <w:pStyle w:val="cham"/>
        <w:numPr>
          <w:ilvl w:val="0"/>
          <w:numId w:val="0"/>
        </w:numPr>
      </w:pPr>
      <w:r>
        <w:rPr>
          <w:noProof/>
        </w:rPr>
        <w:lastRenderedPageBreak/>
        <w:drawing>
          <wp:inline distT="0" distB="0" distL="0" distR="0">
            <wp:extent cx="5581650" cy="2880720"/>
            <wp:effectExtent l="1905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srcRect/>
                    <a:stretch>
                      <a:fillRect/>
                    </a:stretch>
                  </pic:blipFill>
                  <pic:spPr bwMode="auto">
                    <a:xfrm>
                      <a:off x="0" y="0"/>
                      <a:ext cx="5581650" cy="2880720"/>
                    </a:xfrm>
                    <a:prstGeom prst="rect">
                      <a:avLst/>
                    </a:prstGeom>
                    <a:noFill/>
                    <a:ln w="9525">
                      <a:noFill/>
                      <a:miter lim="800000"/>
                      <a:headEnd/>
                      <a:tailEnd/>
                    </a:ln>
                  </pic:spPr>
                </pic:pic>
              </a:graphicData>
            </a:graphic>
          </wp:inline>
        </w:drawing>
      </w:r>
    </w:p>
    <w:p w:rsidR="00D254F9" w:rsidRDefault="008F5C79" w:rsidP="008F5C79">
      <w:pPr>
        <w:pStyle w:val="Heading3"/>
      </w:pPr>
      <w:r>
        <w:t>Ghép mây</w:t>
      </w:r>
    </w:p>
    <w:p w:rsidR="00DA32E6" w:rsidRDefault="00DA32E6" w:rsidP="00DA32E6">
      <w:pPr>
        <w:pStyle w:val="BodyText"/>
      </w:pPr>
      <w:r>
        <w:t>Module này dùng để hỗ trợ chỉnh sửa các đám mây được ghép không chính xác. Cho phép người dùng thực hiện các thao tác lên đối tượng được chọn. bao gồm 1thành phần hiển thị quan trọng duy nhất ObjectViewer đã được trình bày trong phần xx.</w:t>
      </w:r>
    </w:p>
    <w:p w:rsidR="0039260D" w:rsidRDefault="00A62681" w:rsidP="00DA32E6">
      <w:pPr>
        <w:pStyle w:val="BodyText"/>
      </w:pPr>
      <w:r w:rsidRPr="00A62681">
        <w:drawing>
          <wp:inline distT="0" distB="0" distL="0" distR="0">
            <wp:extent cx="4543425" cy="1356825"/>
            <wp:effectExtent l="19050" t="0" r="0" b="0"/>
            <wp:docPr id="95"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2590800"/>
                      <a:chOff x="0" y="1371600"/>
                      <a:chExt cx="8686800" cy="2590800"/>
                    </a:xfrm>
                  </a:grpSpPr>
                  <a:sp>
                    <a:nvSpPr>
                      <a:cNvPr id="9" name="Rounded Rectangle 8"/>
                      <a:cNvSpPr/>
                    </a:nvSpPr>
                    <a:spPr>
                      <a:xfrm>
                        <a:off x="228600" y="1752600"/>
                        <a:ext cx="5562600" cy="2209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1524000" y="1905000"/>
                        <a:ext cx="3810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3DScannerView</a:t>
                          </a:r>
                          <a:endParaRPr lang="en-US" sz="2000" b="1"/>
                        </a:p>
                      </a:txBody>
                      <a:useSpRect/>
                    </a:txSp>
                  </a:sp>
                  <a:sp>
                    <a:nvSpPr>
                      <a:cNvPr id="41" name="Oval 40"/>
                      <a:cNvSpPr/>
                    </a:nvSpPr>
                    <a:spPr>
                      <a:xfrm>
                        <a:off x="0" y="1371600"/>
                        <a:ext cx="9144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b="1" smtClean="0"/>
                            <a:t>3</a:t>
                          </a:r>
                          <a:endParaRPr lang="en-US" sz="2800" b="1"/>
                        </a:p>
                      </a:txBody>
                      <a:useSpRect/>
                    </a:txSp>
                    <a:style>
                      <a:lnRef idx="1">
                        <a:schemeClr val="accent6"/>
                      </a:lnRef>
                      <a:fillRef idx="3">
                        <a:schemeClr val="accent6"/>
                      </a:fillRef>
                      <a:effectRef idx="2">
                        <a:schemeClr val="accent6"/>
                      </a:effectRef>
                      <a:fontRef idx="minor">
                        <a:schemeClr val="lt1"/>
                      </a:fontRef>
                    </a:style>
                  </a:sp>
                  <a:grpSp>
                    <a:nvGrpSpPr>
                      <a:cNvPr id="22" name="Group 21"/>
                      <a:cNvGrpSpPr/>
                    </a:nvGrpSpPr>
                    <a:grpSpPr>
                      <a:xfrm>
                        <a:off x="3810000" y="2618936"/>
                        <a:ext cx="2514600" cy="457200"/>
                        <a:chOff x="3581400" y="4953000"/>
                        <a:chExt cx="2209800" cy="457200"/>
                      </a:xfrm>
                    </a:grpSpPr>
                    <a:sp>
                      <a:nvSpPr>
                        <a:cNvPr id="17" name="Rounded Rectangle 16"/>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18" name="Straight Connector 17"/>
                        <a:cNvCxnSpPr>
                          <a:endCxn id="17"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25" name="Group 24"/>
                      <a:cNvGrpSpPr/>
                    </a:nvGrpSpPr>
                    <a:grpSpPr>
                      <a:xfrm>
                        <a:off x="3815860" y="3180472"/>
                        <a:ext cx="2514600" cy="457200"/>
                        <a:chOff x="3581400" y="4953000"/>
                        <a:chExt cx="2209800" cy="457200"/>
                      </a:xfrm>
                    </a:grpSpPr>
                    <a:sp>
                      <a:nvSpPr>
                        <a:cNvPr id="26" name="Rounded Rectangle 25"/>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Transition</a:t>
                            </a:r>
                            <a:r>
                              <a:rPr lang="en-US" sz="2000" b="1" smtClean="0"/>
                              <a:t>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27" name="Straight Connector 26"/>
                        <a:cNvCxnSpPr>
                          <a:endCxn id="26"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cxnSp>
                    <a:nvCxnSpPr>
                      <a:cNvPr id="29" name="Straight Connector 28"/>
                      <a:cNvCxnSpPr/>
                    </a:nvCxnSpPr>
                    <a:spPr>
                      <a:xfrm>
                        <a:off x="5743136" y="2223868"/>
                        <a:ext cx="419947"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nvGrpSpPr>
                      <a:cNvPr id="30" name="Group 29"/>
                      <a:cNvGrpSpPr/>
                    </a:nvGrpSpPr>
                    <a:grpSpPr>
                      <a:xfrm>
                        <a:off x="6172200" y="1981200"/>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nish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grpSp>
                    <a:nvGrpSpPr>
                      <a:cNvPr id="33" name="Group 32"/>
                      <a:cNvGrpSpPr/>
                    </a:nvGrpSpPr>
                    <a:grpSpPr>
                      <a:xfrm>
                        <a:off x="381000" y="2438400"/>
                        <a:ext cx="3429000" cy="1371600"/>
                        <a:chOff x="2514600" y="2438400"/>
                        <a:chExt cx="3429000" cy="1828800"/>
                      </a:xfrm>
                    </a:grpSpPr>
                    <a:grpSp>
                      <a:nvGrpSpPr>
                        <a:cNvPr id="16" name="Group 31"/>
                        <a:cNvGrpSpPr/>
                      </a:nvGrpSpPr>
                      <a:grpSpPr>
                        <a:xfrm>
                          <a:off x="2514600" y="2438400"/>
                          <a:ext cx="3429000" cy="1828800"/>
                          <a:chOff x="2743200" y="2438400"/>
                          <a:chExt cx="3429000" cy="1295400"/>
                        </a:xfrm>
                      </a:grpSpPr>
                      <a:sp>
                        <a:nvSpPr>
                          <a:cNvPr id="37" name="Rounded Rectangle 36"/>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38" name="Straight Connector 37"/>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0" name="Straight Connector 39"/>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35" name="Rounded Rectangle 34"/>
                        <a:cNvSpPr/>
                      </a:nvSpPr>
                      <a:spPr>
                        <a:xfrm>
                          <a:off x="2667000" y="3505200"/>
                          <a:ext cx="2438400" cy="609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s</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36" name="TextBox 35"/>
                        <a:cNvSpPr txBox="1"/>
                      </a:nvSpPr>
                      <a:spPr>
                        <a:xfrm>
                          <a:off x="2971800" y="28956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lc:lockedCanvas>
              </a:graphicData>
            </a:graphic>
          </wp:inline>
        </w:drawing>
      </w:r>
    </w:p>
    <w:p w:rsidR="00DA32E6" w:rsidRDefault="005C1B50" w:rsidP="00DA32E6">
      <w:pPr>
        <w:pStyle w:val="BodyText"/>
      </w:pPr>
      <w:r>
        <w:t xml:space="preserve">Trong module này, cài đặt thêm các hàm dạng plug-in bổ sung để </w:t>
      </w:r>
      <w:r w:rsidR="00FB1E2D">
        <w:t xml:space="preserve">thực hiện 2 </w:t>
      </w:r>
      <w:r>
        <w:t xml:space="preserve">tương tác </w:t>
      </w:r>
      <w:r w:rsidR="00FB1E2D">
        <w:t>cơ bản là xoay quay đối tượng và di chuyển đối tượng, đã được trình bày trong mục xx</w:t>
      </w:r>
    </w:p>
    <w:p w:rsidR="0039260D" w:rsidRDefault="0039260D" w:rsidP="0039260D">
      <w:pPr>
        <w:pStyle w:val="BodyText"/>
      </w:pPr>
      <w:r>
        <w:rPr>
          <w:i/>
          <w:noProof/>
          <w:color w:val="FF0000"/>
          <w:sz w:val="30"/>
          <w:szCs w:val="30"/>
        </w:rPr>
        <w:lastRenderedPageBreak/>
        <w:drawing>
          <wp:inline distT="0" distB="0" distL="0" distR="0">
            <wp:extent cx="3233679" cy="2447925"/>
            <wp:effectExtent l="19050" t="0" r="4821"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srcRect/>
                    <a:stretch>
                      <a:fillRect/>
                    </a:stretch>
                  </pic:blipFill>
                  <pic:spPr bwMode="auto">
                    <a:xfrm>
                      <a:off x="0" y="0"/>
                      <a:ext cx="3233679" cy="2447925"/>
                    </a:xfrm>
                    <a:prstGeom prst="rect">
                      <a:avLst/>
                    </a:prstGeom>
                    <a:noFill/>
                    <a:ln w="9525">
                      <a:noFill/>
                      <a:miter lim="800000"/>
                      <a:headEnd/>
                      <a:tailEnd/>
                    </a:ln>
                  </pic:spPr>
                </pic:pic>
              </a:graphicData>
            </a:graphic>
          </wp:inline>
        </w:drawing>
      </w:r>
    </w:p>
    <w:p w:rsidR="0039260D" w:rsidRDefault="0039260D" w:rsidP="0039260D">
      <w:pPr>
        <w:pStyle w:val="BodyText"/>
      </w:pPr>
      <w:r>
        <w:t>Để chuyển sang module ghép mây thì từ module trước phải chọn 2 frame cần ghép</w:t>
      </w:r>
    </w:p>
    <w:p w:rsidR="0039260D" w:rsidRDefault="0039260D" w:rsidP="00DA32E6">
      <w:pPr>
        <w:pStyle w:val="BodyText"/>
      </w:pPr>
      <w:r>
        <w:rPr>
          <w:noProof/>
        </w:rPr>
        <w:drawing>
          <wp:inline distT="0" distB="0" distL="0" distR="0">
            <wp:extent cx="4762500" cy="2938008"/>
            <wp:effectExtent l="19050" t="0" r="0" b="0"/>
            <wp:docPr id="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srcRect/>
                    <a:stretch>
                      <a:fillRect/>
                    </a:stretch>
                  </pic:blipFill>
                  <pic:spPr bwMode="auto">
                    <a:xfrm>
                      <a:off x="0" y="0"/>
                      <a:ext cx="4762500" cy="2938008"/>
                    </a:xfrm>
                    <a:prstGeom prst="rect">
                      <a:avLst/>
                    </a:prstGeom>
                    <a:noFill/>
                    <a:ln w="9525">
                      <a:noFill/>
                      <a:miter lim="800000"/>
                      <a:headEnd/>
                      <a:tailEnd/>
                    </a:ln>
                  </pic:spPr>
                </pic:pic>
              </a:graphicData>
            </a:graphic>
          </wp:inline>
        </w:drawing>
      </w:r>
    </w:p>
    <w:p w:rsidR="008B56F9" w:rsidRDefault="002E2644" w:rsidP="002E2644">
      <w:pPr>
        <w:pStyle w:val="Heading2"/>
      </w:pPr>
      <w:r>
        <w:t xml:space="preserve">Tương tác, </w:t>
      </w:r>
      <w:r w:rsidR="00F278D5">
        <w:t>t</w:t>
      </w:r>
      <w:r>
        <w:t>rình diễn cảnh và đối tượng</w:t>
      </w:r>
    </w:p>
    <w:p w:rsidR="00583ADF" w:rsidRDefault="00583ADF" w:rsidP="00F278D5">
      <w:pPr>
        <w:pStyle w:val="BodyText"/>
      </w:pPr>
      <w:r>
        <w:t>Phần này chia làm 2 chế độ</w:t>
      </w:r>
      <w:r w:rsidR="007A1D6D">
        <w:t>: TourView và ObjectView (c</w:t>
      </w:r>
      <w:r>
        <w:t>hỉ xem cảnh và đối tượ</w:t>
      </w:r>
      <w:r w:rsidR="007A1D6D">
        <w:t>ng); TourDesign và Ob</w:t>
      </w:r>
      <w:r w:rsidR="000E0808">
        <w:t>j</w:t>
      </w:r>
      <w:r w:rsidR="007A1D6D">
        <w:t>ectDesign (</w:t>
      </w:r>
      <w:r>
        <w:t>có thể thêm, thay đổi chỉnh sửa đối tượng</w:t>
      </w:r>
      <w:r w:rsidR="007A1D6D">
        <w:t>, thêm hiệu ứng lên đối tượng).</w:t>
      </w:r>
    </w:p>
    <w:p w:rsidR="007A1D6D" w:rsidRDefault="007A1D6D" w:rsidP="007A1D6D">
      <w:pPr>
        <w:pStyle w:val="Heading3"/>
      </w:pPr>
      <w:r>
        <w:lastRenderedPageBreak/>
        <w:t>TourView và ObjectView</w:t>
      </w:r>
    </w:p>
    <w:p w:rsidR="00345149" w:rsidRDefault="00345149" w:rsidP="007A1D6D">
      <w:pPr>
        <w:pStyle w:val="BodyText"/>
      </w:pPr>
      <w:r w:rsidRPr="00345149">
        <w:drawing>
          <wp:inline distT="0" distB="0" distL="0" distR="0">
            <wp:extent cx="4800600" cy="2613296"/>
            <wp:effectExtent l="19050" t="0" r="0" b="0"/>
            <wp:docPr id="2374"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733800"/>
                      <a:chOff x="381000" y="1752600"/>
                      <a:chExt cx="6858000" cy="3733800"/>
                    </a:xfrm>
                  </a:grpSpPr>
                  <a:grpSp>
                    <a:nvGrpSpPr>
                      <a:cNvPr id="28" name="Group 27"/>
                      <a:cNvGrpSpPr/>
                    </a:nvGrpSpPr>
                    <a:grpSpPr>
                      <a:xfrm>
                        <a:off x="381000" y="1752600"/>
                        <a:ext cx="3200400" cy="35814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View</a:t>
                            </a:r>
                            <a:endParaRPr lang="en-US" sz="2000" b="1"/>
                          </a:p>
                        </a:txBody>
                        <a:useSpRect/>
                      </a:txSp>
                    </a:sp>
                  </a:grpSp>
                  <a:grpSp>
                    <a:nvGrpSpPr>
                      <a:cNvPr id="32" name="Group 31"/>
                      <a:cNvGrpSpPr/>
                    </a:nvGrpSpPr>
                    <a:grpSpPr>
                      <a:xfrm>
                        <a:off x="3886200" y="1752600"/>
                        <a:ext cx="3352800" cy="3581400"/>
                        <a:chOff x="228600" y="1752600"/>
                        <a:chExt cx="3352800" cy="3581400"/>
                      </a:xfrm>
                    </a:grpSpPr>
                    <a:sp>
                      <a:nvSpPr>
                        <a:cNvPr id="33" name="Rounded Rectangle 32"/>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sp>
                    <a:nvSpPr>
                      <a:cNvPr id="5" name="Rounded Rectangle 4"/>
                      <a:cNvSpPr/>
                    </a:nvSpPr>
                    <a:spPr>
                      <a:xfrm>
                        <a:off x="609600" y="2438400"/>
                        <a:ext cx="1447800" cy="1143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0386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34671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42" name="Group 41"/>
                      <a:cNvGrpSpPr/>
                    </a:nvGrpSpPr>
                    <a:grpSpPr>
                      <a:xfrm>
                        <a:off x="4114800" y="2514600"/>
                        <a:ext cx="2590800" cy="1828800"/>
                        <a:chOff x="2514600" y="2438400"/>
                        <a:chExt cx="3429000" cy="1828800"/>
                      </a:xfrm>
                    </a:grpSpPr>
                    <a:grpSp>
                      <a:nvGrpSpPr>
                        <a:cNvPr id="13" name="Group 31"/>
                        <a:cNvGrpSpPr/>
                      </a:nvGrpSpPr>
                      <a:grpSpPr>
                        <a:xfrm>
                          <a:off x="2514600" y="2438400"/>
                          <a:ext cx="3429000" cy="1828800"/>
                          <a:chOff x="2743200" y="2438400"/>
                          <a:chExt cx="3429000" cy="1295400"/>
                        </a:xfrm>
                      </a:grpSpPr>
                      <a:sp>
                        <a:nvSpPr>
                          <a:cNvPr id="46" name="Rounded Rectangle 45"/>
                          <a:cNvSpPr/>
                        </a:nvSpPr>
                        <a:spPr>
                          <a:xfrm>
                            <a:off x="2743200" y="2438400"/>
                            <a:ext cx="2895600"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5562600" y="28194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5562600" y="33528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3523129" y="31242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23" name="Group 22"/>
                      <a:cNvGrpSpPr/>
                    </a:nvGrpSpPr>
                    <a:grpSpPr>
                      <a:xfrm>
                        <a:off x="2438400" y="2971800"/>
                        <a:ext cx="24384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362200" y="4648200"/>
                        <a:ext cx="2514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238500" y="40767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p>
    <w:p w:rsidR="00473E5B" w:rsidRDefault="00473E5B" w:rsidP="007A1D6D">
      <w:pPr>
        <w:pStyle w:val="BodyText"/>
      </w:pPr>
      <w:r>
        <w:t>Giải thích các thành phần</w:t>
      </w:r>
    </w:p>
    <w:p w:rsidR="00345149" w:rsidRPr="007A1D6D" w:rsidRDefault="00345149" w:rsidP="007A1D6D">
      <w:pPr>
        <w:pStyle w:val="BodyText"/>
      </w:pPr>
      <w:r>
        <w:t>Màn hình minh họa</w:t>
      </w:r>
    </w:p>
    <w:p w:rsidR="007A1D6D" w:rsidRPr="007A1D6D" w:rsidRDefault="007A1D6D" w:rsidP="007A1D6D">
      <w:pPr>
        <w:pStyle w:val="Heading3"/>
      </w:pPr>
      <w:r>
        <w:t>TourDesign và ObectDesign</w:t>
      </w:r>
    </w:p>
    <w:p w:rsidR="00F278D5" w:rsidRPr="00F278D5" w:rsidRDefault="00345149" w:rsidP="00F278D5">
      <w:pPr>
        <w:pStyle w:val="BodyText"/>
      </w:pPr>
      <w:r w:rsidRPr="00345149">
        <w:drawing>
          <wp:inline distT="0" distB="0" distL="0" distR="0">
            <wp:extent cx="5581650" cy="3016834"/>
            <wp:effectExtent l="19050" t="0" r="0" b="0"/>
            <wp:docPr id="2375" name="Object 1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572000"/>
                      <a:chOff x="381000" y="1752600"/>
                      <a:chExt cx="8458200" cy="4572000"/>
                    </a:xfrm>
                  </a:grpSpPr>
                  <a:grpSp>
                    <a:nvGrpSpPr>
                      <a:cNvPr id="3" name="Group 27"/>
                      <a:cNvGrpSpPr/>
                    </a:nvGrpSpPr>
                    <a:grpSpPr>
                      <a:xfrm>
                        <a:off x="381000" y="1752600"/>
                        <a:ext cx="3200400" cy="4191000"/>
                        <a:chOff x="228600" y="1752600"/>
                        <a:chExt cx="3352800" cy="3581400"/>
                      </a:xfrm>
                    </a:grpSpPr>
                    <a:sp>
                      <a:nvSpPr>
                        <a:cNvPr id="9" name="Rounded Rectangle 8"/>
                        <a:cNvSpPr/>
                      </a:nvSpPr>
                      <a:spPr>
                        <a:xfrm>
                          <a:off x="228600" y="1752600"/>
                          <a:ext cx="3352800" cy="3581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39" name="TextBox 38"/>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TourView</a:t>
                            </a:r>
                            <a:endParaRPr lang="en-US" sz="2000" b="1"/>
                          </a:p>
                        </a:txBody>
                        <a:useSpRect/>
                      </a:txSp>
                    </a:sp>
                  </a:grpSp>
                  <a:grpSp>
                    <a:nvGrpSpPr>
                      <a:cNvPr id="4" name="Group 31"/>
                      <a:cNvGrpSpPr/>
                    </a:nvGrpSpPr>
                    <a:grpSpPr>
                      <a:xfrm>
                        <a:off x="3886200" y="1752600"/>
                        <a:ext cx="4953000" cy="4191000"/>
                        <a:chOff x="228600" y="1752600"/>
                        <a:chExt cx="3352800" cy="4191000"/>
                      </a:xfrm>
                    </a:grpSpPr>
                    <a:sp>
                      <a:nvSpPr>
                        <a:cNvPr id="33" name="Rounded Rectangle 32"/>
                        <a:cNvSpPr/>
                      </a:nvSpPr>
                      <a:spPr>
                        <a:xfrm>
                          <a:off x="228600" y="1752600"/>
                          <a:ext cx="3352800" cy="4191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40" name="TextBox 39"/>
                        <a:cNvSpPr txBox="1"/>
                      </a:nvSpPr>
                      <a:spPr>
                        <a:xfrm>
                          <a:off x="685800" y="1905000"/>
                          <a:ext cx="25146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sp>
                    <a:nvSpPr>
                      <a:cNvPr id="5" name="Rounded Rectangle 4"/>
                      <a:cNvSpPr/>
                    </a:nvSpPr>
                    <a:spPr>
                      <a:xfrm>
                        <a:off x="609600" y="2514600"/>
                        <a:ext cx="1447800" cy="19050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16" name="TextBox 15"/>
                      <a:cNvSpPr txBox="1"/>
                    </a:nvSpPr>
                    <a:spPr>
                      <a:xfrm>
                        <a:off x="762000" y="2667000"/>
                        <a:ext cx="1096819"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Scene</a:t>
                          </a:r>
                          <a:endParaRPr lang="en-US" sz="2000" b="1"/>
                        </a:p>
                      </a:txBody>
                      <a:useSpRect/>
                    </a:txSp>
                  </a:sp>
                  <a:sp>
                    <a:nvSpPr>
                      <a:cNvPr id="21" name="Rounded Rectangle 20"/>
                      <a:cNvSpPr/>
                    </a:nvSpPr>
                    <a:spPr>
                      <a:xfrm>
                        <a:off x="609600" y="4648200"/>
                        <a:ext cx="1447800" cy="1066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abylon Engine</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22" name="Striped Right Arrow 21"/>
                      <a:cNvSpPr/>
                    </a:nvSpPr>
                    <a:spPr>
                      <a:xfrm rot="16200000" flipH="1">
                        <a:off x="952500" y="41529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6" name="Group 41"/>
                      <a:cNvGrpSpPr/>
                    </a:nvGrpSpPr>
                    <a:grpSpPr>
                      <a:xfrm>
                        <a:off x="4191001" y="2514600"/>
                        <a:ext cx="1908387" cy="1828800"/>
                        <a:chOff x="2615453" y="2438400"/>
                        <a:chExt cx="2525807" cy="1828800"/>
                      </a:xfrm>
                    </a:grpSpPr>
                    <a:grpSp>
                      <a:nvGrpSpPr>
                        <a:cNvPr id="13" name="Group 31"/>
                        <a:cNvGrpSpPr/>
                      </a:nvGrpSpPr>
                      <a:grpSpPr>
                        <a:xfrm>
                          <a:off x="2716303" y="2438400"/>
                          <a:ext cx="2424957" cy="1828800"/>
                          <a:chOff x="2944903" y="2438400"/>
                          <a:chExt cx="2424957" cy="1295400"/>
                        </a:xfrm>
                      </a:grpSpPr>
                      <a:sp>
                        <a:nvSpPr>
                          <a:cNvPr id="46" name="Rounded Rectangle 45"/>
                          <a:cNvSpPr/>
                        </a:nvSpPr>
                        <a:spPr>
                          <a:xfrm>
                            <a:off x="2944903" y="2438400"/>
                            <a:ext cx="1916208" cy="1295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cxnSp>
                        <a:nvCxnSpPr>
                          <a:cNvPr id="47" name="Straight Connector 46"/>
                          <a:cNvCxnSpPr/>
                        </a:nvCxnSpPr>
                        <a:spPr>
                          <a:xfrm>
                            <a:off x="4760259" y="2654300"/>
                            <a:ext cx="609600"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cxnSp>
                        <a:nvCxnSpPr>
                          <a:cNvPr id="48" name="Straight Connector 47"/>
                          <a:cNvCxnSpPr/>
                        </a:nvCxnSpPr>
                        <a:spPr>
                          <a:xfrm>
                            <a:off x="4760259" y="2870200"/>
                            <a:ext cx="609601" cy="0"/>
                          </a:xfrm>
                          <a:prstGeom prst="line">
                            <a:avLst/>
                          </a:prstGeom>
                          <a:ln w="57150">
                            <a:headEnd type="oval" w="med" len="med"/>
                            <a:tailEnd type="oval" w="med" len="med"/>
                          </a:ln>
                        </a:spPr>
                        <a:style>
                          <a:lnRef idx="3">
                            <a:schemeClr val="accent1"/>
                          </a:lnRef>
                          <a:fillRef idx="0">
                            <a:schemeClr val="accent1"/>
                          </a:fillRef>
                          <a:effectRef idx="2">
                            <a:schemeClr val="accent1"/>
                          </a:effectRef>
                          <a:fontRef idx="minor">
                            <a:schemeClr val="tx1"/>
                          </a:fontRef>
                        </a:style>
                      </a:cxnSp>
                    </a:grpSp>
                    <a:sp>
                      <a:nvSpPr>
                        <a:cNvPr id="45" name="TextBox 44"/>
                        <a:cNvSpPr txBox="1"/>
                      </a:nvSpPr>
                      <a:spPr>
                        <a:xfrm>
                          <a:off x="2615453" y="2438400"/>
                          <a:ext cx="19050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ObjectView</a:t>
                            </a:r>
                            <a:endParaRPr lang="en-US" sz="2000" b="1"/>
                          </a:p>
                        </a:txBody>
                        <a:useSpRect/>
                      </a:txSp>
                    </a:sp>
                  </a:grpSp>
                  <a:grpSp>
                    <a:nvGrpSpPr>
                      <a:cNvPr id="8" name="Group 22"/>
                      <a:cNvGrpSpPr/>
                    </a:nvGrpSpPr>
                    <a:grpSpPr>
                      <a:xfrm>
                        <a:off x="3429000" y="2971800"/>
                        <a:ext cx="1219200" cy="1066800"/>
                        <a:chOff x="3886200" y="2438400"/>
                        <a:chExt cx="2514600" cy="1794164"/>
                      </a:xfrm>
                    </a:grpSpPr>
                    <a:sp>
                      <a:nvSpPr>
                        <a:cNvPr id="24" name="Rounded Rectangle 23"/>
                        <a:cNvSpPr/>
                      </a:nvSpPr>
                      <a:spPr>
                        <a:xfrm>
                          <a:off x="3886200" y="2438400"/>
                          <a:ext cx="2514600" cy="1794164"/>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TextBox 24"/>
                        <a:cNvSpPr txBox="1"/>
                      </a:nvSpPr>
                      <a:spPr>
                        <a:xfrm>
                          <a:off x="4114800" y="2667000"/>
                          <a:ext cx="2057400" cy="668482"/>
                        </a:xfrm>
                        <a:prstGeom prst="rect">
                          <a:avLst/>
                        </a:prstGeom>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Model</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sp>
                    <a:nvSpPr>
                      <a:cNvPr id="49" name="Rounded Rectangle 48"/>
                      <a:cNvSpPr/>
                    </a:nvSpPr>
                    <a:spPr>
                      <a:xfrm>
                        <a:off x="2743200" y="5486400"/>
                        <a:ext cx="59436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ader eff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0" name="Striped Right Arrow 49"/>
                      <a:cNvSpPr/>
                    </a:nvSpPr>
                    <a:spPr>
                      <a:xfrm rot="16200000" flipH="1">
                        <a:off x="3048000" y="4419600"/>
                        <a:ext cx="17526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grpSp>
                    <a:nvGrpSpPr>
                      <a:cNvPr id="27" name="Group 22"/>
                      <a:cNvGrpSpPr/>
                    </a:nvGrpSpPr>
                    <a:grpSpPr>
                      <a:xfrm>
                        <a:off x="1828800" y="2729132"/>
                        <a:ext cx="1828800" cy="1524000"/>
                        <a:chOff x="3886200" y="2438400"/>
                        <a:chExt cx="2514600" cy="2563092"/>
                      </a:xfrm>
                    </a:grpSpPr>
                    <a:sp>
                      <a:nvSpPr>
                        <a:cNvPr id="28" name="Rounded Rectangle 27"/>
                        <a:cNvSpPr/>
                      </a:nvSpPr>
                      <a:spPr>
                        <a:xfrm>
                          <a:off x="3886200" y="2438400"/>
                          <a:ext cx="2514600" cy="2563092"/>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4114799" y="2667000"/>
                          <a:ext cx="2057399" cy="2225785"/>
                        </a:xfrm>
                        <a:prstGeom prst="rect">
                          <a:avLst/>
                        </a:prstGeom>
                        <a:noFill/>
                        <a:ln>
                          <a:noFill/>
                        </a:ln>
                      </a:spPr>
                      <a:txSp>
                        <a:txBody>
                          <a:bodyPr wrap="square" rtlCol="0">
                            <a:spAutoFit/>
                          </a:bodyP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Scene – Model  Interaction</a:t>
                            </a:r>
                            <a:endParaRPr lang="en-US" sz="2000" b="1"/>
                          </a:p>
                        </a:txBody>
                        <a:useSpRect/>
                      </a:txSp>
                      <a:style>
                        <a:lnRef idx="2">
                          <a:schemeClr val="accent5">
                            <a:shade val="50000"/>
                          </a:schemeClr>
                        </a:lnRef>
                        <a:fillRef idx="1">
                          <a:schemeClr val="accent5"/>
                        </a:fillRef>
                        <a:effectRef idx="0">
                          <a:schemeClr val="accent5"/>
                        </a:effectRef>
                        <a:fontRef idx="minor">
                          <a:schemeClr val="lt1"/>
                        </a:fontRef>
                      </a:style>
                    </a:sp>
                  </a:grpSp>
                  <a:grpSp>
                    <a:nvGrpSpPr>
                      <a:cNvPr id="30" name="Group 29"/>
                      <a:cNvGrpSpPr/>
                    </a:nvGrpSpPr>
                    <a:grpSpPr>
                      <a:xfrm>
                        <a:off x="6110068" y="2576732"/>
                        <a:ext cx="2514600" cy="457200"/>
                        <a:chOff x="3581400" y="4953000"/>
                        <a:chExt cx="2209800" cy="457200"/>
                      </a:xfrm>
                    </a:grpSpPr>
                    <a:sp>
                      <a:nvSpPr>
                        <a:cNvPr id="31" name="Rounded Rectangle 30"/>
                        <a:cNvSpPr/>
                      </a:nvSpPr>
                      <a:spPr>
                        <a:xfrm>
                          <a:off x="3886200" y="4953000"/>
                          <a:ext cx="1905000" cy="457200"/>
                        </a:xfrm>
                        <a:prstGeom prst="roundRect">
                          <a:avLst>
                            <a:gd name="adj" fmla="val 36194"/>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otatedEvent</a:t>
                            </a:r>
                            <a:endParaRPr lang="en-US" sz="2000" b="1"/>
                          </a:p>
                        </a:txBody>
                        <a:useSpRect/>
                      </a:txSp>
                      <a:style>
                        <a:lnRef idx="1">
                          <a:schemeClr val="accent2"/>
                        </a:lnRef>
                        <a:fillRef idx="3">
                          <a:schemeClr val="accent2"/>
                        </a:fillRef>
                        <a:effectRef idx="2">
                          <a:schemeClr val="accent2"/>
                        </a:effectRef>
                        <a:fontRef idx="minor">
                          <a:schemeClr val="lt1"/>
                        </a:fontRef>
                      </a:style>
                    </a:sp>
                    <a:cxnSp>
                      <a:nvCxnSpPr>
                        <a:cNvPr id="32" name="Straight Connector 31"/>
                        <a:cNvCxnSpPr>
                          <a:endCxn id="31" idx="1"/>
                        </a:cNvCxnSpPr>
                      </a:nvCxnSpPr>
                      <a:spPr>
                        <a:xfrm>
                          <a:off x="3581400" y="5181600"/>
                          <a:ext cx="304800" cy="0"/>
                        </a:xfrm>
                        <a:prstGeom prst="line">
                          <a:avLst/>
                        </a:prstGeom>
                        <a:ln>
                          <a:headEnd type="oval" w="med" len="med"/>
                          <a:tailEnd type="oval" w="med" len="med"/>
                        </a:ln>
                      </a:spPr>
                      <a:style>
                        <a:lnRef idx="3">
                          <a:schemeClr val="accent2"/>
                        </a:lnRef>
                        <a:fillRef idx="0">
                          <a:schemeClr val="accent2"/>
                        </a:fillRef>
                        <a:effectRef idx="2">
                          <a:schemeClr val="accent2"/>
                        </a:effectRef>
                        <a:fontRef idx="minor">
                          <a:schemeClr val="tx1"/>
                        </a:fontRef>
                      </a:style>
                    </a:cxnSp>
                  </a:grpSp>
                  <a:sp>
                    <a:nvSpPr>
                      <a:cNvPr id="34" name="Rounded Rectangle 33"/>
                      <a:cNvSpPr/>
                    </a:nvSpPr>
                    <a:spPr>
                      <a:xfrm>
                        <a:off x="6096000" y="3429000"/>
                        <a:ext cx="2514600" cy="1447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Reflection Effect Component</a:t>
                          </a:r>
                          <a:endParaRPr lang="en-US" sz="2000" b="1"/>
                        </a:p>
                      </a:txBody>
                      <a:useSpRect/>
                    </a:txSp>
                    <a:style>
                      <a:lnRef idx="1">
                        <a:schemeClr val="accent2"/>
                      </a:lnRef>
                      <a:fillRef idx="3">
                        <a:schemeClr val="accent2"/>
                      </a:fillRef>
                      <a:effectRef idx="2">
                        <a:schemeClr val="accent2"/>
                      </a:effectRef>
                      <a:fontRef idx="minor">
                        <a:schemeClr val="lt1"/>
                      </a:fontRef>
                    </a:style>
                  </a:sp>
                  <a:sp>
                    <a:nvSpPr>
                      <a:cNvPr id="35" name="Striped Right Arrow 34"/>
                      <a:cNvSpPr/>
                    </a:nvSpPr>
                    <a:spPr>
                      <a:xfrm rot="5400000" flipH="1">
                        <a:off x="6819900" y="4914900"/>
                        <a:ext cx="9144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lc:lockedCanvas>
              </a:graphicData>
            </a:graphic>
          </wp:inline>
        </w:drawing>
      </w:r>
      <w:r w:rsidR="00473E5B">
        <w:t>Giới htiệu hêm các component mới</w:t>
      </w:r>
    </w:p>
    <w:p w:rsidR="00D60DC9" w:rsidRPr="00D60DC9" w:rsidRDefault="00D60DC9" w:rsidP="00D60DC9">
      <w:pPr>
        <w:pStyle w:val="Heading1"/>
      </w:pPr>
      <w:r>
        <w:lastRenderedPageBreak/>
        <w:br/>
      </w:r>
      <w:bookmarkStart w:id="324" w:name="_Toc298509353"/>
      <w:r>
        <w:t>Hướng phát</w:t>
      </w:r>
      <w:r w:rsidR="002B1619">
        <w:t xml:space="preserve"> </w:t>
      </w:r>
      <w:r>
        <w:t>triển của đề tài</w:t>
      </w:r>
      <w:bookmarkEnd w:id="324"/>
    </w:p>
    <w:p w:rsidR="00D60DC9" w:rsidRDefault="00D60DC9">
      <w:pPr>
        <w:spacing w:line="240" w:lineRule="auto"/>
        <w:ind w:firstLine="0"/>
        <w:jc w:val="left"/>
      </w:pPr>
      <w:r>
        <w:br w:type="page"/>
      </w:r>
    </w:p>
    <w:p w:rsidR="00D60DC9" w:rsidRPr="00D60DC9" w:rsidRDefault="00D60DC9" w:rsidP="00D60DC9">
      <w:pPr>
        <w:pStyle w:val="BodyText"/>
      </w:pPr>
    </w:p>
    <w:p w:rsidR="003D34AA" w:rsidRDefault="003D34AA" w:rsidP="003D34AA">
      <w:pPr>
        <w:pStyle w:val="UnnumberedHeading1"/>
        <w:spacing w:before="20" w:after="0"/>
      </w:pPr>
      <w:bookmarkStart w:id="325" w:name="_Toc298509354"/>
      <w:r w:rsidRPr="00C54CDD">
        <w:t>Tài liệu tham khảo</w:t>
      </w:r>
      <w:bookmarkEnd w:id="322"/>
      <w:bookmarkEnd w:id="325"/>
    </w:p>
    <w:p w:rsidR="00474B20" w:rsidRDefault="00474B20" w:rsidP="00474B20">
      <w:pPr>
        <w:pStyle w:val="Ref"/>
      </w:pPr>
      <w:bookmarkStart w:id="326" w:name="_Ref298446377"/>
      <w:bookmarkStart w:id="327" w:name="_Ref298446315"/>
      <w:bookmarkStart w:id="328" w:name="_Ref297571235"/>
      <w:r>
        <w:t xml:space="preserve">[ </w:t>
      </w:r>
      <w:fldSimple w:instr=" SEQ [ \* ARABIC ">
        <w:r w:rsidR="00282817">
          <w:rPr>
            <w:noProof/>
          </w:rPr>
          <w:t>1</w:t>
        </w:r>
      </w:fldSimple>
      <w:bookmarkEnd w:id="326"/>
      <w:r>
        <w:t>]</w:t>
      </w:r>
      <w:r>
        <w:tab/>
      </w:r>
      <w:hyperlink r:id="rId120" w:history="1">
        <w:r w:rsidRPr="006E4F8E">
          <w:rPr>
            <w:rStyle w:val="Hyperlink"/>
          </w:rPr>
          <w:t>http://en.wikipedia.org/wiki/3D_scanner</w:t>
        </w:r>
      </w:hyperlink>
      <w:bookmarkEnd w:id="327"/>
    </w:p>
    <w:p w:rsidR="008D14AF" w:rsidRDefault="008D14AF" w:rsidP="00EA2465">
      <w:pPr>
        <w:pStyle w:val="Ref"/>
      </w:pPr>
      <w:r>
        <w:t xml:space="preserve">[ </w:t>
      </w:r>
      <w:fldSimple w:instr=" SEQ [ \* ARABIC ">
        <w:r w:rsidR="00282817">
          <w:rPr>
            <w:noProof/>
          </w:rPr>
          <w:t>2</w:t>
        </w:r>
      </w:fldSimple>
      <w:bookmarkEnd w:id="328"/>
      <w:r>
        <w:t>]</w:t>
      </w:r>
      <w:r>
        <w:tab/>
      </w:r>
      <w:hyperlink r:id="rId121" w:history="1">
        <w:r w:rsidRPr="00B60EAD">
          <w:rPr>
            <w:rStyle w:val="Hyperlink"/>
          </w:rPr>
          <w:t>http://en.wikipedia.org/wiki/Kinect</w:t>
        </w:r>
      </w:hyperlink>
    </w:p>
    <w:p w:rsidR="008D14AF" w:rsidRDefault="008D14AF" w:rsidP="00EA2465">
      <w:pPr>
        <w:pStyle w:val="Ref"/>
      </w:pPr>
      <w:r>
        <w:t xml:space="preserve">[ </w:t>
      </w:r>
      <w:fldSimple w:instr=" SEQ [ \* ARABIC ">
        <w:r w:rsidR="00282817">
          <w:rPr>
            <w:noProof/>
          </w:rPr>
          <w:t>3</w:t>
        </w:r>
      </w:fldSimple>
      <w:r>
        <w:t>]</w:t>
      </w:r>
      <w:r>
        <w:tab/>
        <w:t>PrimeSense Inc, “</w:t>
      </w:r>
      <w:r w:rsidRPr="008D14AF">
        <w:t>NITE Controls User Guide</w:t>
      </w:r>
      <w:r>
        <w:t>”.</w:t>
      </w:r>
    </w:p>
    <w:p w:rsidR="008D14AF" w:rsidRDefault="008D14AF" w:rsidP="00EA2465">
      <w:pPr>
        <w:pStyle w:val="Ref"/>
      </w:pPr>
      <w:bookmarkStart w:id="329" w:name="_Ref297571179"/>
      <w:r>
        <w:t xml:space="preserve">[ </w:t>
      </w:r>
      <w:fldSimple w:instr=" SEQ [ \* ARABIC ">
        <w:r w:rsidR="00282817">
          <w:rPr>
            <w:noProof/>
          </w:rPr>
          <w:t>4</w:t>
        </w:r>
      </w:fldSimple>
      <w:bookmarkEnd w:id="329"/>
      <w:r>
        <w:t>]</w:t>
      </w:r>
      <w:r>
        <w:tab/>
      </w:r>
      <w:hyperlink r:id="rId122" w:history="1">
        <w:r w:rsidRPr="00B60EAD">
          <w:rPr>
            <w:rStyle w:val="Hyperlink"/>
          </w:rPr>
          <w:t>http://www.xbox.com/en-US/Kinect/healthyfun</w:t>
        </w:r>
      </w:hyperlink>
    </w:p>
    <w:p w:rsidR="004200C5" w:rsidRDefault="004200C5" w:rsidP="004200C5">
      <w:pPr>
        <w:pStyle w:val="Ref"/>
      </w:pPr>
      <w:bookmarkStart w:id="330" w:name="_Ref298016026"/>
      <w:r>
        <w:t xml:space="preserve">[ </w:t>
      </w:r>
      <w:fldSimple w:instr=" SEQ [ \* ARABIC ">
        <w:r w:rsidR="00282817">
          <w:rPr>
            <w:noProof/>
          </w:rPr>
          <w:t>5</w:t>
        </w:r>
      </w:fldSimple>
      <w:bookmarkEnd w:id="330"/>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23"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331" w:name="_Ref298020098"/>
      <w:r>
        <w:t xml:space="preserve">[ </w:t>
      </w:r>
      <w:fldSimple w:instr=" SEQ [ \* ARABIC ">
        <w:r w:rsidR="00282817">
          <w:rPr>
            <w:noProof/>
          </w:rPr>
          <w:t>6</w:t>
        </w:r>
      </w:fldSimple>
      <w:bookmarkEnd w:id="331"/>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332" w:name="_Ref297571293"/>
      <w:r>
        <w:t xml:space="preserve">[ </w:t>
      </w:r>
      <w:fldSimple w:instr=" SEQ [ \* ARABIC ">
        <w:r w:rsidR="00282817">
          <w:rPr>
            <w:noProof/>
          </w:rPr>
          <w:t>7</w:t>
        </w:r>
      </w:fldSimple>
      <w:bookmarkEnd w:id="332"/>
      <w:r>
        <w:t>]</w:t>
      </w:r>
      <w:r>
        <w:tab/>
      </w:r>
      <w:hyperlink r:id="rId124"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82817">
          <w:rPr>
            <w:noProof/>
          </w:rPr>
          <w:t>8</w:t>
        </w:r>
      </w:fldSimple>
      <w:r>
        <w:t>]</w:t>
      </w:r>
      <w:r>
        <w:tab/>
      </w:r>
      <w:hyperlink r:id="rId125" w:history="1">
        <w:r w:rsidRPr="00B60EAD">
          <w:rPr>
            <w:rStyle w:val="Hyperlink"/>
          </w:rPr>
          <w:t>http://www.ros.org/wiki/kinect_calibration/technical</w:t>
        </w:r>
      </w:hyperlink>
    </w:p>
    <w:p w:rsidR="00652D8E" w:rsidRDefault="00652D8E" w:rsidP="00652D8E">
      <w:pPr>
        <w:pStyle w:val="Ref"/>
        <w:rPr>
          <w:i/>
        </w:rPr>
      </w:pPr>
      <w:bookmarkStart w:id="333" w:name="_Ref297589863"/>
      <w:bookmarkStart w:id="334" w:name="_Ref297589838"/>
      <w:r>
        <w:t xml:space="preserve">[ </w:t>
      </w:r>
      <w:fldSimple w:instr=" SEQ [ \* ARABIC ">
        <w:r w:rsidR="00282817">
          <w:rPr>
            <w:noProof/>
          </w:rPr>
          <w:t>9</w:t>
        </w:r>
      </w:fldSimple>
      <w:bookmarkEnd w:id="333"/>
      <w:r>
        <w:t>]</w:t>
      </w:r>
      <w:r>
        <w:tab/>
        <w:t xml:space="preserve">OpenNI User Guide, </w:t>
      </w:r>
      <w:r>
        <w:rPr>
          <w:i/>
        </w:rPr>
        <w:t>p6-10</w:t>
      </w:r>
      <w:r w:rsidRPr="00652D8E">
        <w:rPr>
          <w:i/>
        </w:rPr>
        <w:t>, OpenNI Library</w:t>
      </w:r>
      <w:r>
        <w:rPr>
          <w:i/>
        </w:rPr>
        <w:t>.</w:t>
      </w:r>
      <w:bookmarkEnd w:id="334"/>
    </w:p>
    <w:p w:rsidR="005C312A" w:rsidRDefault="005C312A" w:rsidP="005C312A">
      <w:pPr>
        <w:pStyle w:val="Ref"/>
      </w:pPr>
      <w:bookmarkStart w:id="335" w:name="_Ref297639187"/>
      <w:r>
        <w:t xml:space="preserve">[ </w:t>
      </w:r>
      <w:fldSimple w:instr=" SEQ [ \* ARABIC ">
        <w:r w:rsidR="00282817">
          <w:rPr>
            <w:noProof/>
          </w:rPr>
          <w:t>10</w:t>
        </w:r>
      </w:fldSimple>
      <w:bookmarkEnd w:id="335"/>
      <w:r>
        <w:t>]</w:t>
      </w:r>
      <w:r>
        <w:tab/>
        <w:t>PrimeSensor, “Reference Design 1.08”</w:t>
      </w:r>
    </w:p>
    <w:p w:rsidR="009F2E35" w:rsidRDefault="009F2E35" w:rsidP="00B57F9A">
      <w:pPr>
        <w:pStyle w:val="Ref"/>
      </w:pPr>
      <w:bookmarkStart w:id="336" w:name="_Ref297657359"/>
      <w:r>
        <w:t xml:space="preserve">[ </w:t>
      </w:r>
      <w:fldSimple w:instr=" SEQ [ \* ARABIC ">
        <w:r w:rsidR="00282817">
          <w:rPr>
            <w:noProof/>
          </w:rPr>
          <w:t>11</w:t>
        </w:r>
      </w:fldSimple>
      <w:r>
        <w:t>]</w:t>
      </w:r>
      <w:r w:rsidRPr="009F2E35">
        <w:t xml:space="preserve"> </w:t>
      </w:r>
      <w:r w:rsidR="00B57F9A">
        <w:tab/>
      </w:r>
      <w:hyperlink r:id="rId126" w:history="1">
        <w:r>
          <w:rPr>
            <w:rStyle w:val="Hyperlink"/>
          </w:rPr>
          <w:t>http://www.tourfactory.com/company/examples.asp</w:t>
        </w:r>
      </w:hyperlink>
      <w:bookmarkEnd w:id="336"/>
    </w:p>
    <w:p w:rsidR="00A03202" w:rsidRDefault="00A03202" w:rsidP="00CB22E3">
      <w:pPr>
        <w:pStyle w:val="Ref"/>
        <w:rPr>
          <w:i/>
        </w:rPr>
      </w:pPr>
      <w:bookmarkStart w:id="337" w:name="_Ref297367055"/>
      <w:bookmarkStart w:id="338" w:name="_Ref297366877"/>
      <w:r>
        <w:t xml:space="preserve">[ </w:t>
      </w:r>
      <w:fldSimple w:instr=" SEQ [ \* ARABIC ">
        <w:r w:rsidR="00282817">
          <w:rPr>
            <w:noProof/>
          </w:rPr>
          <w:t>12</w:t>
        </w:r>
      </w:fldSimple>
      <w:bookmarkEnd w:id="337"/>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338"/>
    </w:p>
    <w:p w:rsidR="0045761B" w:rsidRDefault="0045761B" w:rsidP="00CB22E3">
      <w:pPr>
        <w:pStyle w:val="Ref"/>
        <w:rPr>
          <w:i/>
        </w:rPr>
      </w:pPr>
      <w:bookmarkStart w:id="339" w:name="_Ref297367690"/>
      <w:r>
        <w:t xml:space="preserve">[ </w:t>
      </w:r>
      <w:fldSimple w:instr=" SEQ [ \* ARABIC ">
        <w:r w:rsidR="00282817">
          <w:rPr>
            <w:noProof/>
          </w:rPr>
          <w:t>13</w:t>
        </w:r>
      </w:fldSimple>
      <w:bookmarkEnd w:id="339"/>
      <w:r>
        <w:t>]</w:t>
      </w:r>
      <w:r>
        <w:tab/>
        <w:t xml:space="preserve">Rémi Jean, “Demosaicing with The Bayer Pattern”, </w:t>
      </w:r>
      <w:r w:rsidRPr="00CC47AF">
        <w:rPr>
          <w:i/>
        </w:rPr>
        <w:t>p.1-5, Department of Computer Science, University of North Carolina.</w:t>
      </w:r>
    </w:p>
    <w:p w:rsidR="001F1964" w:rsidRDefault="001F1964" w:rsidP="001F1964">
      <w:pPr>
        <w:pStyle w:val="Ref"/>
      </w:pPr>
      <w:bookmarkStart w:id="340" w:name="_Ref298496316"/>
      <w:r>
        <w:t xml:space="preserve">[ </w:t>
      </w:r>
      <w:fldSimple w:instr=" SEQ [ \* ARABIC ">
        <w:r w:rsidR="00282817">
          <w:rPr>
            <w:noProof/>
          </w:rPr>
          <w:t>14</w:t>
        </w:r>
      </w:fldSimple>
      <w:bookmarkEnd w:id="340"/>
      <w:r>
        <w:t>]</w:t>
      </w:r>
      <w:r>
        <w:tab/>
      </w:r>
      <w:hyperlink r:id="rId127" w:history="1">
        <w:r w:rsidRPr="00C84D83">
          <w:rPr>
            <w:rStyle w:val="Hyperlink"/>
          </w:rPr>
          <w:t>http://en.wikipedia.org/wiki/Microsoft_Silverlight</w:t>
        </w:r>
      </w:hyperlink>
    </w:p>
    <w:p w:rsidR="001F1964" w:rsidRDefault="001F1964" w:rsidP="001F1964">
      <w:pPr>
        <w:pStyle w:val="Ref"/>
      </w:pPr>
      <w:bookmarkStart w:id="341" w:name="_Ref298496417"/>
      <w:r>
        <w:t xml:space="preserve">[ </w:t>
      </w:r>
      <w:fldSimple w:instr=" SEQ [ \* ARABIC ">
        <w:r w:rsidR="00282817">
          <w:rPr>
            <w:noProof/>
          </w:rPr>
          <w:t>15</w:t>
        </w:r>
      </w:fldSimple>
      <w:bookmarkEnd w:id="341"/>
      <w:r>
        <w:t>]</w:t>
      </w:r>
      <w:r>
        <w:tab/>
      </w:r>
      <w:hyperlink r:id="rId128" w:history="1">
        <w:r w:rsidRPr="009A47F4">
          <w:rPr>
            <w:rStyle w:val="Hyperlink"/>
          </w:rPr>
          <w:t>http://www.michaelhanley.org/blog/2010/10/silverlight-release-history.html</w:t>
        </w:r>
      </w:hyperlink>
    </w:p>
    <w:p w:rsidR="001F1964" w:rsidRDefault="001F1964" w:rsidP="001F1964">
      <w:pPr>
        <w:pStyle w:val="Ref"/>
      </w:pPr>
      <w:bookmarkStart w:id="342" w:name="_Ref298496567"/>
      <w:r>
        <w:t xml:space="preserve">[ </w:t>
      </w:r>
      <w:fldSimple w:instr=" SEQ [ \* ARABIC ">
        <w:r w:rsidR="00282817">
          <w:rPr>
            <w:noProof/>
          </w:rPr>
          <w:t>16</w:t>
        </w:r>
      </w:fldSimple>
      <w:bookmarkEnd w:id="342"/>
      <w:r>
        <w:t>]</w:t>
      </w:r>
      <w:r>
        <w:tab/>
      </w:r>
      <w:hyperlink r:id="rId129" w:history="1">
        <w:r w:rsidRPr="00C84D83">
          <w:rPr>
            <w:rStyle w:val="Hyperlink"/>
          </w:rPr>
          <w:t>http://msdn.microsoft.com/en-us/library/bb404713.aspx</w:t>
        </w:r>
      </w:hyperlink>
    </w:p>
    <w:p w:rsidR="001F1964" w:rsidRDefault="00A54891" w:rsidP="001F1964">
      <w:pPr>
        <w:pStyle w:val="Ref"/>
      </w:pPr>
      <w:fldSimple w:instr=" REF _Ref297369128 \h  \* MERGEFORMAT ">
        <w:r w:rsidR="001F1964">
          <w:t xml:space="preserve"> [</w:t>
        </w:r>
        <w:r w:rsidR="001F1964">
          <w:rPr>
            <w:noProof/>
          </w:rPr>
          <w:t xml:space="preserve"> 17</w:t>
        </w:r>
      </w:fldSimple>
      <w:r w:rsidR="001F1964">
        <w:t>]</w:t>
      </w:r>
      <w:r w:rsidR="001F1964">
        <w:tab/>
      </w:r>
      <w:hyperlink r:id="rId130" w:history="1">
        <w:r w:rsidR="001F1964" w:rsidRPr="001A4DDE">
          <w:rPr>
            <w:rStyle w:val="Hyperlink"/>
          </w:rPr>
          <w:t>http://silverlightvn.net/post/2011/04/22/Silverlight-5-Beta.aspx</w:t>
        </w:r>
      </w:hyperlink>
    </w:p>
    <w:p w:rsidR="0045761B" w:rsidRDefault="001F1964" w:rsidP="00CB22E3">
      <w:pPr>
        <w:pStyle w:val="Ref"/>
      </w:pPr>
      <w:bookmarkStart w:id="343" w:name="_Ref297369128"/>
      <w:r>
        <w:t xml:space="preserve"> </w:t>
      </w:r>
      <w:r w:rsidR="00241F33">
        <w:t xml:space="preserve">[ </w:t>
      </w:r>
      <w:fldSimple w:instr=" SEQ [ \* ARABIC ">
        <w:r w:rsidR="00282817">
          <w:rPr>
            <w:noProof/>
          </w:rPr>
          <w:t>17</w:t>
        </w:r>
      </w:fldSimple>
      <w:bookmarkEnd w:id="343"/>
      <w:r w:rsidR="00241F33">
        <w:t>]</w:t>
      </w:r>
      <w:r w:rsidR="00241F33">
        <w:tab/>
        <w:t xml:space="preserve">Paul M. Hubel, John Liu and Rudolph J. Guttosch , “Spatial Frequency Response of Color Image Sensors: Bayer Color Filters and Foveon X3”, </w:t>
      </w:r>
      <w:r w:rsidR="00241F33" w:rsidRPr="00CC47AF">
        <w:rPr>
          <w:i/>
        </w:rPr>
        <w:t>p.1-2, Foveon, Inc. Santa Clara, California.</w:t>
      </w:r>
    </w:p>
    <w:p w:rsidR="00CC47AF" w:rsidRDefault="00CC47AF" w:rsidP="00CB22E3">
      <w:pPr>
        <w:pStyle w:val="Ref"/>
        <w:rPr>
          <w:i/>
        </w:rPr>
      </w:pPr>
      <w:bookmarkStart w:id="344" w:name="_Ref297369285"/>
      <w:r>
        <w:lastRenderedPageBreak/>
        <w:t xml:space="preserve">[ </w:t>
      </w:r>
      <w:fldSimple w:instr=" SEQ [ \* ARABIC ">
        <w:r w:rsidR="00282817">
          <w:rPr>
            <w:noProof/>
          </w:rPr>
          <w:t>18</w:t>
        </w:r>
      </w:fldSimple>
      <w:bookmarkEnd w:id="344"/>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345" w:name="_Ref297370130"/>
      <w:r>
        <w:t xml:space="preserve">[ </w:t>
      </w:r>
      <w:fldSimple w:instr=" SEQ [ \* ARABIC ">
        <w:r w:rsidR="00282817">
          <w:rPr>
            <w:noProof/>
          </w:rPr>
          <w:t>19</w:t>
        </w:r>
      </w:fldSimple>
      <w:bookmarkEnd w:id="345"/>
      <w:r>
        <w:t>]</w:t>
      </w:r>
      <w:r>
        <w:tab/>
      </w:r>
      <w:hyperlink r:id="rId131" w:history="1">
        <w:r w:rsidRPr="007472AB">
          <w:rPr>
            <w:rStyle w:val="Hyperlink"/>
          </w:rPr>
          <w:t>https://code.ros.org/trac/opencv/ticket/1093</w:t>
        </w:r>
      </w:hyperlink>
    </w:p>
    <w:p w:rsidR="00820DD5" w:rsidRDefault="00820DD5" w:rsidP="00CB22E3">
      <w:pPr>
        <w:pStyle w:val="Ref"/>
        <w:rPr>
          <w:i/>
        </w:rPr>
      </w:pPr>
      <w:bookmarkStart w:id="346" w:name="_Ref297409566"/>
      <w:r>
        <w:t xml:space="preserve">[ </w:t>
      </w:r>
      <w:fldSimple w:instr=" SEQ [ \* ARABIC ">
        <w:r w:rsidR="00282817">
          <w:rPr>
            <w:noProof/>
          </w:rPr>
          <w:t>20</w:t>
        </w:r>
      </w:fldSimple>
      <w:bookmarkEnd w:id="346"/>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347" w:name="_Ref297409496"/>
      <w:r>
        <w:t xml:space="preserve">[ </w:t>
      </w:r>
      <w:fldSimple w:instr=" SEQ [ \* ARABIC ">
        <w:r w:rsidR="00282817">
          <w:rPr>
            <w:noProof/>
          </w:rPr>
          <w:t>21</w:t>
        </w:r>
      </w:fldSimple>
      <w:bookmarkEnd w:id="347"/>
      <w:r>
        <w:t>]</w:t>
      </w:r>
      <w:r>
        <w:tab/>
      </w:r>
      <w:hyperlink r:id="rId132" w:history="1">
        <w:r w:rsidRPr="009B08A0">
          <w:rPr>
            <w:rStyle w:val="Hyperlink"/>
          </w:rPr>
          <w:t>http://en.wikipedia.org/wiki/Levenberg_Marquardt_algorithm</w:t>
        </w:r>
      </w:hyperlink>
    </w:p>
    <w:p w:rsidR="00820DD5" w:rsidRDefault="00CE0C9A" w:rsidP="00CB22E3">
      <w:pPr>
        <w:pStyle w:val="Ref"/>
      </w:pPr>
      <w:bookmarkStart w:id="348" w:name="_Ref297413388"/>
      <w:r>
        <w:t xml:space="preserve">[ </w:t>
      </w:r>
      <w:fldSimple w:instr=" SEQ [ \* ARABIC ">
        <w:r w:rsidR="00282817">
          <w:rPr>
            <w:noProof/>
          </w:rPr>
          <w:t>22</w:t>
        </w:r>
      </w:fldSimple>
      <w:bookmarkEnd w:id="348"/>
      <w:r>
        <w:t>]</w:t>
      </w:r>
      <w:r w:rsidR="00CB22E3">
        <w:tab/>
      </w:r>
      <w:r>
        <w:t xml:space="preserve"> </w:t>
      </w:r>
      <w:hyperlink r:id="rId133" w:history="1">
        <w:r w:rsidRPr="009B08A0">
          <w:rPr>
            <w:rStyle w:val="Hyperlink"/>
          </w:rPr>
          <w:t>http://en.wikipedia.org/wiki/RANSAC</w:t>
        </w:r>
      </w:hyperlink>
    </w:p>
    <w:p w:rsidR="00CE0C9A" w:rsidRDefault="00CE0C9A" w:rsidP="00CB22E3">
      <w:pPr>
        <w:pStyle w:val="Ref"/>
      </w:pPr>
      <w:bookmarkStart w:id="349" w:name="_Ref297413403"/>
      <w:r>
        <w:t xml:space="preserve">[ </w:t>
      </w:r>
      <w:fldSimple w:instr=" SEQ [ \* ARABIC ">
        <w:r w:rsidR="00282817">
          <w:rPr>
            <w:noProof/>
          </w:rPr>
          <w:t>23</w:t>
        </w:r>
      </w:fldSimple>
      <w:bookmarkEnd w:id="349"/>
      <w:r>
        <w:t>]</w:t>
      </w:r>
      <w:r>
        <w:tab/>
        <w:t>Konstantinos G. Derpa</w:t>
      </w:r>
      <w:r w:rsidR="00CB22E3">
        <w:t>nis (2010), Overview of the RAN</w:t>
      </w:r>
      <w:r>
        <w:t>SAC Algorithm.</w:t>
      </w:r>
    </w:p>
    <w:p w:rsidR="00380791" w:rsidRDefault="00380791" w:rsidP="00CB22E3">
      <w:pPr>
        <w:pStyle w:val="Ref"/>
      </w:pPr>
      <w:bookmarkStart w:id="350" w:name="_Ref297415158"/>
      <w:r>
        <w:t xml:space="preserve">[ </w:t>
      </w:r>
      <w:fldSimple w:instr=" SEQ [ \* ARABIC ">
        <w:r w:rsidR="00282817">
          <w:rPr>
            <w:noProof/>
          </w:rPr>
          <w:t>24</w:t>
        </w:r>
      </w:fldSimple>
      <w:bookmarkEnd w:id="350"/>
      <w:r>
        <w:t>]</w:t>
      </w:r>
      <w:r>
        <w:tab/>
        <w:t>M.A. Fischler and R.C. Bolles, “Random sample consensus: A paradigm for model ﬁtting with applications to image analysis and automated cartography”. Communications of the ACM, 24(6):381–395, 1981.</w:t>
      </w:r>
    </w:p>
    <w:p w:rsidR="00282817" w:rsidRDefault="00282817" w:rsidP="00282817">
      <w:pPr>
        <w:pStyle w:val="Ref"/>
      </w:pPr>
      <w:bookmarkStart w:id="351" w:name="_Ref298498092"/>
      <w:r>
        <w:t xml:space="preserve">[ </w:t>
      </w:r>
      <w:fldSimple w:instr=" SEQ [ \* ARABIC ">
        <w:r>
          <w:rPr>
            <w:noProof/>
          </w:rPr>
          <w:t>25</w:t>
        </w:r>
      </w:fldSimple>
      <w:bookmarkEnd w:id="351"/>
      <w:r>
        <w:t>]</w:t>
      </w:r>
      <w:r>
        <w:tab/>
      </w:r>
      <w:hyperlink r:id="rId134" w:history="1">
        <w:r w:rsidRPr="00DE5C83">
          <w:rPr>
            <w:rStyle w:val="Hyperlink"/>
          </w:rPr>
          <w:t>http://en.wikipedia.org/wiki/Shader</w:t>
        </w:r>
      </w:hyperlink>
    </w:p>
    <w:p w:rsidR="00282817" w:rsidRDefault="00282817" w:rsidP="00282817">
      <w:pPr>
        <w:pStyle w:val="Ref"/>
      </w:pPr>
      <w:bookmarkStart w:id="352" w:name="_Ref298498187"/>
      <w:r>
        <w:t xml:space="preserve">[ </w:t>
      </w:r>
      <w:fldSimple w:instr=" SEQ [ \* ARABIC ">
        <w:r>
          <w:rPr>
            <w:noProof/>
          </w:rPr>
          <w:t>26</w:t>
        </w:r>
      </w:fldSimple>
      <w:bookmarkEnd w:id="352"/>
      <w:r>
        <w:t>]</w:t>
      </w:r>
      <w:r>
        <w:tab/>
      </w:r>
      <w:hyperlink r:id="rId135" w:history="1">
        <w:r w:rsidRPr="00FA4D87">
          <w:rPr>
            <w:rStyle w:val="Hyperlink"/>
          </w:rPr>
          <w:t>http://prosjekt.ffi.no/unik-4660/lectures04/chapters/Basic.html</w:t>
        </w:r>
      </w:hyperlink>
    </w:p>
    <w:p w:rsidR="007E5B0B" w:rsidRDefault="007E5B0B" w:rsidP="00B64C9D">
      <w:pPr>
        <w:pStyle w:val="Ref"/>
      </w:pPr>
      <w:r>
        <w:t xml:space="preserve">[ </w:t>
      </w:r>
      <w:fldSimple w:instr=" SEQ [ \* ARABIC ">
        <w:r w:rsidR="00282817">
          <w:rPr>
            <w:noProof/>
          </w:rPr>
          <w:t>27</w:t>
        </w:r>
      </w:fldSimple>
      <w:r>
        <w:t>]</w:t>
      </w:r>
      <w:r>
        <w:tab/>
      </w:r>
      <w:hyperlink r:id="rId136"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82817">
          <w:rPr>
            <w:noProof/>
          </w:rPr>
          <w:t>28</w:t>
        </w:r>
      </w:fldSimple>
      <w:r>
        <w:t>]</w:t>
      </w:r>
      <w:r>
        <w:tab/>
      </w:r>
      <w:hyperlink r:id="rId137" w:history="1">
        <w:r w:rsidR="00F0191E" w:rsidRPr="0018618D">
          <w:rPr>
            <w:rStyle w:val="Hyperlink"/>
          </w:rPr>
          <w:t>http://www.codeguru.com/csharp/.net/net_silverlight/article.php/c17637/12-New-Features-in-Silverlight-4.htm</w:t>
        </w:r>
      </w:hyperlink>
    </w:p>
    <w:p w:rsidR="00F0191E" w:rsidRDefault="00F0191E" w:rsidP="00B64C9D">
      <w:pPr>
        <w:pStyle w:val="Ref"/>
      </w:pPr>
      <w:bookmarkStart w:id="353" w:name="_Ref298498408"/>
      <w:r>
        <w:t xml:space="preserve">[ </w:t>
      </w:r>
      <w:fldSimple w:instr=" SEQ [ \* ARABIC ">
        <w:r w:rsidR="00282817">
          <w:rPr>
            <w:noProof/>
          </w:rPr>
          <w:t>29</w:t>
        </w:r>
      </w:fldSimple>
      <w:bookmarkEnd w:id="353"/>
      <w:r w:rsidR="00AD4B89">
        <w:t>]</w:t>
      </w:r>
      <w:r w:rsidR="00AD4B89">
        <w:tab/>
      </w:r>
      <w:hyperlink r:id="rId138"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39"/>
      <w:footerReference w:type="default" r:id="rId140"/>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4FA2" w:rsidRDefault="004A4FA2">
      <w:r>
        <w:separator/>
      </w:r>
    </w:p>
    <w:p w:rsidR="004A4FA2" w:rsidRDefault="004A4FA2"/>
  </w:endnote>
  <w:endnote w:type="continuationSeparator" w:id="0">
    <w:p w:rsidR="004A4FA2" w:rsidRDefault="004A4FA2">
      <w:r>
        <w:continuationSeparator/>
      </w:r>
    </w:p>
    <w:p w:rsidR="004A4FA2" w:rsidRDefault="004A4FA2"/>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808" w:rsidRPr="00B25095" w:rsidRDefault="000E0808"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808" w:rsidRPr="00B25095" w:rsidRDefault="000E0808"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295F1C">
      <w:rPr>
        <w:rStyle w:val="PageNumber"/>
        <w:noProof/>
      </w:rPr>
      <w:t>8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4FA2" w:rsidRDefault="004A4FA2">
      <w:r>
        <w:separator/>
      </w:r>
    </w:p>
    <w:p w:rsidR="004A4FA2" w:rsidRDefault="004A4FA2"/>
  </w:footnote>
  <w:footnote w:type="continuationSeparator" w:id="0">
    <w:p w:rsidR="004A4FA2" w:rsidRDefault="004A4FA2">
      <w:r>
        <w:continuationSeparator/>
      </w:r>
    </w:p>
    <w:p w:rsidR="004A4FA2" w:rsidRDefault="004A4FA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808" w:rsidRPr="0027000D" w:rsidRDefault="000E0808"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808" w:rsidRPr="0027000D" w:rsidRDefault="000E0808"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25pt;height:11.25pt" o:bullet="t">
        <v:imagedata r:id="rId1" o:title="mso1"/>
      </v:shape>
    </w:pict>
  </w:numPicBullet>
  <w:numPicBullet w:numPicBulletId="1">
    <w:pict>
      <v:shape id="_x0000_i1066" type="#_x0000_t75" style="width:30pt;height:39pt" o:bullet="t">
        <v:imagedata r:id="rId2" o:title="ProblemBullet"/>
      </v:shape>
    </w:pict>
  </w:numPicBullet>
  <w:numPicBullet w:numPicBulletId="2">
    <w:pict>
      <v:shape id="_x0000_i1067" type="#_x0000_t75" style="width:29.25pt;height:39pt" o:bullet="t">
        <v:imagedata r:id="rId3" o:title="SolutionBullet"/>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79F0666"/>
    <w:multiLevelType w:val="hybridMultilevel"/>
    <w:tmpl w:val="5956A710"/>
    <w:lvl w:ilvl="0" w:tplc="9E22FB64">
      <w:start w:val="1"/>
      <w:numFmt w:val="bullet"/>
      <w:pStyle w:val="Problem"/>
      <w:lvlText w:val=""/>
      <w:lvlPicBulletId w:val="1"/>
      <w:lvlJc w:val="left"/>
      <w:pPr>
        <w:ind w:left="720" w:hanging="360"/>
      </w:pPr>
      <w:rPr>
        <w:rFonts w:ascii="Symbol" w:hAnsi="Symbol" w:hint="default"/>
        <w:color w:val="auto"/>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8D695B"/>
    <w:multiLevelType w:val="hybridMultilevel"/>
    <w:tmpl w:val="CE400DB0"/>
    <w:lvl w:ilvl="0" w:tplc="04090001">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5">
    <w:nsid w:val="0F513CAA"/>
    <w:multiLevelType w:val="hybridMultilevel"/>
    <w:tmpl w:val="E89AD9E0"/>
    <w:lvl w:ilvl="0" w:tplc="7E40D4C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7">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2F71240"/>
    <w:multiLevelType w:val="hybridMultilevel"/>
    <w:tmpl w:val="CD3896D6"/>
    <w:lvl w:ilvl="0" w:tplc="FFDC58B0">
      <w:start w:val="1"/>
      <w:numFmt w:val="bullet"/>
      <w:pStyle w:val="GiaiPhap"/>
      <w:lvlText w:val=""/>
      <w:lvlPicBulletId w:val="2"/>
      <w:lvlJc w:val="left"/>
      <w:pPr>
        <w:ind w:left="1080" w:hanging="360"/>
      </w:pPr>
      <w:rPr>
        <w:rFonts w:ascii="Symbol" w:hAnsi="Symbol" w:hint="default"/>
        <w:color w:val="auto"/>
        <w:sz w:val="38"/>
        <w:szCs w:val="3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9">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38606C43"/>
    <w:multiLevelType w:val="hybridMultilevel"/>
    <w:tmpl w:val="52D4FE52"/>
    <w:lvl w:ilvl="0" w:tplc="1F82363C">
      <w:start w:val="1"/>
      <w:numFmt w:val="bullet"/>
      <w:pStyle w:val="ChapterSumary"/>
      <w:lvlText w:val=""/>
      <w:lvlJc w:val="center"/>
      <w:pPr>
        <w:ind w:left="1080" w:hanging="360"/>
      </w:pPr>
      <w:rPr>
        <w:rFonts w:ascii="Wingdings" w:hAnsi="Wingdings" w:hint="default"/>
        <w:sz w:val="38"/>
        <w:szCs w:val="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31">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32">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7">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9">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1">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AEC23C1"/>
    <w:multiLevelType w:val="hybridMultilevel"/>
    <w:tmpl w:val="A03ED256"/>
    <w:lvl w:ilvl="0" w:tplc="CFE8B086">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6">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7">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8"/>
  </w:num>
  <w:num w:numId="2">
    <w:abstractNumId w:val="40"/>
  </w:num>
  <w:num w:numId="3">
    <w:abstractNumId w:val="30"/>
  </w:num>
  <w:num w:numId="4">
    <w:abstractNumId w:val="6"/>
  </w:num>
  <w:num w:numId="5">
    <w:abstractNumId w:val="46"/>
  </w:num>
  <w:num w:numId="6">
    <w:abstractNumId w:val="1"/>
  </w:num>
  <w:num w:numId="7">
    <w:abstractNumId w:val="36"/>
  </w:num>
  <w:num w:numId="8">
    <w:abstractNumId w:val="49"/>
  </w:num>
  <w:num w:numId="9">
    <w:abstractNumId w:val="57"/>
  </w:num>
  <w:num w:numId="10">
    <w:abstractNumId w:val="18"/>
  </w:num>
  <w:num w:numId="11">
    <w:abstractNumId w:val="31"/>
  </w:num>
  <w:num w:numId="12">
    <w:abstractNumId w:val="21"/>
  </w:num>
  <w:num w:numId="13">
    <w:abstractNumId w:val="54"/>
  </w:num>
  <w:num w:numId="14">
    <w:abstractNumId w:val="50"/>
  </w:num>
  <w:num w:numId="15">
    <w:abstractNumId w:val="29"/>
  </w:num>
  <w:num w:numId="16">
    <w:abstractNumId w:val="22"/>
  </w:num>
  <w:num w:numId="17">
    <w:abstractNumId w:val="44"/>
  </w:num>
  <w:num w:numId="18">
    <w:abstractNumId w:val="15"/>
  </w:num>
  <w:num w:numId="19">
    <w:abstractNumId w:val="33"/>
  </w:num>
  <w:num w:numId="20">
    <w:abstractNumId w:val="45"/>
  </w:num>
  <w:num w:numId="21">
    <w:abstractNumId w:val="11"/>
  </w:num>
  <w:num w:numId="22">
    <w:abstractNumId w:val="8"/>
  </w:num>
  <w:num w:numId="23">
    <w:abstractNumId w:val="7"/>
  </w:num>
  <w:num w:numId="24">
    <w:abstractNumId w:val="39"/>
  </w:num>
  <w:num w:numId="25">
    <w:abstractNumId w:val="3"/>
  </w:num>
  <w:num w:numId="26">
    <w:abstractNumId w:val="19"/>
  </w:num>
  <w:num w:numId="27">
    <w:abstractNumId w:val="25"/>
  </w:num>
  <w:num w:numId="28">
    <w:abstractNumId w:val="42"/>
  </w:num>
  <w:num w:numId="29">
    <w:abstractNumId w:val="55"/>
  </w:num>
  <w:num w:numId="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32"/>
  </w:num>
  <w:num w:numId="3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8"/>
  </w:num>
  <w:num w:numId="36">
    <w:abstractNumId w:val="51"/>
  </w:num>
  <w:num w:numId="37">
    <w:abstractNumId w:val="47"/>
  </w:num>
  <w:num w:numId="38">
    <w:abstractNumId w:val="10"/>
  </w:num>
  <w:num w:numId="39">
    <w:abstractNumId w:val="53"/>
  </w:num>
  <w:num w:numId="40">
    <w:abstractNumId w:val="26"/>
  </w:num>
  <w:num w:numId="41">
    <w:abstractNumId w:val="16"/>
  </w:num>
  <w:num w:numId="42">
    <w:abstractNumId w:val="52"/>
  </w:num>
  <w:num w:numId="43">
    <w:abstractNumId w:val="12"/>
  </w:num>
  <w:num w:numId="44">
    <w:abstractNumId w:val="0"/>
  </w:num>
  <w:num w:numId="45">
    <w:abstractNumId w:val="4"/>
  </w:num>
  <w:num w:numId="46">
    <w:abstractNumId w:val="28"/>
  </w:num>
  <w:num w:numId="47">
    <w:abstractNumId w:val="35"/>
  </w:num>
  <w:num w:numId="48">
    <w:abstractNumId w:val="24"/>
  </w:num>
  <w:num w:numId="49">
    <w:abstractNumId w:val="9"/>
  </w:num>
  <w:num w:numId="50">
    <w:abstractNumId w:val="20"/>
  </w:num>
  <w:num w:numId="51">
    <w:abstractNumId w:val="56"/>
  </w:num>
  <w:num w:numId="52">
    <w:abstractNumId w:val="41"/>
  </w:num>
  <w:num w:numId="53">
    <w:abstractNumId w:val="17"/>
  </w:num>
  <w:num w:numId="54">
    <w:abstractNumId w:val="5"/>
  </w:num>
  <w:num w:numId="55">
    <w:abstractNumId w:val="2"/>
  </w:num>
  <w:num w:numId="56">
    <w:abstractNumId w:val="14"/>
  </w:num>
  <w:num w:numId="57">
    <w:abstractNumId w:val="23"/>
  </w:num>
  <w:num w:numId="58">
    <w:abstractNumId w:val="43"/>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29698"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0A44"/>
    <w:rsid w:val="0001156A"/>
    <w:rsid w:val="0001246B"/>
    <w:rsid w:val="0001281A"/>
    <w:rsid w:val="00013227"/>
    <w:rsid w:val="0001385E"/>
    <w:rsid w:val="00014725"/>
    <w:rsid w:val="00014922"/>
    <w:rsid w:val="00014E37"/>
    <w:rsid w:val="00015294"/>
    <w:rsid w:val="00015D3A"/>
    <w:rsid w:val="00020191"/>
    <w:rsid w:val="000201D5"/>
    <w:rsid w:val="00020484"/>
    <w:rsid w:val="000224F9"/>
    <w:rsid w:val="00024855"/>
    <w:rsid w:val="00025199"/>
    <w:rsid w:val="0002558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5A39"/>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15D"/>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0808"/>
    <w:rsid w:val="000E1116"/>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4AB4"/>
    <w:rsid w:val="0012576E"/>
    <w:rsid w:val="00125AA5"/>
    <w:rsid w:val="00125FAE"/>
    <w:rsid w:val="00126639"/>
    <w:rsid w:val="0012668B"/>
    <w:rsid w:val="00126B9C"/>
    <w:rsid w:val="0013074E"/>
    <w:rsid w:val="00130C61"/>
    <w:rsid w:val="00132CF6"/>
    <w:rsid w:val="0013503E"/>
    <w:rsid w:val="00135E1A"/>
    <w:rsid w:val="0013640C"/>
    <w:rsid w:val="0013662A"/>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196A"/>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36B"/>
    <w:rsid w:val="001E6E98"/>
    <w:rsid w:val="001F049B"/>
    <w:rsid w:val="001F1964"/>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5C40"/>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26E5"/>
    <w:rsid w:val="00254185"/>
    <w:rsid w:val="00254C61"/>
    <w:rsid w:val="00255698"/>
    <w:rsid w:val="00256803"/>
    <w:rsid w:val="0026008F"/>
    <w:rsid w:val="002601D5"/>
    <w:rsid w:val="002603F2"/>
    <w:rsid w:val="00260C1F"/>
    <w:rsid w:val="00261E7A"/>
    <w:rsid w:val="002625C9"/>
    <w:rsid w:val="00262BBD"/>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5BCE"/>
    <w:rsid w:val="00276123"/>
    <w:rsid w:val="00276B2D"/>
    <w:rsid w:val="00276C6D"/>
    <w:rsid w:val="00276E0B"/>
    <w:rsid w:val="00277FEF"/>
    <w:rsid w:val="002800B9"/>
    <w:rsid w:val="002800CD"/>
    <w:rsid w:val="00280160"/>
    <w:rsid w:val="00280F0D"/>
    <w:rsid w:val="00280FD8"/>
    <w:rsid w:val="002813E4"/>
    <w:rsid w:val="00281687"/>
    <w:rsid w:val="00282361"/>
    <w:rsid w:val="00282817"/>
    <w:rsid w:val="002828DE"/>
    <w:rsid w:val="00283A28"/>
    <w:rsid w:val="00284974"/>
    <w:rsid w:val="00285EFA"/>
    <w:rsid w:val="00286DF1"/>
    <w:rsid w:val="0028750A"/>
    <w:rsid w:val="00287596"/>
    <w:rsid w:val="00290184"/>
    <w:rsid w:val="002902C4"/>
    <w:rsid w:val="002904C2"/>
    <w:rsid w:val="002928CB"/>
    <w:rsid w:val="00292A2B"/>
    <w:rsid w:val="0029310E"/>
    <w:rsid w:val="0029553F"/>
    <w:rsid w:val="002956C2"/>
    <w:rsid w:val="00295F1C"/>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619"/>
    <w:rsid w:val="002B1FA0"/>
    <w:rsid w:val="002B22D7"/>
    <w:rsid w:val="002B34A6"/>
    <w:rsid w:val="002B441A"/>
    <w:rsid w:val="002B59B6"/>
    <w:rsid w:val="002B6605"/>
    <w:rsid w:val="002B6D79"/>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44"/>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3FFA"/>
    <w:rsid w:val="00334757"/>
    <w:rsid w:val="00335022"/>
    <w:rsid w:val="003374D4"/>
    <w:rsid w:val="00340048"/>
    <w:rsid w:val="00340CA3"/>
    <w:rsid w:val="0034135A"/>
    <w:rsid w:val="00341B6C"/>
    <w:rsid w:val="00342B70"/>
    <w:rsid w:val="003442B9"/>
    <w:rsid w:val="0034443B"/>
    <w:rsid w:val="00344598"/>
    <w:rsid w:val="003448CF"/>
    <w:rsid w:val="00345149"/>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5BF8"/>
    <w:rsid w:val="00365FC9"/>
    <w:rsid w:val="0036613B"/>
    <w:rsid w:val="00370D96"/>
    <w:rsid w:val="0037188E"/>
    <w:rsid w:val="00371B36"/>
    <w:rsid w:val="00372A9C"/>
    <w:rsid w:val="00374393"/>
    <w:rsid w:val="003768D2"/>
    <w:rsid w:val="00377480"/>
    <w:rsid w:val="00380791"/>
    <w:rsid w:val="00381170"/>
    <w:rsid w:val="00381DBC"/>
    <w:rsid w:val="003822D4"/>
    <w:rsid w:val="00383463"/>
    <w:rsid w:val="003838CA"/>
    <w:rsid w:val="00383ABC"/>
    <w:rsid w:val="00383DBE"/>
    <w:rsid w:val="0038491B"/>
    <w:rsid w:val="00384A87"/>
    <w:rsid w:val="00384C2D"/>
    <w:rsid w:val="0038562B"/>
    <w:rsid w:val="003858B0"/>
    <w:rsid w:val="00385A45"/>
    <w:rsid w:val="00386F0C"/>
    <w:rsid w:val="00391E9F"/>
    <w:rsid w:val="003923D7"/>
    <w:rsid w:val="0039260D"/>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5133"/>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28C6"/>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11D6"/>
    <w:rsid w:val="0046237D"/>
    <w:rsid w:val="00462408"/>
    <w:rsid w:val="004647B8"/>
    <w:rsid w:val="004648BF"/>
    <w:rsid w:val="00464D29"/>
    <w:rsid w:val="00465126"/>
    <w:rsid w:val="004656F6"/>
    <w:rsid w:val="00465FD0"/>
    <w:rsid w:val="00466321"/>
    <w:rsid w:val="004706D8"/>
    <w:rsid w:val="004710EF"/>
    <w:rsid w:val="0047173A"/>
    <w:rsid w:val="00472D7A"/>
    <w:rsid w:val="00472EF5"/>
    <w:rsid w:val="0047391F"/>
    <w:rsid w:val="00473E5B"/>
    <w:rsid w:val="00474594"/>
    <w:rsid w:val="00474A79"/>
    <w:rsid w:val="00474B20"/>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4FA2"/>
    <w:rsid w:val="004A5121"/>
    <w:rsid w:val="004A55F8"/>
    <w:rsid w:val="004A5EFD"/>
    <w:rsid w:val="004A7143"/>
    <w:rsid w:val="004A761F"/>
    <w:rsid w:val="004A7D68"/>
    <w:rsid w:val="004B0380"/>
    <w:rsid w:val="004B06D4"/>
    <w:rsid w:val="004B09CF"/>
    <w:rsid w:val="004B0E4E"/>
    <w:rsid w:val="004B1BEB"/>
    <w:rsid w:val="004B2469"/>
    <w:rsid w:val="004B25B6"/>
    <w:rsid w:val="004B29C7"/>
    <w:rsid w:val="004B3557"/>
    <w:rsid w:val="004B3575"/>
    <w:rsid w:val="004B385F"/>
    <w:rsid w:val="004B43B8"/>
    <w:rsid w:val="004B56AC"/>
    <w:rsid w:val="004B6E49"/>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07E34"/>
    <w:rsid w:val="00511112"/>
    <w:rsid w:val="00511CD8"/>
    <w:rsid w:val="00512CEC"/>
    <w:rsid w:val="005138F3"/>
    <w:rsid w:val="00513F81"/>
    <w:rsid w:val="0051438A"/>
    <w:rsid w:val="005147C1"/>
    <w:rsid w:val="00514AF0"/>
    <w:rsid w:val="0051714A"/>
    <w:rsid w:val="005171DB"/>
    <w:rsid w:val="00520E43"/>
    <w:rsid w:val="00520F5B"/>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98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B3D"/>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ADF"/>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3A7"/>
    <w:rsid w:val="005A49DF"/>
    <w:rsid w:val="005A49E7"/>
    <w:rsid w:val="005A552D"/>
    <w:rsid w:val="005A5896"/>
    <w:rsid w:val="005A5B85"/>
    <w:rsid w:val="005A63A8"/>
    <w:rsid w:val="005A670D"/>
    <w:rsid w:val="005A6ABE"/>
    <w:rsid w:val="005A779A"/>
    <w:rsid w:val="005B0EE0"/>
    <w:rsid w:val="005B1DE6"/>
    <w:rsid w:val="005B1FDC"/>
    <w:rsid w:val="005B2505"/>
    <w:rsid w:val="005B2E39"/>
    <w:rsid w:val="005B3B00"/>
    <w:rsid w:val="005B3C30"/>
    <w:rsid w:val="005B40CB"/>
    <w:rsid w:val="005B4754"/>
    <w:rsid w:val="005B4B4B"/>
    <w:rsid w:val="005B6747"/>
    <w:rsid w:val="005B6AB7"/>
    <w:rsid w:val="005C04E7"/>
    <w:rsid w:val="005C0878"/>
    <w:rsid w:val="005C1B50"/>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5B8"/>
    <w:rsid w:val="005E1830"/>
    <w:rsid w:val="005E29CC"/>
    <w:rsid w:val="005E2A48"/>
    <w:rsid w:val="005E2DC9"/>
    <w:rsid w:val="005E2F43"/>
    <w:rsid w:val="005E3D74"/>
    <w:rsid w:val="005E53F6"/>
    <w:rsid w:val="005E707D"/>
    <w:rsid w:val="005E75EA"/>
    <w:rsid w:val="005E79EF"/>
    <w:rsid w:val="005F113D"/>
    <w:rsid w:val="005F1320"/>
    <w:rsid w:val="005F1A69"/>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313"/>
    <w:rsid w:val="00613DE0"/>
    <w:rsid w:val="006152D3"/>
    <w:rsid w:val="00616EA2"/>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0C30"/>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6D0E"/>
    <w:rsid w:val="00667163"/>
    <w:rsid w:val="00670074"/>
    <w:rsid w:val="0067154F"/>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5C2"/>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66C7"/>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35F5"/>
    <w:rsid w:val="006D42A2"/>
    <w:rsid w:val="006D51FD"/>
    <w:rsid w:val="006D586C"/>
    <w:rsid w:val="006D644B"/>
    <w:rsid w:val="006D6CAE"/>
    <w:rsid w:val="006D718D"/>
    <w:rsid w:val="006D724F"/>
    <w:rsid w:val="006D72BA"/>
    <w:rsid w:val="006D77E0"/>
    <w:rsid w:val="006D7F7B"/>
    <w:rsid w:val="006E0DE7"/>
    <w:rsid w:val="006E1117"/>
    <w:rsid w:val="006E1DCF"/>
    <w:rsid w:val="006E277B"/>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4F6"/>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4FB"/>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A2"/>
    <w:rsid w:val="007A05DD"/>
    <w:rsid w:val="007A0F88"/>
    <w:rsid w:val="007A1364"/>
    <w:rsid w:val="007A168A"/>
    <w:rsid w:val="007A1D6D"/>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B7D55"/>
    <w:rsid w:val="007C067D"/>
    <w:rsid w:val="007C0DBD"/>
    <w:rsid w:val="007C0F7A"/>
    <w:rsid w:val="007C1CA7"/>
    <w:rsid w:val="007C24E8"/>
    <w:rsid w:val="007C4D93"/>
    <w:rsid w:val="007C4DAB"/>
    <w:rsid w:val="007C5FFE"/>
    <w:rsid w:val="007C613F"/>
    <w:rsid w:val="007C67EA"/>
    <w:rsid w:val="007C70C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6A0"/>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4DEB"/>
    <w:rsid w:val="00815479"/>
    <w:rsid w:val="00815AD6"/>
    <w:rsid w:val="00815F7C"/>
    <w:rsid w:val="00815FB6"/>
    <w:rsid w:val="00816745"/>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3E5"/>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0B2"/>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5F5F"/>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6F9"/>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37F"/>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B4"/>
    <w:rsid w:val="008F5BDB"/>
    <w:rsid w:val="008F5C79"/>
    <w:rsid w:val="008F5D2C"/>
    <w:rsid w:val="008F750B"/>
    <w:rsid w:val="008F7D96"/>
    <w:rsid w:val="00903CF0"/>
    <w:rsid w:val="0090529D"/>
    <w:rsid w:val="00906AEF"/>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575A8"/>
    <w:rsid w:val="00960695"/>
    <w:rsid w:val="009610DC"/>
    <w:rsid w:val="009612CE"/>
    <w:rsid w:val="00961A9E"/>
    <w:rsid w:val="00961EAC"/>
    <w:rsid w:val="00962BF6"/>
    <w:rsid w:val="009634A9"/>
    <w:rsid w:val="00963E6D"/>
    <w:rsid w:val="009647EA"/>
    <w:rsid w:val="0096560F"/>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37F"/>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126"/>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0678"/>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1F7"/>
    <w:rsid w:val="00A54891"/>
    <w:rsid w:val="00A54F7B"/>
    <w:rsid w:val="00A550D2"/>
    <w:rsid w:val="00A57F87"/>
    <w:rsid w:val="00A61C66"/>
    <w:rsid w:val="00A621E4"/>
    <w:rsid w:val="00A622BE"/>
    <w:rsid w:val="00A62681"/>
    <w:rsid w:val="00A62D89"/>
    <w:rsid w:val="00A62EE6"/>
    <w:rsid w:val="00A63498"/>
    <w:rsid w:val="00A63B74"/>
    <w:rsid w:val="00A64D88"/>
    <w:rsid w:val="00A64F1F"/>
    <w:rsid w:val="00A653FB"/>
    <w:rsid w:val="00A6677B"/>
    <w:rsid w:val="00A668DB"/>
    <w:rsid w:val="00A66914"/>
    <w:rsid w:val="00A67FAC"/>
    <w:rsid w:val="00A71158"/>
    <w:rsid w:val="00A711C1"/>
    <w:rsid w:val="00A72083"/>
    <w:rsid w:val="00A720A8"/>
    <w:rsid w:val="00A735C8"/>
    <w:rsid w:val="00A73BFF"/>
    <w:rsid w:val="00A740CF"/>
    <w:rsid w:val="00A74C81"/>
    <w:rsid w:val="00A74E57"/>
    <w:rsid w:val="00A75196"/>
    <w:rsid w:val="00A758B8"/>
    <w:rsid w:val="00A764EA"/>
    <w:rsid w:val="00A76873"/>
    <w:rsid w:val="00A76A92"/>
    <w:rsid w:val="00A77009"/>
    <w:rsid w:val="00A7739B"/>
    <w:rsid w:val="00A775A1"/>
    <w:rsid w:val="00A8068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B82"/>
    <w:rsid w:val="00B00D91"/>
    <w:rsid w:val="00B0133F"/>
    <w:rsid w:val="00B013F9"/>
    <w:rsid w:val="00B01A24"/>
    <w:rsid w:val="00B01ADC"/>
    <w:rsid w:val="00B0268E"/>
    <w:rsid w:val="00B03AEB"/>
    <w:rsid w:val="00B042DF"/>
    <w:rsid w:val="00B04C90"/>
    <w:rsid w:val="00B0544E"/>
    <w:rsid w:val="00B05EC9"/>
    <w:rsid w:val="00B064D0"/>
    <w:rsid w:val="00B101EB"/>
    <w:rsid w:val="00B10C33"/>
    <w:rsid w:val="00B10D56"/>
    <w:rsid w:val="00B11E53"/>
    <w:rsid w:val="00B123EB"/>
    <w:rsid w:val="00B13B80"/>
    <w:rsid w:val="00B14369"/>
    <w:rsid w:val="00B14393"/>
    <w:rsid w:val="00B14E98"/>
    <w:rsid w:val="00B14FD1"/>
    <w:rsid w:val="00B1522A"/>
    <w:rsid w:val="00B15CDF"/>
    <w:rsid w:val="00B17E66"/>
    <w:rsid w:val="00B17F38"/>
    <w:rsid w:val="00B17FF5"/>
    <w:rsid w:val="00B20179"/>
    <w:rsid w:val="00B203B7"/>
    <w:rsid w:val="00B20EC6"/>
    <w:rsid w:val="00B2257F"/>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EE3"/>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E3"/>
    <w:rsid w:val="00B467F7"/>
    <w:rsid w:val="00B46A9F"/>
    <w:rsid w:val="00B46DA6"/>
    <w:rsid w:val="00B4720D"/>
    <w:rsid w:val="00B47FFE"/>
    <w:rsid w:val="00B50A36"/>
    <w:rsid w:val="00B50B21"/>
    <w:rsid w:val="00B50D53"/>
    <w:rsid w:val="00B50D7B"/>
    <w:rsid w:val="00B51A22"/>
    <w:rsid w:val="00B51AC1"/>
    <w:rsid w:val="00B52412"/>
    <w:rsid w:val="00B52900"/>
    <w:rsid w:val="00B53DC2"/>
    <w:rsid w:val="00B543A1"/>
    <w:rsid w:val="00B54ABB"/>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670F9"/>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881"/>
    <w:rsid w:val="00BA2D91"/>
    <w:rsid w:val="00BA3AE3"/>
    <w:rsid w:val="00BA3B1B"/>
    <w:rsid w:val="00BA3CE2"/>
    <w:rsid w:val="00BA3F6D"/>
    <w:rsid w:val="00BA4002"/>
    <w:rsid w:val="00BA4C43"/>
    <w:rsid w:val="00BA4E0A"/>
    <w:rsid w:val="00BA60D8"/>
    <w:rsid w:val="00BA6EF0"/>
    <w:rsid w:val="00BA753D"/>
    <w:rsid w:val="00BA793B"/>
    <w:rsid w:val="00BB08CB"/>
    <w:rsid w:val="00BB1060"/>
    <w:rsid w:val="00BB15C2"/>
    <w:rsid w:val="00BB1734"/>
    <w:rsid w:val="00BB1DCF"/>
    <w:rsid w:val="00BB3C87"/>
    <w:rsid w:val="00BB48BC"/>
    <w:rsid w:val="00BB4D2A"/>
    <w:rsid w:val="00BB4D8C"/>
    <w:rsid w:val="00BB5276"/>
    <w:rsid w:val="00BB6021"/>
    <w:rsid w:val="00BB6EF2"/>
    <w:rsid w:val="00BB70B6"/>
    <w:rsid w:val="00BB775D"/>
    <w:rsid w:val="00BB7C9A"/>
    <w:rsid w:val="00BC0D7A"/>
    <w:rsid w:val="00BC116F"/>
    <w:rsid w:val="00BC246D"/>
    <w:rsid w:val="00BC28AE"/>
    <w:rsid w:val="00BC2DA1"/>
    <w:rsid w:val="00BC2DE3"/>
    <w:rsid w:val="00BC2FD0"/>
    <w:rsid w:val="00BC3BBD"/>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6C0"/>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7D0"/>
    <w:rsid w:val="00BE69D0"/>
    <w:rsid w:val="00BE6FB6"/>
    <w:rsid w:val="00BF0AE7"/>
    <w:rsid w:val="00BF38FA"/>
    <w:rsid w:val="00BF3AAA"/>
    <w:rsid w:val="00BF3AC0"/>
    <w:rsid w:val="00BF4B52"/>
    <w:rsid w:val="00BF6044"/>
    <w:rsid w:val="00BF6EAA"/>
    <w:rsid w:val="00BF75D6"/>
    <w:rsid w:val="00BF7AE9"/>
    <w:rsid w:val="00C010BE"/>
    <w:rsid w:val="00C0153F"/>
    <w:rsid w:val="00C024D7"/>
    <w:rsid w:val="00C04668"/>
    <w:rsid w:val="00C05711"/>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37D4"/>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4516"/>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635D"/>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D4F"/>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21E2"/>
    <w:rsid w:val="00CD2917"/>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42FF"/>
    <w:rsid w:val="00D04785"/>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1722A"/>
    <w:rsid w:val="00D2047C"/>
    <w:rsid w:val="00D207C9"/>
    <w:rsid w:val="00D20FF9"/>
    <w:rsid w:val="00D21892"/>
    <w:rsid w:val="00D22088"/>
    <w:rsid w:val="00D2210E"/>
    <w:rsid w:val="00D2334D"/>
    <w:rsid w:val="00D233C4"/>
    <w:rsid w:val="00D235A4"/>
    <w:rsid w:val="00D23CCE"/>
    <w:rsid w:val="00D2536F"/>
    <w:rsid w:val="00D25420"/>
    <w:rsid w:val="00D254F9"/>
    <w:rsid w:val="00D2608A"/>
    <w:rsid w:val="00D263D7"/>
    <w:rsid w:val="00D27AA2"/>
    <w:rsid w:val="00D27C38"/>
    <w:rsid w:val="00D300C7"/>
    <w:rsid w:val="00D3087E"/>
    <w:rsid w:val="00D30968"/>
    <w:rsid w:val="00D30CC6"/>
    <w:rsid w:val="00D312D1"/>
    <w:rsid w:val="00D32FD2"/>
    <w:rsid w:val="00D330B4"/>
    <w:rsid w:val="00D337D4"/>
    <w:rsid w:val="00D34A4E"/>
    <w:rsid w:val="00D357F6"/>
    <w:rsid w:val="00D358E6"/>
    <w:rsid w:val="00D362CF"/>
    <w:rsid w:val="00D36482"/>
    <w:rsid w:val="00D36DCE"/>
    <w:rsid w:val="00D373AF"/>
    <w:rsid w:val="00D37C99"/>
    <w:rsid w:val="00D4006B"/>
    <w:rsid w:val="00D40155"/>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0DC9"/>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4671"/>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A59"/>
    <w:rsid w:val="00D91BEB"/>
    <w:rsid w:val="00D92129"/>
    <w:rsid w:val="00D92ABA"/>
    <w:rsid w:val="00D937B7"/>
    <w:rsid w:val="00D93867"/>
    <w:rsid w:val="00D93979"/>
    <w:rsid w:val="00D93A29"/>
    <w:rsid w:val="00D93A83"/>
    <w:rsid w:val="00D945EF"/>
    <w:rsid w:val="00D94769"/>
    <w:rsid w:val="00D94A7F"/>
    <w:rsid w:val="00D9581B"/>
    <w:rsid w:val="00D960B0"/>
    <w:rsid w:val="00D97056"/>
    <w:rsid w:val="00D97257"/>
    <w:rsid w:val="00D97AEA"/>
    <w:rsid w:val="00DA00E0"/>
    <w:rsid w:val="00DA02E8"/>
    <w:rsid w:val="00DA0553"/>
    <w:rsid w:val="00DA20AA"/>
    <w:rsid w:val="00DA25A0"/>
    <w:rsid w:val="00DA26EF"/>
    <w:rsid w:val="00DA2745"/>
    <w:rsid w:val="00DA32E6"/>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1C5A"/>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B20"/>
    <w:rsid w:val="00DE7CBC"/>
    <w:rsid w:val="00DF1750"/>
    <w:rsid w:val="00DF28E1"/>
    <w:rsid w:val="00DF2F9F"/>
    <w:rsid w:val="00DF36E2"/>
    <w:rsid w:val="00DF4940"/>
    <w:rsid w:val="00DF4D52"/>
    <w:rsid w:val="00DF68B2"/>
    <w:rsid w:val="00DF6CC2"/>
    <w:rsid w:val="00DF7740"/>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448"/>
    <w:rsid w:val="00E3794A"/>
    <w:rsid w:val="00E37B15"/>
    <w:rsid w:val="00E40A0E"/>
    <w:rsid w:val="00E415C6"/>
    <w:rsid w:val="00E41A38"/>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6A7C"/>
    <w:rsid w:val="00E5708F"/>
    <w:rsid w:val="00E576E5"/>
    <w:rsid w:val="00E60863"/>
    <w:rsid w:val="00E609D6"/>
    <w:rsid w:val="00E60FCF"/>
    <w:rsid w:val="00E61883"/>
    <w:rsid w:val="00E61AE5"/>
    <w:rsid w:val="00E61BB9"/>
    <w:rsid w:val="00E62F38"/>
    <w:rsid w:val="00E62F90"/>
    <w:rsid w:val="00E643C3"/>
    <w:rsid w:val="00E66695"/>
    <w:rsid w:val="00E7122B"/>
    <w:rsid w:val="00E714B8"/>
    <w:rsid w:val="00E71717"/>
    <w:rsid w:val="00E72868"/>
    <w:rsid w:val="00E72931"/>
    <w:rsid w:val="00E73209"/>
    <w:rsid w:val="00E738A5"/>
    <w:rsid w:val="00E73D86"/>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B05"/>
    <w:rsid w:val="00EA0EFF"/>
    <w:rsid w:val="00EA134A"/>
    <w:rsid w:val="00EA18A2"/>
    <w:rsid w:val="00EA1B00"/>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259"/>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480C"/>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2A8"/>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8D5"/>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45F"/>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2234"/>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2D"/>
    <w:rsid w:val="00FB1EB6"/>
    <w:rsid w:val="00FB48E9"/>
    <w:rsid w:val="00FB5112"/>
    <w:rsid w:val="00FB51E2"/>
    <w:rsid w:val="00FB54AB"/>
    <w:rsid w:val="00FB5609"/>
    <w:rsid w:val="00FB631B"/>
    <w:rsid w:val="00FB6649"/>
    <w:rsid w:val="00FB6D56"/>
    <w:rsid w:val="00FB7501"/>
    <w:rsid w:val="00FB75E9"/>
    <w:rsid w:val="00FB77A3"/>
    <w:rsid w:val="00FB7A4E"/>
    <w:rsid w:val="00FC0FB6"/>
    <w:rsid w:val="00FC1734"/>
    <w:rsid w:val="00FC2D20"/>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732"/>
    <w:rsid w:val="00FE6C6B"/>
    <w:rsid w:val="00FE7C63"/>
    <w:rsid w:val="00FF039C"/>
    <w:rsid w:val="00FF1894"/>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8"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262BBD"/>
    <w:pPr>
      <w:pBdr>
        <w:top w:val="single" w:sz="4" w:space="1" w:color="auto"/>
        <w:left w:val="single" w:sz="4" w:space="4" w:color="auto"/>
        <w:bottom w:val="single" w:sz="4" w:space="1" w:color="auto"/>
        <w:right w:val="single" w:sz="4" w:space="4" w:color="auto"/>
      </w:pBdr>
      <w:spacing w:line="240" w:lineRule="auto"/>
      <w:jc w:val="left"/>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262BBD"/>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 w:type="paragraph" w:customStyle="1" w:styleId="Problem">
    <w:name w:val="Problem"/>
    <w:basedOn w:val="Normal"/>
    <w:rsid w:val="00E56A7C"/>
    <w:pPr>
      <w:numPr>
        <w:numId w:val="55"/>
      </w:numPr>
      <w:spacing w:after="200"/>
    </w:pPr>
    <w:rPr>
      <w:rFonts w:eastAsiaTheme="minorHAnsi"/>
      <w:spacing w:val="0"/>
      <w:szCs w:val="26"/>
    </w:rPr>
  </w:style>
  <w:style w:type="paragraph" w:customStyle="1" w:styleId="VanDe">
    <w:name w:val="VanDe"/>
    <w:basedOn w:val="Problem"/>
    <w:link w:val="VanDeChar"/>
    <w:qFormat/>
    <w:rsid w:val="00E56A7C"/>
    <w:pPr>
      <w:ind w:left="450" w:hanging="450"/>
    </w:pPr>
    <w:rPr>
      <w:b/>
    </w:rPr>
  </w:style>
  <w:style w:type="character" w:customStyle="1" w:styleId="VanDeChar">
    <w:name w:val="VanDe Char"/>
    <w:basedOn w:val="DefaultParagraphFont"/>
    <w:link w:val="VanDe"/>
    <w:rsid w:val="00E56A7C"/>
    <w:rPr>
      <w:rFonts w:eastAsiaTheme="minorHAnsi"/>
      <w:b/>
      <w:sz w:val="26"/>
      <w:szCs w:val="26"/>
    </w:rPr>
  </w:style>
  <w:style w:type="paragraph" w:customStyle="1" w:styleId="GiaiPhap">
    <w:name w:val="GiaiPhap"/>
    <w:basedOn w:val="ListParagraph"/>
    <w:link w:val="GiaiPhapChar"/>
    <w:qFormat/>
    <w:rsid w:val="00E56A7C"/>
    <w:pPr>
      <w:numPr>
        <w:numId w:val="56"/>
      </w:numPr>
      <w:spacing w:after="200" w:line="288" w:lineRule="auto"/>
      <w:ind w:left="450" w:hanging="450"/>
    </w:pPr>
    <w:rPr>
      <w:rFonts w:eastAsiaTheme="minorHAnsi"/>
      <w:b/>
      <w:spacing w:val="0"/>
      <w:szCs w:val="26"/>
    </w:rPr>
  </w:style>
  <w:style w:type="character" w:customStyle="1" w:styleId="GiaiPhapChar">
    <w:name w:val="GiaiPhap Char"/>
    <w:basedOn w:val="ListParagraphChar"/>
    <w:link w:val="GiaiPhap"/>
    <w:rsid w:val="00E56A7C"/>
    <w:rPr>
      <w:rFonts w:eastAsiaTheme="minorHAnsi"/>
      <w:b/>
      <w:szCs w:val="26"/>
    </w:rPr>
  </w:style>
  <w:style w:type="paragraph" w:customStyle="1" w:styleId="ChapterSumary">
    <w:name w:val="Chapter Sumary"/>
    <w:basedOn w:val="ListParagraph"/>
    <w:rsid w:val="00A72083"/>
    <w:pPr>
      <w:numPr>
        <w:numId w:val="57"/>
      </w:numPr>
      <w:spacing w:after="200" w:line="288" w:lineRule="auto"/>
      <w:ind w:left="720" w:right="540"/>
      <w:jc w:val="center"/>
    </w:pPr>
    <w:rPr>
      <w:rFonts w:eastAsiaTheme="minorHAnsi"/>
      <w:i/>
      <w:spacing w:val="0"/>
      <w:szCs w:val="26"/>
    </w:rPr>
  </w:style>
  <w:style w:type="paragraph" w:customStyle="1" w:styleId="ChapterSummary">
    <w:name w:val="Chapter Summary"/>
    <w:basedOn w:val="ChapterSumary"/>
    <w:link w:val="ChapterSummaryChar"/>
    <w:qFormat/>
    <w:rsid w:val="00A72083"/>
    <w:pPr>
      <w:jc w:val="both"/>
    </w:pPr>
  </w:style>
  <w:style w:type="character" w:customStyle="1" w:styleId="ChapterSummaryChar">
    <w:name w:val="Chapter Summary Char"/>
    <w:basedOn w:val="DefaultParagraphFont"/>
    <w:link w:val="ChapterSummary"/>
    <w:rsid w:val="00A72083"/>
    <w:rPr>
      <w:rFonts w:eastAsiaTheme="minorHAnsi"/>
      <w:i/>
      <w:sz w:val="26"/>
      <w:szCs w:val="26"/>
    </w:rPr>
  </w:style>
  <w:style w:type="paragraph" w:customStyle="1" w:styleId="Thesistype">
    <w:name w:val="Thesis type"/>
    <w:qFormat/>
    <w:rsid w:val="00D1722A"/>
    <w:pPr>
      <w:jc w:val="center"/>
    </w:pPr>
    <w:rPr>
      <w:rFonts w:eastAsiaTheme="minorEastAsia"/>
      <w:b/>
      <w:sz w:val="28"/>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55476663">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46313668">
      <w:bodyDiv w:val="1"/>
      <w:marLeft w:val="0"/>
      <w:marRight w:val="0"/>
      <w:marTop w:val="0"/>
      <w:marBottom w:val="0"/>
      <w:divBdr>
        <w:top w:val="none" w:sz="0" w:space="0" w:color="auto"/>
        <w:left w:val="none" w:sz="0" w:space="0" w:color="auto"/>
        <w:bottom w:val="none" w:sz="0" w:space="0" w:color="auto"/>
        <w:right w:val="none" w:sz="0" w:space="0" w:color="auto"/>
      </w:divBdr>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6199585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image" Target="media/image91.png"/><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84" Type="http://schemas.microsoft.com/office/2007/relationships/diagramDrawing" Target="diagrams/drawing1.xml"/><Relationship Id="rId89" Type="http://schemas.openxmlformats.org/officeDocument/2006/relationships/image" Target="media/image63.jpeg"/><Relationship Id="rId112" Type="http://schemas.openxmlformats.org/officeDocument/2006/relationships/image" Target="media/image86.png"/><Relationship Id="rId133" Type="http://schemas.openxmlformats.org/officeDocument/2006/relationships/hyperlink" Target="http://en.wikipedia.org/wiki/RANSAC" TargetMode="External"/><Relationship Id="rId138" Type="http://schemas.openxmlformats.org/officeDocument/2006/relationships/hyperlink" Target="http://justinangel.net/CuttingEdgeSilverlight4ComFeatures" TargetMode="External"/><Relationship Id="rId16" Type="http://schemas.openxmlformats.org/officeDocument/2006/relationships/image" Target="media/image7.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microsoft.com/office/2007/relationships/hdphoto" Target="../ppt/media/hdphoto2.wdp"/><Relationship Id="rId79" Type="http://schemas.openxmlformats.org/officeDocument/2006/relationships/image" Target="media/image58.png"/><Relationship Id="rId102" Type="http://schemas.openxmlformats.org/officeDocument/2006/relationships/image" Target="media/image76.png"/><Relationship Id="rId123" Type="http://schemas.openxmlformats.org/officeDocument/2006/relationships/hyperlink" Target="http://jya.com/cast.html" TargetMode="External"/><Relationship Id="rId128" Type="http://schemas.openxmlformats.org/officeDocument/2006/relationships/hyperlink" Target="http://www.michaelhanley.org/blog/2010/10/silverlight-release-history.html" TargetMode="External"/><Relationship Id="rId5" Type="http://schemas.openxmlformats.org/officeDocument/2006/relationships/settings" Target="settings.xml"/><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image" Target="media/image92.png"/><Relationship Id="rId126" Type="http://schemas.openxmlformats.org/officeDocument/2006/relationships/hyperlink" Target="http://www.tourfactory.com/company/examples.asp" TargetMode="External"/><Relationship Id="rId134" Type="http://schemas.openxmlformats.org/officeDocument/2006/relationships/hyperlink" Target="http://en.wikipedia.org/wiki/Shader" TargetMode="External"/><Relationship Id="rId139"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42.emf"/><Relationship Id="rId80" Type="http://schemas.openxmlformats.org/officeDocument/2006/relationships/diagramData" Target="diagrams/data1.xml"/><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hyperlink" Target="http://en.wikipedia.org/wiki/Kinect" TargetMode="External"/><Relationship Id="rId14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124" Type="http://schemas.openxmlformats.org/officeDocument/2006/relationships/hyperlink" Target="http://news.cnet.com/8301-10805_3-20035039-75.html?tag=topStories3" TargetMode="External"/><Relationship Id="rId129" Type="http://schemas.openxmlformats.org/officeDocument/2006/relationships/hyperlink" Target="http://msdn.microsoft.com/en-us/library/bb404713.aspx" TargetMode="External"/><Relationship Id="rId137" Type="http://schemas.openxmlformats.org/officeDocument/2006/relationships/hyperlink" Target="http://www.codeguru.com/csharp/.net/net_silverlight/article.php/c17637/12-New-Features-in-Silverlight-4.htm"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3.png"/><Relationship Id="rId75" Type="http://schemas.openxmlformats.org/officeDocument/2006/relationships/image" Target="media/image54.png"/><Relationship Id="rId83" Type="http://schemas.openxmlformats.org/officeDocument/2006/relationships/diagramColors" Target="diagrams/colors1.xml"/><Relationship Id="rId88" Type="http://schemas.openxmlformats.org/officeDocument/2006/relationships/image" Target="media/image62.jpe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hyperlink" Target="http://en.wikipedia.org/wiki/Levenberg_Marquardt_algorithm" TargetMode="External"/><Relationship Id="rId14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3.png"/><Relationship Id="rId127" Type="http://schemas.openxmlformats.org/officeDocument/2006/relationships/hyperlink" Target="http://en.wikipedia.org/wiki/Microsoft_Silverlight" TargetMode="External"/><Relationship Id="rId10" Type="http://schemas.openxmlformats.org/officeDocument/2006/relationships/hyperlink" Target="file:///D:\lv_project\Report\reportv12.docx" TargetMode="External"/><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78" Type="http://schemas.openxmlformats.org/officeDocument/2006/relationships/image" Target="media/image57.png"/><Relationship Id="rId81" Type="http://schemas.openxmlformats.org/officeDocument/2006/relationships/diagramLayout" Target="diagrams/layout1.xml"/><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yperlink" Target="http://www.xbox.com/en-US/Kinect/healthyfun" TargetMode="External"/><Relationship Id="rId130" Type="http://schemas.openxmlformats.org/officeDocument/2006/relationships/hyperlink" Target="http://silverlightvn.net/post/2011/04/22/Silverlight-5-Beta.aspx" TargetMode="External"/><Relationship Id="rId135" Type="http://schemas.openxmlformats.org/officeDocument/2006/relationships/hyperlink" Target="http://prosjekt.ffi.no/unik-4660/lectures04/chapters/Basic.html" TargetMode="External"/><Relationship Id="rId143"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hyperlink" Target="file:///D:\lv_project\Report\reportv12.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image" Target="media/image83.pn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image" Target="media/image46.png"/><Relationship Id="rId76" Type="http://schemas.openxmlformats.org/officeDocument/2006/relationships/image" Target="media/image55.emf"/><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hyperlink" Target="http://en.wikipedia.org/wiki/3D_scanner" TargetMode="External"/><Relationship Id="rId125" Type="http://schemas.openxmlformats.org/officeDocument/2006/relationships/hyperlink" Target="http://www.ros.org/wiki/kinect_calibration/technical" TargetMode="External"/><Relationship Id="rId141" Type="http://schemas.openxmlformats.org/officeDocument/2006/relationships/fontTable" Target="fontTable.xml"/><Relationship Id="rId7" Type="http://schemas.openxmlformats.org/officeDocument/2006/relationships/footnotes" Target="footnotes.xml"/><Relationship Id="rId92" Type="http://schemas.openxmlformats.org/officeDocument/2006/relationships/image" Target="media/image66.png"/><Relationship Id="rId2" Type="http://schemas.openxmlformats.org/officeDocument/2006/relationships/customXml" Target="../customXml/item1.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gif"/><Relationship Id="rId45" Type="http://schemas.openxmlformats.org/officeDocument/2006/relationships/image" Target="media/image36.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yperlink" Target="https://code.ros.org/trac/opencv/ticket/1093" TargetMode="External"/><Relationship Id="rId136" Type="http://schemas.openxmlformats.org/officeDocument/2006/relationships/hyperlink" Target="http://www.simple-talk.com/dotnet/.net-framework/whats-new-in-code-access-security-in-.net-framework-4.0---part-i/" TargetMode="External"/><Relationship Id="rId61" Type="http://schemas.openxmlformats.org/officeDocument/2006/relationships/image" Target="media/image52.jpeg"/><Relationship Id="rId82"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8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279BEDE-E013-4F9C-8AFA-D01DBA3E6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05</Pages>
  <Words>20115</Words>
  <Characters>114657</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134503</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18</cp:revision>
  <cp:lastPrinted>2010-07-27T07:39:00Z</cp:lastPrinted>
  <dcterms:created xsi:type="dcterms:W3CDTF">2011-07-15T10:01:00Z</dcterms:created>
  <dcterms:modified xsi:type="dcterms:W3CDTF">2011-07-15T19:02:00Z</dcterms:modified>
</cp:coreProperties>
</file>